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D86BFE" w14:textId="77777777" w:rsidR="00113391" w:rsidRDefault="00113391">
      <w:bookmarkStart w:id="0" w:name="_Hlk196782455"/>
      <w:bookmarkEnd w:id="0"/>
    </w:p>
    <w:p w14:paraId="220905C5" w14:textId="77777777" w:rsidR="00113391" w:rsidRDefault="00113391"/>
    <w:p w14:paraId="5B78AFF8" w14:textId="77777777" w:rsidR="00113391" w:rsidRDefault="00113391"/>
    <w:p w14:paraId="645D8505" w14:textId="5A7EA4EB" w:rsidR="00113391" w:rsidRDefault="00113391"/>
    <w:p w14:paraId="0BB7EF2D" w14:textId="6CC639E1" w:rsidR="00113391" w:rsidRDefault="00113391"/>
    <w:p w14:paraId="54473B84" w14:textId="0BA76AB2" w:rsidR="00113391" w:rsidRDefault="00113391">
      <w:r>
        <w:rPr>
          <w:noProof/>
        </w:rPr>
        <w:drawing>
          <wp:anchor distT="0" distB="0" distL="114300" distR="114300" simplePos="0" relativeHeight="251660800" behindDoc="1" locked="0" layoutInCell="1" allowOverlap="1" wp14:anchorId="250CB1E8" wp14:editId="167D6B5C">
            <wp:simplePos x="0" y="0"/>
            <wp:positionH relativeFrom="column">
              <wp:posOffset>107950</wp:posOffset>
            </wp:positionH>
            <wp:positionV relativeFrom="paragraph">
              <wp:posOffset>3175</wp:posOffset>
            </wp:positionV>
            <wp:extent cx="6845300" cy="4565650"/>
            <wp:effectExtent l="0" t="0" r="0" b="0"/>
            <wp:wrapNone/>
            <wp:docPr id="215953240" name="Imagem 1" descr="Uma imagem com texto, vestuário, desenho, clipart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953240" name="Imagem 1" descr="Uma imagem com texto, vestuário, desenho, clipart&#10;&#10;Os conteúdos gerados por IA poderão estar incorretos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5300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0A86C23" w14:textId="77777777" w:rsidR="00113391" w:rsidRDefault="00113391"/>
    <w:p w14:paraId="1B865394" w14:textId="77777777" w:rsidR="00113391" w:rsidRDefault="00113391"/>
    <w:p w14:paraId="59813D36" w14:textId="77777777" w:rsidR="00113391" w:rsidRDefault="00113391"/>
    <w:p w14:paraId="4215BFC3" w14:textId="6E1F7306" w:rsidR="00113391" w:rsidRDefault="00113391"/>
    <w:p w14:paraId="28543B5A" w14:textId="77777777" w:rsidR="00113391" w:rsidRDefault="00113391"/>
    <w:p w14:paraId="3A1F7657" w14:textId="77777777" w:rsidR="00113391" w:rsidRDefault="00113391"/>
    <w:p w14:paraId="314B4C9F" w14:textId="77777777" w:rsidR="00113391" w:rsidRDefault="00113391"/>
    <w:p w14:paraId="68D26571" w14:textId="77777777" w:rsidR="00113391" w:rsidRDefault="00113391"/>
    <w:p w14:paraId="616C83B8" w14:textId="77777777" w:rsidR="00113391" w:rsidRDefault="00113391"/>
    <w:p w14:paraId="508EA4D5" w14:textId="77777777" w:rsidR="00113391" w:rsidRDefault="00113391"/>
    <w:p w14:paraId="0B72C1F7" w14:textId="77777777" w:rsidR="00113391" w:rsidRDefault="00113391"/>
    <w:p w14:paraId="1496A7E4" w14:textId="77777777" w:rsidR="00113391" w:rsidRDefault="00113391"/>
    <w:p w14:paraId="6DD7F94C" w14:textId="77777777" w:rsidR="00113391" w:rsidRDefault="00113391"/>
    <w:p w14:paraId="07D70FB2" w14:textId="2C0E811F" w:rsidR="00113391" w:rsidRDefault="00113391"/>
    <w:p w14:paraId="516F2D8D" w14:textId="77777777" w:rsidR="00113391" w:rsidRDefault="00113391" w:rsidP="00113391">
      <w:pPr>
        <w:tabs>
          <w:tab w:val="left" w:pos="430"/>
        </w:tabs>
        <w:rPr>
          <w:b/>
          <w:bCs/>
        </w:rPr>
      </w:pPr>
      <w:r w:rsidRPr="00D61459">
        <w:rPr>
          <w:b/>
          <w:bCs/>
          <w:noProof/>
        </w:rPr>
        <w:drawing>
          <wp:anchor distT="0" distB="0" distL="0" distR="0" simplePos="0" relativeHeight="251656704" behindDoc="0" locked="0" layoutInCell="1" allowOverlap="0" wp14:anchorId="5C85CD2E" wp14:editId="4134B466">
            <wp:simplePos x="0" y="0"/>
            <wp:positionH relativeFrom="margin">
              <wp:align>center</wp:align>
            </wp:positionH>
            <wp:positionV relativeFrom="line">
              <wp:posOffset>250190</wp:posOffset>
            </wp:positionV>
            <wp:extent cx="847725" cy="330200"/>
            <wp:effectExtent l="0" t="0" r="9525" b="0"/>
            <wp:wrapNone/>
            <wp:docPr id="547538127" name="Imagem 4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725" cy="330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334946" w14:textId="77777777" w:rsidR="00113391" w:rsidRPr="00D61459" w:rsidRDefault="00113391" w:rsidP="00113391">
      <w:pPr>
        <w:tabs>
          <w:tab w:val="left" w:pos="430"/>
        </w:tabs>
        <w:rPr>
          <w:b/>
          <w:bCs/>
        </w:rPr>
      </w:pPr>
    </w:p>
    <w:p w14:paraId="178ECE1C" w14:textId="77777777" w:rsidR="00113391" w:rsidRDefault="00113391" w:rsidP="00113391">
      <w:pPr>
        <w:jc w:val="center"/>
        <w:rPr>
          <w:b/>
          <w:bCs/>
        </w:rPr>
      </w:pPr>
      <w:bookmarkStart w:id="1" w:name="_Hlk195913195"/>
      <w:r w:rsidRPr="000A4CB9">
        <w:rPr>
          <w:b/>
          <w:bCs/>
        </w:rPr>
        <w:t xml:space="preserve">Luís </w:t>
      </w:r>
      <w:r>
        <w:rPr>
          <w:b/>
          <w:bCs/>
        </w:rPr>
        <w:t xml:space="preserve">Simões da </w:t>
      </w:r>
      <w:r w:rsidRPr="000A4CB9">
        <w:rPr>
          <w:b/>
          <w:bCs/>
        </w:rPr>
        <w:t>Cunha</w:t>
      </w:r>
      <w:r w:rsidRPr="00D61459">
        <w:rPr>
          <w:b/>
          <w:bCs/>
        </w:rPr>
        <w:t xml:space="preserve"> (2025)</w:t>
      </w:r>
    </w:p>
    <w:bookmarkEnd w:id="1"/>
    <w:p w14:paraId="22FFEE6A" w14:textId="77777777" w:rsidR="00113391" w:rsidRDefault="00113391"/>
    <w:p w14:paraId="3476FBE8" w14:textId="77777777" w:rsidR="00113391" w:rsidRDefault="00113391"/>
    <w:p w14:paraId="48184504" w14:textId="4F6A1A12" w:rsidR="00113391" w:rsidRDefault="00113391">
      <w:r>
        <w:br w:type="page"/>
      </w:r>
    </w:p>
    <w:bookmarkStart w:id="2" w:name="parte-1-o-que-é-análise-de-sistemas" w:displacedByCustomXml="next"/>
    <w:sdt>
      <w:sdtPr>
        <w:rPr>
          <w:lang w:val="pt-PT"/>
        </w:rPr>
        <w:id w:val="-103064677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22190570" w14:textId="09D23BB3" w:rsidR="00113391" w:rsidRDefault="00113391">
          <w:pPr>
            <w:pStyle w:val="Cabealhodondice"/>
          </w:pPr>
          <w:r>
            <w:rPr>
              <w:lang w:val="pt-PT"/>
            </w:rPr>
            <w:t>Índice</w:t>
          </w:r>
        </w:p>
        <w:p w14:paraId="4C2A643A" w14:textId="6A821B81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6782813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1 — O que é Análise de Sistema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3F025" w14:textId="7A128D9F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14" w:history="1">
            <w:r w:rsidRPr="00065CA8">
              <w:rPr>
                <w:rStyle w:val="Hiperligao"/>
                <w:noProof/>
                <w:lang w:val="pt-PT"/>
              </w:rPr>
              <w:t>1. Conceito de Análise de Negócios e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08492" w14:textId="2C2995EE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15" w:history="1">
            <w:r w:rsidRPr="00065CA8">
              <w:rPr>
                <w:rStyle w:val="Hiperligao"/>
                <w:noProof/>
                <w:lang w:val="pt-PT"/>
              </w:rPr>
              <w:t>2. Ciclo de Vida da Análi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AB9AB" w14:textId="38847D54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16" w:history="1">
            <w:r w:rsidRPr="00065CA8">
              <w:rPr>
                <w:rStyle w:val="Hiperligao"/>
                <w:noProof/>
                <w:lang w:val="pt-PT"/>
              </w:rPr>
              <w:t>3. Perfil e Competências do Anali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1ACC9" w14:textId="2C6433F3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17" w:history="1">
            <w:r w:rsidRPr="00065CA8">
              <w:rPr>
                <w:rStyle w:val="Hiperligao"/>
                <w:noProof/>
                <w:lang w:val="pt-PT"/>
              </w:rPr>
              <w:t>4. Introdução à Análise em Ambientes Ág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E88CB" w14:textId="2A5CD25C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18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28B32" w14:textId="5F375CA4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19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Proposta de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2C087" w14:textId="4D26B9F2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2 — Níveis de Análise: Da Estratégia a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0B9D5" w14:textId="7793648D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1" w:history="1">
            <w:r w:rsidRPr="00065CA8">
              <w:rPr>
                <w:rStyle w:val="Hiperligao"/>
                <w:noProof/>
                <w:lang w:val="pt-PT"/>
              </w:rPr>
              <w:t>1. Introdução: A Importância dos Diferentes Nív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60276" w14:textId="52F47696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2" w:history="1">
            <w:r w:rsidRPr="00065CA8">
              <w:rPr>
                <w:rStyle w:val="Hiperligao"/>
                <w:noProof/>
                <w:lang w:val="pt-PT"/>
              </w:rPr>
              <w:t>2. Análise a Nível Empresarial (Estratégic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939CA" w14:textId="608089FE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3" w:history="1">
            <w:r w:rsidRPr="00065CA8">
              <w:rPr>
                <w:rStyle w:val="Hiperligao"/>
                <w:noProof/>
                <w:lang w:val="pt-PT"/>
              </w:rPr>
              <w:t>3. Análise a Nível Organiz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ADAD1" w14:textId="6E2E6841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4" w:history="1">
            <w:r w:rsidRPr="00065CA8">
              <w:rPr>
                <w:rStyle w:val="Hiperligao"/>
                <w:noProof/>
                <w:lang w:val="pt-PT"/>
              </w:rPr>
              <w:t>4. Análise a Nível Oper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95500" w14:textId="2D531017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5" w:history="1">
            <w:r w:rsidRPr="00065CA8">
              <w:rPr>
                <w:rStyle w:val="Hiperligao"/>
                <w:noProof/>
                <w:lang w:val="pt-PT"/>
              </w:rPr>
              <w:t>5. Análise a Nível de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EA901" w14:textId="33FC1F96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6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67A8F" w14:textId="4AD6C2B2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7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88B4" w14:textId="65EA3301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8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3 — Stakeholders: Identificação e Comunicação Efica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1498B" w14:textId="5AC054BC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29" w:history="1">
            <w:r w:rsidRPr="00065CA8">
              <w:rPr>
                <w:rStyle w:val="Hiperligao"/>
                <w:noProof/>
                <w:lang w:val="pt-PT"/>
              </w:rPr>
              <w:t>1. Quem são os Stakeholders e Como Identificá-l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F1F68" w14:textId="7F529F4D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065CA8">
              <w:rPr>
                <w:rStyle w:val="Hiperligao"/>
                <w:noProof/>
              </w:rPr>
              <w:t xml:space="preserve"> Como Identificar 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49E51" w14:textId="2D2F0661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1" w:history="1">
            <w:r w:rsidRPr="00065CA8">
              <w:rPr>
                <w:rStyle w:val="Hiperligao"/>
                <w:noProof/>
                <w:lang w:val="pt-PT"/>
              </w:rPr>
              <w:t>2. Técnicas de Comunicação e Gestão de Relaciona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A527C" w14:textId="2C73C774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2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Comunicação Eficaz com 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B1658" w14:textId="48B72D8A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3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 w:rsidRPr="00065CA8">
              <w:rPr>
                <w:rStyle w:val="Hiperligao"/>
                <w:noProof/>
                <w:lang w:val="pt-PT"/>
              </w:rPr>
              <w:t xml:space="preserve"> Gestão de Relaciona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509C2" w14:textId="58613786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4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41E82" w14:textId="0D62D918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5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3428F" w14:textId="3FB485DA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6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4 — Introdução à Análise em Ambientes Ág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D3FE9" w14:textId="4356DC87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7" w:history="1">
            <w:r w:rsidRPr="00065CA8">
              <w:rPr>
                <w:rStyle w:val="Hiperligao"/>
                <w:noProof/>
                <w:lang w:val="pt-PT"/>
              </w:rPr>
              <w:t>1. O que é Agilidad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9D749" w14:textId="00EC853F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8" w:history="1">
            <w:r w:rsidRPr="00065CA8">
              <w:rPr>
                <w:rStyle w:val="Hiperligao"/>
                <w:noProof/>
                <w:lang w:val="pt-PT"/>
              </w:rPr>
              <w:t>2. Papel do Analista em Projetos Ág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4FF48" w14:textId="4D5ACE5B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39" w:history="1">
            <w:r w:rsidRPr="00065CA8">
              <w:rPr>
                <w:rStyle w:val="Hiperligao"/>
                <w:noProof/>
              </w:rPr>
              <w:t>3. Principais Diferenças da Análise Ág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25F6B" w14:textId="5B9397F2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065CA8">
              <w:rPr>
                <w:rStyle w:val="Hiperligao"/>
                <w:noProof/>
              </w:rPr>
              <w:t xml:space="preserve"> Em Análise Ági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38C26" w14:textId="509428C7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1" w:history="1">
            <w:r w:rsidRPr="00065CA8">
              <w:rPr>
                <w:rStyle w:val="Hiperligao"/>
                <w:noProof/>
                <w:lang w:val="pt-PT"/>
              </w:rPr>
              <w:t>4. Exemplos de Frameworks Ágeis para Anali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46672" w14:textId="5070E5EF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2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AF8AF" w14:textId="0FF8EF20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3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3202C" w14:textId="2E2F357B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4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5 — Requisitos: Da Descoberta à Defin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62695" w14:textId="3E77585B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5" w:history="1">
            <w:r w:rsidRPr="00065CA8">
              <w:rPr>
                <w:rStyle w:val="Hiperligao"/>
                <w:noProof/>
                <w:lang w:val="pt-PT"/>
              </w:rPr>
              <w:t>1. Necessidades vs.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2D980" w14:textId="340494A8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6" w:history="1">
            <w:r w:rsidRPr="00065CA8">
              <w:rPr>
                <w:rStyle w:val="Hiperligao"/>
                <w:noProof/>
                <w:lang w:val="pt-PT"/>
              </w:rPr>
              <w:t>2. Tipos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EE642" w14:textId="3F51BA9E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7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065CA8">
              <w:rPr>
                <w:rStyle w:val="Hiperligao"/>
                <w:noProof/>
                <w:lang w:val="pt-PT"/>
              </w:rPr>
              <w:t xml:space="preserve"> 2.1 Requisitos de Negó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434E3" w14:textId="37FBBE29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8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065CA8">
              <w:rPr>
                <w:rStyle w:val="Hiperligao"/>
                <w:rFonts w:hint="eastAsia"/>
                <w:noProof/>
              </w:rPr>
              <w:t>‍</w:t>
            </w:r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 w:rsidRPr="00065CA8">
              <w:rPr>
                <w:rStyle w:val="Hiperligao"/>
                <w:rFonts w:hint="eastAsia"/>
                <w:noProof/>
              </w:rPr>
              <w:t>‍</w:t>
            </w:r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065CA8">
              <w:rPr>
                <w:rStyle w:val="Hiperligao"/>
                <w:noProof/>
              </w:rPr>
              <w:t xml:space="preserve"> 2.2 Requisitos de 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DCA2D" w14:textId="519815A9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49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065CA8">
              <w:rPr>
                <w:rStyle w:val="Hiperligao"/>
                <w:noProof/>
              </w:rPr>
              <w:t xml:space="preserve"> 2.3 Requisitos de Sol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1CE6E" w14:textId="2934BB4F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🔀</w:t>
            </w:r>
            <w:r w:rsidRPr="00065CA8">
              <w:rPr>
                <w:rStyle w:val="Hiperligao"/>
                <w:noProof/>
              </w:rPr>
              <w:t xml:space="preserve"> 2.4 Requisitos de Tran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920A4" w14:textId="6A8144DF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1" w:history="1">
            <w:r w:rsidRPr="00065CA8">
              <w:rPr>
                <w:rStyle w:val="Hiperligao"/>
                <w:noProof/>
                <w:lang w:val="pt-PT"/>
              </w:rPr>
              <w:t>3. Qualidade dos Requisitos: Características de um Bom Requisi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5DC6A" w14:textId="27D7260E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2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5A81F" w14:textId="1B5AD143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3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F9065" w14:textId="4A680AF5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4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6 — Como Obter Informação: O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33215" w14:textId="07D16375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5" w:history="1">
            <w:r w:rsidRPr="00065CA8">
              <w:rPr>
                <w:rStyle w:val="Hiperligao"/>
                <w:noProof/>
                <w:lang w:val="pt-PT"/>
              </w:rPr>
              <w:t>1. Elicitação: Como Fazer Boas Pergun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51CBB" w14:textId="06D56B39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6" w:history="1">
            <w:r w:rsidRPr="00065CA8">
              <w:rPr>
                <w:rStyle w:val="Hiperligao"/>
                <w:noProof/>
                <w:lang w:val="pt-PT"/>
              </w:rPr>
              <w:t>2. Planeamento de Sessões de Levantamento de Inform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C0841" w14:textId="5CF3D5B5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7" w:history="1">
            <w:r w:rsidRPr="00065CA8">
              <w:rPr>
                <w:rStyle w:val="Hiperligao"/>
                <w:noProof/>
                <w:lang w:val="pt-PT"/>
              </w:rPr>
              <w:t>3. Elicitação em Equipas Ág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562AF" w14:textId="56295EA9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8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7887A" w14:textId="76F2E5E9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59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B6CEF" w14:textId="2C76D5CD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7 — Como Obter Informação: As Técn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F0B01" w14:textId="0185F179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1" w:history="1">
            <w:r w:rsidRPr="00065CA8">
              <w:rPr>
                <w:rStyle w:val="Hiperligao"/>
                <w:noProof/>
                <w:lang w:val="pt-PT"/>
              </w:rPr>
              <w:t>1. Técnicas Clássicas de Elici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5FAB5" w14:textId="69D2D2DA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2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🎤</w:t>
            </w:r>
            <w:r w:rsidRPr="00065CA8">
              <w:rPr>
                <w:rStyle w:val="Hiperligao"/>
                <w:noProof/>
                <w:lang w:val="pt-PT"/>
              </w:rPr>
              <w:t xml:space="preserve"> Entrevi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FC752" w14:textId="2B17D218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3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065CA8">
              <w:rPr>
                <w:rStyle w:val="Hiperligao"/>
                <w:noProof/>
              </w:rPr>
              <w:t xml:space="preserve"> Worksh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E7F44" w14:textId="7641FF9B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4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065CA8">
              <w:rPr>
                <w:rStyle w:val="Hiperligao"/>
                <w:noProof/>
              </w:rPr>
              <w:t xml:space="preserve"> Análise Documen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50B74" w14:textId="2CF6B0F5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5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065CA8">
              <w:rPr>
                <w:rStyle w:val="Hiperligao"/>
                <w:noProof/>
              </w:rPr>
              <w:t xml:space="preserve"> Observação Dir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51A03" w14:textId="138DE2E5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6" w:history="1">
            <w:r w:rsidRPr="00065CA8">
              <w:rPr>
                <w:rStyle w:val="Hiperligao"/>
                <w:noProof/>
              </w:rPr>
              <w:t>2. Técnicas Colabora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3B9C2" w14:textId="3152126B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7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065CA8">
              <w:rPr>
                <w:rStyle w:val="Hiperligao"/>
                <w:noProof/>
              </w:rPr>
              <w:t xml:space="preserve"> Brainstor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A2B0E" w14:textId="7C98F789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8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065CA8">
              <w:rPr>
                <w:rStyle w:val="Hiperligao"/>
                <w:noProof/>
              </w:rPr>
              <w:t xml:space="preserve"> 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2A14A" w14:textId="7C777545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69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🛤️</w:t>
            </w:r>
            <w:r w:rsidRPr="00065CA8">
              <w:rPr>
                <w:rStyle w:val="Hiperligao"/>
                <w:noProof/>
              </w:rPr>
              <w:t xml:space="preserve"> Customer Journe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24842" w14:textId="2159AD5D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0" w:history="1">
            <w:r w:rsidRPr="00065CA8">
              <w:rPr>
                <w:rStyle w:val="Hiperligao"/>
                <w:noProof/>
                <w:lang w:val="pt-PT"/>
              </w:rPr>
              <w:t>3. Técnicas Experimentais e de Análise Competi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AE48C" w14:textId="5FD87F58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1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🖼️</w:t>
            </w:r>
            <w:r w:rsidRPr="00065CA8">
              <w:rPr>
                <w:rStyle w:val="Hiperligao"/>
                <w:noProof/>
              </w:rPr>
              <w:t xml:space="preserve"> Prototip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E8242" w14:textId="2D41FE7F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2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🏆</w:t>
            </w:r>
            <w:r w:rsidRPr="00065CA8">
              <w:rPr>
                <w:rStyle w:val="Hiperligao"/>
                <w:noProof/>
              </w:rPr>
              <w:t xml:space="preserve"> Análise Competi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80F0C" w14:textId="7189B5C3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3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5F681" w14:textId="15794DC1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4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EA714" w14:textId="03B64D3F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5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8 — Análise de Necessidades e Probl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C799D" w14:textId="30E09A4B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6" w:history="1">
            <w:r w:rsidRPr="00065CA8">
              <w:rPr>
                <w:rStyle w:val="Hiperligao"/>
                <w:noProof/>
                <w:lang w:val="pt-PT"/>
              </w:rPr>
              <w:t>1. Descoberta das Necessidades Re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26397" w14:textId="1BBE9FC4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7" w:history="1">
            <w:r w:rsidRPr="00065CA8">
              <w:rPr>
                <w:rStyle w:val="Hiperligao"/>
                <w:noProof/>
                <w:lang w:val="pt-PT"/>
              </w:rPr>
              <w:t>2. Análise de Causas-Rai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34C89" w14:textId="5E121B68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8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065CA8">
              <w:rPr>
                <w:rStyle w:val="Hiperligao"/>
                <w:noProof/>
              </w:rPr>
              <w:t xml:space="preserve"> Técn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BCB7C" w14:textId="0DC2984C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79" w:history="1">
            <w:r w:rsidRPr="00065CA8">
              <w:rPr>
                <w:rStyle w:val="Hiperligao"/>
                <w:noProof/>
                <w:lang w:val="pt-PT"/>
              </w:rPr>
              <w:t>3. Formulação de Problemas e Definição de Objetivos SM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A11DC" w14:textId="66C5CA74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065CA8">
              <w:rPr>
                <w:rStyle w:val="Hiperligao"/>
                <w:noProof/>
                <w:lang w:val="pt-PT"/>
              </w:rPr>
              <w:t xml:space="preserve"> Como formular um bom problem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C1F81" w14:textId="642BC081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1" w:history="1">
            <w:r w:rsidRPr="00065CA8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✍</w:t>
            </w:r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065CA8">
              <w:rPr>
                <w:rStyle w:val="Hiperligao"/>
                <w:noProof/>
                <w:lang w:val="pt-PT"/>
              </w:rPr>
              <w:t xml:space="preserve"> Definir Objetivos SM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177FE" w14:textId="6FD78049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2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54D33" w14:textId="66686668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3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F762A" w14:textId="43BD1CFA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4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9 — Construir e Defender a Sol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524E5" w14:textId="22803315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5" w:history="1">
            <w:r w:rsidRPr="00065CA8">
              <w:rPr>
                <w:rStyle w:val="Hiperligao"/>
                <w:noProof/>
                <w:lang w:val="pt-PT"/>
              </w:rPr>
              <w:t>1. Como Construir um Business Case Sól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50D94" w14:textId="14B94D94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6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065CA8">
              <w:rPr>
                <w:rStyle w:val="Hiperligao"/>
                <w:noProof/>
                <w:lang w:val="pt-PT"/>
              </w:rPr>
              <w:t xml:space="preserve"> Componentes essenciais de um Business Ca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6BCEF" w14:textId="2933BD12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7" w:history="1">
            <w:r w:rsidRPr="00065CA8">
              <w:rPr>
                <w:rStyle w:val="Hiperligao"/>
                <w:noProof/>
                <w:lang w:val="pt-PT"/>
              </w:rPr>
              <w:t>2. Justificação de Soluções: Custos, Benefícios e Ris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AF251" w14:textId="49E8E77E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8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💵</w:t>
            </w:r>
            <w:r w:rsidRPr="00065CA8">
              <w:rPr>
                <w:rStyle w:val="Hiperligao"/>
                <w:noProof/>
              </w:rPr>
              <w:t xml:space="preserve"> Cus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EF0EE" w14:textId="7FEC7A29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89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DBCB0" w14:textId="52C5887C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⚡</w:t>
            </w:r>
            <w:r w:rsidRPr="00065CA8">
              <w:rPr>
                <w:rStyle w:val="Hiperligao"/>
                <w:noProof/>
              </w:rPr>
              <w:t xml:space="preserve"> Ris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CB128" w14:textId="6AF4AE0E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1" w:history="1">
            <w:r w:rsidRPr="00065CA8">
              <w:rPr>
                <w:rStyle w:val="Hiperligao"/>
                <w:noProof/>
                <w:lang w:val="pt-PT"/>
              </w:rPr>
              <w:t>3. Estruturação e Apresentação de Propo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54A3C" w14:textId="1D865F83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2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DBF8E" w14:textId="08519BDB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3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A89AD" w14:textId="2B1EB4B1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4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10 — Gestão de Escopo e Plane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0524A" w14:textId="1DEB00F1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5" w:history="1">
            <w:r w:rsidRPr="00065CA8">
              <w:rPr>
                <w:rStyle w:val="Hiperligao"/>
                <w:noProof/>
                <w:lang w:val="pt-PT"/>
              </w:rPr>
              <w:t>1. Definição de Fronteiras de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1D3AC" w14:textId="374FEB58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6" w:history="1">
            <w:r w:rsidRPr="00065CA8">
              <w:rPr>
                <w:rStyle w:val="Hiperligao"/>
                <w:noProof/>
              </w:rPr>
              <w:t>Como definir as fronteir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251D0" w14:textId="14C27889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7" w:history="1">
            <w:r w:rsidRPr="00065CA8">
              <w:rPr>
                <w:rStyle w:val="Hiperligao"/>
                <w:noProof/>
                <w:lang w:val="pt-PT"/>
              </w:rPr>
              <w:t>2. Identificação de Interfaces e Fluxos de Inform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97AB9" w14:textId="505D5994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8" w:history="1">
            <w:r w:rsidRPr="00065CA8">
              <w:rPr>
                <w:rStyle w:val="Hiperligao"/>
                <w:noProof/>
                <w:lang w:val="pt-PT"/>
              </w:rPr>
              <w:t>3. Criação de Diagramas de Escopo e Documentação de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5BCBC" w14:textId="15ADCF0F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899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065CA8">
              <w:rPr>
                <w:rStyle w:val="Hiperligao"/>
                <w:noProof/>
                <w:lang w:val="pt-PT"/>
              </w:rPr>
              <w:t xml:space="preserve"> Documentação de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6549C" w14:textId="7324C09E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🗺️</w:t>
            </w:r>
            <w:r w:rsidRPr="00065CA8">
              <w:rPr>
                <w:rStyle w:val="Hiperligao"/>
                <w:noProof/>
                <w:lang w:val="pt-PT"/>
              </w:rPr>
              <w:t xml:space="preserve"> Diagramas de Escop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8B620" w14:textId="2EB78D0C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1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F87BF" w14:textId="7DAF36D0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2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784FA" w14:textId="59A8B129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3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11 — Escolha da Solução e Valid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540E9" w14:textId="45A631A5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4" w:history="1">
            <w:r w:rsidRPr="00065CA8">
              <w:rPr>
                <w:rStyle w:val="Hiperligao"/>
                <w:noProof/>
                <w:lang w:val="pt-PT"/>
              </w:rPr>
              <w:t>1. Técnicas de Análise e Avaliação de Solu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81F88" w14:textId="7C4F8A32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5" w:history="1">
            <w:r w:rsidRPr="00065CA8">
              <w:rPr>
                <w:rStyle w:val="Hiperligao"/>
                <w:noProof/>
                <w:lang w:val="pt-PT"/>
              </w:rPr>
              <w:t>2. Verificação e Validação de Requisitos e Solu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E8C08" w14:textId="44E6AFDC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6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065CA8">
              <w:rPr>
                <w:rStyle w:val="Hiperligao"/>
                <w:noProof/>
              </w:rPr>
              <w:t xml:space="preserve"> Pass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EF0C3" w14:textId="409A84D9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7" w:history="1">
            <w:r w:rsidRPr="00065CA8">
              <w:rPr>
                <w:rStyle w:val="Hiperligao"/>
                <w:noProof/>
                <w:lang w:val="pt-PT"/>
              </w:rPr>
              <w:t>3. Preparação para a Transição e Imple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74B39" w14:textId="00CE317A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8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D9023" w14:textId="7A80BA1C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09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F8507" w14:textId="7C7D0CEB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065CA8">
              <w:rPr>
                <w:rStyle w:val="Hiperligao"/>
                <w:noProof/>
                <w:lang w:val="pt-PT"/>
              </w:rPr>
              <w:t xml:space="preserve"> PARTE 12 — Evoluir como Analista: Melhores Prá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F301E" w14:textId="289617AB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1" w:history="1">
            <w:r w:rsidRPr="00065CA8">
              <w:rPr>
                <w:rStyle w:val="Hiperligao"/>
                <w:noProof/>
                <w:lang w:val="pt-PT"/>
              </w:rPr>
              <w:t>1. Como Manter as Competências Atualiz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5A8D1" w14:textId="03FD52A8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2" w:history="1">
            <w:r w:rsidRPr="00065CA8">
              <w:rPr>
                <w:rStyle w:val="Hiperligao"/>
                <w:noProof/>
                <w:lang w:val="pt-PT"/>
              </w:rPr>
              <w:t>2. Preparação para Novos Pro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A436D" w14:textId="6AA68503" w:rsidR="00113391" w:rsidRDefault="00113391">
          <w:pPr>
            <w:pStyle w:val="ndice2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3" w:history="1">
            <w:r w:rsidRPr="00065CA8">
              <w:rPr>
                <w:rStyle w:val="Hiperligao"/>
                <w:noProof/>
                <w:lang w:val="pt-PT"/>
              </w:rPr>
              <w:t>3. Conselhos de Especialistas para uma Carreira Sustentá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97CD8" w14:textId="524A8D77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4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🌱</w:t>
            </w:r>
            <w:r w:rsidRPr="00065CA8">
              <w:rPr>
                <w:rStyle w:val="Hiperligao"/>
                <w:noProof/>
                <w:lang w:val="pt-PT"/>
              </w:rPr>
              <w:t xml:space="preserve"> Investe no teu crescimento pesso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758EA" w14:textId="5EB6965A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5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🌎</w:t>
            </w:r>
            <w:r w:rsidRPr="00065CA8">
              <w:rPr>
                <w:rStyle w:val="Hiperligao"/>
                <w:noProof/>
              </w:rPr>
              <w:t xml:space="preserve"> Vê o panorama g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AD8CE" w14:textId="755BC637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6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</w:rPr>
              <w:t xml:space="preserve"> Mantém a mente aber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C41D5" w14:textId="39EB30DC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7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 w:rsidRPr="00065CA8">
              <w:rPr>
                <w:rStyle w:val="Hiperligao"/>
                <w:noProof/>
              </w:rPr>
              <w:t xml:space="preserve"> Cria relações for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670E8" w14:textId="30AEECE3" w:rsidR="00113391" w:rsidRDefault="00113391">
          <w:pPr>
            <w:pStyle w:val="ndice3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8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</w:rPr>
              <w:t xml:space="preserve"> Nunca percas o entusias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636AC" w14:textId="61D751CF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19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065CA8">
              <w:rPr>
                <w:rStyle w:val="Hiperligao"/>
                <w:noProof/>
                <w:lang w:val="pt-PT"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5C156A" w14:textId="35E28292" w:rsidR="00113391" w:rsidRDefault="00113391">
          <w:pPr>
            <w:pStyle w:val="ndice1"/>
            <w:tabs>
              <w:tab w:val="right" w:leader="dot" w:pos="10790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6782920" w:history="1">
            <w:r w:rsidRPr="00065CA8">
              <w:rPr>
                <w:rStyle w:val="Hiperligao"/>
                <w:rFonts w:ascii="Segoe UI Emoji" w:hAnsi="Segoe UI Emoji" w:cs="Segoe UI Emoji"/>
                <w:noProof/>
              </w:rPr>
              <w:t>🔥</w:t>
            </w:r>
            <w:r w:rsidRPr="00065CA8">
              <w:rPr>
                <w:rStyle w:val="Hiperligao"/>
                <w:noProof/>
                <w:lang w:val="pt-PT"/>
              </w:rPr>
              <w:t xml:space="preserve"> Atividade Prática para A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782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2637E" w14:textId="55AE4E70" w:rsidR="00113391" w:rsidRDefault="00113391">
          <w:r>
            <w:rPr>
              <w:b/>
              <w:bCs/>
            </w:rPr>
            <w:fldChar w:fldCharType="end"/>
          </w:r>
        </w:p>
      </w:sdtContent>
    </w:sdt>
    <w:p w14:paraId="7982E325" w14:textId="77777777" w:rsidR="00113391" w:rsidRDefault="0011339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661C9779" w14:textId="648C681C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3" w:name="_Toc196782813"/>
      <w:r>
        <w:lastRenderedPageBreak/>
        <w:t>🎯</w:t>
      </w:r>
      <w:r w:rsidRPr="00113391">
        <w:rPr>
          <w:lang w:val="pt-PT"/>
        </w:rPr>
        <w:t xml:space="preserve"> PARTE 1 — O que é Análise de Sistemas?</w:t>
      </w:r>
      <w:bookmarkEnd w:id="3"/>
    </w:p>
    <w:p w14:paraId="71EBE1CF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4" w:name="X3027701dcb3c246143351433608776387b8f02c"/>
      <w:bookmarkStart w:id="5" w:name="_Toc196782814"/>
      <w:r w:rsidRPr="00113391">
        <w:rPr>
          <w:lang w:val="pt-PT"/>
        </w:rPr>
        <w:t>1. Conceito de Análise de Negócios e de Sistemas</w:t>
      </w:r>
      <w:bookmarkEnd w:id="5"/>
    </w:p>
    <w:p w14:paraId="0142AEC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nálise de Sistemas</w:t>
      </w:r>
      <w:r w:rsidRPr="00113391">
        <w:rPr>
          <w:lang w:val="pt-PT"/>
        </w:rPr>
        <w:t xml:space="preserve"> é o processo de </w:t>
      </w:r>
      <w:r w:rsidRPr="00113391">
        <w:rPr>
          <w:b/>
          <w:bCs/>
          <w:lang w:val="pt-PT"/>
        </w:rPr>
        <w:t>entender as necessidades de um negócio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conceber soluções eficazes</w:t>
      </w:r>
      <w:r w:rsidRPr="00113391">
        <w:rPr>
          <w:lang w:val="pt-PT"/>
        </w:rPr>
        <w:t xml:space="preserve">. Não se trata apenas de tecnologia, mas de </w:t>
      </w:r>
      <w:r w:rsidRPr="00113391">
        <w:rPr>
          <w:b/>
          <w:bCs/>
          <w:lang w:val="pt-PT"/>
        </w:rPr>
        <w:t>resolver problemas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criar valor</w:t>
      </w:r>
      <w:r w:rsidRPr="00113391">
        <w:rPr>
          <w:lang w:val="pt-PT"/>
        </w:rPr>
        <w:t xml:space="preserve"> para organizações e pessoas.</w:t>
      </w:r>
    </w:p>
    <w:p w14:paraId="76379D0C" w14:textId="77777777" w:rsidR="007F7FA8" w:rsidRDefault="00000000" w:rsidP="00113391">
      <w:pPr>
        <w:pStyle w:val="Corpodetexto"/>
        <w:spacing w:line="276" w:lineRule="auto"/>
      </w:pPr>
      <w:r>
        <w:t xml:space="preserve">🔎 </w:t>
      </w:r>
      <w:r>
        <w:rPr>
          <w:b/>
          <w:bCs/>
        </w:rPr>
        <w:t>Pontos-chave</w:t>
      </w:r>
      <w:r>
        <w:t>:</w:t>
      </w:r>
    </w:p>
    <w:p w14:paraId="4E90BB43" w14:textId="77777777" w:rsidR="007F7FA8" w:rsidRPr="00113391" w:rsidRDefault="00000000" w:rsidP="00113391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nálise de Negócio</w:t>
      </w:r>
      <w:r w:rsidRPr="00113391">
        <w:rPr>
          <w:lang w:val="pt-PT"/>
        </w:rPr>
        <w:t xml:space="preserve"> = identificar necessidades e propor melhorias (com ou sem tecnologia).</w:t>
      </w:r>
    </w:p>
    <w:p w14:paraId="216CDFEB" w14:textId="77777777" w:rsidR="007F7FA8" w:rsidRPr="00113391" w:rsidRDefault="00000000" w:rsidP="00113391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nálise de Sistemas</w:t>
      </w:r>
      <w:r w:rsidRPr="00113391">
        <w:rPr>
          <w:lang w:val="pt-PT"/>
        </w:rPr>
        <w:t xml:space="preserve"> = focar na criação de soluções que frequentemente envolvem sistemas de informação.</w:t>
      </w:r>
    </w:p>
    <w:p w14:paraId="68D70765" w14:textId="77777777" w:rsidR="007F7FA8" w:rsidRPr="00113391" w:rsidRDefault="00000000" w:rsidP="00113391">
      <w:pPr>
        <w:pStyle w:val="Compact"/>
        <w:numPr>
          <w:ilvl w:val="0"/>
          <w:numId w:val="168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O </w:t>
      </w:r>
      <w:r w:rsidRPr="00113391">
        <w:rPr>
          <w:b/>
          <w:bCs/>
          <w:lang w:val="pt-PT"/>
        </w:rPr>
        <w:t>objetivo</w:t>
      </w:r>
      <w:r w:rsidRPr="00113391">
        <w:rPr>
          <w:lang w:val="pt-PT"/>
        </w:rPr>
        <w:t xml:space="preserve"> é </w:t>
      </w:r>
      <w:r w:rsidRPr="00113391">
        <w:rPr>
          <w:b/>
          <w:bCs/>
          <w:lang w:val="pt-PT"/>
        </w:rPr>
        <w:t>alinhar processos, pessoas e tecnologia</w:t>
      </w:r>
      <w:r w:rsidRPr="00113391">
        <w:rPr>
          <w:lang w:val="pt-PT"/>
        </w:rPr>
        <w:t xml:space="preserve"> para atingir os objetivos da organização.</w:t>
      </w:r>
    </w:p>
    <w:p w14:paraId="1C43A368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Metáfora para recordar</w:t>
      </w:r>
      <w:r w:rsidRPr="00113391">
        <w:rPr>
          <w:lang w:val="pt-PT"/>
        </w:rPr>
        <w:t>:</w:t>
      </w:r>
      <w:r w:rsidRPr="00113391">
        <w:rPr>
          <w:lang w:val="pt-PT"/>
        </w:rPr>
        <w:br/>
        <w:t xml:space="preserve">O analista é como um </w:t>
      </w:r>
      <w:r w:rsidRPr="00113391">
        <w:rPr>
          <w:b/>
          <w:bCs/>
          <w:lang w:val="pt-PT"/>
        </w:rPr>
        <w:t>"tradutor de sonhos"</w:t>
      </w:r>
      <w:r w:rsidRPr="00113391">
        <w:rPr>
          <w:lang w:val="pt-PT"/>
        </w:rPr>
        <w:t xml:space="preserve"> — converte as ideias e problemas dos utilizadores em soluções práticas e eficazes.</w:t>
      </w:r>
    </w:p>
    <w:p w14:paraId="69E08DF7" w14:textId="77777777" w:rsidR="007F7FA8" w:rsidRDefault="00000000" w:rsidP="00113391">
      <w:pPr>
        <w:spacing w:line="276" w:lineRule="auto"/>
      </w:pPr>
      <w:r>
        <w:pict w14:anchorId="068E8C3E">
          <v:rect id="_x0000_i1026" style="width:0;height:1.5pt" o:hralign="center" o:hrstd="t" o:hr="t"/>
        </w:pict>
      </w:r>
    </w:p>
    <w:p w14:paraId="66B33DFB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6" w:name="ciclo-de-vida-da-análise"/>
      <w:bookmarkStart w:id="7" w:name="_Toc196782815"/>
      <w:bookmarkEnd w:id="4"/>
      <w:r w:rsidRPr="00113391">
        <w:rPr>
          <w:lang w:val="pt-PT"/>
        </w:rPr>
        <w:t>2. Ciclo de Vida da Análise</w:t>
      </w:r>
      <w:bookmarkEnd w:id="7"/>
    </w:p>
    <w:p w14:paraId="055DACB0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A Análise de Sistemas segue um ciclo lógico, tal como um </w:t>
      </w:r>
      <w:r w:rsidRPr="00113391">
        <w:rPr>
          <w:b/>
          <w:bCs/>
          <w:lang w:val="pt-PT"/>
        </w:rPr>
        <w:t>detetive</w:t>
      </w:r>
      <w:r w:rsidRPr="00113391">
        <w:rPr>
          <w:lang w:val="pt-PT"/>
        </w:rPr>
        <w:t xml:space="preserve"> que procura resolver um mistério:</w:t>
      </w:r>
    </w:p>
    <w:p w14:paraId="75B6A1FE" w14:textId="77777777" w:rsidR="007F7FA8" w:rsidRDefault="00000000" w:rsidP="00113391">
      <w:pPr>
        <w:pStyle w:val="Corpodetexto"/>
        <w:spacing w:line="276" w:lineRule="auto"/>
      </w:pPr>
      <w:r>
        <w:t xml:space="preserve">🕵️‍♂️ </w:t>
      </w:r>
      <w:r>
        <w:rPr>
          <w:b/>
          <w:bCs/>
        </w:rPr>
        <w:t>Etapas principais</w:t>
      </w:r>
      <w:r>
        <w:t>:</w:t>
      </w:r>
    </w:p>
    <w:p w14:paraId="7A71871B" w14:textId="77777777" w:rsidR="007F7FA8" w:rsidRPr="00113391" w:rsidRDefault="00000000" w:rsidP="00113391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Identificação do Problema/Oportunidade</w:t>
      </w:r>
      <w:r w:rsidRPr="00113391">
        <w:rPr>
          <w:lang w:val="pt-PT"/>
        </w:rPr>
        <w:t xml:space="preserve"> – "O que precisa de ser melhorado?"</w:t>
      </w:r>
    </w:p>
    <w:p w14:paraId="7058FE22" w14:textId="77777777" w:rsidR="007F7FA8" w:rsidRPr="00113391" w:rsidRDefault="00000000" w:rsidP="00113391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Elicitação de Requisitos</w:t>
      </w:r>
      <w:r w:rsidRPr="00113391">
        <w:rPr>
          <w:lang w:val="pt-PT"/>
        </w:rPr>
        <w:t xml:space="preserve"> – "Quais são as necessidades reais?"</w:t>
      </w:r>
    </w:p>
    <w:p w14:paraId="211A4AC6" w14:textId="77777777" w:rsidR="007F7FA8" w:rsidRDefault="00000000" w:rsidP="00113391">
      <w:pPr>
        <w:pStyle w:val="Compact"/>
        <w:numPr>
          <w:ilvl w:val="0"/>
          <w:numId w:val="169"/>
        </w:numPr>
        <w:spacing w:line="276" w:lineRule="auto"/>
      </w:pPr>
      <w:r w:rsidRPr="00113391">
        <w:rPr>
          <w:b/>
          <w:bCs/>
          <w:lang w:val="pt-PT"/>
        </w:rPr>
        <w:t>Análise de Requisitos</w:t>
      </w:r>
      <w:r w:rsidRPr="00113391">
        <w:rPr>
          <w:lang w:val="pt-PT"/>
        </w:rPr>
        <w:t xml:space="preserve"> – "O que é viável? </w:t>
      </w:r>
      <w:r>
        <w:t>O que é prioritário?"</w:t>
      </w:r>
    </w:p>
    <w:p w14:paraId="08B3617A" w14:textId="77777777" w:rsidR="007F7FA8" w:rsidRPr="00113391" w:rsidRDefault="00000000" w:rsidP="00113391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Desenho de Soluções</w:t>
      </w:r>
      <w:r w:rsidRPr="00113391">
        <w:rPr>
          <w:lang w:val="pt-PT"/>
        </w:rPr>
        <w:t xml:space="preserve"> – "Como podemos resolver?"</w:t>
      </w:r>
    </w:p>
    <w:p w14:paraId="64AF4D1A" w14:textId="77777777" w:rsidR="007F7FA8" w:rsidRPr="00113391" w:rsidRDefault="00000000" w:rsidP="00113391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Validação e Verificação</w:t>
      </w:r>
      <w:r w:rsidRPr="00113391">
        <w:rPr>
          <w:lang w:val="pt-PT"/>
        </w:rPr>
        <w:t xml:space="preserve"> – "Estamos a satisfazer a necessidade certa?"</w:t>
      </w:r>
    </w:p>
    <w:p w14:paraId="342DB8BC" w14:textId="77777777" w:rsidR="007F7FA8" w:rsidRPr="00113391" w:rsidRDefault="00000000" w:rsidP="00113391">
      <w:pPr>
        <w:pStyle w:val="Compact"/>
        <w:numPr>
          <w:ilvl w:val="0"/>
          <w:numId w:val="169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poio à Implementação</w:t>
      </w:r>
      <w:r w:rsidRPr="00113391">
        <w:rPr>
          <w:lang w:val="pt-PT"/>
        </w:rPr>
        <w:t xml:space="preserve"> – "Como garantimos que funciona na prática?"</w:t>
      </w:r>
    </w:p>
    <w:p w14:paraId="5914D96A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🔄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Ideia-chave</w:t>
      </w:r>
      <w:r w:rsidRPr="00113391">
        <w:rPr>
          <w:lang w:val="pt-PT"/>
        </w:rPr>
        <w:t xml:space="preserve">: A análise é </w:t>
      </w:r>
      <w:r w:rsidRPr="00113391">
        <w:rPr>
          <w:b/>
          <w:bCs/>
          <w:lang w:val="pt-PT"/>
        </w:rPr>
        <w:t>iterativa</w:t>
      </w:r>
      <w:r w:rsidRPr="00113391">
        <w:rPr>
          <w:lang w:val="pt-PT"/>
        </w:rPr>
        <w:t xml:space="preserve"> – aprendemos, adaptamos e melhoramos continuamente.</w:t>
      </w:r>
    </w:p>
    <w:p w14:paraId="0FE59E8A" w14:textId="77777777" w:rsidR="007F7FA8" w:rsidRDefault="00000000" w:rsidP="00113391">
      <w:pPr>
        <w:spacing w:line="276" w:lineRule="auto"/>
      </w:pPr>
      <w:r>
        <w:pict w14:anchorId="25A6E700">
          <v:rect id="_x0000_i1027" style="width:0;height:1.5pt" o:hralign="center" o:hrstd="t" o:hr="t"/>
        </w:pict>
      </w:r>
    </w:p>
    <w:p w14:paraId="76FFBE3D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8" w:name="perfil-e-competências-do-analista"/>
      <w:bookmarkStart w:id="9" w:name="_Toc196782816"/>
      <w:bookmarkEnd w:id="6"/>
      <w:r w:rsidRPr="00113391">
        <w:rPr>
          <w:lang w:val="pt-PT"/>
        </w:rPr>
        <w:t>3. Perfil e Competências do Analista</w:t>
      </w:r>
      <w:bookmarkEnd w:id="9"/>
    </w:p>
    <w:p w14:paraId="4C322D82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Um excelente Analista de Sistemas combina </w:t>
      </w:r>
      <w:r w:rsidRPr="00113391">
        <w:rPr>
          <w:b/>
          <w:bCs/>
          <w:lang w:val="pt-PT"/>
        </w:rPr>
        <w:t>técnica, empatia e estratégia</w:t>
      </w:r>
      <w:r w:rsidRPr="00113391">
        <w:rPr>
          <w:lang w:val="pt-PT"/>
        </w:rPr>
        <w:t>.</w:t>
      </w:r>
    </w:p>
    <w:p w14:paraId="3C08BE1A" w14:textId="77777777" w:rsidR="007F7FA8" w:rsidRDefault="00000000" w:rsidP="00113391">
      <w:pPr>
        <w:pStyle w:val="Corpodetexto"/>
        <w:spacing w:line="276" w:lineRule="auto"/>
      </w:pPr>
      <w:r>
        <w:t xml:space="preserve">🛠️ </w:t>
      </w:r>
      <w:r>
        <w:rPr>
          <w:b/>
          <w:bCs/>
        </w:rPr>
        <w:t>Competências essenciais</w:t>
      </w:r>
      <w:r>
        <w:t>:</w:t>
      </w:r>
    </w:p>
    <w:p w14:paraId="3671B82C" w14:textId="77777777" w:rsidR="007F7FA8" w:rsidRPr="00113391" w:rsidRDefault="00000000" w:rsidP="00113391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Comunicação excecional</w:t>
      </w:r>
      <w:r w:rsidRPr="00113391">
        <w:rPr>
          <w:lang w:val="pt-PT"/>
        </w:rPr>
        <w:t xml:space="preserve"> (saber ouvir e explicar claramente)</w:t>
      </w:r>
    </w:p>
    <w:p w14:paraId="43B349D3" w14:textId="77777777" w:rsidR="007F7FA8" w:rsidRPr="00113391" w:rsidRDefault="00000000" w:rsidP="00113391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Capacidade analítica e de investigação</w:t>
      </w:r>
      <w:r w:rsidRPr="00113391">
        <w:rPr>
          <w:lang w:val="pt-PT"/>
        </w:rPr>
        <w:t xml:space="preserve"> (curiosidade natural)</w:t>
      </w:r>
    </w:p>
    <w:p w14:paraId="5023F553" w14:textId="77777777" w:rsidR="007F7FA8" w:rsidRPr="00113391" w:rsidRDefault="00000000" w:rsidP="00113391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Gestão de tempo e organização de informação</w:t>
      </w:r>
    </w:p>
    <w:p w14:paraId="0E874A8C" w14:textId="77777777" w:rsidR="007F7FA8" w:rsidRPr="00113391" w:rsidRDefault="00000000" w:rsidP="00113391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lastRenderedPageBreak/>
        <w:t>Visão do todo ("big picture")</w:t>
      </w:r>
    </w:p>
    <w:p w14:paraId="774384B8" w14:textId="77777777" w:rsidR="007F7FA8" w:rsidRPr="00113391" w:rsidRDefault="00000000" w:rsidP="00113391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Foco no cliente e na criação de valor</w:t>
      </w:r>
    </w:p>
    <w:p w14:paraId="744778F5" w14:textId="77777777" w:rsidR="007F7FA8" w:rsidRPr="00113391" w:rsidRDefault="00000000" w:rsidP="00113391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Kit de ferramentas diversificado</w:t>
      </w:r>
      <w:r w:rsidRPr="00113391">
        <w:rPr>
          <w:lang w:val="pt-PT"/>
        </w:rPr>
        <w:t xml:space="preserve"> (modelação, requisitos, validação)</w:t>
      </w:r>
    </w:p>
    <w:p w14:paraId="74F8416B" w14:textId="77777777" w:rsidR="007F7FA8" w:rsidRPr="00113391" w:rsidRDefault="00000000" w:rsidP="00113391">
      <w:pPr>
        <w:pStyle w:val="Compact"/>
        <w:numPr>
          <w:ilvl w:val="0"/>
          <w:numId w:val="17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Flexibilidade</w:t>
      </w:r>
      <w:r w:rsidRPr="00113391">
        <w:rPr>
          <w:lang w:val="pt-PT"/>
        </w:rPr>
        <w:t xml:space="preserve"> para lidar com mudanças e contextos diferentes</w:t>
      </w:r>
    </w:p>
    <w:p w14:paraId="72F28DCB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🏆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Dica prática</w:t>
      </w:r>
      <w:r w:rsidRPr="00113391">
        <w:rPr>
          <w:lang w:val="pt-PT"/>
        </w:rPr>
        <w:t>:</w:t>
      </w:r>
      <w:r w:rsidRPr="00113391">
        <w:rPr>
          <w:lang w:val="pt-PT"/>
        </w:rPr>
        <w:br/>
        <w:t xml:space="preserve">Num projeto real, </w:t>
      </w:r>
      <w:r w:rsidRPr="00113391">
        <w:rPr>
          <w:b/>
          <w:bCs/>
          <w:lang w:val="pt-PT"/>
        </w:rPr>
        <w:t>saber fazer boas perguntas</w:t>
      </w:r>
      <w:r w:rsidRPr="00113391">
        <w:rPr>
          <w:lang w:val="pt-PT"/>
        </w:rPr>
        <w:t xml:space="preserve"> vale mais do que ter todas as respostas de imediato.</w:t>
      </w:r>
    </w:p>
    <w:p w14:paraId="5E36A28D" w14:textId="77777777" w:rsidR="007F7FA8" w:rsidRDefault="00000000" w:rsidP="00113391">
      <w:pPr>
        <w:spacing w:line="276" w:lineRule="auto"/>
      </w:pPr>
      <w:r>
        <w:pict w14:anchorId="0EF8BD3D">
          <v:rect id="_x0000_i1028" style="width:0;height:1.5pt" o:hralign="center" o:hrstd="t" o:hr="t"/>
        </w:pict>
      </w:r>
    </w:p>
    <w:p w14:paraId="7106D429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0" w:name="introdução-à-análise-em-ambientes-ágeis"/>
      <w:bookmarkStart w:id="11" w:name="_Toc196782817"/>
      <w:bookmarkEnd w:id="8"/>
      <w:r w:rsidRPr="00113391">
        <w:rPr>
          <w:lang w:val="pt-PT"/>
        </w:rPr>
        <w:t>4. Introdução à Análise em Ambientes Ágeis</w:t>
      </w:r>
      <w:bookmarkEnd w:id="11"/>
    </w:p>
    <w:p w14:paraId="2E061A0A" w14:textId="77777777" w:rsidR="007F7FA8" w:rsidRDefault="00000000" w:rsidP="00113391">
      <w:pPr>
        <w:pStyle w:val="FirstParagraph"/>
        <w:spacing w:line="276" w:lineRule="auto"/>
      </w:pPr>
      <w:r>
        <w:t>👟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Agilidade</w:t>
      </w:r>
      <w:r w:rsidRPr="00113391">
        <w:rPr>
          <w:lang w:val="pt-PT"/>
        </w:rPr>
        <w:t xml:space="preserve"> significa </w:t>
      </w:r>
      <w:r w:rsidRPr="00113391">
        <w:rPr>
          <w:b/>
          <w:bCs/>
          <w:lang w:val="pt-PT"/>
        </w:rPr>
        <w:t>velocidade com adaptação</w:t>
      </w:r>
      <w:r w:rsidRPr="00113391">
        <w:rPr>
          <w:lang w:val="pt-PT"/>
        </w:rPr>
        <w:t xml:space="preserve">. </w:t>
      </w:r>
      <w:r>
        <w:t>Em projetos ágeis:</w:t>
      </w:r>
    </w:p>
    <w:p w14:paraId="3B21AFE6" w14:textId="77777777" w:rsidR="007F7FA8" w:rsidRPr="00113391" w:rsidRDefault="00000000" w:rsidP="00113391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O analista participa </w:t>
      </w:r>
      <w:r w:rsidRPr="00113391">
        <w:rPr>
          <w:b/>
          <w:bCs/>
          <w:lang w:val="pt-PT"/>
        </w:rPr>
        <w:t>desde o início</w:t>
      </w:r>
      <w:r w:rsidRPr="00113391">
        <w:rPr>
          <w:lang w:val="pt-PT"/>
        </w:rPr>
        <w:t>, em ciclos curtos (sprints).</w:t>
      </w:r>
    </w:p>
    <w:p w14:paraId="1665E239" w14:textId="77777777" w:rsidR="007F7FA8" w:rsidRPr="00113391" w:rsidRDefault="00000000" w:rsidP="00113391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As necessidades são exploradas </w:t>
      </w:r>
      <w:r w:rsidRPr="00113391">
        <w:rPr>
          <w:b/>
          <w:bCs/>
          <w:lang w:val="pt-PT"/>
        </w:rPr>
        <w:t>progressivamente</w:t>
      </w:r>
      <w:r w:rsidRPr="00113391">
        <w:rPr>
          <w:lang w:val="pt-PT"/>
        </w:rPr>
        <w:t xml:space="preserve">, </w:t>
      </w:r>
      <w:r w:rsidRPr="00113391">
        <w:rPr>
          <w:b/>
          <w:bCs/>
          <w:lang w:val="pt-PT"/>
        </w:rPr>
        <w:t>não todas de uma vez</w:t>
      </w:r>
      <w:r w:rsidRPr="00113391">
        <w:rPr>
          <w:lang w:val="pt-PT"/>
        </w:rPr>
        <w:t>.</w:t>
      </w:r>
    </w:p>
    <w:p w14:paraId="5DA46C1D" w14:textId="77777777" w:rsidR="007F7FA8" w:rsidRPr="00113391" w:rsidRDefault="00000000" w:rsidP="00113391">
      <w:pPr>
        <w:pStyle w:val="Compact"/>
        <w:numPr>
          <w:ilvl w:val="0"/>
          <w:numId w:val="171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O foco está em </w:t>
      </w:r>
      <w:r w:rsidRPr="00113391">
        <w:rPr>
          <w:b/>
          <w:bCs/>
          <w:lang w:val="pt-PT"/>
        </w:rPr>
        <w:t>entregar valor rapidamente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ajustar</w:t>
      </w:r>
      <w:r w:rsidRPr="00113391">
        <w:rPr>
          <w:lang w:val="pt-PT"/>
        </w:rPr>
        <w:t xml:space="preserve"> conforme o feedback dos utilizadores.</w:t>
      </w:r>
    </w:p>
    <w:p w14:paraId="07D47259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📜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Principais diferenças da análise ágil</w:t>
      </w:r>
      <w:r w:rsidRPr="00113391">
        <w:rPr>
          <w:lang w:val="pt-PT"/>
        </w:rPr>
        <w:t>:</w:t>
      </w:r>
    </w:p>
    <w:p w14:paraId="7C3383B0" w14:textId="77777777" w:rsidR="007F7FA8" w:rsidRPr="00113391" w:rsidRDefault="00000000" w:rsidP="00113391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Requisitos </w:t>
      </w:r>
      <w:r w:rsidRPr="00113391">
        <w:rPr>
          <w:b/>
          <w:bCs/>
          <w:lang w:val="pt-PT"/>
        </w:rPr>
        <w:t>evoluem ao longo do projeto</w:t>
      </w:r>
      <w:r w:rsidRPr="00113391">
        <w:rPr>
          <w:lang w:val="pt-PT"/>
        </w:rPr>
        <w:t xml:space="preserve"> (não estão fechados no início).</w:t>
      </w:r>
    </w:p>
    <w:p w14:paraId="5F500274" w14:textId="77777777" w:rsidR="007F7FA8" w:rsidRPr="00113391" w:rsidRDefault="00000000" w:rsidP="00113391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Trabalha-se mais em </w:t>
      </w:r>
      <w:r w:rsidRPr="00113391">
        <w:rPr>
          <w:b/>
          <w:bCs/>
          <w:lang w:val="pt-PT"/>
        </w:rPr>
        <w:t>proximidade com a equipa técnica</w:t>
      </w:r>
      <w:r w:rsidRPr="00113391">
        <w:rPr>
          <w:lang w:val="pt-PT"/>
        </w:rPr>
        <w:t xml:space="preserve"> e os stakeholders.</w:t>
      </w:r>
    </w:p>
    <w:p w14:paraId="1B7AFE60" w14:textId="77777777" w:rsidR="007F7FA8" w:rsidRPr="00113391" w:rsidRDefault="00000000" w:rsidP="00113391">
      <w:pPr>
        <w:pStyle w:val="Compact"/>
        <w:numPr>
          <w:ilvl w:val="0"/>
          <w:numId w:val="17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Prototipagem rápida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priorização constante</w:t>
      </w:r>
      <w:r w:rsidRPr="00113391">
        <w:rPr>
          <w:lang w:val="pt-PT"/>
        </w:rPr>
        <w:t xml:space="preserve"> são ferramentas do dia a dia.</w:t>
      </w:r>
    </w:p>
    <w:p w14:paraId="587D615F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⚡ </w:t>
      </w:r>
      <w:r w:rsidRPr="00113391">
        <w:rPr>
          <w:b/>
          <w:bCs/>
          <w:lang w:val="pt-PT"/>
        </w:rPr>
        <w:t>Exemplo de frameworks onde o analista atua em modo ágil</w:t>
      </w:r>
      <w:r w:rsidRPr="00113391">
        <w:rPr>
          <w:lang w:val="pt-PT"/>
        </w:rPr>
        <w:t>:</w:t>
      </w:r>
    </w:p>
    <w:p w14:paraId="5D0D51B3" w14:textId="77777777" w:rsidR="007F7FA8" w:rsidRDefault="00000000" w:rsidP="00113391">
      <w:pPr>
        <w:pStyle w:val="Compact"/>
        <w:numPr>
          <w:ilvl w:val="0"/>
          <w:numId w:val="173"/>
        </w:numPr>
        <w:spacing w:line="276" w:lineRule="auto"/>
      </w:pPr>
      <w:r>
        <w:rPr>
          <w:b/>
          <w:bCs/>
        </w:rPr>
        <w:t>Scrum</w:t>
      </w:r>
      <w:r>
        <w:t xml:space="preserve"> (Product Backlog refinement, user stories)</w:t>
      </w:r>
    </w:p>
    <w:p w14:paraId="63043836" w14:textId="77777777" w:rsidR="007F7FA8" w:rsidRPr="00113391" w:rsidRDefault="00000000" w:rsidP="00113391">
      <w:pPr>
        <w:pStyle w:val="Compact"/>
        <w:numPr>
          <w:ilvl w:val="0"/>
          <w:numId w:val="173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Kanban</w:t>
      </w:r>
      <w:r w:rsidRPr="00113391">
        <w:rPr>
          <w:lang w:val="pt-PT"/>
        </w:rPr>
        <w:t xml:space="preserve"> (visualizar o fluxo de trabalho e identificar gargalos)</w:t>
      </w:r>
    </w:p>
    <w:p w14:paraId="33ED56F2" w14:textId="77777777" w:rsidR="007F7FA8" w:rsidRDefault="00000000" w:rsidP="00113391">
      <w:pPr>
        <w:spacing w:line="276" w:lineRule="auto"/>
      </w:pPr>
      <w:r>
        <w:pict w14:anchorId="77807AE7">
          <v:rect id="_x0000_i1029" style="width:0;height:1.5pt" o:hralign="center" o:hrstd="t" o:hr="t"/>
        </w:pict>
      </w:r>
    </w:p>
    <w:p w14:paraId="332D47E6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2" w:name="mini-resumo-visual"/>
      <w:bookmarkStart w:id="13" w:name="_Toc196782818"/>
      <w:bookmarkEnd w:id="2"/>
      <w:bookmarkEnd w:id="10"/>
      <w:r>
        <w:t>🧠</w:t>
      </w:r>
      <w:r w:rsidRPr="00113391">
        <w:rPr>
          <w:lang w:val="pt-PT"/>
        </w:rPr>
        <w:t xml:space="preserve"> Mini-Resumo Visual</w:t>
      </w:r>
      <w:bookmarkEnd w:id="13"/>
    </w:p>
    <w:p w14:paraId="6B2C0F0E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Análise de Sistemas = Entender + Analisar + Resolver Problemas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Ciclo de Vida = Explorar → Formular → Solucionar → Validar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Perfil do Analista = Comunicador + Pensador + Construtor de Valor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Agilidade = Adaptar + Entregar + Melhorar Continuamente</w:t>
      </w:r>
    </w:p>
    <w:p w14:paraId="13FFDA8F" w14:textId="77777777" w:rsidR="00113391" w:rsidRPr="00113391" w:rsidRDefault="00113391">
      <w:pPr>
        <w:rPr>
          <w:lang w:val="pt-PT"/>
        </w:rPr>
      </w:pPr>
      <w:r w:rsidRPr="00113391">
        <w:rPr>
          <w:lang w:val="pt-PT"/>
        </w:rPr>
        <w:br w:type="page"/>
      </w:r>
    </w:p>
    <w:p w14:paraId="144A7763" w14:textId="4F47E3ED" w:rsidR="007F7FA8" w:rsidRDefault="00000000" w:rsidP="00113391">
      <w:pPr>
        <w:spacing w:line="276" w:lineRule="auto"/>
      </w:pPr>
      <w:r>
        <w:lastRenderedPageBreak/>
        <w:pict w14:anchorId="16F7D8C8">
          <v:rect id="_x0000_i1030" style="width:0;height:1.5pt" o:hralign="center" o:hrstd="t" o:hr="t"/>
        </w:pict>
      </w:r>
    </w:p>
    <w:p w14:paraId="07D2C8A4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4" w:name="proposta-de-atividade-prática-para-aula"/>
      <w:bookmarkStart w:id="15" w:name="_Toc196782819"/>
      <w:bookmarkEnd w:id="12"/>
      <w:r>
        <w:t>🔥</w:t>
      </w:r>
      <w:r w:rsidRPr="00113391">
        <w:rPr>
          <w:lang w:val="pt-PT"/>
        </w:rPr>
        <w:t xml:space="preserve"> Proposta de Atividade Prática para Aula</w:t>
      </w:r>
      <w:bookmarkEnd w:id="15"/>
    </w:p>
    <w:p w14:paraId="3C67ED7B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Desafio Rápido</w:t>
      </w:r>
      <w:r w:rsidRPr="00113391">
        <w:rPr>
          <w:lang w:val="pt-PT"/>
        </w:rPr>
        <w:t>:</w:t>
      </w:r>
    </w:p>
    <w:p w14:paraId="7A0E6078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"Descreve em 3 frases uma situação real onde gostarias que um analista de sistemas interviesse. Que problema deveria resolver?"</w:t>
      </w:r>
    </w:p>
    <w:p w14:paraId="1497E52A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5 minutos</w:t>
      </w:r>
    </w:p>
    <w:p w14:paraId="223F429E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Depois, cada aluno pode partilhar um exemplo e </w:t>
      </w:r>
      <w:r w:rsidRPr="00113391">
        <w:rPr>
          <w:b/>
          <w:bCs/>
          <w:lang w:val="pt-PT"/>
        </w:rPr>
        <w:t>descobrir como a Análise de Sistemas poderia transformar o cenário!</w:t>
      </w:r>
    </w:p>
    <w:p w14:paraId="59A17C5D" w14:textId="4798F31C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br/>
      </w:r>
      <w:r w:rsidRPr="00113391">
        <w:rPr>
          <w:lang w:val="pt-PT"/>
        </w:rPr>
        <w:br/>
      </w:r>
    </w:p>
    <w:p w14:paraId="139B0EE7" w14:textId="77777777" w:rsidR="00113391" w:rsidRPr="00113391" w:rsidRDefault="00113391">
      <w:pPr>
        <w:rPr>
          <w:rFonts w:ascii="Segoe UI Emoji" w:eastAsiaTheme="majorEastAsia" w:hAnsi="Segoe UI Emoji" w:cs="Segoe UI Emoji"/>
          <w:color w:val="0F4761" w:themeColor="accent1" w:themeShade="BF"/>
          <w:sz w:val="40"/>
          <w:szCs w:val="40"/>
          <w:lang w:val="pt-PT"/>
        </w:rPr>
      </w:pPr>
      <w:bookmarkStart w:id="16" w:name="X3869fcb3ff568ca8f1d1df8e641743c1cff6f8c"/>
      <w:bookmarkEnd w:id="14"/>
      <w:r w:rsidRPr="00113391">
        <w:rPr>
          <w:rFonts w:ascii="Segoe UI Emoji" w:hAnsi="Segoe UI Emoji" w:cs="Segoe UI Emoji"/>
          <w:lang w:val="pt-PT"/>
        </w:rPr>
        <w:br w:type="page"/>
      </w:r>
    </w:p>
    <w:p w14:paraId="232CE8CF" w14:textId="2F776CF0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7" w:name="_Toc196782820"/>
      <w:r>
        <w:rPr>
          <w:rFonts w:ascii="Segoe UI Emoji" w:hAnsi="Segoe UI Emoji" w:cs="Segoe UI Emoji"/>
        </w:rPr>
        <w:lastRenderedPageBreak/>
        <w:t>🎯</w:t>
      </w:r>
      <w:r w:rsidRPr="00113391">
        <w:rPr>
          <w:lang w:val="pt-PT"/>
        </w:rPr>
        <w:t xml:space="preserve"> PARTE 2 — Níveis de Análise: Da Estratégia ao Projeto</w:t>
      </w:r>
      <w:bookmarkEnd w:id="17"/>
    </w:p>
    <w:p w14:paraId="0CEC0BB1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8" w:name="X9c554631572f51935724f445456ed0f4195bef6"/>
      <w:bookmarkStart w:id="19" w:name="_Toc196782821"/>
      <w:r w:rsidRPr="00113391">
        <w:rPr>
          <w:lang w:val="pt-PT"/>
        </w:rPr>
        <w:t>1. Introdução: A Importância dos Diferentes Níveis</w:t>
      </w:r>
      <w:bookmarkEnd w:id="19"/>
    </w:p>
    <w:p w14:paraId="56894B82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A análise de sistemas </w:t>
      </w:r>
      <w:r w:rsidRPr="00113391">
        <w:rPr>
          <w:b/>
          <w:bCs/>
          <w:lang w:val="pt-PT"/>
        </w:rPr>
        <w:t>não é feita toda ao mesmo nível</w:t>
      </w:r>
      <w:r w:rsidRPr="00113391">
        <w:rPr>
          <w:lang w:val="pt-PT"/>
        </w:rPr>
        <w:t>.</w:t>
      </w:r>
      <w:r w:rsidRPr="00113391">
        <w:rPr>
          <w:lang w:val="pt-PT"/>
        </w:rPr>
        <w:br/>
        <w:t xml:space="preserve">Tal como um arquiteto vê tanto o terreno como o desenho de cada quarto, um analista precisa de </w:t>
      </w:r>
      <w:r w:rsidRPr="00113391">
        <w:rPr>
          <w:b/>
          <w:bCs/>
          <w:lang w:val="pt-PT"/>
        </w:rPr>
        <w:t>olhar do alto</w:t>
      </w:r>
      <w:r w:rsidRPr="00113391">
        <w:rPr>
          <w:lang w:val="pt-PT"/>
        </w:rPr>
        <w:t xml:space="preserve"> (visão estratégica) e depois </w:t>
      </w:r>
      <w:r w:rsidRPr="00113391">
        <w:rPr>
          <w:b/>
          <w:bCs/>
          <w:lang w:val="pt-PT"/>
        </w:rPr>
        <w:t>aprofundar-se nos detalhes</w:t>
      </w:r>
      <w:r w:rsidRPr="00113391">
        <w:rPr>
          <w:lang w:val="pt-PT"/>
        </w:rPr>
        <w:t xml:space="preserve"> (nível operacional e de projeto).</w:t>
      </w:r>
    </w:p>
    <w:p w14:paraId="6C229BA2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🧠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06B974CA" w14:textId="77777777" w:rsidR="007F7FA8" w:rsidRDefault="00000000" w:rsidP="00113391">
      <w:pPr>
        <w:pStyle w:val="Textodebloco"/>
        <w:spacing w:line="276" w:lineRule="auto"/>
      </w:pPr>
      <w:r w:rsidRPr="00113391">
        <w:rPr>
          <w:b/>
          <w:bCs/>
          <w:lang w:val="pt-PT"/>
        </w:rPr>
        <w:t>"Cada nível responde a uma pergunta diferente."</w:t>
      </w:r>
      <w:r w:rsidRPr="00113391">
        <w:rPr>
          <w:lang w:val="pt-PT"/>
        </w:rPr>
        <w:br/>
        <w:t xml:space="preserve">Estratégico: </w:t>
      </w:r>
      <w:r w:rsidRPr="00113391">
        <w:rPr>
          <w:i/>
          <w:iCs/>
          <w:lang w:val="pt-PT"/>
        </w:rPr>
        <w:t>Estamos no caminho certo?</w:t>
      </w:r>
      <w:r w:rsidRPr="00113391">
        <w:rPr>
          <w:lang w:val="pt-PT"/>
        </w:rPr>
        <w:br/>
        <w:t xml:space="preserve">Organizacional: </w:t>
      </w:r>
      <w:r w:rsidRPr="00113391">
        <w:rPr>
          <w:i/>
          <w:iCs/>
          <w:lang w:val="pt-PT"/>
        </w:rPr>
        <w:t>Como podemos funcionar melhor?</w:t>
      </w:r>
      <w:r w:rsidRPr="00113391">
        <w:rPr>
          <w:lang w:val="pt-PT"/>
        </w:rPr>
        <w:br/>
        <w:t xml:space="preserve">Operacional: </w:t>
      </w:r>
      <w:r w:rsidRPr="00113391">
        <w:rPr>
          <w:i/>
          <w:iCs/>
          <w:lang w:val="pt-PT"/>
        </w:rPr>
        <w:t>O que devemos fazer no dia a dia?</w:t>
      </w:r>
      <w:r w:rsidRPr="00113391">
        <w:rPr>
          <w:lang w:val="pt-PT"/>
        </w:rPr>
        <w:br/>
      </w:r>
      <w:r>
        <w:t xml:space="preserve">Projeto: </w:t>
      </w:r>
      <w:r>
        <w:rPr>
          <w:i/>
          <w:iCs/>
        </w:rPr>
        <w:t>Como vamos construir esta solução?</w:t>
      </w:r>
    </w:p>
    <w:p w14:paraId="13C22242" w14:textId="77777777" w:rsidR="007F7FA8" w:rsidRDefault="00000000" w:rsidP="00113391">
      <w:pPr>
        <w:spacing w:line="276" w:lineRule="auto"/>
      </w:pPr>
      <w:r>
        <w:pict w14:anchorId="4DF1C1FD">
          <v:rect id="_x0000_i1033" style="width:0;height:1.5pt" o:hralign="center" o:hrstd="t" o:hr="t"/>
        </w:pict>
      </w:r>
    </w:p>
    <w:p w14:paraId="19A8EC49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20" w:name="análise-a-nível-empresarial-estratégico"/>
      <w:bookmarkStart w:id="21" w:name="_Toc196782822"/>
      <w:bookmarkEnd w:id="18"/>
      <w:r w:rsidRPr="00113391">
        <w:rPr>
          <w:lang w:val="pt-PT"/>
        </w:rPr>
        <w:t>2. Análise a Nível Empresarial (Estratégico)</w:t>
      </w:r>
      <w:bookmarkEnd w:id="21"/>
    </w:p>
    <w:p w14:paraId="007D69BD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🏢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Objetivo</w:t>
      </w:r>
      <w:r w:rsidRPr="00113391">
        <w:rPr>
          <w:lang w:val="pt-PT"/>
        </w:rPr>
        <w:t>: Alinhar a visão, a missão e as estratégias da organização com as necessidades de mudança.</w:t>
      </w:r>
    </w:p>
    <w:p w14:paraId="664E3A7F" w14:textId="77777777" w:rsidR="007F7FA8" w:rsidRDefault="00000000" w:rsidP="00113391">
      <w:pPr>
        <w:pStyle w:val="Corpodetexto"/>
        <w:spacing w:line="276" w:lineRule="auto"/>
      </w:pPr>
      <w:r>
        <w:t xml:space="preserve">🔎 </w:t>
      </w:r>
      <w:r>
        <w:rPr>
          <w:b/>
          <w:bCs/>
        </w:rPr>
        <w:t>Atividades típicas</w:t>
      </w:r>
      <w:r>
        <w:t>:</w:t>
      </w:r>
    </w:p>
    <w:p w14:paraId="6226F4E0" w14:textId="77777777" w:rsidR="007F7FA8" w:rsidRPr="00113391" w:rsidRDefault="00000000" w:rsidP="00113391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113391">
        <w:rPr>
          <w:lang w:val="pt-PT"/>
        </w:rPr>
        <w:t>Identificar oportunidades de inovação ou otimização</w:t>
      </w:r>
    </w:p>
    <w:p w14:paraId="0B8D1968" w14:textId="77777777" w:rsidR="007F7FA8" w:rsidRDefault="00000000" w:rsidP="00113391">
      <w:pPr>
        <w:pStyle w:val="Compact"/>
        <w:numPr>
          <w:ilvl w:val="0"/>
          <w:numId w:val="174"/>
        </w:numPr>
        <w:spacing w:line="276" w:lineRule="auto"/>
      </w:pPr>
      <w:r>
        <w:t>Definir grandes programas de mudança</w:t>
      </w:r>
    </w:p>
    <w:p w14:paraId="3F147110" w14:textId="77777777" w:rsidR="007F7FA8" w:rsidRPr="00113391" w:rsidRDefault="00000000" w:rsidP="00113391">
      <w:pPr>
        <w:pStyle w:val="Compact"/>
        <w:numPr>
          <w:ilvl w:val="0"/>
          <w:numId w:val="174"/>
        </w:numPr>
        <w:spacing w:line="276" w:lineRule="auto"/>
        <w:rPr>
          <w:lang w:val="pt-PT"/>
        </w:rPr>
      </w:pPr>
      <w:r w:rsidRPr="00113391">
        <w:rPr>
          <w:lang w:val="pt-PT"/>
        </w:rPr>
        <w:t>Analisar tendências de mercado e concorrência</w:t>
      </w:r>
    </w:p>
    <w:p w14:paraId="0E425B31" w14:textId="77777777" w:rsidR="007F7FA8" w:rsidRDefault="00000000" w:rsidP="00113391">
      <w:pPr>
        <w:pStyle w:val="FirstParagraph"/>
        <w:spacing w:line="276" w:lineRule="auto"/>
      </w:pPr>
      <w:r>
        <w:t xml:space="preserve">🚧 </w:t>
      </w:r>
      <w:r>
        <w:rPr>
          <w:b/>
          <w:bCs/>
        </w:rPr>
        <w:t>Desafios comuns</w:t>
      </w:r>
      <w:r>
        <w:t>:</w:t>
      </w:r>
    </w:p>
    <w:p w14:paraId="22B11B41" w14:textId="77777777" w:rsidR="007F7FA8" w:rsidRDefault="00000000" w:rsidP="00113391">
      <w:pPr>
        <w:pStyle w:val="Compact"/>
        <w:numPr>
          <w:ilvl w:val="0"/>
          <w:numId w:val="175"/>
        </w:numPr>
        <w:spacing w:line="276" w:lineRule="auto"/>
      </w:pPr>
      <w:r>
        <w:t>Falta de apoio executivo</w:t>
      </w:r>
    </w:p>
    <w:p w14:paraId="7F6F45C8" w14:textId="77777777" w:rsidR="007F7FA8" w:rsidRDefault="00000000" w:rsidP="00113391">
      <w:pPr>
        <w:pStyle w:val="Compact"/>
        <w:numPr>
          <w:ilvl w:val="0"/>
          <w:numId w:val="175"/>
        </w:numPr>
        <w:spacing w:line="276" w:lineRule="auto"/>
      </w:pPr>
      <w:r>
        <w:t>Mudanças políticas internas</w:t>
      </w:r>
    </w:p>
    <w:p w14:paraId="6AD4FA32" w14:textId="77777777" w:rsidR="007F7FA8" w:rsidRDefault="00000000" w:rsidP="00113391">
      <w:pPr>
        <w:pStyle w:val="Compact"/>
        <w:numPr>
          <w:ilvl w:val="0"/>
          <w:numId w:val="175"/>
        </w:numPr>
        <w:spacing w:line="276" w:lineRule="auto"/>
      </w:pPr>
      <w:r>
        <w:t>Falta de clareza estratégica</w:t>
      </w:r>
    </w:p>
    <w:p w14:paraId="078F49C7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1F0E0347" w14:textId="77777777" w:rsidR="007F7FA8" w:rsidRPr="00113391" w:rsidRDefault="00000000" w:rsidP="00113391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113391">
        <w:rPr>
          <w:lang w:val="pt-PT"/>
        </w:rPr>
        <w:t>Alinhar sempre a análise com os objetivos de negócio</w:t>
      </w:r>
    </w:p>
    <w:p w14:paraId="77A0862B" w14:textId="77777777" w:rsidR="007F7FA8" w:rsidRPr="00113391" w:rsidRDefault="00000000" w:rsidP="00113391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113391">
        <w:rPr>
          <w:lang w:val="pt-PT"/>
        </w:rPr>
        <w:t>Comunicar com clareza o "porquê" das mudanças</w:t>
      </w:r>
    </w:p>
    <w:p w14:paraId="6448157B" w14:textId="77777777" w:rsidR="007F7FA8" w:rsidRPr="00113391" w:rsidRDefault="00000000" w:rsidP="00113391">
      <w:pPr>
        <w:pStyle w:val="Compact"/>
        <w:numPr>
          <w:ilvl w:val="0"/>
          <w:numId w:val="176"/>
        </w:numPr>
        <w:spacing w:line="276" w:lineRule="auto"/>
        <w:rPr>
          <w:lang w:val="pt-PT"/>
        </w:rPr>
      </w:pPr>
      <w:r w:rsidRPr="00113391">
        <w:rPr>
          <w:lang w:val="pt-PT"/>
        </w:rPr>
        <w:t>Usar dados de mercado para fundamentar propostas</w:t>
      </w:r>
    </w:p>
    <w:p w14:paraId="3C6D053F" w14:textId="77777777" w:rsidR="007F7FA8" w:rsidRDefault="00000000" w:rsidP="00113391">
      <w:pPr>
        <w:spacing w:line="276" w:lineRule="auto"/>
      </w:pPr>
      <w:r>
        <w:pict w14:anchorId="4EABE9BD">
          <v:rect id="_x0000_i1034" style="width:0;height:1.5pt" o:hralign="center" o:hrstd="t" o:hr="t"/>
        </w:pict>
      </w:r>
    </w:p>
    <w:p w14:paraId="3D6F1B80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22" w:name="análise-a-nível-organizacional"/>
      <w:bookmarkStart w:id="23" w:name="_Toc196782823"/>
      <w:bookmarkEnd w:id="20"/>
      <w:r w:rsidRPr="00113391">
        <w:rPr>
          <w:lang w:val="pt-PT"/>
        </w:rPr>
        <w:t>3. Análise a Nível Organizacional</w:t>
      </w:r>
      <w:bookmarkEnd w:id="23"/>
    </w:p>
    <w:p w14:paraId="6A7EE0A1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🏛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Objetivo</w:t>
      </w:r>
      <w:r w:rsidRPr="00113391">
        <w:rPr>
          <w:lang w:val="pt-PT"/>
        </w:rPr>
        <w:t>: Melhorar processos, estruturas ou sistemas dentro da organização.</w:t>
      </w:r>
    </w:p>
    <w:p w14:paraId="207C663E" w14:textId="77777777" w:rsidR="007F7FA8" w:rsidRDefault="00000000" w:rsidP="00113391">
      <w:pPr>
        <w:pStyle w:val="Corpodetexto"/>
        <w:spacing w:line="276" w:lineRule="auto"/>
      </w:pPr>
      <w:r>
        <w:t xml:space="preserve">🔎 </w:t>
      </w:r>
      <w:r>
        <w:rPr>
          <w:b/>
          <w:bCs/>
        </w:rPr>
        <w:t>Atividades típicas</w:t>
      </w:r>
      <w:r>
        <w:t>:</w:t>
      </w:r>
    </w:p>
    <w:p w14:paraId="5F6B25A0" w14:textId="77777777" w:rsidR="007F7FA8" w:rsidRDefault="00000000" w:rsidP="00113391">
      <w:pPr>
        <w:pStyle w:val="Compact"/>
        <w:numPr>
          <w:ilvl w:val="0"/>
          <w:numId w:val="177"/>
        </w:numPr>
        <w:spacing w:line="276" w:lineRule="auto"/>
      </w:pPr>
      <w:r>
        <w:lastRenderedPageBreak/>
        <w:t>Reengenharia de processos</w:t>
      </w:r>
    </w:p>
    <w:p w14:paraId="2C8F4172" w14:textId="77777777" w:rsidR="007F7FA8" w:rsidRDefault="00000000" w:rsidP="00113391">
      <w:pPr>
        <w:pStyle w:val="Compact"/>
        <w:numPr>
          <w:ilvl w:val="0"/>
          <w:numId w:val="177"/>
        </w:numPr>
        <w:spacing w:line="276" w:lineRule="auto"/>
      </w:pPr>
      <w:r>
        <w:t>Melhoria da gestão de informação</w:t>
      </w:r>
    </w:p>
    <w:p w14:paraId="0ECE6F7C" w14:textId="77777777" w:rsidR="007F7FA8" w:rsidRPr="00113391" w:rsidRDefault="00000000" w:rsidP="00113391">
      <w:pPr>
        <w:pStyle w:val="Compact"/>
        <w:numPr>
          <w:ilvl w:val="0"/>
          <w:numId w:val="177"/>
        </w:numPr>
        <w:spacing w:line="276" w:lineRule="auto"/>
        <w:rPr>
          <w:lang w:val="pt-PT"/>
        </w:rPr>
      </w:pPr>
      <w:r w:rsidRPr="00113391">
        <w:rPr>
          <w:lang w:val="pt-PT"/>
        </w:rPr>
        <w:t>Identificação de lacunas nas competências ou sistemas</w:t>
      </w:r>
    </w:p>
    <w:p w14:paraId="20979CF3" w14:textId="77777777" w:rsidR="007F7FA8" w:rsidRDefault="00000000" w:rsidP="00113391">
      <w:pPr>
        <w:pStyle w:val="FirstParagraph"/>
        <w:spacing w:line="276" w:lineRule="auto"/>
      </w:pPr>
      <w:r>
        <w:t xml:space="preserve">🚧 </w:t>
      </w:r>
      <w:r>
        <w:rPr>
          <w:b/>
          <w:bCs/>
        </w:rPr>
        <w:t>Desafios comuns</w:t>
      </w:r>
      <w:r>
        <w:t>:</w:t>
      </w:r>
    </w:p>
    <w:p w14:paraId="736CD2E4" w14:textId="77777777" w:rsidR="007F7FA8" w:rsidRDefault="00000000" w:rsidP="00113391">
      <w:pPr>
        <w:pStyle w:val="Compact"/>
        <w:numPr>
          <w:ilvl w:val="0"/>
          <w:numId w:val="178"/>
        </w:numPr>
        <w:spacing w:line="276" w:lineRule="auto"/>
      </w:pPr>
      <w:r>
        <w:t>Resistência à mudança dos colaboradores</w:t>
      </w:r>
    </w:p>
    <w:p w14:paraId="30E37302" w14:textId="77777777" w:rsidR="007F7FA8" w:rsidRPr="00113391" w:rsidRDefault="00000000" w:rsidP="00113391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113391">
        <w:rPr>
          <w:lang w:val="pt-PT"/>
        </w:rPr>
        <w:t>Silos organizacionais que dificultam a colaboração</w:t>
      </w:r>
    </w:p>
    <w:p w14:paraId="20BFE912" w14:textId="77777777" w:rsidR="007F7FA8" w:rsidRPr="00113391" w:rsidRDefault="00000000" w:rsidP="00113391">
      <w:pPr>
        <w:pStyle w:val="Compact"/>
        <w:numPr>
          <w:ilvl w:val="0"/>
          <w:numId w:val="178"/>
        </w:numPr>
        <w:spacing w:line="276" w:lineRule="auto"/>
        <w:rPr>
          <w:lang w:val="pt-PT"/>
        </w:rPr>
      </w:pPr>
      <w:r w:rsidRPr="00113391">
        <w:rPr>
          <w:lang w:val="pt-PT"/>
        </w:rPr>
        <w:t>Falta de visibilidade sobre os processos reais</w:t>
      </w:r>
    </w:p>
    <w:p w14:paraId="7D5D2D1B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7A984F47" w14:textId="77777777" w:rsidR="007F7FA8" w:rsidRPr="00113391" w:rsidRDefault="00000000" w:rsidP="00113391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113391">
        <w:rPr>
          <w:lang w:val="pt-PT"/>
        </w:rPr>
        <w:t>Mapear processos reais (não apenas os processos "oficiais")</w:t>
      </w:r>
    </w:p>
    <w:p w14:paraId="40265B57" w14:textId="77777777" w:rsidR="007F7FA8" w:rsidRPr="00113391" w:rsidRDefault="00000000" w:rsidP="00113391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113391">
        <w:rPr>
          <w:lang w:val="pt-PT"/>
        </w:rPr>
        <w:t>Envolver equipas de várias áreas na análise</w:t>
      </w:r>
    </w:p>
    <w:p w14:paraId="1A8AFEE3" w14:textId="77777777" w:rsidR="007F7FA8" w:rsidRPr="00113391" w:rsidRDefault="00000000" w:rsidP="00113391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113391">
        <w:rPr>
          <w:lang w:val="pt-PT"/>
        </w:rPr>
        <w:t>Mostrar rapidamente benefícios tangíveis (quick wins)</w:t>
      </w:r>
    </w:p>
    <w:p w14:paraId="6160FB9E" w14:textId="77777777" w:rsidR="007F7FA8" w:rsidRDefault="00000000" w:rsidP="00113391">
      <w:pPr>
        <w:spacing w:line="276" w:lineRule="auto"/>
      </w:pPr>
      <w:r>
        <w:pict w14:anchorId="3432E7E7">
          <v:rect id="_x0000_i1035" style="width:0;height:1.5pt" o:hralign="center" o:hrstd="t" o:hr="t"/>
        </w:pict>
      </w:r>
    </w:p>
    <w:p w14:paraId="60A1BC3B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24" w:name="análise-a-nível-operacional"/>
      <w:bookmarkStart w:id="25" w:name="_Toc196782824"/>
      <w:bookmarkEnd w:id="22"/>
      <w:r w:rsidRPr="00113391">
        <w:rPr>
          <w:lang w:val="pt-PT"/>
        </w:rPr>
        <w:t>4. Análise a Nível Operacional</w:t>
      </w:r>
      <w:bookmarkEnd w:id="25"/>
    </w:p>
    <w:p w14:paraId="37BF097D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🏗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Objetivo</w:t>
      </w:r>
      <w:r w:rsidRPr="00113391">
        <w:rPr>
          <w:lang w:val="pt-PT"/>
        </w:rPr>
        <w:t>: Melhorar atividades diárias, tarefas específicas e pequenos fluxos de trabalho.</w:t>
      </w:r>
    </w:p>
    <w:p w14:paraId="36DBC306" w14:textId="77777777" w:rsidR="007F7FA8" w:rsidRDefault="00000000" w:rsidP="00113391">
      <w:pPr>
        <w:pStyle w:val="Corpodetexto"/>
        <w:spacing w:line="276" w:lineRule="auto"/>
      </w:pPr>
      <w:r>
        <w:t xml:space="preserve">🔎 </w:t>
      </w:r>
      <w:r>
        <w:rPr>
          <w:b/>
          <w:bCs/>
        </w:rPr>
        <w:t>Atividades típicas</w:t>
      </w:r>
      <w:r>
        <w:t>:</w:t>
      </w:r>
    </w:p>
    <w:p w14:paraId="27D58304" w14:textId="77777777" w:rsidR="007F7FA8" w:rsidRDefault="00000000" w:rsidP="00113391">
      <w:pPr>
        <w:pStyle w:val="Compact"/>
        <w:numPr>
          <w:ilvl w:val="0"/>
          <w:numId w:val="180"/>
        </w:numPr>
        <w:spacing w:line="276" w:lineRule="auto"/>
      </w:pPr>
      <w:r>
        <w:t>Analisar tarefas dos utilizadores finais</w:t>
      </w:r>
    </w:p>
    <w:p w14:paraId="450FEF05" w14:textId="77777777" w:rsidR="007F7FA8" w:rsidRDefault="00000000" w:rsidP="00113391">
      <w:pPr>
        <w:pStyle w:val="Compact"/>
        <w:numPr>
          <w:ilvl w:val="0"/>
          <w:numId w:val="180"/>
        </w:numPr>
        <w:spacing w:line="276" w:lineRule="auto"/>
      </w:pPr>
      <w:r>
        <w:t>Identificar melhorias em sistemas existentes</w:t>
      </w:r>
    </w:p>
    <w:p w14:paraId="0F515FFF" w14:textId="77777777" w:rsidR="007F7FA8" w:rsidRPr="00113391" w:rsidRDefault="00000000" w:rsidP="00113391">
      <w:pPr>
        <w:pStyle w:val="Compact"/>
        <w:numPr>
          <w:ilvl w:val="0"/>
          <w:numId w:val="180"/>
        </w:numPr>
        <w:spacing w:line="276" w:lineRule="auto"/>
        <w:rPr>
          <w:lang w:val="pt-PT"/>
        </w:rPr>
      </w:pPr>
      <w:r w:rsidRPr="00113391">
        <w:rPr>
          <w:lang w:val="pt-PT"/>
        </w:rPr>
        <w:t>Reduzir erros e tempos de execução</w:t>
      </w:r>
    </w:p>
    <w:p w14:paraId="3FDC708F" w14:textId="77777777" w:rsidR="007F7FA8" w:rsidRDefault="00000000" w:rsidP="00113391">
      <w:pPr>
        <w:pStyle w:val="FirstParagraph"/>
        <w:spacing w:line="276" w:lineRule="auto"/>
      </w:pPr>
      <w:r>
        <w:t xml:space="preserve">🚧 </w:t>
      </w:r>
      <w:r>
        <w:rPr>
          <w:b/>
          <w:bCs/>
        </w:rPr>
        <w:t>Desafios comuns</w:t>
      </w:r>
      <w:r>
        <w:t>:</w:t>
      </w:r>
    </w:p>
    <w:p w14:paraId="06D6FD43" w14:textId="77777777" w:rsidR="007F7FA8" w:rsidRPr="00113391" w:rsidRDefault="00000000" w:rsidP="00113391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113391">
        <w:rPr>
          <w:lang w:val="pt-PT"/>
        </w:rPr>
        <w:t>Obter informação precisa sobre o que realmente acontece</w:t>
      </w:r>
    </w:p>
    <w:p w14:paraId="00BEA89E" w14:textId="77777777" w:rsidR="007F7FA8" w:rsidRPr="00113391" w:rsidRDefault="00000000" w:rsidP="00113391">
      <w:pPr>
        <w:pStyle w:val="Compact"/>
        <w:numPr>
          <w:ilvl w:val="0"/>
          <w:numId w:val="181"/>
        </w:numPr>
        <w:spacing w:line="276" w:lineRule="auto"/>
        <w:rPr>
          <w:lang w:val="pt-PT"/>
        </w:rPr>
      </w:pPr>
      <w:r w:rsidRPr="00113391">
        <w:rPr>
          <w:lang w:val="pt-PT"/>
        </w:rPr>
        <w:t>Resolver conflitos de interesses entre utilizadores</w:t>
      </w:r>
    </w:p>
    <w:p w14:paraId="2D576E7F" w14:textId="77777777" w:rsidR="007F7FA8" w:rsidRDefault="00000000" w:rsidP="00113391">
      <w:pPr>
        <w:pStyle w:val="Compact"/>
        <w:numPr>
          <w:ilvl w:val="0"/>
          <w:numId w:val="181"/>
        </w:numPr>
        <w:spacing w:line="276" w:lineRule="auto"/>
      </w:pPr>
      <w:r>
        <w:t>Evitar "microgestão" desnecessária</w:t>
      </w:r>
    </w:p>
    <w:p w14:paraId="0E36C15A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65A4560C" w14:textId="77777777" w:rsidR="007F7FA8" w:rsidRPr="00113391" w:rsidRDefault="00000000" w:rsidP="00113391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113391">
        <w:rPr>
          <w:lang w:val="pt-PT"/>
        </w:rPr>
        <w:t>Observar o trabalho no local ("gemba walk")</w:t>
      </w:r>
    </w:p>
    <w:p w14:paraId="6C860354" w14:textId="77777777" w:rsidR="007F7FA8" w:rsidRPr="00113391" w:rsidRDefault="00000000" w:rsidP="00113391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113391">
        <w:rPr>
          <w:lang w:val="pt-PT"/>
        </w:rPr>
        <w:t>Construir protótipos ou fluxos simples para validação rápida</w:t>
      </w:r>
    </w:p>
    <w:p w14:paraId="6C3AA480" w14:textId="77777777" w:rsidR="007F7FA8" w:rsidRPr="00113391" w:rsidRDefault="00000000" w:rsidP="00113391">
      <w:pPr>
        <w:pStyle w:val="Compact"/>
        <w:numPr>
          <w:ilvl w:val="0"/>
          <w:numId w:val="182"/>
        </w:numPr>
        <w:spacing w:line="276" w:lineRule="auto"/>
        <w:rPr>
          <w:lang w:val="pt-PT"/>
        </w:rPr>
      </w:pPr>
      <w:r w:rsidRPr="00113391">
        <w:rPr>
          <w:lang w:val="pt-PT"/>
        </w:rPr>
        <w:t>Priorizar melhorias de maior impacto para o utilizador</w:t>
      </w:r>
    </w:p>
    <w:p w14:paraId="20C5AD6D" w14:textId="77777777" w:rsidR="007F7FA8" w:rsidRDefault="00000000" w:rsidP="00113391">
      <w:pPr>
        <w:spacing w:line="276" w:lineRule="auto"/>
      </w:pPr>
      <w:r>
        <w:pict w14:anchorId="1FF76681">
          <v:rect id="_x0000_i1036" style="width:0;height:1.5pt" o:hralign="center" o:hrstd="t" o:hr="t"/>
        </w:pict>
      </w:r>
    </w:p>
    <w:p w14:paraId="5A9AE9DD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26" w:name="análise-a-nível-de-projeto"/>
      <w:bookmarkStart w:id="27" w:name="_Toc196782825"/>
      <w:bookmarkEnd w:id="24"/>
      <w:r w:rsidRPr="00113391">
        <w:rPr>
          <w:lang w:val="pt-PT"/>
        </w:rPr>
        <w:t>5. Análise a Nível de Projeto</w:t>
      </w:r>
      <w:bookmarkEnd w:id="27"/>
    </w:p>
    <w:p w14:paraId="040AB721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Objetivo</w:t>
      </w:r>
      <w:r w:rsidRPr="00113391">
        <w:rPr>
          <w:lang w:val="pt-PT"/>
        </w:rPr>
        <w:t>: Apoiar o desenvolvimento e a implementação de soluções específicas.</w:t>
      </w:r>
    </w:p>
    <w:p w14:paraId="2A20196C" w14:textId="77777777" w:rsidR="007F7FA8" w:rsidRDefault="00000000" w:rsidP="00113391">
      <w:pPr>
        <w:pStyle w:val="Corpodetexto"/>
        <w:spacing w:line="276" w:lineRule="auto"/>
      </w:pPr>
      <w:r>
        <w:t xml:space="preserve">🔎 </w:t>
      </w:r>
      <w:r>
        <w:rPr>
          <w:b/>
          <w:bCs/>
        </w:rPr>
        <w:t>Atividades típicas</w:t>
      </w:r>
      <w:r>
        <w:t>:</w:t>
      </w:r>
    </w:p>
    <w:p w14:paraId="2C7C130F" w14:textId="77777777" w:rsidR="007F7FA8" w:rsidRPr="00113391" w:rsidRDefault="00000000" w:rsidP="00113391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113391">
        <w:rPr>
          <w:lang w:val="pt-PT"/>
        </w:rPr>
        <w:lastRenderedPageBreak/>
        <w:t>Levantamento e documentação de requisitos para projetos</w:t>
      </w:r>
    </w:p>
    <w:p w14:paraId="2EF40396" w14:textId="77777777" w:rsidR="007F7FA8" w:rsidRPr="00113391" w:rsidRDefault="00000000" w:rsidP="00113391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113391">
        <w:rPr>
          <w:lang w:val="pt-PT"/>
        </w:rPr>
        <w:t>Apoio na escolha de soluções técnicas</w:t>
      </w:r>
    </w:p>
    <w:p w14:paraId="623A62DD" w14:textId="77777777" w:rsidR="007F7FA8" w:rsidRPr="00113391" w:rsidRDefault="00000000" w:rsidP="00113391">
      <w:pPr>
        <w:pStyle w:val="Compact"/>
        <w:numPr>
          <w:ilvl w:val="0"/>
          <w:numId w:val="183"/>
        </w:numPr>
        <w:spacing w:line="276" w:lineRule="auto"/>
        <w:rPr>
          <w:lang w:val="pt-PT"/>
        </w:rPr>
      </w:pPr>
      <w:r w:rsidRPr="00113391">
        <w:rPr>
          <w:lang w:val="pt-PT"/>
        </w:rPr>
        <w:t>Validação de que a solução resolve o problema identificado</w:t>
      </w:r>
    </w:p>
    <w:p w14:paraId="74EF9C29" w14:textId="77777777" w:rsidR="007F7FA8" w:rsidRDefault="00000000" w:rsidP="00113391">
      <w:pPr>
        <w:pStyle w:val="FirstParagraph"/>
        <w:spacing w:line="276" w:lineRule="auto"/>
      </w:pPr>
      <w:r>
        <w:t xml:space="preserve">🚧 </w:t>
      </w:r>
      <w:r>
        <w:rPr>
          <w:b/>
          <w:bCs/>
        </w:rPr>
        <w:t>Desafios comuns</w:t>
      </w:r>
      <w:r>
        <w:t>:</w:t>
      </w:r>
    </w:p>
    <w:p w14:paraId="2746D5F8" w14:textId="77777777" w:rsidR="007F7FA8" w:rsidRPr="00113391" w:rsidRDefault="00000000" w:rsidP="00113391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113391">
        <w:rPr>
          <w:lang w:val="pt-PT"/>
        </w:rPr>
        <w:t>Mudanças de requisitos durante o projeto</w:t>
      </w:r>
    </w:p>
    <w:p w14:paraId="638B5559" w14:textId="77777777" w:rsidR="007F7FA8" w:rsidRPr="00113391" w:rsidRDefault="00000000" w:rsidP="00113391">
      <w:pPr>
        <w:pStyle w:val="Compact"/>
        <w:numPr>
          <w:ilvl w:val="0"/>
          <w:numId w:val="184"/>
        </w:numPr>
        <w:spacing w:line="276" w:lineRule="auto"/>
        <w:rPr>
          <w:lang w:val="pt-PT"/>
        </w:rPr>
      </w:pPr>
      <w:r w:rsidRPr="00113391">
        <w:rPr>
          <w:lang w:val="pt-PT"/>
        </w:rPr>
        <w:t>Conflitos entre tempo, custo e qualidade</w:t>
      </w:r>
    </w:p>
    <w:p w14:paraId="73561165" w14:textId="77777777" w:rsidR="007F7FA8" w:rsidRDefault="00000000" w:rsidP="00113391">
      <w:pPr>
        <w:pStyle w:val="Compact"/>
        <w:numPr>
          <w:ilvl w:val="0"/>
          <w:numId w:val="184"/>
        </w:numPr>
        <w:spacing w:line="276" w:lineRule="auto"/>
      </w:pPr>
      <w:r>
        <w:t>Falta de envolvimento dos stakeholders</w:t>
      </w:r>
    </w:p>
    <w:p w14:paraId="47E63645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65BCC22A" w14:textId="77777777" w:rsidR="007F7FA8" w:rsidRPr="00113391" w:rsidRDefault="00000000" w:rsidP="00113391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113391">
        <w:rPr>
          <w:lang w:val="pt-PT"/>
        </w:rPr>
        <w:t>Definir requisitos de forma iterativa e validá-los com frequência</w:t>
      </w:r>
    </w:p>
    <w:p w14:paraId="1571C1F1" w14:textId="77777777" w:rsidR="007F7FA8" w:rsidRPr="00113391" w:rsidRDefault="00000000" w:rsidP="00113391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113391">
        <w:rPr>
          <w:lang w:val="pt-PT"/>
        </w:rPr>
        <w:t>Estar disponível para a equipa técnica</w:t>
      </w:r>
    </w:p>
    <w:p w14:paraId="4829F79E" w14:textId="77777777" w:rsidR="007F7FA8" w:rsidRPr="00113391" w:rsidRDefault="00000000" w:rsidP="00113391">
      <w:pPr>
        <w:pStyle w:val="Compact"/>
        <w:numPr>
          <w:ilvl w:val="0"/>
          <w:numId w:val="185"/>
        </w:numPr>
        <w:spacing w:line="276" w:lineRule="auto"/>
        <w:rPr>
          <w:lang w:val="pt-PT"/>
        </w:rPr>
      </w:pPr>
      <w:r w:rsidRPr="00113391">
        <w:rPr>
          <w:lang w:val="pt-PT"/>
        </w:rPr>
        <w:t>Manter sempre o foco nos objetivos de negócio</w:t>
      </w:r>
    </w:p>
    <w:p w14:paraId="0D0D43AA" w14:textId="77777777" w:rsidR="007F7FA8" w:rsidRDefault="00000000" w:rsidP="00113391">
      <w:pPr>
        <w:spacing w:line="276" w:lineRule="auto"/>
      </w:pPr>
      <w:r>
        <w:pict w14:anchorId="712437AE">
          <v:rect id="_x0000_i1037" style="width:0;height:1.5pt" o:hralign="center" o:hrstd="t" o:hr="t"/>
        </w:pict>
      </w:r>
    </w:p>
    <w:p w14:paraId="50E98D60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28" w:name="mini-resumo-visual-1"/>
      <w:bookmarkStart w:id="29" w:name="_Toc196782826"/>
      <w:bookmarkEnd w:id="16"/>
      <w:bookmarkEnd w:id="26"/>
      <w:r>
        <w:t>🧠</w:t>
      </w:r>
      <w:r w:rsidRPr="00113391">
        <w:rPr>
          <w:lang w:val="pt-PT"/>
        </w:rPr>
        <w:t xml:space="preserve"> Mini-Resumo Visual</w:t>
      </w:r>
      <w:bookmarkEnd w:id="29"/>
    </w:p>
    <w:p w14:paraId="2AE173B1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| Nível            | Pergunta Principal          | Foco Principal        |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|------------------|------------------------------|------------------------|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| Empresarial      | Estamos na direção certa?    | Estratégia e mercado    |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| Organizacional   | Estamos a funcionar bem?     | Processos e estrutura   |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| Operacional      | Estamos a executar bem?      | Tarefas e atividades    |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| Projeto          | Estamos a construir bem?     | Solução concreta        |</w:t>
      </w:r>
    </w:p>
    <w:p w14:paraId="262022A5" w14:textId="77777777" w:rsidR="007F7FA8" w:rsidRDefault="00000000" w:rsidP="00113391">
      <w:pPr>
        <w:spacing w:line="276" w:lineRule="auto"/>
      </w:pPr>
      <w:r>
        <w:pict w14:anchorId="1578FFBB">
          <v:rect id="_x0000_i1038" style="width:0;height:1.5pt" o:hralign="center" o:hrstd="t" o:hr="t"/>
        </w:pict>
      </w:r>
    </w:p>
    <w:p w14:paraId="39DDE983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30" w:name="atividade-prática-para-aula"/>
      <w:bookmarkStart w:id="31" w:name="_Toc196782827"/>
      <w:bookmarkEnd w:id="28"/>
      <w:r>
        <w:t>🔥</w:t>
      </w:r>
      <w:r w:rsidRPr="00113391">
        <w:rPr>
          <w:lang w:val="pt-PT"/>
        </w:rPr>
        <w:t xml:space="preserve"> Atividade Prática para Aula</w:t>
      </w:r>
      <w:bookmarkEnd w:id="31"/>
    </w:p>
    <w:p w14:paraId="11540AB4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Exercício de Aplicação</w:t>
      </w:r>
      <w:r w:rsidRPr="00113391">
        <w:rPr>
          <w:lang w:val="pt-PT"/>
        </w:rPr>
        <w:t>:</w:t>
      </w:r>
    </w:p>
    <w:p w14:paraId="602B5323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"Dá um exemplo real ou imaginário para cada nível de análise, relacionado com uma universidade. O que seria analisado em cada nível?"</w:t>
      </w:r>
    </w:p>
    <w:p w14:paraId="792144F2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7 minutos em pequenos grupos.</w:t>
      </w:r>
    </w:p>
    <w:p w14:paraId="0C5EF2F3" w14:textId="77777777" w:rsidR="007F7FA8" w:rsidRDefault="00000000" w:rsidP="00113391">
      <w:pPr>
        <w:pStyle w:val="Corpodetexto"/>
        <w:spacing w:line="276" w:lineRule="auto"/>
      </w:pPr>
      <w:r>
        <w:t>💬</w:t>
      </w:r>
      <w:r w:rsidRPr="00113391">
        <w:rPr>
          <w:lang w:val="pt-PT"/>
        </w:rPr>
        <w:t xml:space="preserve"> Depois, recolher 2-3 exemplos por grupo para discussão geral! </w:t>
      </w:r>
      <w:r>
        <w:t>🎓</w:t>
      </w:r>
    </w:p>
    <w:p w14:paraId="5B9356F8" w14:textId="32490C3B" w:rsidR="00113391" w:rsidRDefault="00113391">
      <w:r>
        <w:br w:type="page"/>
      </w:r>
    </w:p>
    <w:p w14:paraId="3E7C5E55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32" w:name="X9a30a48480574247c1f4d5e36cd11eaa8eedd38"/>
      <w:bookmarkStart w:id="33" w:name="_Toc196782828"/>
      <w:bookmarkEnd w:id="30"/>
      <w:r>
        <w:lastRenderedPageBreak/>
        <w:t>🎯</w:t>
      </w:r>
      <w:r w:rsidRPr="00113391">
        <w:rPr>
          <w:lang w:val="pt-PT"/>
        </w:rPr>
        <w:t xml:space="preserve"> PARTE 3 — Stakeholders: Identificação e Comunicação Eficaz</w:t>
      </w:r>
      <w:bookmarkEnd w:id="33"/>
    </w:p>
    <w:p w14:paraId="443BAE7B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34" w:name="Xd3f5aae5ce4c132b4a28f3abad501de7b13394a"/>
      <w:bookmarkStart w:id="35" w:name="_Toc196782829"/>
      <w:r w:rsidRPr="00113391">
        <w:rPr>
          <w:lang w:val="pt-PT"/>
        </w:rPr>
        <w:t>1. Quem são os Stakeholders e Como Identificá-los</w:t>
      </w:r>
      <w:bookmarkEnd w:id="35"/>
    </w:p>
    <w:p w14:paraId="40A1891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Stakeholders</w:t>
      </w:r>
      <w:r w:rsidRPr="00113391">
        <w:rPr>
          <w:lang w:val="pt-PT"/>
        </w:rPr>
        <w:t xml:space="preserve"> são todas as pessoas, grupos ou entidades que </w:t>
      </w:r>
      <w:r w:rsidRPr="00113391">
        <w:rPr>
          <w:b/>
          <w:bCs/>
          <w:lang w:val="pt-PT"/>
        </w:rPr>
        <w:t>influenciam ou são influenciados</w:t>
      </w:r>
      <w:r w:rsidRPr="00113391">
        <w:rPr>
          <w:lang w:val="pt-PT"/>
        </w:rPr>
        <w:t xml:space="preserve"> por um projeto ou sistema.</w:t>
      </w:r>
    </w:p>
    <w:p w14:paraId="1014FA1F" w14:textId="77777777" w:rsidR="007F7FA8" w:rsidRDefault="00000000" w:rsidP="00113391">
      <w:pPr>
        <w:pStyle w:val="Corpodetexto"/>
        <w:spacing w:line="276" w:lineRule="auto"/>
      </w:pPr>
      <w:r>
        <w:t xml:space="preserve">🔎 </w:t>
      </w:r>
      <w:r>
        <w:rPr>
          <w:b/>
          <w:bCs/>
        </w:rPr>
        <w:t>Exemplos típicos</w:t>
      </w:r>
      <w:r>
        <w:t>:</w:t>
      </w:r>
    </w:p>
    <w:p w14:paraId="0FCC24AC" w14:textId="77777777" w:rsidR="007F7FA8" w:rsidRDefault="00000000" w:rsidP="00113391">
      <w:pPr>
        <w:pStyle w:val="Compact"/>
        <w:numPr>
          <w:ilvl w:val="0"/>
          <w:numId w:val="186"/>
        </w:numPr>
        <w:spacing w:line="276" w:lineRule="auto"/>
      </w:pPr>
      <w:r>
        <w:t>Clientes e utilizadores finais</w:t>
      </w:r>
    </w:p>
    <w:p w14:paraId="25A790CF" w14:textId="77777777" w:rsidR="007F7FA8" w:rsidRDefault="00000000" w:rsidP="00113391">
      <w:pPr>
        <w:pStyle w:val="Compact"/>
        <w:numPr>
          <w:ilvl w:val="0"/>
          <w:numId w:val="186"/>
        </w:numPr>
        <w:spacing w:line="276" w:lineRule="auto"/>
      </w:pPr>
      <w:r>
        <w:t>Gestores e patrocinadores de projeto</w:t>
      </w:r>
    </w:p>
    <w:p w14:paraId="286B2320" w14:textId="77777777" w:rsidR="007F7FA8" w:rsidRDefault="00000000" w:rsidP="00113391">
      <w:pPr>
        <w:pStyle w:val="Compact"/>
        <w:numPr>
          <w:ilvl w:val="0"/>
          <w:numId w:val="186"/>
        </w:numPr>
        <w:spacing w:line="276" w:lineRule="auto"/>
      </w:pPr>
      <w:r>
        <w:t>Equipas técnicas (programadores, testers)</w:t>
      </w:r>
    </w:p>
    <w:p w14:paraId="312F58DE" w14:textId="77777777" w:rsidR="007F7FA8" w:rsidRPr="00113391" w:rsidRDefault="00000000" w:rsidP="00113391">
      <w:pPr>
        <w:pStyle w:val="Compact"/>
        <w:numPr>
          <w:ilvl w:val="0"/>
          <w:numId w:val="186"/>
        </w:numPr>
        <w:spacing w:line="276" w:lineRule="auto"/>
        <w:rPr>
          <w:lang w:val="pt-PT"/>
        </w:rPr>
      </w:pPr>
      <w:r w:rsidRPr="00113391">
        <w:rPr>
          <w:lang w:val="pt-PT"/>
        </w:rPr>
        <w:t>Departamentos internos (marketing, jurídico, compliance)</w:t>
      </w:r>
    </w:p>
    <w:p w14:paraId="0071191D" w14:textId="77777777" w:rsidR="007F7FA8" w:rsidRDefault="00000000" w:rsidP="00113391">
      <w:pPr>
        <w:pStyle w:val="Compact"/>
        <w:numPr>
          <w:ilvl w:val="0"/>
          <w:numId w:val="186"/>
        </w:numPr>
        <w:spacing w:line="276" w:lineRule="auto"/>
      </w:pPr>
      <w:r>
        <w:t>Fornecedores externos e parceiros</w:t>
      </w:r>
    </w:p>
    <w:p w14:paraId="0DDD268F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💡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recordar</w:t>
      </w:r>
      <w:r w:rsidRPr="00113391">
        <w:rPr>
          <w:lang w:val="pt-PT"/>
        </w:rPr>
        <w:t>:</w:t>
      </w:r>
    </w:p>
    <w:p w14:paraId="781CF831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"Se pode afetar ou ser afetado, é stakeholder."</w:t>
      </w:r>
    </w:p>
    <w:p w14:paraId="0A6A56A5" w14:textId="77777777" w:rsidR="007F7FA8" w:rsidRDefault="00000000" w:rsidP="00113391">
      <w:pPr>
        <w:spacing w:line="276" w:lineRule="auto"/>
      </w:pPr>
      <w:r>
        <w:pict w14:anchorId="160455D2">
          <v:rect id="_x0000_i1041" style="width:0;height:1.5pt" o:hralign="center" o:hrstd="t" o:hr="t"/>
        </w:pict>
      </w:r>
    </w:p>
    <w:p w14:paraId="2C8AA3ED" w14:textId="77777777" w:rsidR="007F7FA8" w:rsidRDefault="00000000" w:rsidP="00113391">
      <w:pPr>
        <w:pStyle w:val="Ttulo3"/>
        <w:spacing w:line="276" w:lineRule="auto"/>
      </w:pPr>
      <w:bookmarkStart w:id="36" w:name="como-identificar-stakeholders"/>
      <w:bookmarkStart w:id="37" w:name="_Toc196782830"/>
      <w:r>
        <w:t>🛠️ Como Identificar Stakeholders</w:t>
      </w:r>
      <w:bookmarkEnd w:id="37"/>
    </w:p>
    <w:p w14:paraId="5DBF8679" w14:textId="77777777" w:rsidR="007F7FA8" w:rsidRPr="00113391" w:rsidRDefault="00000000" w:rsidP="00113391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nálise documental</w:t>
      </w:r>
      <w:r w:rsidRPr="00113391">
        <w:rPr>
          <w:lang w:val="pt-PT"/>
        </w:rPr>
        <w:t>: ler contratos, organigramas, planos de projeto.</w:t>
      </w:r>
    </w:p>
    <w:p w14:paraId="1796C5D2" w14:textId="77777777" w:rsidR="007F7FA8" w:rsidRPr="00113391" w:rsidRDefault="00000000" w:rsidP="00113391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Entrevistas exploratórias</w:t>
      </w:r>
      <w:r w:rsidRPr="00113391">
        <w:rPr>
          <w:lang w:val="pt-PT"/>
        </w:rPr>
        <w:t>: falar com membros-chave da organização.</w:t>
      </w:r>
    </w:p>
    <w:p w14:paraId="0E2FD86B" w14:textId="77777777" w:rsidR="007F7FA8" w:rsidRPr="00113391" w:rsidRDefault="00000000" w:rsidP="00113391">
      <w:pPr>
        <w:pStyle w:val="Compact"/>
        <w:numPr>
          <w:ilvl w:val="0"/>
          <w:numId w:val="187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Workshops colaborativos</w:t>
      </w:r>
      <w:r w:rsidRPr="00113391">
        <w:rPr>
          <w:lang w:val="pt-PT"/>
        </w:rPr>
        <w:t>: reunir diferentes departamentos para mapear stakeholders.</w:t>
      </w:r>
    </w:p>
    <w:p w14:paraId="5C8E2D27" w14:textId="77777777" w:rsidR="007F7FA8" w:rsidRDefault="00000000" w:rsidP="00113391">
      <w:pPr>
        <w:pStyle w:val="Compact"/>
        <w:numPr>
          <w:ilvl w:val="0"/>
          <w:numId w:val="187"/>
        </w:numPr>
        <w:spacing w:line="276" w:lineRule="auto"/>
      </w:pPr>
      <w:r>
        <w:rPr>
          <w:b/>
          <w:bCs/>
        </w:rPr>
        <w:t>Utilização da matriz RACI</w:t>
      </w:r>
      <w:r>
        <w:t>:</w:t>
      </w:r>
    </w:p>
    <w:p w14:paraId="5567186B" w14:textId="77777777" w:rsidR="007F7FA8" w:rsidRDefault="00000000" w:rsidP="00113391">
      <w:pPr>
        <w:pStyle w:val="Compact"/>
        <w:numPr>
          <w:ilvl w:val="1"/>
          <w:numId w:val="188"/>
        </w:numPr>
        <w:spacing w:line="276" w:lineRule="auto"/>
      </w:pPr>
      <w:r>
        <w:rPr>
          <w:b/>
          <w:bCs/>
        </w:rPr>
        <w:t>Responsible</w:t>
      </w:r>
      <w:r>
        <w:t xml:space="preserve"> (Responsável)</w:t>
      </w:r>
    </w:p>
    <w:p w14:paraId="6F20A63F" w14:textId="77777777" w:rsidR="007F7FA8" w:rsidRDefault="00000000" w:rsidP="00113391">
      <w:pPr>
        <w:pStyle w:val="Compact"/>
        <w:numPr>
          <w:ilvl w:val="1"/>
          <w:numId w:val="188"/>
        </w:numPr>
        <w:spacing w:line="276" w:lineRule="auto"/>
      </w:pPr>
      <w:r>
        <w:rPr>
          <w:b/>
          <w:bCs/>
        </w:rPr>
        <w:t>Accountable</w:t>
      </w:r>
      <w:r>
        <w:t xml:space="preserve"> (Aprovador)</w:t>
      </w:r>
    </w:p>
    <w:p w14:paraId="5296B5DF" w14:textId="77777777" w:rsidR="007F7FA8" w:rsidRDefault="00000000" w:rsidP="00113391">
      <w:pPr>
        <w:pStyle w:val="Compact"/>
        <w:numPr>
          <w:ilvl w:val="1"/>
          <w:numId w:val="188"/>
        </w:numPr>
        <w:spacing w:line="276" w:lineRule="auto"/>
      </w:pPr>
      <w:r>
        <w:rPr>
          <w:b/>
          <w:bCs/>
        </w:rPr>
        <w:t>Consulted</w:t>
      </w:r>
      <w:r>
        <w:t xml:space="preserve"> (Consultado)</w:t>
      </w:r>
    </w:p>
    <w:p w14:paraId="7ACC16EE" w14:textId="77777777" w:rsidR="007F7FA8" w:rsidRDefault="00000000" w:rsidP="00113391">
      <w:pPr>
        <w:pStyle w:val="Compact"/>
        <w:numPr>
          <w:ilvl w:val="1"/>
          <w:numId w:val="188"/>
        </w:numPr>
        <w:spacing w:line="276" w:lineRule="auto"/>
      </w:pPr>
      <w:r>
        <w:rPr>
          <w:b/>
          <w:bCs/>
        </w:rPr>
        <w:t>Informed</w:t>
      </w:r>
      <w:r>
        <w:t xml:space="preserve"> (Informado)</w:t>
      </w:r>
    </w:p>
    <w:p w14:paraId="0298B063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36B36643" w14:textId="77777777" w:rsidR="007F7FA8" w:rsidRPr="00113391" w:rsidRDefault="00000000" w:rsidP="00113391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Incluir stakeholders internos </w:t>
      </w:r>
      <w:r w:rsidRPr="00113391">
        <w:rPr>
          <w:b/>
          <w:bCs/>
          <w:lang w:val="pt-PT"/>
        </w:rPr>
        <w:t>e</w:t>
      </w:r>
      <w:r w:rsidRPr="00113391">
        <w:rPr>
          <w:lang w:val="pt-PT"/>
        </w:rPr>
        <w:t xml:space="preserve"> externos.</w:t>
      </w:r>
    </w:p>
    <w:p w14:paraId="1B66D6D6" w14:textId="77777777" w:rsidR="007F7FA8" w:rsidRPr="00113391" w:rsidRDefault="00000000" w:rsidP="00113391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113391">
        <w:rPr>
          <w:lang w:val="pt-PT"/>
        </w:rPr>
        <w:t>Considerar stakeholders ocultos (ex: utilizadores de backoffice que nem sempre são ouvidos).</w:t>
      </w:r>
    </w:p>
    <w:p w14:paraId="534C8697" w14:textId="77777777" w:rsidR="007F7FA8" w:rsidRPr="00113391" w:rsidRDefault="00000000" w:rsidP="00113391">
      <w:pPr>
        <w:pStyle w:val="Compact"/>
        <w:numPr>
          <w:ilvl w:val="0"/>
          <w:numId w:val="189"/>
        </w:numPr>
        <w:spacing w:line="276" w:lineRule="auto"/>
        <w:rPr>
          <w:lang w:val="pt-PT"/>
        </w:rPr>
      </w:pPr>
      <w:r w:rsidRPr="00113391">
        <w:rPr>
          <w:lang w:val="pt-PT"/>
        </w:rPr>
        <w:t>Rever e atualizar o mapa de stakeholders durante o projeto.</w:t>
      </w:r>
    </w:p>
    <w:p w14:paraId="39D42732" w14:textId="77777777" w:rsidR="007F7FA8" w:rsidRDefault="00000000" w:rsidP="00113391">
      <w:pPr>
        <w:spacing w:line="276" w:lineRule="auto"/>
      </w:pPr>
      <w:r>
        <w:pict w14:anchorId="3F5D2531">
          <v:rect id="_x0000_i1042" style="width:0;height:1.5pt" o:hralign="center" o:hrstd="t" o:hr="t"/>
        </w:pict>
      </w:r>
    </w:p>
    <w:p w14:paraId="1AF088ED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38" w:name="Xbc329b7d76d163dab82f58c4e6806d116835f19"/>
      <w:bookmarkStart w:id="39" w:name="_Toc196782831"/>
      <w:bookmarkEnd w:id="34"/>
      <w:bookmarkEnd w:id="36"/>
      <w:r w:rsidRPr="00113391">
        <w:rPr>
          <w:lang w:val="pt-PT"/>
        </w:rPr>
        <w:t>2. Técnicas de Comunicação e Gestão de Relacionamentos</w:t>
      </w:r>
      <w:bookmarkEnd w:id="39"/>
    </w:p>
    <w:p w14:paraId="18C1A4D2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Saber identificar stakeholders é só o começo</w:t>
      </w:r>
      <w:r w:rsidRPr="00113391">
        <w:rPr>
          <w:lang w:val="pt-PT"/>
        </w:rPr>
        <w:t>.</w:t>
      </w:r>
      <w:r w:rsidRPr="00113391">
        <w:rPr>
          <w:lang w:val="pt-PT"/>
        </w:rPr>
        <w:br/>
        <w:t xml:space="preserve">O verdadeiro desafio é </w:t>
      </w:r>
      <w:r w:rsidRPr="00113391">
        <w:rPr>
          <w:b/>
          <w:bCs/>
          <w:lang w:val="pt-PT"/>
        </w:rPr>
        <w:t>comunicar e construir relações eficazes</w:t>
      </w:r>
      <w:r w:rsidRPr="00113391">
        <w:rPr>
          <w:lang w:val="pt-PT"/>
        </w:rPr>
        <w:t xml:space="preserve"> com eles.</w:t>
      </w:r>
    </w:p>
    <w:p w14:paraId="57DCD305" w14:textId="77777777" w:rsidR="007F7FA8" w:rsidRDefault="00000000" w:rsidP="00113391">
      <w:pPr>
        <w:spacing w:line="276" w:lineRule="auto"/>
      </w:pPr>
      <w:r>
        <w:lastRenderedPageBreak/>
        <w:pict w14:anchorId="7368A2B6">
          <v:rect id="_x0000_i1043" style="width:0;height:1.5pt" o:hralign="center" o:hrstd="t" o:hr="t"/>
        </w:pict>
      </w:r>
    </w:p>
    <w:p w14:paraId="4D9852A3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40" w:name="comunicação-eficaz-com-stakeholders"/>
      <w:bookmarkStart w:id="41" w:name="_Toc196782832"/>
      <w:r>
        <w:t>🎯</w:t>
      </w:r>
      <w:r w:rsidRPr="00113391">
        <w:rPr>
          <w:lang w:val="pt-PT"/>
        </w:rPr>
        <w:t xml:space="preserve"> Comunicação Eficaz com Stakeholders</w:t>
      </w:r>
      <w:bookmarkEnd w:id="41"/>
    </w:p>
    <w:p w14:paraId="67A71FAA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Técnicas principais</w:t>
      </w:r>
      <w:r w:rsidRPr="00113391">
        <w:rPr>
          <w:lang w:val="pt-PT"/>
        </w:rPr>
        <w:t>:</w:t>
      </w:r>
    </w:p>
    <w:p w14:paraId="11769E8B" w14:textId="77777777" w:rsidR="007F7FA8" w:rsidRPr="00113391" w:rsidRDefault="00000000" w:rsidP="00113391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daptação da mensagem</w:t>
      </w:r>
      <w:r w:rsidRPr="00113391">
        <w:rPr>
          <w:lang w:val="pt-PT"/>
        </w:rPr>
        <w:t>: usar o estilo e nível de detalhe certo para cada stakeholder.</w:t>
      </w:r>
    </w:p>
    <w:p w14:paraId="0EACEF8C" w14:textId="77777777" w:rsidR="007F7FA8" w:rsidRPr="00113391" w:rsidRDefault="00000000" w:rsidP="00113391">
      <w:pPr>
        <w:pStyle w:val="Compact"/>
        <w:numPr>
          <w:ilvl w:val="0"/>
          <w:numId w:val="19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Escuta ativa</w:t>
      </w:r>
      <w:r w:rsidRPr="00113391">
        <w:rPr>
          <w:lang w:val="pt-PT"/>
        </w:rPr>
        <w:t>: demonstrar verdadeira atenção (reformular, validar, não interromper).</w:t>
      </w:r>
    </w:p>
    <w:p w14:paraId="1B6E986A" w14:textId="77777777" w:rsidR="007F7FA8" w:rsidRDefault="00000000" w:rsidP="00113391">
      <w:pPr>
        <w:pStyle w:val="Compact"/>
        <w:numPr>
          <w:ilvl w:val="0"/>
          <w:numId w:val="190"/>
        </w:numPr>
        <w:spacing w:line="276" w:lineRule="auto"/>
      </w:pPr>
      <w:r>
        <w:rPr>
          <w:b/>
          <w:bCs/>
        </w:rPr>
        <w:t>Uso adequado de canais</w:t>
      </w:r>
      <w:r>
        <w:t>:</w:t>
      </w:r>
    </w:p>
    <w:p w14:paraId="7CD9EA14" w14:textId="77777777" w:rsidR="007F7FA8" w:rsidRPr="00113391" w:rsidRDefault="00000000" w:rsidP="00113391">
      <w:pPr>
        <w:pStyle w:val="Compact"/>
        <w:numPr>
          <w:ilvl w:val="1"/>
          <w:numId w:val="191"/>
        </w:numPr>
        <w:spacing w:line="276" w:lineRule="auto"/>
        <w:rPr>
          <w:lang w:val="pt-PT"/>
        </w:rPr>
      </w:pPr>
      <w:r w:rsidRPr="00113391">
        <w:rPr>
          <w:lang w:val="pt-PT"/>
        </w:rPr>
        <w:t>Reuniões presenciais ou online (Zoom, Teams)</w:t>
      </w:r>
    </w:p>
    <w:p w14:paraId="4EF5FDB9" w14:textId="77777777" w:rsidR="007F7FA8" w:rsidRDefault="00000000" w:rsidP="00113391">
      <w:pPr>
        <w:pStyle w:val="Compact"/>
        <w:numPr>
          <w:ilvl w:val="1"/>
          <w:numId w:val="191"/>
        </w:numPr>
        <w:spacing w:line="276" w:lineRule="auto"/>
      </w:pPr>
      <w:r>
        <w:t>Emails estruturados e objetivos</w:t>
      </w:r>
    </w:p>
    <w:p w14:paraId="4E1370CE" w14:textId="77777777" w:rsidR="007F7FA8" w:rsidRDefault="00000000" w:rsidP="00113391">
      <w:pPr>
        <w:pStyle w:val="Compact"/>
        <w:numPr>
          <w:ilvl w:val="1"/>
          <w:numId w:val="191"/>
        </w:numPr>
        <w:spacing w:line="276" w:lineRule="auto"/>
      </w:pPr>
      <w:r>
        <w:t>Relatórios executivos ou resumos visuais</w:t>
      </w:r>
    </w:p>
    <w:p w14:paraId="5ADB7D6E" w14:textId="77777777" w:rsidR="007F7FA8" w:rsidRPr="00113391" w:rsidRDefault="00000000" w:rsidP="00113391">
      <w:pPr>
        <w:pStyle w:val="Compact"/>
        <w:numPr>
          <w:ilvl w:val="1"/>
          <w:numId w:val="191"/>
        </w:numPr>
        <w:spacing w:line="276" w:lineRule="auto"/>
        <w:rPr>
          <w:lang w:val="pt-PT"/>
        </w:rPr>
      </w:pPr>
      <w:r w:rsidRPr="00113391">
        <w:rPr>
          <w:lang w:val="pt-PT"/>
        </w:rPr>
        <w:t>Ferramentas de colaboração (ex: Miro, Trello)</w:t>
      </w:r>
    </w:p>
    <w:p w14:paraId="3167C2B3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⚡ </w:t>
      </w:r>
      <w:r w:rsidRPr="00113391">
        <w:rPr>
          <w:b/>
          <w:bCs/>
          <w:lang w:val="pt-PT"/>
        </w:rPr>
        <w:t>Dica prática</w:t>
      </w:r>
      <w:r w:rsidRPr="00113391">
        <w:rPr>
          <w:lang w:val="pt-PT"/>
        </w:rPr>
        <w:t>:</w:t>
      </w:r>
    </w:p>
    <w:p w14:paraId="74A5096B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“Fala com o CEO em termos de valor e visão. Fala com o programador em termos de requisitos e especificações.”</w:t>
      </w:r>
    </w:p>
    <w:p w14:paraId="7A673724" w14:textId="77777777" w:rsidR="007F7FA8" w:rsidRDefault="00000000" w:rsidP="00113391">
      <w:pPr>
        <w:spacing w:line="276" w:lineRule="auto"/>
      </w:pPr>
      <w:r>
        <w:pict w14:anchorId="10371F20">
          <v:rect id="_x0000_i1044" style="width:0;height:1.5pt" o:hralign="center" o:hrstd="t" o:hr="t"/>
        </w:pict>
      </w:r>
    </w:p>
    <w:p w14:paraId="64BB6839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42" w:name="gestão-de-relacionamentos"/>
      <w:bookmarkStart w:id="43" w:name="_Toc196782833"/>
      <w:bookmarkEnd w:id="40"/>
      <w:r>
        <w:t>🤝</w:t>
      </w:r>
      <w:r w:rsidRPr="00113391">
        <w:rPr>
          <w:lang w:val="pt-PT"/>
        </w:rPr>
        <w:t xml:space="preserve"> Gestão de Relacionamentos</w:t>
      </w:r>
      <w:bookmarkEnd w:id="43"/>
    </w:p>
    <w:p w14:paraId="049A2E33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Princípios para criar relações fortes</w:t>
      </w:r>
      <w:r w:rsidRPr="00113391">
        <w:rPr>
          <w:lang w:val="pt-PT"/>
        </w:rPr>
        <w:t>:</w:t>
      </w:r>
    </w:p>
    <w:p w14:paraId="29EB05B0" w14:textId="77777777" w:rsidR="007F7FA8" w:rsidRPr="00113391" w:rsidRDefault="00000000" w:rsidP="00113391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Construir confiança</w:t>
      </w:r>
      <w:r w:rsidRPr="00113391">
        <w:rPr>
          <w:lang w:val="pt-PT"/>
        </w:rPr>
        <w:t>: ser transparente sobre o que sabes e o que ainda estás a descobrir.</w:t>
      </w:r>
    </w:p>
    <w:p w14:paraId="3845FC64" w14:textId="77777777" w:rsidR="007F7FA8" w:rsidRPr="00113391" w:rsidRDefault="00000000" w:rsidP="00113391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Gerar consenso</w:t>
      </w:r>
      <w:r w:rsidRPr="00113391">
        <w:rPr>
          <w:lang w:val="pt-PT"/>
        </w:rPr>
        <w:t>: usar técnicas de facilitação para alinhar diferentes opiniões.</w:t>
      </w:r>
    </w:p>
    <w:p w14:paraId="6FF05ECB" w14:textId="77777777" w:rsidR="007F7FA8" w:rsidRPr="00113391" w:rsidRDefault="00000000" w:rsidP="00113391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Gerir conflitos</w:t>
      </w:r>
      <w:r w:rsidRPr="00113391">
        <w:rPr>
          <w:lang w:val="pt-PT"/>
        </w:rPr>
        <w:t>: escutar todas as partes, focar no problema e não na pessoa.</w:t>
      </w:r>
    </w:p>
    <w:p w14:paraId="7371831C" w14:textId="77777777" w:rsidR="007F7FA8" w:rsidRPr="00113391" w:rsidRDefault="00000000" w:rsidP="00113391">
      <w:pPr>
        <w:pStyle w:val="Compact"/>
        <w:numPr>
          <w:ilvl w:val="0"/>
          <w:numId w:val="19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Comunicar de forma contínua</w:t>
      </w:r>
      <w:r w:rsidRPr="00113391">
        <w:rPr>
          <w:lang w:val="pt-PT"/>
        </w:rPr>
        <w:t>: não apenas quando surgem problemas.</w:t>
      </w:r>
    </w:p>
    <w:p w14:paraId="64BFC2A1" w14:textId="77777777" w:rsidR="007F7FA8" w:rsidRDefault="00000000" w:rsidP="00113391">
      <w:pPr>
        <w:pStyle w:val="FirstParagraph"/>
        <w:spacing w:line="276" w:lineRule="auto"/>
      </w:pPr>
      <w:r>
        <w:t xml:space="preserve">📚 </w:t>
      </w:r>
      <w:r>
        <w:rPr>
          <w:b/>
          <w:bCs/>
        </w:rPr>
        <w:t>Boas práticas adicionais</w:t>
      </w:r>
      <w:r>
        <w:t>:</w:t>
      </w:r>
    </w:p>
    <w:p w14:paraId="2B9A8543" w14:textId="77777777" w:rsidR="007F7FA8" w:rsidRPr="00113391" w:rsidRDefault="00000000" w:rsidP="00113391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113391">
        <w:rPr>
          <w:lang w:val="pt-PT"/>
        </w:rPr>
        <w:t>Estabelecer "acordos de comunicação" no início do projeto (ex: periodicidade de updates).</w:t>
      </w:r>
    </w:p>
    <w:p w14:paraId="61F72EF5" w14:textId="77777777" w:rsidR="007F7FA8" w:rsidRPr="00113391" w:rsidRDefault="00000000" w:rsidP="00113391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113391">
        <w:rPr>
          <w:lang w:val="pt-PT"/>
        </w:rPr>
        <w:t>Reconhecer e valorizar contribuições dos stakeholders.</w:t>
      </w:r>
    </w:p>
    <w:p w14:paraId="62D1621D" w14:textId="77777777" w:rsidR="007F7FA8" w:rsidRPr="00113391" w:rsidRDefault="00000000" w:rsidP="00113391">
      <w:pPr>
        <w:pStyle w:val="Compact"/>
        <w:numPr>
          <w:ilvl w:val="0"/>
          <w:numId w:val="193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Lidar com mensagens verbais </w:t>
      </w:r>
      <w:r w:rsidRPr="00113391">
        <w:rPr>
          <w:b/>
          <w:bCs/>
          <w:lang w:val="pt-PT"/>
        </w:rPr>
        <w:t>e</w:t>
      </w:r>
      <w:r w:rsidRPr="00113391">
        <w:rPr>
          <w:lang w:val="pt-PT"/>
        </w:rPr>
        <w:t xml:space="preserve"> não-verbais (expressões faciais, tom de voz).</w:t>
      </w:r>
    </w:p>
    <w:p w14:paraId="15ADEF12" w14:textId="77777777" w:rsidR="007F7FA8" w:rsidRDefault="00000000" w:rsidP="00113391">
      <w:pPr>
        <w:spacing w:line="276" w:lineRule="auto"/>
      </w:pPr>
      <w:r>
        <w:pict w14:anchorId="2DB1BD9B">
          <v:rect id="_x0000_i1045" style="width:0;height:1.5pt" o:hralign="center" o:hrstd="t" o:hr="t"/>
        </w:pict>
      </w:r>
    </w:p>
    <w:p w14:paraId="4CB934AB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44" w:name="mini-resumo-visual-2"/>
      <w:bookmarkStart w:id="45" w:name="_Toc196782834"/>
      <w:bookmarkEnd w:id="32"/>
      <w:bookmarkEnd w:id="38"/>
      <w:bookmarkEnd w:id="42"/>
      <w:r>
        <w:t>🧠</w:t>
      </w:r>
      <w:r w:rsidRPr="00113391">
        <w:rPr>
          <w:lang w:val="pt-PT"/>
        </w:rPr>
        <w:t xml:space="preserve"> Mini-Resumo Visual</w:t>
      </w:r>
      <w:bookmarkEnd w:id="45"/>
    </w:p>
    <w:p w14:paraId="7826679F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Stakeholders = Quem afeta ou é afetado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Identificação = Análise documental + entrevistas + workshops + RACI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Comunicação eficaz = Mensagem certa + canal certo + escuta ativa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Relacionamento eficaz = Confiança + Consenso + Gestão de Conflitos + Comunicação contínua</w:t>
      </w:r>
    </w:p>
    <w:p w14:paraId="7462475A" w14:textId="77777777" w:rsidR="007F7FA8" w:rsidRDefault="00000000" w:rsidP="00113391">
      <w:pPr>
        <w:spacing w:line="276" w:lineRule="auto"/>
      </w:pPr>
      <w:r>
        <w:pict w14:anchorId="16C3B8E1">
          <v:rect id="_x0000_i1046" style="width:0;height:1.5pt" o:hralign="center" o:hrstd="t" o:hr="t"/>
        </w:pict>
      </w:r>
    </w:p>
    <w:p w14:paraId="79584CFD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46" w:name="atividade-prática-para-aula-1"/>
      <w:bookmarkStart w:id="47" w:name="_Toc196782835"/>
      <w:bookmarkEnd w:id="44"/>
      <w:r>
        <w:lastRenderedPageBreak/>
        <w:t>🔥</w:t>
      </w:r>
      <w:r w:rsidRPr="00113391">
        <w:rPr>
          <w:lang w:val="pt-PT"/>
        </w:rPr>
        <w:t xml:space="preserve"> Atividade Prática para Aula</w:t>
      </w:r>
      <w:bookmarkEnd w:id="47"/>
    </w:p>
    <w:p w14:paraId="4B8E8B82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Mini-workshop: "Caça ao Stakeholder"</w:t>
      </w:r>
    </w:p>
    <w:p w14:paraId="368ACEF9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"Imagina que estás a desenvolver uma nova aplicação para uma universidade. Em 5 minutos, lista todos os stakeholders que consegues identificar."</w:t>
      </w:r>
    </w:p>
    <w:p w14:paraId="0632EAA5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>Depois:</w:t>
      </w:r>
    </w:p>
    <w:p w14:paraId="6A607AA7" w14:textId="77777777" w:rsidR="007F7FA8" w:rsidRPr="00113391" w:rsidRDefault="00000000" w:rsidP="00113391">
      <w:pPr>
        <w:pStyle w:val="Compact"/>
        <w:numPr>
          <w:ilvl w:val="0"/>
          <w:numId w:val="194"/>
        </w:numPr>
        <w:spacing w:line="276" w:lineRule="auto"/>
        <w:rPr>
          <w:lang w:val="pt-PT"/>
        </w:rPr>
      </w:pPr>
      <w:r w:rsidRPr="00113391">
        <w:rPr>
          <w:lang w:val="pt-PT"/>
        </w:rPr>
        <w:t>Cada grupo apresenta a sua lista.</w:t>
      </w:r>
    </w:p>
    <w:p w14:paraId="124E5A26" w14:textId="77777777" w:rsidR="007F7FA8" w:rsidRPr="00113391" w:rsidRDefault="00000000" w:rsidP="00113391">
      <w:pPr>
        <w:pStyle w:val="Compact"/>
        <w:numPr>
          <w:ilvl w:val="0"/>
          <w:numId w:val="194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Em conjunto, discute-se </w:t>
      </w:r>
      <w:r w:rsidRPr="00113391">
        <w:rPr>
          <w:b/>
          <w:bCs/>
          <w:lang w:val="pt-PT"/>
        </w:rPr>
        <w:t>quem faltou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como melhorariam a comunicação com cada grupo</w:t>
      </w:r>
      <w:r w:rsidRPr="00113391">
        <w:rPr>
          <w:lang w:val="pt-PT"/>
        </w:rPr>
        <w:t>.</w:t>
      </w:r>
    </w:p>
    <w:p w14:paraId="62E5127C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Duração total sugerida</w:t>
      </w:r>
      <w:r w:rsidRPr="00113391">
        <w:rPr>
          <w:lang w:val="pt-PT"/>
        </w:rPr>
        <w:t>: 15 minutos.</w:t>
      </w:r>
    </w:p>
    <w:p w14:paraId="2A57A444" w14:textId="3ACEFD96" w:rsidR="007F7FA8" w:rsidRPr="00113391" w:rsidRDefault="007F7FA8" w:rsidP="00113391">
      <w:pPr>
        <w:spacing w:line="276" w:lineRule="auto"/>
        <w:rPr>
          <w:lang w:val="pt-PT"/>
        </w:rPr>
      </w:pPr>
    </w:p>
    <w:p w14:paraId="7333B463" w14:textId="77777777" w:rsidR="00113391" w:rsidRPr="00113391" w:rsidRDefault="0011339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48" w:name="X412f073c62739f9081d132bcb3d4a7b8ec17349"/>
      <w:bookmarkEnd w:id="46"/>
      <w:r w:rsidRPr="00113391">
        <w:rPr>
          <w:lang w:val="pt-PT"/>
        </w:rPr>
        <w:br w:type="page"/>
      </w:r>
    </w:p>
    <w:p w14:paraId="7F457D1F" w14:textId="31E32CA0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49" w:name="_Toc196782836"/>
      <w:r>
        <w:lastRenderedPageBreak/>
        <w:t>🎯</w:t>
      </w:r>
      <w:r w:rsidRPr="00113391">
        <w:rPr>
          <w:lang w:val="pt-PT"/>
        </w:rPr>
        <w:t xml:space="preserve"> PARTE 4 — Introdução à Análise em Ambientes Ágeis</w:t>
      </w:r>
      <w:bookmarkEnd w:id="49"/>
    </w:p>
    <w:p w14:paraId="27DE05D9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50" w:name="o-que-é-agilidade"/>
      <w:bookmarkStart w:id="51" w:name="_Toc196782837"/>
      <w:r w:rsidRPr="00113391">
        <w:rPr>
          <w:lang w:val="pt-PT"/>
        </w:rPr>
        <w:t>1. O que é Agilidade?</w:t>
      </w:r>
      <w:bookmarkEnd w:id="51"/>
    </w:p>
    <w:p w14:paraId="0B932BC7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👟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Agilidade</w:t>
      </w:r>
      <w:r w:rsidRPr="00113391">
        <w:rPr>
          <w:lang w:val="pt-PT"/>
        </w:rPr>
        <w:t xml:space="preserve"> significa </w:t>
      </w:r>
      <w:r w:rsidRPr="00113391">
        <w:rPr>
          <w:b/>
          <w:bCs/>
          <w:lang w:val="pt-PT"/>
        </w:rPr>
        <w:t>capacidade de adaptação rápida</w:t>
      </w:r>
      <w:r w:rsidRPr="00113391">
        <w:rPr>
          <w:lang w:val="pt-PT"/>
        </w:rPr>
        <w:t xml:space="preserve"> a mudanças, </w:t>
      </w:r>
      <w:r w:rsidRPr="00113391">
        <w:rPr>
          <w:b/>
          <w:bCs/>
          <w:lang w:val="pt-PT"/>
        </w:rPr>
        <w:t>sem perder o foco</w:t>
      </w:r>
      <w:r w:rsidRPr="00113391">
        <w:rPr>
          <w:lang w:val="pt-PT"/>
        </w:rPr>
        <w:t xml:space="preserve"> na entrega de valor para o cliente.</w:t>
      </w:r>
    </w:p>
    <w:p w14:paraId="280331E2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1D9D749C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Ágil não é fazer rápido.</w:t>
      </w:r>
      <w:r w:rsidRPr="00113391">
        <w:rPr>
          <w:lang w:val="pt-PT"/>
        </w:rPr>
        <w:br/>
        <w:t xml:space="preserve">É </w:t>
      </w:r>
      <w:r w:rsidRPr="00113391">
        <w:rPr>
          <w:b/>
          <w:bCs/>
          <w:lang w:val="pt-PT"/>
        </w:rPr>
        <w:t>entregar valor cedo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aprender sempre</w:t>
      </w:r>
      <w:r w:rsidRPr="00113391">
        <w:rPr>
          <w:lang w:val="pt-PT"/>
        </w:rPr>
        <w:t>."</w:t>
      </w:r>
    </w:p>
    <w:p w14:paraId="3C8F3F6B" w14:textId="77777777" w:rsidR="007F7FA8" w:rsidRDefault="00000000" w:rsidP="00113391">
      <w:pPr>
        <w:pStyle w:val="FirstParagraph"/>
        <w:spacing w:line="276" w:lineRule="auto"/>
      </w:pPr>
      <w:r>
        <w:t>🧠 Em projetos ágeis:</w:t>
      </w:r>
    </w:p>
    <w:p w14:paraId="5E80AEEE" w14:textId="77777777" w:rsidR="007F7FA8" w:rsidRPr="00113391" w:rsidRDefault="00000000" w:rsidP="00113391">
      <w:pPr>
        <w:pStyle w:val="Compact"/>
        <w:numPr>
          <w:ilvl w:val="0"/>
          <w:numId w:val="195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O trabalho é feito em </w:t>
      </w:r>
      <w:r w:rsidRPr="00113391">
        <w:rPr>
          <w:b/>
          <w:bCs/>
          <w:lang w:val="pt-PT"/>
        </w:rPr>
        <w:t>pequenos ciclos</w:t>
      </w:r>
      <w:r w:rsidRPr="00113391">
        <w:rPr>
          <w:lang w:val="pt-PT"/>
        </w:rPr>
        <w:t xml:space="preserve"> (ex.: sprints de 2 semanas).</w:t>
      </w:r>
    </w:p>
    <w:p w14:paraId="09C3D01C" w14:textId="77777777" w:rsidR="007F7FA8" w:rsidRPr="00113391" w:rsidRDefault="00000000" w:rsidP="00113391">
      <w:pPr>
        <w:pStyle w:val="Compact"/>
        <w:numPr>
          <w:ilvl w:val="0"/>
          <w:numId w:val="195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A solução vai </w:t>
      </w:r>
      <w:r w:rsidRPr="00113391">
        <w:rPr>
          <w:b/>
          <w:bCs/>
          <w:lang w:val="pt-PT"/>
        </w:rPr>
        <w:t>evoluindo</w:t>
      </w:r>
      <w:r w:rsidRPr="00113391">
        <w:rPr>
          <w:lang w:val="pt-PT"/>
        </w:rPr>
        <w:t xml:space="preserve"> à medida que se aprende com os utilizadores.</w:t>
      </w:r>
    </w:p>
    <w:p w14:paraId="38136803" w14:textId="77777777" w:rsidR="007F7FA8" w:rsidRPr="00113391" w:rsidRDefault="00000000" w:rsidP="00113391">
      <w:pPr>
        <w:pStyle w:val="Compact"/>
        <w:numPr>
          <w:ilvl w:val="0"/>
          <w:numId w:val="195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A equipa adapta-se </w:t>
      </w:r>
      <w:r w:rsidRPr="00113391">
        <w:rPr>
          <w:b/>
          <w:bCs/>
          <w:lang w:val="pt-PT"/>
        </w:rPr>
        <w:t>constantemente</w:t>
      </w:r>
      <w:r w:rsidRPr="00113391">
        <w:rPr>
          <w:lang w:val="pt-PT"/>
        </w:rPr>
        <w:t xml:space="preserve"> ao feedback.</w:t>
      </w:r>
    </w:p>
    <w:p w14:paraId="5B8A0A83" w14:textId="77777777" w:rsidR="007F7FA8" w:rsidRDefault="00000000" w:rsidP="00113391">
      <w:pPr>
        <w:spacing w:line="276" w:lineRule="auto"/>
      </w:pPr>
      <w:r>
        <w:pict w14:anchorId="2619C1C9">
          <v:rect id="_x0000_i1049" style="width:0;height:1.5pt" o:hralign="center" o:hrstd="t" o:hr="t"/>
        </w:pict>
      </w:r>
    </w:p>
    <w:p w14:paraId="59C2321C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52" w:name="papel-do-analista-em-projetos-ágeis"/>
      <w:bookmarkStart w:id="53" w:name="_Toc196782838"/>
      <w:bookmarkEnd w:id="50"/>
      <w:r w:rsidRPr="00113391">
        <w:rPr>
          <w:lang w:val="pt-PT"/>
        </w:rPr>
        <w:t>2. Papel do Analista em Projetos Ágeis</w:t>
      </w:r>
      <w:bookmarkEnd w:id="53"/>
    </w:p>
    <w:p w14:paraId="0A0932F1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🤝</w:t>
      </w:r>
      <w:r w:rsidRPr="00113391">
        <w:rPr>
          <w:lang w:val="pt-PT"/>
        </w:rPr>
        <w:t xml:space="preserve"> O </w:t>
      </w:r>
      <w:r w:rsidRPr="00113391">
        <w:rPr>
          <w:b/>
          <w:bCs/>
          <w:lang w:val="pt-PT"/>
        </w:rPr>
        <w:t>Analista de Sistemas</w:t>
      </w:r>
      <w:r w:rsidRPr="00113391">
        <w:rPr>
          <w:lang w:val="pt-PT"/>
        </w:rPr>
        <w:t>:</w:t>
      </w:r>
    </w:p>
    <w:p w14:paraId="1DF40811" w14:textId="77777777" w:rsidR="007F7FA8" w:rsidRPr="00113391" w:rsidRDefault="00000000" w:rsidP="00113391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Participa desde o início</w:t>
      </w:r>
      <w:r w:rsidRPr="00113391">
        <w:rPr>
          <w:lang w:val="pt-PT"/>
        </w:rPr>
        <w:t xml:space="preserve"> — planeia junto com a equipa o que vai ser feito.</w:t>
      </w:r>
    </w:p>
    <w:p w14:paraId="35E636B7" w14:textId="77777777" w:rsidR="007F7FA8" w:rsidRPr="00113391" w:rsidRDefault="00000000" w:rsidP="00113391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juda a explorar necessidades progressivamente</w:t>
      </w:r>
      <w:r w:rsidRPr="00113391">
        <w:rPr>
          <w:lang w:val="pt-PT"/>
        </w:rPr>
        <w:t xml:space="preserve"> — não recolhe tudo no início, mas </w:t>
      </w:r>
      <w:r w:rsidRPr="00113391">
        <w:rPr>
          <w:b/>
          <w:bCs/>
          <w:lang w:val="pt-PT"/>
        </w:rPr>
        <w:t>acompanha e refina</w:t>
      </w:r>
      <w:r w:rsidRPr="00113391">
        <w:rPr>
          <w:lang w:val="pt-PT"/>
        </w:rPr>
        <w:t>.</w:t>
      </w:r>
    </w:p>
    <w:p w14:paraId="5BCDC958" w14:textId="77777777" w:rsidR="007F7FA8" w:rsidRPr="00113391" w:rsidRDefault="00000000" w:rsidP="00113391">
      <w:pPr>
        <w:pStyle w:val="Compact"/>
        <w:numPr>
          <w:ilvl w:val="0"/>
          <w:numId w:val="196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Foca-se em entregar valor real</w:t>
      </w:r>
      <w:r w:rsidRPr="00113391">
        <w:rPr>
          <w:lang w:val="pt-PT"/>
        </w:rPr>
        <w:t xml:space="preserve"> — requisitos são priorizados por importância e impacto.</w:t>
      </w:r>
    </w:p>
    <w:p w14:paraId="00B21E0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🔎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arefas práticas</w:t>
      </w:r>
      <w:r w:rsidRPr="00113391">
        <w:rPr>
          <w:lang w:val="pt-PT"/>
        </w:rPr>
        <w:t xml:space="preserve"> do analista em ambientes ágeis:</w:t>
      </w:r>
    </w:p>
    <w:p w14:paraId="4C36729E" w14:textId="77777777" w:rsidR="007F7FA8" w:rsidRPr="00113391" w:rsidRDefault="00000000" w:rsidP="00113391">
      <w:pPr>
        <w:pStyle w:val="Compact"/>
        <w:numPr>
          <w:ilvl w:val="0"/>
          <w:numId w:val="197"/>
        </w:numPr>
        <w:spacing w:line="276" w:lineRule="auto"/>
        <w:rPr>
          <w:lang w:val="pt-PT"/>
        </w:rPr>
      </w:pPr>
      <w:r w:rsidRPr="00113391">
        <w:rPr>
          <w:lang w:val="pt-PT"/>
        </w:rPr>
        <w:t>Colaborar no refinamento do Product Backlog.</w:t>
      </w:r>
    </w:p>
    <w:p w14:paraId="5FD7F835" w14:textId="77777777" w:rsidR="007F7FA8" w:rsidRPr="00113391" w:rsidRDefault="00000000" w:rsidP="00113391">
      <w:pPr>
        <w:pStyle w:val="Compact"/>
        <w:numPr>
          <w:ilvl w:val="0"/>
          <w:numId w:val="197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Especificar requisitos na forma de </w:t>
      </w:r>
      <w:r w:rsidRPr="00113391">
        <w:rPr>
          <w:b/>
          <w:bCs/>
          <w:lang w:val="pt-PT"/>
        </w:rPr>
        <w:t>User Stories</w:t>
      </w:r>
      <w:r w:rsidRPr="00113391">
        <w:rPr>
          <w:lang w:val="pt-PT"/>
        </w:rPr>
        <w:t>.</w:t>
      </w:r>
    </w:p>
    <w:p w14:paraId="7B59E244" w14:textId="77777777" w:rsidR="007F7FA8" w:rsidRPr="00113391" w:rsidRDefault="00000000" w:rsidP="00113391">
      <w:pPr>
        <w:pStyle w:val="Compact"/>
        <w:numPr>
          <w:ilvl w:val="0"/>
          <w:numId w:val="197"/>
        </w:numPr>
        <w:spacing w:line="276" w:lineRule="auto"/>
        <w:rPr>
          <w:lang w:val="pt-PT"/>
        </w:rPr>
      </w:pPr>
      <w:r w:rsidRPr="00113391">
        <w:rPr>
          <w:lang w:val="pt-PT"/>
        </w:rPr>
        <w:t>Apoiar o Product Owner na definição de critérios de aceitação.</w:t>
      </w:r>
    </w:p>
    <w:p w14:paraId="424A42D0" w14:textId="77777777" w:rsidR="007F7FA8" w:rsidRPr="00113391" w:rsidRDefault="00000000" w:rsidP="00113391">
      <w:pPr>
        <w:pStyle w:val="Compact"/>
        <w:numPr>
          <w:ilvl w:val="0"/>
          <w:numId w:val="197"/>
        </w:numPr>
        <w:spacing w:line="276" w:lineRule="auto"/>
        <w:rPr>
          <w:lang w:val="pt-PT"/>
        </w:rPr>
      </w:pPr>
      <w:r w:rsidRPr="00113391">
        <w:rPr>
          <w:lang w:val="pt-PT"/>
        </w:rPr>
        <w:t>Validar rapidamente soluções através de protótipos ou MVPs (Minimum Viable Products).</w:t>
      </w:r>
    </w:p>
    <w:p w14:paraId="35F205FF" w14:textId="77777777" w:rsidR="007F7FA8" w:rsidRDefault="00000000" w:rsidP="00113391">
      <w:pPr>
        <w:spacing w:line="276" w:lineRule="auto"/>
      </w:pPr>
      <w:r>
        <w:pict w14:anchorId="452C10B0">
          <v:rect id="_x0000_i1050" style="width:0;height:1.5pt" o:hralign="center" o:hrstd="t" o:hr="t"/>
        </w:pict>
      </w:r>
    </w:p>
    <w:p w14:paraId="20DCD8B6" w14:textId="77777777" w:rsidR="007F7FA8" w:rsidRDefault="00000000" w:rsidP="00113391">
      <w:pPr>
        <w:pStyle w:val="Ttulo2"/>
        <w:spacing w:line="276" w:lineRule="auto"/>
      </w:pPr>
      <w:bookmarkStart w:id="54" w:name="principais-diferenças-da-análise-ágil"/>
      <w:bookmarkStart w:id="55" w:name="_Toc196782839"/>
      <w:bookmarkEnd w:id="52"/>
      <w:r>
        <w:t>3. Principais Diferenças da Análise Ágil</w:t>
      </w:r>
      <w:bookmarkEnd w:id="5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335"/>
        <w:gridCol w:w="3922"/>
      </w:tblGrid>
      <w:tr w:rsidR="007F7FA8" w14:paraId="18524B43" w14:textId="77777777" w:rsidTr="007F7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72861F" w14:textId="77777777" w:rsidR="007F7FA8" w:rsidRDefault="00000000" w:rsidP="00113391">
            <w:pPr>
              <w:pStyle w:val="Compact"/>
              <w:spacing w:line="276" w:lineRule="auto"/>
            </w:pPr>
            <w:r>
              <w:t>Análise Tradicional</w:t>
            </w:r>
          </w:p>
        </w:tc>
        <w:tc>
          <w:tcPr>
            <w:tcW w:w="0" w:type="auto"/>
          </w:tcPr>
          <w:p w14:paraId="6B904274" w14:textId="77777777" w:rsidR="007F7FA8" w:rsidRDefault="00000000" w:rsidP="00113391">
            <w:pPr>
              <w:pStyle w:val="Compact"/>
              <w:spacing w:line="276" w:lineRule="auto"/>
            </w:pPr>
            <w:r>
              <w:t>Análise Ágil</w:t>
            </w:r>
          </w:p>
        </w:tc>
      </w:tr>
      <w:tr w:rsidR="007F7FA8" w:rsidRPr="00113391" w14:paraId="62C4C4FA" w14:textId="77777777">
        <w:tc>
          <w:tcPr>
            <w:tcW w:w="0" w:type="auto"/>
          </w:tcPr>
          <w:p w14:paraId="281E0B34" w14:textId="77777777" w:rsidR="007F7FA8" w:rsidRDefault="00000000" w:rsidP="00113391">
            <w:pPr>
              <w:pStyle w:val="Compact"/>
              <w:spacing w:line="276" w:lineRule="auto"/>
            </w:pPr>
            <w:r>
              <w:t>Requisitos completos no início</w:t>
            </w:r>
          </w:p>
        </w:tc>
        <w:tc>
          <w:tcPr>
            <w:tcW w:w="0" w:type="auto"/>
          </w:tcPr>
          <w:p w14:paraId="23A096C5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Requisitos evoluem durante o projeto</w:t>
            </w:r>
          </w:p>
        </w:tc>
      </w:tr>
      <w:tr w:rsidR="007F7FA8" w14:paraId="3A88AC88" w14:textId="77777777">
        <w:tc>
          <w:tcPr>
            <w:tcW w:w="0" w:type="auto"/>
          </w:tcPr>
          <w:p w14:paraId="31C59A9D" w14:textId="77777777" w:rsidR="007F7FA8" w:rsidRDefault="00000000" w:rsidP="00113391">
            <w:pPr>
              <w:pStyle w:val="Compact"/>
              <w:spacing w:line="276" w:lineRule="auto"/>
            </w:pPr>
            <w:r>
              <w:t>Documentação extensa</w:t>
            </w:r>
          </w:p>
        </w:tc>
        <w:tc>
          <w:tcPr>
            <w:tcW w:w="0" w:type="auto"/>
          </w:tcPr>
          <w:p w14:paraId="04C9532E" w14:textId="77777777" w:rsidR="007F7FA8" w:rsidRDefault="00000000" w:rsidP="00113391">
            <w:pPr>
              <w:pStyle w:val="Compact"/>
              <w:spacing w:line="276" w:lineRule="auto"/>
            </w:pPr>
            <w:r>
              <w:t>Documentação "mínima viável"</w:t>
            </w:r>
          </w:p>
        </w:tc>
      </w:tr>
      <w:tr w:rsidR="007F7FA8" w14:paraId="6F8C750C" w14:textId="77777777">
        <w:tc>
          <w:tcPr>
            <w:tcW w:w="0" w:type="auto"/>
          </w:tcPr>
          <w:p w14:paraId="284FA650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Separação entre análise e desenvolvimento</w:t>
            </w:r>
          </w:p>
        </w:tc>
        <w:tc>
          <w:tcPr>
            <w:tcW w:w="0" w:type="auto"/>
          </w:tcPr>
          <w:p w14:paraId="12AC1ACA" w14:textId="77777777" w:rsidR="007F7FA8" w:rsidRDefault="00000000" w:rsidP="00113391">
            <w:pPr>
              <w:pStyle w:val="Compact"/>
              <w:spacing w:line="276" w:lineRule="auto"/>
            </w:pPr>
            <w:r>
              <w:t>Trabalho integrado e contínuo</w:t>
            </w:r>
          </w:p>
        </w:tc>
      </w:tr>
      <w:tr w:rsidR="007F7FA8" w:rsidRPr="00113391" w14:paraId="5B4B8D4A" w14:textId="77777777">
        <w:tc>
          <w:tcPr>
            <w:tcW w:w="0" w:type="auto"/>
          </w:tcPr>
          <w:p w14:paraId="7A733A01" w14:textId="77777777" w:rsidR="007F7FA8" w:rsidRDefault="00000000" w:rsidP="00113391">
            <w:pPr>
              <w:pStyle w:val="Compact"/>
              <w:spacing w:line="276" w:lineRule="auto"/>
            </w:pPr>
            <w:r>
              <w:t>Mudanças são problemáticas</w:t>
            </w:r>
          </w:p>
        </w:tc>
        <w:tc>
          <w:tcPr>
            <w:tcW w:w="0" w:type="auto"/>
          </w:tcPr>
          <w:p w14:paraId="318520E4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Mudanças são esperadas e bem-vindas</w:t>
            </w:r>
          </w:p>
        </w:tc>
      </w:tr>
    </w:tbl>
    <w:p w14:paraId="7C782E24" w14:textId="77777777" w:rsidR="007F7FA8" w:rsidRDefault="00000000" w:rsidP="00113391">
      <w:pPr>
        <w:spacing w:line="276" w:lineRule="auto"/>
      </w:pPr>
      <w:r>
        <w:lastRenderedPageBreak/>
        <w:pict w14:anchorId="46891384">
          <v:rect id="_x0000_i1051" style="width:0;height:1.5pt" o:hralign="center" o:hrstd="t" o:hr="t"/>
        </w:pict>
      </w:r>
    </w:p>
    <w:p w14:paraId="298F0840" w14:textId="77777777" w:rsidR="007F7FA8" w:rsidRDefault="00000000" w:rsidP="00113391">
      <w:pPr>
        <w:pStyle w:val="Ttulo3"/>
        <w:spacing w:line="276" w:lineRule="auto"/>
      </w:pPr>
      <w:bookmarkStart w:id="56" w:name="em-análise-ágil"/>
      <w:bookmarkStart w:id="57" w:name="_Toc196782840"/>
      <w:r>
        <w:t>📜 Em Análise Ágil:</w:t>
      </w:r>
      <w:bookmarkEnd w:id="57"/>
    </w:p>
    <w:p w14:paraId="6F3C4BC0" w14:textId="77777777" w:rsidR="007F7FA8" w:rsidRPr="00113391" w:rsidRDefault="00000000" w:rsidP="00113391">
      <w:pPr>
        <w:pStyle w:val="Compact"/>
        <w:numPr>
          <w:ilvl w:val="0"/>
          <w:numId w:val="198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Os requisitos são dinâmicos</w:t>
      </w:r>
      <w:r w:rsidRPr="00113391">
        <w:rPr>
          <w:lang w:val="pt-PT"/>
        </w:rPr>
        <w:t>: ajustam-se conforme o projeto avança.</w:t>
      </w:r>
    </w:p>
    <w:p w14:paraId="7732F00B" w14:textId="77777777" w:rsidR="007F7FA8" w:rsidRPr="00113391" w:rsidRDefault="00000000" w:rsidP="00113391">
      <w:pPr>
        <w:pStyle w:val="Compact"/>
        <w:numPr>
          <w:ilvl w:val="0"/>
          <w:numId w:val="198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O analista trabalha em proximidade</w:t>
      </w:r>
      <w:r w:rsidRPr="00113391">
        <w:rPr>
          <w:lang w:val="pt-PT"/>
        </w:rPr>
        <w:t xml:space="preserve"> com a equipa de desenvolvimento e os stakeholders.</w:t>
      </w:r>
    </w:p>
    <w:p w14:paraId="782FDA64" w14:textId="77777777" w:rsidR="007F7FA8" w:rsidRPr="00113391" w:rsidRDefault="00000000" w:rsidP="00113391">
      <w:pPr>
        <w:pStyle w:val="Compact"/>
        <w:numPr>
          <w:ilvl w:val="0"/>
          <w:numId w:val="198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 prototipagem rápida</w:t>
      </w:r>
      <w:r w:rsidRPr="00113391">
        <w:rPr>
          <w:lang w:val="pt-PT"/>
        </w:rPr>
        <w:t xml:space="preserve"> (mockups, wireframes) é usada para validar ideias sem perder tempo.</w:t>
      </w:r>
    </w:p>
    <w:p w14:paraId="5EDA2D08" w14:textId="77777777" w:rsidR="007F7FA8" w:rsidRPr="00113391" w:rsidRDefault="00000000" w:rsidP="00113391">
      <w:pPr>
        <w:pStyle w:val="Compact"/>
        <w:numPr>
          <w:ilvl w:val="0"/>
          <w:numId w:val="198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Priorizar funcionalidades</w:t>
      </w:r>
      <w:r w:rsidRPr="00113391">
        <w:rPr>
          <w:lang w:val="pt-PT"/>
        </w:rPr>
        <w:t xml:space="preserve"> é uma tarefa contínua, para garantir que o que traz mais valor é feito primeiro.</w:t>
      </w:r>
    </w:p>
    <w:p w14:paraId="72FE6BBD" w14:textId="77777777" w:rsidR="007F7FA8" w:rsidRDefault="00000000" w:rsidP="00113391">
      <w:pPr>
        <w:spacing w:line="276" w:lineRule="auto"/>
      </w:pPr>
      <w:r>
        <w:pict w14:anchorId="13BE9828">
          <v:rect id="_x0000_i1052" style="width:0;height:1.5pt" o:hralign="center" o:hrstd="t" o:hr="t"/>
        </w:pict>
      </w:r>
    </w:p>
    <w:p w14:paraId="257817B7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58" w:name="X66917698747d367904c664c583f523f5e78bdfc"/>
      <w:bookmarkStart w:id="59" w:name="_Toc196782841"/>
      <w:bookmarkEnd w:id="54"/>
      <w:bookmarkEnd w:id="56"/>
      <w:r w:rsidRPr="00113391">
        <w:rPr>
          <w:lang w:val="pt-PT"/>
        </w:rPr>
        <w:t>4. Exemplos de Frameworks Ágeis para Analistas</w:t>
      </w:r>
      <w:bookmarkEnd w:id="59"/>
    </w:p>
    <w:p w14:paraId="0B328A3F" w14:textId="77777777" w:rsidR="007F7FA8" w:rsidRDefault="00000000" w:rsidP="00113391">
      <w:pPr>
        <w:pStyle w:val="FirstParagraph"/>
        <w:spacing w:line="276" w:lineRule="auto"/>
      </w:pPr>
      <w:r>
        <w:t xml:space="preserve">⚡ </w:t>
      </w:r>
      <w:r>
        <w:rPr>
          <w:b/>
          <w:bCs/>
        </w:rPr>
        <w:t>Scrum</w:t>
      </w:r>
    </w:p>
    <w:p w14:paraId="2CEE404B" w14:textId="77777777" w:rsidR="007F7FA8" w:rsidRPr="00113391" w:rsidRDefault="00000000" w:rsidP="00113391">
      <w:pPr>
        <w:pStyle w:val="Compact"/>
        <w:numPr>
          <w:ilvl w:val="0"/>
          <w:numId w:val="199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O analista apoia o </w:t>
      </w:r>
      <w:r w:rsidRPr="00113391">
        <w:rPr>
          <w:b/>
          <w:bCs/>
          <w:lang w:val="pt-PT"/>
        </w:rPr>
        <w:t>Product Owner</w:t>
      </w:r>
      <w:r w:rsidRPr="00113391">
        <w:rPr>
          <w:lang w:val="pt-PT"/>
        </w:rPr>
        <w:t xml:space="preserve"> no </w:t>
      </w:r>
      <w:r w:rsidRPr="00113391">
        <w:rPr>
          <w:b/>
          <w:bCs/>
          <w:lang w:val="pt-PT"/>
        </w:rPr>
        <w:t>refinamento do Product Backlog</w:t>
      </w:r>
      <w:r w:rsidRPr="00113391">
        <w:rPr>
          <w:lang w:val="pt-PT"/>
        </w:rPr>
        <w:t>.</w:t>
      </w:r>
    </w:p>
    <w:p w14:paraId="4B2559EF" w14:textId="77777777" w:rsidR="007F7FA8" w:rsidRPr="00113391" w:rsidRDefault="00000000" w:rsidP="00113391">
      <w:pPr>
        <w:pStyle w:val="Compact"/>
        <w:numPr>
          <w:ilvl w:val="0"/>
          <w:numId w:val="199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Define </w:t>
      </w:r>
      <w:r w:rsidRPr="00113391">
        <w:rPr>
          <w:b/>
          <w:bCs/>
          <w:lang w:val="pt-PT"/>
        </w:rPr>
        <w:t>User Stories</w:t>
      </w:r>
      <w:r w:rsidRPr="00113391">
        <w:rPr>
          <w:lang w:val="pt-PT"/>
        </w:rPr>
        <w:t xml:space="preserve"> claras, com </w:t>
      </w:r>
      <w:r w:rsidRPr="00113391">
        <w:rPr>
          <w:b/>
          <w:bCs/>
          <w:lang w:val="pt-PT"/>
        </w:rPr>
        <w:t>critérios de aceitação</w:t>
      </w:r>
      <w:r w:rsidRPr="00113391">
        <w:rPr>
          <w:lang w:val="pt-PT"/>
        </w:rPr>
        <w:t>.</w:t>
      </w:r>
    </w:p>
    <w:p w14:paraId="72F7F3BF" w14:textId="77777777" w:rsidR="007F7FA8" w:rsidRPr="00113391" w:rsidRDefault="00000000" w:rsidP="00113391">
      <w:pPr>
        <w:pStyle w:val="Compact"/>
        <w:numPr>
          <w:ilvl w:val="0"/>
          <w:numId w:val="199"/>
        </w:numPr>
        <w:spacing w:line="276" w:lineRule="auto"/>
        <w:rPr>
          <w:lang w:val="pt-PT"/>
        </w:rPr>
      </w:pPr>
      <w:r w:rsidRPr="00113391">
        <w:rPr>
          <w:lang w:val="pt-PT"/>
        </w:rPr>
        <w:t>Participa em reuniões como Sprint Planning, Reviews e Retrospectives.</w:t>
      </w:r>
    </w:p>
    <w:p w14:paraId="2D4EE2FE" w14:textId="77777777" w:rsidR="007F7FA8" w:rsidRDefault="00000000" w:rsidP="00113391">
      <w:pPr>
        <w:pStyle w:val="FirstParagraph"/>
        <w:spacing w:line="276" w:lineRule="auto"/>
      </w:pPr>
      <w:r>
        <w:t xml:space="preserve">⚡ </w:t>
      </w:r>
      <w:r>
        <w:rPr>
          <w:b/>
          <w:bCs/>
        </w:rPr>
        <w:t>Kanban</w:t>
      </w:r>
    </w:p>
    <w:p w14:paraId="466706CF" w14:textId="77777777" w:rsidR="007F7FA8" w:rsidRPr="00113391" w:rsidRDefault="00000000" w:rsidP="00113391">
      <w:pPr>
        <w:pStyle w:val="Compact"/>
        <w:numPr>
          <w:ilvl w:val="0"/>
          <w:numId w:val="200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O analista ajuda a </w:t>
      </w:r>
      <w:r w:rsidRPr="00113391">
        <w:rPr>
          <w:b/>
          <w:bCs/>
          <w:lang w:val="pt-PT"/>
        </w:rPr>
        <w:t>visualizar o fluxo de trabalho</w:t>
      </w:r>
      <w:r w:rsidRPr="00113391">
        <w:rPr>
          <w:lang w:val="pt-PT"/>
        </w:rPr>
        <w:t xml:space="preserve"> (ex.: quadro Kanban).</w:t>
      </w:r>
    </w:p>
    <w:p w14:paraId="797D198C" w14:textId="77777777" w:rsidR="007F7FA8" w:rsidRPr="00113391" w:rsidRDefault="00000000" w:rsidP="00113391">
      <w:pPr>
        <w:pStyle w:val="Compact"/>
        <w:numPr>
          <w:ilvl w:val="0"/>
          <w:numId w:val="200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Identifica </w:t>
      </w:r>
      <w:r w:rsidRPr="00113391">
        <w:rPr>
          <w:b/>
          <w:bCs/>
          <w:lang w:val="pt-PT"/>
        </w:rPr>
        <w:t>bloqueios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gargalos</w:t>
      </w:r>
      <w:r w:rsidRPr="00113391">
        <w:rPr>
          <w:lang w:val="pt-PT"/>
        </w:rPr>
        <w:t xml:space="preserve"> que prejudicam a entrega de valor.</w:t>
      </w:r>
    </w:p>
    <w:p w14:paraId="4F4A14B5" w14:textId="77777777" w:rsidR="007F7FA8" w:rsidRPr="00113391" w:rsidRDefault="00000000" w:rsidP="00113391">
      <w:pPr>
        <w:pStyle w:val="Compact"/>
        <w:numPr>
          <w:ilvl w:val="0"/>
          <w:numId w:val="200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Trabalha com a equipa para </w:t>
      </w:r>
      <w:r w:rsidRPr="00113391">
        <w:rPr>
          <w:b/>
          <w:bCs/>
          <w:lang w:val="pt-PT"/>
        </w:rPr>
        <w:t>melhorar continuamente</w:t>
      </w:r>
      <w:r w:rsidRPr="00113391">
        <w:rPr>
          <w:lang w:val="pt-PT"/>
        </w:rPr>
        <w:t xml:space="preserve"> o processo.</w:t>
      </w:r>
    </w:p>
    <w:p w14:paraId="68093F8A" w14:textId="77777777" w:rsidR="007F7FA8" w:rsidRDefault="00000000" w:rsidP="00113391">
      <w:pPr>
        <w:spacing w:line="276" w:lineRule="auto"/>
      </w:pPr>
      <w:r>
        <w:pict w14:anchorId="11DFEAE9">
          <v:rect id="_x0000_i1053" style="width:0;height:1.5pt" o:hralign="center" o:hrstd="t" o:hr="t"/>
        </w:pict>
      </w:r>
    </w:p>
    <w:p w14:paraId="45D77E87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60" w:name="mini-resumo-visual-3"/>
      <w:bookmarkStart w:id="61" w:name="_Toc196782842"/>
      <w:bookmarkEnd w:id="48"/>
      <w:bookmarkEnd w:id="58"/>
      <w:r>
        <w:t>🧠</w:t>
      </w:r>
      <w:r w:rsidRPr="00113391">
        <w:rPr>
          <w:lang w:val="pt-PT"/>
        </w:rPr>
        <w:t xml:space="preserve"> Mini-Resumo Visual</w:t>
      </w:r>
      <w:bookmarkEnd w:id="61"/>
    </w:p>
    <w:p w14:paraId="771DE25F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Agilidade = Adaptar + Aprender + Entregar Valor Rápido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Analista Ágil = Explorador + Facilitador + Validador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Scrum e Kanban = Frameworks onde o analista age em ciclos curtos</w:t>
      </w:r>
    </w:p>
    <w:p w14:paraId="508254D7" w14:textId="77777777" w:rsidR="007F7FA8" w:rsidRDefault="00000000" w:rsidP="00113391">
      <w:pPr>
        <w:spacing w:line="276" w:lineRule="auto"/>
      </w:pPr>
      <w:r>
        <w:pict w14:anchorId="56439ED8">
          <v:rect id="_x0000_i1054" style="width:0;height:1.5pt" o:hralign="center" o:hrstd="t" o:hr="t"/>
        </w:pict>
      </w:r>
    </w:p>
    <w:p w14:paraId="32FD9F89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62" w:name="atividade-prática-para-aula-2"/>
      <w:bookmarkStart w:id="63" w:name="_Toc196782843"/>
      <w:bookmarkEnd w:id="60"/>
      <w:r>
        <w:t>🔥</w:t>
      </w:r>
      <w:r w:rsidRPr="00113391">
        <w:rPr>
          <w:lang w:val="pt-PT"/>
        </w:rPr>
        <w:t xml:space="preserve"> Atividade Prática para Aula</w:t>
      </w:r>
      <w:bookmarkEnd w:id="63"/>
    </w:p>
    <w:p w14:paraId="46DE2608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Mini-exercício: "De Cascata para Ágil"</w:t>
      </w:r>
    </w:p>
    <w:p w14:paraId="5365E3E3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"Escolhe um projeto conhecido (ex.: desenvolver uma app para pedir comida) e descreve como seria a abordagem tradicional e a abordagem ágil."</w:t>
      </w:r>
    </w:p>
    <w:p w14:paraId="06E45349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10 minutos em duplas.</w:t>
      </w:r>
    </w:p>
    <w:p w14:paraId="7E04B457" w14:textId="64852A1A" w:rsidR="00113391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rPr>
          <w:rFonts w:ascii="Segoe UI Emoji" w:hAnsi="Segoe UI Emoji" w:cs="Segoe UI Emoji"/>
        </w:rPr>
        <w:t>💬</w:t>
      </w:r>
      <w:r w:rsidRPr="00113391">
        <w:rPr>
          <w:lang w:val="pt-PT"/>
        </w:rPr>
        <w:t xml:space="preserve"> Depois, partilhar e debater as vantagens percebidas da abordagem ágil! </w:t>
      </w:r>
      <w:r>
        <w:rPr>
          <w:rFonts w:ascii="Segoe UI Emoji" w:hAnsi="Segoe UI Emoji" w:cs="Segoe UI Emoji"/>
        </w:rPr>
        <w:t>🚀</w:t>
      </w:r>
      <w:r w:rsidR="00113391" w:rsidRPr="00113391">
        <w:rPr>
          <w:lang w:val="pt-PT"/>
        </w:rPr>
        <w:br w:type="page"/>
      </w:r>
    </w:p>
    <w:p w14:paraId="6C9184C8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64" w:name="Xf645b5239f494339eb69787122454ecbe544836"/>
      <w:bookmarkStart w:id="65" w:name="_Toc196782844"/>
      <w:bookmarkEnd w:id="62"/>
      <w:r>
        <w:lastRenderedPageBreak/>
        <w:t>🎯</w:t>
      </w:r>
      <w:r w:rsidRPr="00113391">
        <w:rPr>
          <w:lang w:val="pt-PT"/>
        </w:rPr>
        <w:t xml:space="preserve"> PARTE 5 — Requisitos: Da Descoberta à Definição</w:t>
      </w:r>
      <w:bookmarkEnd w:id="65"/>
    </w:p>
    <w:p w14:paraId="259FE8F7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66" w:name="necessidades-vs.-requisitos"/>
      <w:bookmarkStart w:id="67" w:name="_Toc196782845"/>
      <w:r w:rsidRPr="00113391">
        <w:rPr>
          <w:lang w:val="pt-PT"/>
        </w:rPr>
        <w:t>1. Necessidades vs. Requisitos</w:t>
      </w:r>
      <w:bookmarkEnd w:id="67"/>
    </w:p>
    <w:p w14:paraId="02B90C6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🔎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Necessidade</w:t>
      </w:r>
      <w:r w:rsidRPr="00113391">
        <w:rPr>
          <w:lang w:val="pt-PT"/>
        </w:rPr>
        <w:t xml:space="preserve"> é um problema ou oportunidade que precisa ser abordado.</w:t>
      </w:r>
      <w:r w:rsidRPr="00113391">
        <w:rPr>
          <w:lang w:val="pt-PT"/>
        </w:rPr>
        <w:br/>
      </w:r>
      <w:r>
        <w:t>📜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Requisito</w:t>
      </w:r>
      <w:r w:rsidRPr="00113391">
        <w:rPr>
          <w:lang w:val="pt-PT"/>
        </w:rPr>
        <w:t xml:space="preserve"> é uma descrição clara e verificável do que é necessário para satisfazer essa necessidade.</w:t>
      </w:r>
    </w:p>
    <w:p w14:paraId="101D4F2B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4F72DB3F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A necessidade é o 'porquê'; o requisito é o 'como'."</w:t>
      </w:r>
    </w:p>
    <w:p w14:paraId="0451DA54" w14:textId="77777777" w:rsidR="007F7FA8" w:rsidRDefault="00000000" w:rsidP="00113391">
      <w:pPr>
        <w:pStyle w:val="FirstParagraph"/>
        <w:spacing w:line="276" w:lineRule="auto"/>
      </w:pPr>
      <w:r>
        <w:t xml:space="preserve">📚 </w:t>
      </w:r>
      <w:r>
        <w:rPr>
          <w:b/>
          <w:bCs/>
        </w:rPr>
        <w:t>Exemplo</w:t>
      </w:r>
      <w:r>
        <w:t>:</w:t>
      </w:r>
    </w:p>
    <w:p w14:paraId="53318535" w14:textId="77777777" w:rsidR="007F7FA8" w:rsidRPr="00113391" w:rsidRDefault="00000000" w:rsidP="00113391">
      <w:pPr>
        <w:numPr>
          <w:ilvl w:val="0"/>
          <w:numId w:val="201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Necessidade</w:t>
      </w:r>
      <w:r w:rsidRPr="00113391">
        <w:rPr>
          <w:lang w:val="pt-PT"/>
        </w:rPr>
        <w:t>: Melhorar a rapidez de atendimento ao cliente.</w:t>
      </w:r>
    </w:p>
    <w:p w14:paraId="2DD0210A" w14:textId="77777777" w:rsidR="007F7FA8" w:rsidRPr="00113391" w:rsidRDefault="00000000" w:rsidP="00113391">
      <w:pPr>
        <w:numPr>
          <w:ilvl w:val="0"/>
          <w:numId w:val="201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Requisito</w:t>
      </w:r>
      <w:r w:rsidRPr="00113391">
        <w:rPr>
          <w:lang w:val="pt-PT"/>
        </w:rPr>
        <w:t>: Implementar um sistema de chat automático que responda em menos de 5 segundos.</w:t>
      </w:r>
    </w:p>
    <w:p w14:paraId="24904DDB" w14:textId="77777777" w:rsidR="007F7FA8" w:rsidRDefault="00000000" w:rsidP="00113391">
      <w:pPr>
        <w:spacing w:line="276" w:lineRule="auto"/>
      </w:pPr>
      <w:r>
        <w:pict w14:anchorId="101340C3">
          <v:rect id="_x0000_i1057" style="width:0;height:1.5pt" o:hralign="center" o:hrstd="t" o:hr="t"/>
        </w:pict>
      </w:r>
    </w:p>
    <w:p w14:paraId="4F07A080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68" w:name="tipos-de-requisitos"/>
      <w:bookmarkStart w:id="69" w:name="_Toc196782846"/>
      <w:bookmarkEnd w:id="66"/>
      <w:r w:rsidRPr="00113391">
        <w:rPr>
          <w:lang w:val="pt-PT"/>
        </w:rPr>
        <w:t>2. Tipos de Requisitos</w:t>
      </w:r>
      <w:bookmarkEnd w:id="69"/>
    </w:p>
    <w:p w14:paraId="72A53573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70" w:name="requisitos-de-negócio"/>
      <w:bookmarkStart w:id="71" w:name="_Toc196782847"/>
      <w:r>
        <w:t>📊</w:t>
      </w:r>
      <w:r w:rsidRPr="00113391">
        <w:rPr>
          <w:lang w:val="pt-PT"/>
        </w:rPr>
        <w:t xml:space="preserve"> 2.1 Requisitos de Negócio</w:t>
      </w:r>
      <w:bookmarkEnd w:id="71"/>
    </w:p>
    <w:p w14:paraId="47006CA5" w14:textId="77777777" w:rsidR="007F7FA8" w:rsidRDefault="00000000" w:rsidP="00113391">
      <w:pPr>
        <w:numPr>
          <w:ilvl w:val="0"/>
          <w:numId w:val="202"/>
        </w:numPr>
        <w:spacing w:line="276" w:lineRule="auto"/>
      </w:pPr>
      <w:r>
        <w:t>Grandes objetivos estratégicos.</w:t>
      </w:r>
    </w:p>
    <w:p w14:paraId="7654D71F" w14:textId="77777777" w:rsidR="007F7FA8" w:rsidRPr="00113391" w:rsidRDefault="00000000" w:rsidP="00113391">
      <w:pPr>
        <w:numPr>
          <w:ilvl w:val="0"/>
          <w:numId w:val="202"/>
        </w:numPr>
        <w:spacing w:line="276" w:lineRule="auto"/>
        <w:rPr>
          <w:lang w:val="pt-PT"/>
        </w:rPr>
      </w:pPr>
      <w:r w:rsidRPr="00113391">
        <w:rPr>
          <w:lang w:val="pt-PT"/>
        </w:rPr>
        <w:t>Ex.: Aumentar a quota de mercado em 15% no próximo ano.</w:t>
      </w:r>
    </w:p>
    <w:p w14:paraId="2FCDB0A8" w14:textId="77777777" w:rsidR="007F7FA8" w:rsidRDefault="00000000" w:rsidP="00113391">
      <w:pPr>
        <w:pStyle w:val="Ttulo3"/>
        <w:spacing w:line="276" w:lineRule="auto"/>
      </w:pPr>
      <w:bookmarkStart w:id="72" w:name="requisitos-de-stakeholders"/>
      <w:bookmarkStart w:id="73" w:name="_Toc196782848"/>
      <w:bookmarkEnd w:id="70"/>
      <w:r>
        <w:t>🧑‍🤝‍🧑 2.2 Requisitos de Stakeholders</w:t>
      </w:r>
      <w:bookmarkEnd w:id="73"/>
    </w:p>
    <w:p w14:paraId="00FEE232" w14:textId="77777777" w:rsidR="007F7FA8" w:rsidRDefault="00000000" w:rsidP="00113391">
      <w:pPr>
        <w:numPr>
          <w:ilvl w:val="0"/>
          <w:numId w:val="203"/>
        </w:numPr>
        <w:spacing w:line="276" w:lineRule="auto"/>
      </w:pPr>
      <w:r>
        <w:t>Expectativas dos grupos envolvidos.</w:t>
      </w:r>
    </w:p>
    <w:p w14:paraId="4D383E61" w14:textId="77777777" w:rsidR="007F7FA8" w:rsidRPr="00113391" w:rsidRDefault="00000000" w:rsidP="00113391">
      <w:pPr>
        <w:numPr>
          <w:ilvl w:val="0"/>
          <w:numId w:val="203"/>
        </w:numPr>
        <w:spacing w:line="276" w:lineRule="auto"/>
        <w:rPr>
          <w:lang w:val="pt-PT"/>
        </w:rPr>
      </w:pPr>
      <w:r w:rsidRPr="00113391">
        <w:rPr>
          <w:lang w:val="pt-PT"/>
        </w:rPr>
        <w:t>Ex.: O departamento de vendas quer relatórios automáticos semanais.</w:t>
      </w:r>
    </w:p>
    <w:p w14:paraId="01BDDB25" w14:textId="77777777" w:rsidR="007F7FA8" w:rsidRDefault="00000000" w:rsidP="00113391">
      <w:pPr>
        <w:pStyle w:val="Ttulo3"/>
        <w:spacing w:line="276" w:lineRule="auto"/>
      </w:pPr>
      <w:bookmarkStart w:id="74" w:name="requisitos-de-solução"/>
      <w:bookmarkStart w:id="75" w:name="_Toc196782849"/>
      <w:bookmarkEnd w:id="72"/>
      <w:r>
        <w:t>💻 2.3 Requisitos de Solução</w:t>
      </w:r>
      <w:bookmarkEnd w:id="75"/>
    </w:p>
    <w:p w14:paraId="6B8CD974" w14:textId="77777777" w:rsidR="007F7FA8" w:rsidRPr="00113391" w:rsidRDefault="00000000" w:rsidP="00113391">
      <w:pPr>
        <w:numPr>
          <w:ilvl w:val="0"/>
          <w:numId w:val="204"/>
        </w:numPr>
        <w:spacing w:line="276" w:lineRule="auto"/>
        <w:rPr>
          <w:lang w:val="pt-PT"/>
        </w:rPr>
      </w:pPr>
      <w:r w:rsidRPr="00113391">
        <w:rPr>
          <w:lang w:val="pt-PT"/>
        </w:rPr>
        <w:t>Funcionalidades específicas do produto ou serviço.</w:t>
      </w:r>
    </w:p>
    <w:p w14:paraId="157F2E22" w14:textId="77777777" w:rsidR="007F7FA8" w:rsidRPr="00113391" w:rsidRDefault="00000000" w:rsidP="00113391">
      <w:pPr>
        <w:numPr>
          <w:ilvl w:val="0"/>
          <w:numId w:val="204"/>
        </w:numPr>
        <w:spacing w:line="276" w:lineRule="auto"/>
        <w:rPr>
          <w:lang w:val="pt-PT"/>
        </w:rPr>
      </w:pPr>
      <w:r w:rsidRPr="00113391">
        <w:rPr>
          <w:lang w:val="pt-PT"/>
        </w:rPr>
        <w:t>Ex.: O sistema deve permitir registo de novos utilizadores em 2 minutos.</w:t>
      </w:r>
    </w:p>
    <w:p w14:paraId="4B1983A0" w14:textId="77777777" w:rsidR="007F7FA8" w:rsidRDefault="00000000" w:rsidP="00113391">
      <w:pPr>
        <w:pStyle w:val="FirstParagraph"/>
        <w:spacing w:line="276" w:lineRule="auto"/>
      </w:pPr>
      <w:r>
        <w:t xml:space="preserve">➡️ </w:t>
      </w:r>
      <w:r>
        <w:rPr>
          <w:b/>
          <w:bCs/>
        </w:rPr>
        <w:t>Subtipos</w:t>
      </w:r>
      <w:r>
        <w:t>:</w:t>
      </w:r>
    </w:p>
    <w:p w14:paraId="2CDB7096" w14:textId="77777777" w:rsidR="007F7FA8" w:rsidRPr="00113391" w:rsidRDefault="00000000" w:rsidP="00113391">
      <w:pPr>
        <w:numPr>
          <w:ilvl w:val="0"/>
          <w:numId w:val="205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Funcionais</w:t>
      </w:r>
      <w:r w:rsidRPr="00113391">
        <w:rPr>
          <w:lang w:val="pt-PT"/>
        </w:rPr>
        <w:t xml:space="preserve"> (o que o sistema faz)</w:t>
      </w:r>
    </w:p>
    <w:p w14:paraId="797AEDB3" w14:textId="77777777" w:rsidR="007F7FA8" w:rsidRPr="00113391" w:rsidRDefault="00000000" w:rsidP="00113391">
      <w:pPr>
        <w:numPr>
          <w:ilvl w:val="0"/>
          <w:numId w:val="205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Não funcionais</w:t>
      </w:r>
      <w:r w:rsidRPr="00113391">
        <w:rPr>
          <w:lang w:val="pt-PT"/>
        </w:rPr>
        <w:t xml:space="preserve"> (qualidade: desempenho, segurança, usabilidade)</w:t>
      </w:r>
    </w:p>
    <w:p w14:paraId="7BFDE99B" w14:textId="77777777" w:rsidR="007F7FA8" w:rsidRDefault="00000000" w:rsidP="00113391">
      <w:pPr>
        <w:pStyle w:val="Ttulo3"/>
        <w:spacing w:line="276" w:lineRule="auto"/>
      </w:pPr>
      <w:bookmarkStart w:id="76" w:name="requisitos-de-transição"/>
      <w:bookmarkStart w:id="77" w:name="_Toc196782850"/>
      <w:bookmarkEnd w:id="74"/>
      <w:r>
        <w:t>🔀 2.4 Requisitos de Transição</w:t>
      </w:r>
      <w:bookmarkEnd w:id="77"/>
    </w:p>
    <w:p w14:paraId="56F7C9A1" w14:textId="77777777" w:rsidR="007F7FA8" w:rsidRPr="00113391" w:rsidRDefault="00000000" w:rsidP="00113391">
      <w:pPr>
        <w:numPr>
          <w:ilvl w:val="0"/>
          <w:numId w:val="206"/>
        </w:numPr>
        <w:spacing w:line="276" w:lineRule="auto"/>
        <w:rPr>
          <w:lang w:val="pt-PT"/>
        </w:rPr>
      </w:pPr>
      <w:r w:rsidRPr="00113391">
        <w:rPr>
          <w:lang w:val="pt-PT"/>
        </w:rPr>
        <w:t>Necessidades temporárias para migrar da situação atual para a nova.</w:t>
      </w:r>
    </w:p>
    <w:p w14:paraId="7AFF1C19" w14:textId="77777777" w:rsidR="007F7FA8" w:rsidRPr="00113391" w:rsidRDefault="00000000" w:rsidP="00113391">
      <w:pPr>
        <w:numPr>
          <w:ilvl w:val="0"/>
          <w:numId w:val="206"/>
        </w:numPr>
        <w:spacing w:line="276" w:lineRule="auto"/>
        <w:rPr>
          <w:lang w:val="pt-PT"/>
        </w:rPr>
      </w:pPr>
      <w:r w:rsidRPr="00113391">
        <w:rPr>
          <w:lang w:val="pt-PT"/>
        </w:rPr>
        <w:t>Ex.: Formação de utilizadores antes do lançamento da nova plataforma.</w:t>
      </w:r>
    </w:p>
    <w:p w14:paraId="27E5D987" w14:textId="77777777" w:rsidR="007F7FA8" w:rsidRDefault="00000000" w:rsidP="00113391">
      <w:pPr>
        <w:spacing w:line="276" w:lineRule="auto"/>
      </w:pPr>
      <w:r>
        <w:pict w14:anchorId="4DA833BC">
          <v:rect id="_x0000_i1058" style="width:0;height:1.5pt" o:hralign="center" o:hrstd="t" o:hr="t"/>
        </w:pict>
      </w:r>
    </w:p>
    <w:p w14:paraId="37D6DFFE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78" w:name="Xcf10af72188325b86e72f1c39dc016d778aef62"/>
      <w:bookmarkStart w:id="79" w:name="_Toc196782851"/>
      <w:bookmarkEnd w:id="68"/>
      <w:bookmarkEnd w:id="76"/>
      <w:r w:rsidRPr="00113391">
        <w:rPr>
          <w:lang w:val="pt-PT"/>
        </w:rPr>
        <w:lastRenderedPageBreak/>
        <w:t>3. Qualidade dos Requisitos: Características de um Bom Requisito</w:t>
      </w:r>
      <w:bookmarkEnd w:id="79"/>
    </w:p>
    <w:p w14:paraId="495BE5D8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>Um requisito de qualidade deve ser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7"/>
        <w:gridCol w:w="5708"/>
      </w:tblGrid>
      <w:tr w:rsidR="007F7FA8" w14:paraId="21342180" w14:textId="77777777" w:rsidTr="007F7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8D6FC0" w14:textId="77777777" w:rsidR="007F7FA8" w:rsidRDefault="00000000" w:rsidP="00113391">
            <w:pPr>
              <w:pStyle w:val="Compact"/>
              <w:spacing w:line="276" w:lineRule="auto"/>
            </w:pPr>
            <w:r>
              <w:t>Característica</w:t>
            </w:r>
          </w:p>
        </w:tc>
        <w:tc>
          <w:tcPr>
            <w:tcW w:w="0" w:type="auto"/>
          </w:tcPr>
          <w:p w14:paraId="7E05023F" w14:textId="77777777" w:rsidR="007F7FA8" w:rsidRDefault="00000000" w:rsidP="00113391">
            <w:pPr>
              <w:pStyle w:val="Compact"/>
              <w:spacing w:line="276" w:lineRule="auto"/>
            </w:pPr>
            <w:r>
              <w:t>Descrição breve</w:t>
            </w:r>
          </w:p>
        </w:tc>
      </w:tr>
      <w:tr w:rsidR="007F7FA8" w:rsidRPr="00113391" w14:paraId="1DEF5AFD" w14:textId="77777777">
        <w:tc>
          <w:tcPr>
            <w:tcW w:w="0" w:type="auto"/>
          </w:tcPr>
          <w:p w14:paraId="67F5F3A7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Completo</w:t>
            </w:r>
          </w:p>
        </w:tc>
        <w:tc>
          <w:tcPr>
            <w:tcW w:w="0" w:type="auto"/>
          </w:tcPr>
          <w:p w14:paraId="61914ACC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Não deixa perguntas no ar.</w:t>
            </w:r>
          </w:p>
        </w:tc>
      </w:tr>
      <w:tr w:rsidR="007F7FA8" w:rsidRPr="00113391" w14:paraId="41E71CA1" w14:textId="77777777">
        <w:tc>
          <w:tcPr>
            <w:tcW w:w="0" w:type="auto"/>
          </w:tcPr>
          <w:p w14:paraId="02825E73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Correto</w:t>
            </w:r>
          </w:p>
        </w:tc>
        <w:tc>
          <w:tcPr>
            <w:tcW w:w="0" w:type="auto"/>
          </w:tcPr>
          <w:p w14:paraId="5E6E20A4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Reflete com precisão a necessidade.</w:t>
            </w:r>
          </w:p>
        </w:tc>
      </w:tr>
      <w:tr w:rsidR="007F7FA8" w:rsidRPr="00113391" w14:paraId="1151AC4A" w14:textId="77777777">
        <w:tc>
          <w:tcPr>
            <w:tcW w:w="0" w:type="auto"/>
          </w:tcPr>
          <w:p w14:paraId="5A42304B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Não Ambíguo</w:t>
            </w:r>
          </w:p>
        </w:tc>
        <w:tc>
          <w:tcPr>
            <w:tcW w:w="0" w:type="auto"/>
          </w:tcPr>
          <w:p w14:paraId="384384FD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Só tem uma interpretação possível.</w:t>
            </w:r>
          </w:p>
        </w:tc>
      </w:tr>
      <w:tr w:rsidR="007F7FA8" w:rsidRPr="00113391" w14:paraId="7EF7E353" w14:textId="77777777">
        <w:tc>
          <w:tcPr>
            <w:tcW w:w="0" w:type="auto"/>
          </w:tcPr>
          <w:p w14:paraId="054B4636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Verificável</w:t>
            </w:r>
          </w:p>
        </w:tc>
        <w:tc>
          <w:tcPr>
            <w:tcW w:w="0" w:type="auto"/>
          </w:tcPr>
          <w:p w14:paraId="33D1495A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Pode ser testado ou comprovado.</w:t>
            </w:r>
          </w:p>
        </w:tc>
      </w:tr>
      <w:tr w:rsidR="007F7FA8" w:rsidRPr="00113391" w14:paraId="2978E21B" w14:textId="77777777">
        <w:tc>
          <w:tcPr>
            <w:tcW w:w="0" w:type="auto"/>
          </w:tcPr>
          <w:p w14:paraId="06D8DAFF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Necessário</w:t>
            </w:r>
          </w:p>
        </w:tc>
        <w:tc>
          <w:tcPr>
            <w:tcW w:w="0" w:type="auto"/>
          </w:tcPr>
          <w:p w14:paraId="48561538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Responde a uma necessidade real.</w:t>
            </w:r>
          </w:p>
        </w:tc>
      </w:tr>
      <w:tr w:rsidR="007F7FA8" w:rsidRPr="00113391" w14:paraId="3C43876D" w14:textId="77777777">
        <w:tc>
          <w:tcPr>
            <w:tcW w:w="0" w:type="auto"/>
          </w:tcPr>
          <w:p w14:paraId="1D86FAB4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Viável</w:t>
            </w:r>
          </w:p>
        </w:tc>
        <w:tc>
          <w:tcPr>
            <w:tcW w:w="0" w:type="auto"/>
          </w:tcPr>
          <w:p w14:paraId="5E4C9D83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Pode ser implementado tecnicamente e economicamente.</w:t>
            </w:r>
          </w:p>
        </w:tc>
      </w:tr>
      <w:tr w:rsidR="007F7FA8" w:rsidRPr="00113391" w14:paraId="158B49DD" w14:textId="77777777">
        <w:tc>
          <w:tcPr>
            <w:tcW w:w="0" w:type="auto"/>
          </w:tcPr>
          <w:p w14:paraId="05AF3C77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Prioritário</w:t>
            </w:r>
          </w:p>
        </w:tc>
        <w:tc>
          <w:tcPr>
            <w:tcW w:w="0" w:type="auto"/>
          </w:tcPr>
          <w:p w14:paraId="2EAF48DE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Classificado segundo a importância para o negócio.</w:t>
            </w:r>
          </w:p>
        </w:tc>
      </w:tr>
    </w:tbl>
    <w:p w14:paraId="1B9D5544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💡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dica</w:t>
      </w:r>
      <w:r w:rsidRPr="00113391">
        <w:rPr>
          <w:lang w:val="pt-PT"/>
        </w:rPr>
        <w:t>:</w:t>
      </w:r>
    </w:p>
    <w:p w14:paraId="7DDCCB18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Se um requisito é difícil de testar, provavelmente está mal definido."</w:t>
      </w:r>
    </w:p>
    <w:p w14:paraId="1A685D2B" w14:textId="77777777" w:rsidR="007F7FA8" w:rsidRDefault="00000000" w:rsidP="00113391">
      <w:pPr>
        <w:spacing w:line="276" w:lineRule="auto"/>
      </w:pPr>
      <w:r>
        <w:pict w14:anchorId="48D5844B">
          <v:rect id="_x0000_i1059" style="width:0;height:1.5pt" o:hralign="center" o:hrstd="t" o:hr="t"/>
        </w:pict>
      </w:r>
    </w:p>
    <w:p w14:paraId="30CB016E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80" w:name="mini-resumo-visual-4"/>
      <w:bookmarkStart w:id="81" w:name="_Toc196782852"/>
      <w:bookmarkEnd w:id="64"/>
      <w:bookmarkEnd w:id="78"/>
      <w:r>
        <w:t>🧠</w:t>
      </w:r>
      <w:r w:rsidRPr="00113391">
        <w:rPr>
          <w:lang w:val="pt-PT"/>
        </w:rPr>
        <w:t xml:space="preserve"> Mini-Resumo Visual</w:t>
      </w:r>
      <w:bookmarkEnd w:id="81"/>
    </w:p>
    <w:p w14:paraId="7702A562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Necessidade = Problema ou oportunidade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Requisito = Solução específica para satisfazer a necessidade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Tipos = Negócio | Stakeholders | Solução | Transição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Qualidade = Completo, Correto, Claro, Testável, Necessário, Viável, Prioritário</w:t>
      </w:r>
    </w:p>
    <w:p w14:paraId="3B8FAB4B" w14:textId="77777777" w:rsidR="007F7FA8" w:rsidRDefault="00000000" w:rsidP="00113391">
      <w:pPr>
        <w:spacing w:line="276" w:lineRule="auto"/>
      </w:pPr>
      <w:r>
        <w:pict w14:anchorId="424118A6">
          <v:rect id="_x0000_i1060" style="width:0;height:1.5pt" o:hralign="center" o:hrstd="t" o:hr="t"/>
        </w:pict>
      </w:r>
    </w:p>
    <w:p w14:paraId="11AB3E7B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82" w:name="atividade-prática-para-aula-3"/>
      <w:bookmarkStart w:id="83" w:name="_Toc196782853"/>
      <w:bookmarkEnd w:id="80"/>
      <w:r>
        <w:t>🔥</w:t>
      </w:r>
      <w:r w:rsidRPr="00113391">
        <w:rPr>
          <w:lang w:val="pt-PT"/>
        </w:rPr>
        <w:t xml:space="preserve"> Atividade Prática para Aula</w:t>
      </w:r>
      <w:bookmarkEnd w:id="83"/>
    </w:p>
    <w:p w14:paraId="7188AD2D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Exercício "Refina o Requisito"</w:t>
      </w:r>
    </w:p>
    <w:p w14:paraId="236895E7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"Dado este requisito mal formulado: 'O sistema deve ser rápido', reformula-o para que cumpra os critérios de qualidade."</w:t>
      </w:r>
    </w:p>
    <w:p w14:paraId="7E4B90D0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Exemplo de resposta esperada:</w:t>
      </w:r>
    </w:p>
    <w:p w14:paraId="33FF69DC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O sistema deve apresentar os resultados de pesquisa em menos de 3 segundos, 95% das vezes."</w:t>
      </w:r>
    </w:p>
    <w:p w14:paraId="688CDEC8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5 minutos em grupos pequenos.</w:t>
      </w:r>
    </w:p>
    <w:p w14:paraId="7F4B91E4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Depois, comparar as respostas e destacar boas práticas! </w:t>
      </w:r>
      <w:r>
        <w:t>🚀</w:t>
      </w:r>
    </w:p>
    <w:p w14:paraId="5710635C" w14:textId="1E77E3CB" w:rsidR="00113391" w:rsidRPr="00113391" w:rsidRDefault="00113391">
      <w:pPr>
        <w:rPr>
          <w:rFonts w:ascii="Times New Roman" w:hAnsi="Times New Roman"/>
          <w:lang w:val="pt-PT"/>
        </w:rPr>
      </w:pPr>
      <w:r w:rsidRPr="00113391">
        <w:rPr>
          <w:lang w:val="pt-PT"/>
        </w:rPr>
        <w:br w:type="page"/>
      </w:r>
    </w:p>
    <w:p w14:paraId="2AC0B024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84" w:name="parte-6-como-obter-informação-o-processo"/>
      <w:bookmarkStart w:id="85" w:name="_Toc196782854"/>
      <w:bookmarkEnd w:id="82"/>
      <w:r>
        <w:rPr>
          <w:rFonts w:ascii="Segoe UI Emoji" w:hAnsi="Segoe UI Emoji" w:cs="Segoe UI Emoji"/>
        </w:rPr>
        <w:lastRenderedPageBreak/>
        <w:t>🎯</w:t>
      </w:r>
      <w:r w:rsidRPr="00113391">
        <w:rPr>
          <w:lang w:val="pt-PT"/>
        </w:rPr>
        <w:t xml:space="preserve"> PARTE 6 — Como Obter Informação: O Processo</w:t>
      </w:r>
      <w:bookmarkEnd w:id="85"/>
    </w:p>
    <w:p w14:paraId="3D322840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86" w:name="elicitação-como-fazer-boas-perguntas"/>
      <w:bookmarkStart w:id="87" w:name="_Toc196782855"/>
      <w:r w:rsidRPr="00113391">
        <w:rPr>
          <w:lang w:val="pt-PT"/>
        </w:rPr>
        <w:t>1. Elicitação: Como Fazer Boas Perguntas</w:t>
      </w:r>
      <w:bookmarkEnd w:id="87"/>
    </w:p>
    <w:p w14:paraId="483EEA8E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Elicitação</w:t>
      </w:r>
      <w:r w:rsidRPr="00113391">
        <w:rPr>
          <w:lang w:val="pt-PT"/>
        </w:rPr>
        <w:t xml:space="preserve"> é a arte de </w:t>
      </w:r>
      <w:r w:rsidRPr="00113391">
        <w:rPr>
          <w:b/>
          <w:bCs/>
          <w:lang w:val="pt-PT"/>
        </w:rPr>
        <w:t>fazer as perguntas certas</w:t>
      </w:r>
      <w:r w:rsidRPr="00113391">
        <w:rPr>
          <w:lang w:val="pt-PT"/>
        </w:rPr>
        <w:t xml:space="preserve">, </w:t>
      </w:r>
      <w:r w:rsidRPr="00113391">
        <w:rPr>
          <w:b/>
          <w:bCs/>
          <w:lang w:val="pt-PT"/>
        </w:rPr>
        <w:t>da maneira certa</w:t>
      </w:r>
      <w:r w:rsidRPr="00113391">
        <w:rPr>
          <w:lang w:val="pt-PT"/>
        </w:rPr>
        <w:t xml:space="preserve">, </w:t>
      </w:r>
      <w:r w:rsidRPr="00113391">
        <w:rPr>
          <w:b/>
          <w:bCs/>
          <w:lang w:val="pt-PT"/>
        </w:rPr>
        <w:t>às pessoas certas</w:t>
      </w:r>
      <w:r w:rsidRPr="00113391">
        <w:rPr>
          <w:lang w:val="pt-PT"/>
        </w:rPr>
        <w:t>, para descobrir necessidades e requisitos.</w:t>
      </w:r>
    </w:p>
    <w:p w14:paraId="30B9121E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🔎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46F8DC25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 xml:space="preserve">"Não recolhes requisitos, </w:t>
      </w:r>
      <w:r w:rsidRPr="00113391">
        <w:rPr>
          <w:b/>
          <w:bCs/>
          <w:lang w:val="pt-PT"/>
        </w:rPr>
        <w:t>desencadeias a descoberta</w:t>
      </w:r>
      <w:r w:rsidRPr="00113391">
        <w:rPr>
          <w:lang w:val="pt-PT"/>
        </w:rPr>
        <w:t xml:space="preserve"> de requisitos."</w:t>
      </w:r>
    </w:p>
    <w:p w14:paraId="542249B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🛠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Como fazer boas perguntas</w:t>
      </w:r>
      <w:r w:rsidRPr="00113391">
        <w:rPr>
          <w:lang w:val="pt-PT"/>
        </w:rPr>
        <w:t>:</w:t>
      </w:r>
    </w:p>
    <w:p w14:paraId="4272B5E4" w14:textId="77777777" w:rsidR="007F7FA8" w:rsidRPr="00113391" w:rsidRDefault="00000000" w:rsidP="00113391">
      <w:pPr>
        <w:numPr>
          <w:ilvl w:val="0"/>
          <w:numId w:val="207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Começa com perguntas </w:t>
      </w:r>
      <w:r w:rsidRPr="00113391">
        <w:rPr>
          <w:b/>
          <w:bCs/>
          <w:lang w:val="pt-PT"/>
        </w:rPr>
        <w:t>abertas</w:t>
      </w:r>
      <w:r w:rsidRPr="00113391">
        <w:rPr>
          <w:lang w:val="pt-PT"/>
        </w:rPr>
        <w:t xml:space="preserve"> (ex.: "Como realiza esta tarefa atualmente?").</w:t>
      </w:r>
    </w:p>
    <w:p w14:paraId="45B8BF73" w14:textId="77777777" w:rsidR="007F7FA8" w:rsidRPr="00113391" w:rsidRDefault="00000000" w:rsidP="00113391">
      <w:pPr>
        <w:numPr>
          <w:ilvl w:val="0"/>
          <w:numId w:val="207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Explora com </w:t>
      </w:r>
      <w:r w:rsidRPr="00113391">
        <w:rPr>
          <w:b/>
          <w:bCs/>
          <w:lang w:val="pt-PT"/>
        </w:rPr>
        <w:t>perguntas de aprofundamento</w:t>
      </w:r>
      <w:r w:rsidRPr="00113391">
        <w:rPr>
          <w:lang w:val="pt-PT"/>
        </w:rPr>
        <w:t xml:space="preserve"> (ex.: "Pode dar-me um exemplo concreto?").</w:t>
      </w:r>
    </w:p>
    <w:p w14:paraId="5B956D87" w14:textId="77777777" w:rsidR="007F7FA8" w:rsidRPr="00113391" w:rsidRDefault="00000000" w:rsidP="00113391">
      <w:pPr>
        <w:numPr>
          <w:ilvl w:val="0"/>
          <w:numId w:val="207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Usa </w:t>
      </w:r>
      <w:r w:rsidRPr="00113391">
        <w:rPr>
          <w:b/>
          <w:bCs/>
          <w:lang w:val="pt-PT"/>
        </w:rPr>
        <w:t>perguntas de confirmação</w:t>
      </w:r>
      <w:r w:rsidRPr="00113391">
        <w:rPr>
          <w:lang w:val="pt-PT"/>
        </w:rPr>
        <w:t xml:space="preserve"> (ex.: "Então o principal problema é o tempo de resposta, certo?").</w:t>
      </w:r>
    </w:p>
    <w:p w14:paraId="0E97AA37" w14:textId="77777777" w:rsidR="007F7FA8" w:rsidRDefault="00000000" w:rsidP="00113391">
      <w:pPr>
        <w:pStyle w:val="FirstParagraph"/>
        <w:spacing w:line="276" w:lineRule="auto"/>
      </w:pPr>
      <w:r>
        <w:t xml:space="preserve">💬 </w:t>
      </w:r>
      <w:r>
        <w:rPr>
          <w:b/>
          <w:bCs/>
        </w:rPr>
        <w:t>Tipos de Perguntas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0"/>
        <w:gridCol w:w="5104"/>
      </w:tblGrid>
      <w:tr w:rsidR="007F7FA8" w14:paraId="66A6D714" w14:textId="77777777" w:rsidTr="007F7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69AF1C" w14:textId="77777777" w:rsidR="007F7FA8" w:rsidRDefault="00000000" w:rsidP="00113391">
            <w:pPr>
              <w:pStyle w:val="Compact"/>
              <w:spacing w:line="276" w:lineRule="auto"/>
            </w:pPr>
            <w:r>
              <w:t>Tipo</w:t>
            </w:r>
          </w:p>
        </w:tc>
        <w:tc>
          <w:tcPr>
            <w:tcW w:w="0" w:type="auto"/>
          </w:tcPr>
          <w:p w14:paraId="506FA8AD" w14:textId="77777777" w:rsidR="007F7FA8" w:rsidRDefault="00000000" w:rsidP="00113391">
            <w:pPr>
              <w:pStyle w:val="Compact"/>
              <w:spacing w:line="276" w:lineRule="auto"/>
            </w:pPr>
            <w:r>
              <w:t>Exemplo</w:t>
            </w:r>
          </w:p>
        </w:tc>
      </w:tr>
      <w:tr w:rsidR="007F7FA8" w:rsidRPr="00113391" w14:paraId="355BDBC0" w14:textId="77777777">
        <w:tc>
          <w:tcPr>
            <w:tcW w:w="0" w:type="auto"/>
          </w:tcPr>
          <w:p w14:paraId="2995F920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Abertas</w:t>
            </w:r>
          </w:p>
        </w:tc>
        <w:tc>
          <w:tcPr>
            <w:tcW w:w="0" w:type="auto"/>
          </w:tcPr>
          <w:p w14:paraId="798318D0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"Quais são os principais desafios que enfrenta?"</w:t>
            </w:r>
          </w:p>
        </w:tc>
      </w:tr>
      <w:tr w:rsidR="007F7FA8" w:rsidRPr="00113391" w14:paraId="349048BC" w14:textId="77777777">
        <w:tc>
          <w:tcPr>
            <w:tcW w:w="0" w:type="auto"/>
          </w:tcPr>
          <w:p w14:paraId="200A15B7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Fechadas</w:t>
            </w:r>
          </w:p>
        </w:tc>
        <w:tc>
          <w:tcPr>
            <w:tcW w:w="0" w:type="auto"/>
          </w:tcPr>
          <w:p w14:paraId="3DEFD377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"Este relatório é gerado semanalmente, correto?"</w:t>
            </w:r>
          </w:p>
        </w:tc>
      </w:tr>
      <w:tr w:rsidR="007F7FA8" w:rsidRPr="00113391" w14:paraId="1E0335DD" w14:textId="77777777">
        <w:tc>
          <w:tcPr>
            <w:tcW w:w="0" w:type="auto"/>
          </w:tcPr>
          <w:p w14:paraId="1E43193C" w14:textId="77777777" w:rsidR="007F7FA8" w:rsidRDefault="00000000" w:rsidP="00113391">
            <w:pPr>
              <w:pStyle w:val="Compact"/>
              <w:spacing w:line="276" w:lineRule="auto"/>
            </w:pPr>
            <w:r>
              <w:rPr>
                <w:b/>
                <w:bCs/>
              </w:rPr>
              <w:t>Reflexivas</w:t>
            </w:r>
          </w:p>
        </w:tc>
        <w:tc>
          <w:tcPr>
            <w:tcW w:w="0" w:type="auto"/>
          </w:tcPr>
          <w:p w14:paraId="0F2BCA79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"Se pudesse mudar algo, o que mudaria primeiro?"</w:t>
            </w:r>
          </w:p>
        </w:tc>
      </w:tr>
    </w:tbl>
    <w:p w14:paraId="7C3611B5" w14:textId="77777777" w:rsidR="007F7FA8" w:rsidRDefault="00000000" w:rsidP="00113391">
      <w:pPr>
        <w:pStyle w:val="Corpodetexto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41525653" w14:textId="77777777" w:rsidR="007F7FA8" w:rsidRPr="00113391" w:rsidRDefault="00000000" w:rsidP="00113391">
      <w:pPr>
        <w:numPr>
          <w:ilvl w:val="0"/>
          <w:numId w:val="208"/>
        </w:numPr>
        <w:spacing w:line="276" w:lineRule="auto"/>
        <w:rPr>
          <w:lang w:val="pt-PT"/>
        </w:rPr>
      </w:pPr>
      <w:r w:rsidRPr="00113391">
        <w:rPr>
          <w:lang w:val="pt-PT"/>
        </w:rPr>
        <w:t>Evitar perguntas tendenciosas ("Não acha que seria melhor...?").</w:t>
      </w:r>
    </w:p>
    <w:p w14:paraId="0EC67483" w14:textId="77777777" w:rsidR="007F7FA8" w:rsidRPr="00113391" w:rsidRDefault="00000000" w:rsidP="00113391">
      <w:pPr>
        <w:numPr>
          <w:ilvl w:val="0"/>
          <w:numId w:val="208"/>
        </w:numPr>
        <w:spacing w:line="276" w:lineRule="auto"/>
        <w:rPr>
          <w:lang w:val="pt-PT"/>
        </w:rPr>
      </w:pPr>
      <w:r w:rsidRPr="00113391">
        <w:rPr>
          <w:lang w:val="pt-PT"/>
        </w:rPr>
        <w:t>Utilizar linguagem simples e clara.</w:t>
      </w:r>
    </w:p>
    <w:p w14:paraId="6E708E91" w14:textId="77777777" w:rsidR="007F7FA8" w:rsidRPr="00113391" w:rsidRDefault="00000000" w:rsidP="00113391">
      <w:pPr>
        <w:numPr>
          <w:ilvl w:val="0"/>
          <w:numId w:val="208"/>
        </w:numPr>
        <w:spacing w:line="276" w:lineRule="auto"/>
        <w:rPr>
          <w:lang w:val="pt-PT"/>
        </w:rPr>
      </w:pPr>
      <w:r w:rsidRPr="00113391">
        <w:rPr>
          <w:lang w:val="pt-PT"/>
        </w:rPr>
        <w:t>Deixar espaço para o entrevistado pensar e responder.</w:t>
      </w:r>
    </w:p>
    <w:p w14:paraId="6F1A4DBB" w14:textId="77777777" w:rsidR="007F7FA8" w:rsidRDefault="00000000" w:rsidP="00113391">
      <w:pPr>
        <w:spacing w:line="276" w:lineRule="auto"/>
      </w:pPr>
      <w:r>
        <w:pict w14:anchorId="723257BA">
          <v:rect id="_x0000_i3023" style="width:0;height:1.5pt" o:hralign="center" o:hrstd="t" o:hr="t"/>
        </w:pict>
      </w:r>
    </w:p>
    <w:p w14:paraId="5F24DEEA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88" w:name="X4d16e95ad480f2ec7a467c4cc244e32117f1e20"/>
      <w:bookmarkStart w:id="89" w:name="_Toc196782856"/>
      <w:bookmarkEnd w:id="86"/>
      <w:r w:rsidRPr="00113391">
        <w:rPr>
          <w:lang w:val="pt-PT"/>
        </w:rPr>
        <w:t>2. Planeamento de Sessões de Levantamento de Informação</w:t>
      </w:r>
      <w:bookmarkEnd w:id="89"/>
    </w:p>
    <w:p w14:paraId="2488AB13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Uma sessão de elicitação bem-sucedida </w:t>
      </w:r>
      <w:r w:rsidRPr="00113391">
        <w:rPr>
          <w:b/>
          <w:bCs/>
          <w:lang w:val="pt-PT"/>
        </w:rPr>
        <w:t>não acontece por acaso</w:t>
      </w:r>
      <w:r w:rsidRPr="00113391">
        <w:rPr>
          <w:lang w:val="pt-PT"/>
        </w:rPr>
        <w:t xml:space="preserve">. É cuidadosamente </w:t>
      </w:r>
      <w:r w:rsidRPr="00113391">
        <w:rPr>
          <w:b/>
          <w:bCs/>
          <w:lang w:val="pt-PT"/>
        </w:rPr>
        <w:t>planeada</w:t>
      </w:r>
      <w:r w:rsidRPr="00113391">
        <w:rPr>
          <w:lang w:val="pt-PT"/>
        </w:rPr>
        <w:t>.</w:t>
      </w:r>
    </w:p>
    <w:p w14:paraId="2A17B93E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🔧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Passos para planear</w:t>
      </w:r>
      <w:r w:rsidRPr="00113391">
        <w:rPr>
          <w:lang w:val="pt-PT"/>
        </w:rPr>
        <w:t>:</w:t>
      </w:r>
    </w:p>
    <w:p w14:paraId="6B2A41FC" w14:textId="77777777" w:rsidR="007F7FA8" w:rsidRPr="00113391" w:rsidRDefault="00000000" w:rsidP="00113391">
      <w:pPr>
        <w:numPr>
          <w:ilvl w:val="0"/>
          <w:numId w:val="209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Definir objetivos</w:t>
      </w:r>
      <w:r w:rsidRPr="00113391">
        <w:rPr>
          <w:lang w:val="pt-PT"/>
        </w:rPr>
        <w:t>: O que precisamos descobrir?</w:t>
      </w:r>
    </w:p>
    <w:p w14:paraId="4F323ECE" w14:textId="77777777" w:rsidR="007F7FA8" w:rsidRPr="00113391" w:rsidRDefault="00000000" w:rsidP="00113391">
      <w:pPr>
        <w:numPr>
          <w:ilvl w:val="0"/>
          <w:numId w:val="209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Escolher participantes</w:t>
      </w:r>
      <w:r w:rsidRPr="00113391">
        <w:rPr>
          <w:lang w:val="pt-PT"/>
        </w:rPr>
        <w:t>: Quem tem o conhecimento necessário?</w:t>
      </w:r>
    </w:p>
    <w:p w14:paraId="55A05228" w14:textId="77777777" w:rsidR="007F7FA8" w:rsidRPr="00113391" w:rsidRDefault="00000000" w:rsidP="00113391">
      <w:pPr>
        <w:numPr>
          <w:ilvl w:val="0"/>
          <w:numId w:val="209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lastRenderedPageBreak/>
        <w:t>Preparar perguntas e materiais</w:t>
      </w:r>
      <w:r w:rsidRPr="00113391">
        <w:rPr>
          <w:lang w:val="pt-PT"/>
        </w:rPr>
        <w:t>: Guião estruturado mas flexível.</w:t>
      </w:r>
    </w:p>
    <w:p w14:paraId="027CA2E6" w14:textId="77777777" w:rsidR="007F7FA8" w:rsidRDefault="00000000" w:rsidP="00113391">
      <w:pPr>
        <w:numPr>
          <w:ilvl w:val="0"/>
          <w:numId w:val="209"/>
        </w:numPr>
        <w:spacing w:line="276" w:lineRule="auto"/>
      </w:pPr>
      <w:r>
        <w:rPr>
          <w:b/>
          <w:bCs/>
        </w:rPr>
        <w:t>Escolher o método certo</w:t>
      </w:r>
      <w:r>
        <w:t>:</w:t>
      </w:r>
    </w:p>
    <w:p w14:paraId="02820748" w14:textId="77777777" w:rsidR="007F7FA8" w:rsidRDefault="00000000" w:rsidP="00113391">
      <w:pPr>
        <w:numPr>
          <w:ilvl w:val="1"/>
          <w:numId w:val="210"/>
        </w:numPr>
        <w:spacing w:line="276" w:lineRule="auto"/>
      </w:pPr>
      <w:r>
        <w:t>Entrevista individual</w:t>
      </w:r>
    </w:p>
    <w:p w14:paraId="515E11B3" w14:textId="77777777" w:rsidR="007F7FA8" w:rsidRDefault="00000000" w:rsidP="00113391">
      <w:pPr>
        <w:numPr>
          <w:ilvl w:val="1"/>
          <w:numId w:val="210"/>
        </w:numPr>
        <w:spacing w:line="276" w:lineRule="auto"/>
      </w:pPr>
      <w:r>
        <w:t>Workshop de grupo</w:t>
      </w:r>
    </w:p>
    <w:p w14:paraId="20D9E7E0" w14:textId="77777777" w:rsidR="007F7FA8" w:rsidRDefault="00000000" w:rsidP="00113391">
      <w:pPr>
        <w:numPr>
          <w:ilvl w:val="1"/>
          <w:numId w:val="210"/>
        </w:numPr>
        <w:spacing w:line="276" w:lineRule="auto"/>
      </w:pPr>
      <w:r>
        <w:t>Observação direta</w:t>
      </w:r>
    </w:p>
    <w:p w14:paraId="62A14521" w14:textId="77777777" w:rsidR="007F7FA8" w:rsidRDefault="00000000" w:rsidP="00113391">
      <w:pPr>
        <w:numPr>
          <w:ilvl w:val="1"/>
          <w:numId w:val="210"/>
        </w:numPr>
        <w:spacing w:line="276" w:lineRule="auto"/>
      </w:pPr>
      <w:r>
        <w:t>Brainstorming estruturado</w:t>
      </w:r>
    </w:p>
    <w:p w14:paraId="5FE5EB23" w14:textId="77777777" w:rsidR="007F7FA8" w:rsidRPr="00113391" w:rsidRDefault="00000000" w:rsidP="00113391">
      <w:pPr>
        <w:numPr>
          <w:ilvl w:val="0"/>
          <w:numId w:val="209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gendar sessões e reservar tempo suficiente</w:t>
      </w:r>
      <w:r w:rsidRPr="00113391">
        <w:rPr>
          <w:lang w:val="pt-PT"/>
        </w:rPr>
        <w:t>.</w:t>
      </w:r>
    </w:p>
    <w:p w14:paraId="127A89FD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Dica de Ouro</w:t>
      </w:r>
      <w:r w:rsidRPr="00113391">
        <w:rPr>
          <w:lang w:val="pt-PT"/>
        </w:rPr>
        <w:t>:</w:t>
      </w:r>
    </w:p>
    <w:p w14:paraId="020C7473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“Planeia mais perguntas do que pensas precisar. A conversa nem sempre segue o guião.”</w:t>
      </w:r>
    </w:p>
    <w:p w14:paraId="32DC0278" w14:textId="77777777" w:rsidR="007F7FA8" w:rsidRDefault="00000000" w:rsidP="00113391">
      <w:pPr>
        <w:spacing w:line="276" w:lineRule="auto"/>
      </w:pPr>
      <w:r>
        <w:pict w14:anchorId="105C7B73">
          <v:rect id="_x0000_i3024" style="width:0;height:1.5pt" o:hralign="center" o:hrstd="t" o:hr="t"/>
        </w:pict>
      </w:r>
    </w:p>
    <w:p w14:paraId="3D579342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90" w:name="elicitação-em-equipas-ágeis"/>
      <w:bookmarkStart w:id="91" w:name="_Toc196782857"/>
      <w:bookmarkEnd w:id="88"/>
      <w:r w:rsidRPr="00113391">
        <w:rPr>
          <w:lang w:val="pt-PT"/>
        </w:rPr>
        <w:t>3. Elicitação em Equipas Ágeis</w:t>
      </w:r>
      <w:bookmarkEnd w:id="91"/>
    </w:p>
    <w:p w14:paraId="63B91767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👟</w:t>
      </w:r>
      <w:r w:rsidRPr="00113391">
        <w:rPr>
          <w:lang w:val="pt-PT"/>
        </w:rPr>
        <w:t xml:space="preserve"> Em ambientes ágeis, a elicitação é </w:t>
      </w:r>
      <w:r w:rsidRPr="00113391">
        <w:rPr>
          <w:b/>
          <w:bCs/>
          <w:lang w:val="pt-PT"/>
        </w:rPr>
        <w:t>contínua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colaborativa</w:t>
      </w:r>
      <w:r w:rsidRPr="00113391">
        <w:rPr>
          <w:lang w:val="pt-PT"/>
        </w:rPr>
        <w:t>.</w:t>
      </w:r>
    </w:p>
    <w:p w14:paraId="4EC3AEBF" w14:textId="77777777" w:rsidR="007F7FA8" w:rsidRDefault="00000000" w:rsidP="00113391">
      <w:pPr>
        <w:pStyle w:val="Corpodetexto"/>
        <w:spacing w:line="276" w:lineRule="auto"/>
      </w:pPr>
      <w:r>
        <w:t xml:space="preserve">📜 </w:t>
      </w:r>
      <w:r>
        <w:rPr>
          <w:b/>
          <w:bCs/>
        </w:rPr>
        <w:t>Diferenças principais</w:t>
      </w:r>
      <w:r>
        <w:t>:</w:t>
      </w:r>
    </w:p>
    <w:p w14:paraId="4413B78B" w14:textId="77777777" w:rsidR="007F7FA8" w:rsidRPr="00113391" w:rsidRDefault="00000000" w:rsidP="00113391">
      <w:pPr>
        <w:numPr>
          <w:ilvl w:val="0"/>
          <w:numId w:val="211"/>
        </w:numPr>
        <w:spacing w:line="276" w:lineRule="auto"/>
        <w:rPr>
          <w:lang w:val="pt-PT"/>
        </w:rPr>
      </w:pPr>
      <w:r w:rsidRPr="00113391">
        <w:rPr>
          <w:lang w:val="pt-PT"/>
        </w:rPr>
        <w:t>Não se faz apenas no início: os requisitos evoluem sprint a sprint.</w:t>
      </w:r>
    </w:p>
    <w:p w14:paraId="43752763" w14:textId="77777777" w:rsidR="007F7FA8" w:rsidRPr="00113391" w:rsidRDefault="00000000" w:rsidP="00113391">
      <w:pPr>
        <w:numPr>
          <w:ilvl w:val="0"/>
          <w:numId w:val="211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Trabalha-se </w:t>
      </w:r>
      <w:r w:rsidRPr="00113391">
        <w:rPr>
          <w:b/>
          <w:bCs/>
          <w:lang w:val="pt-PT"/>
        </w:rPr>
        <w:t>lado a lado</w:t>
      </w:r>
      <w:r w:rsidRPr="00113391">
        <w:rPr>
          <w:lang w:val="pt-PT"/>
        </w:rPr>
        <w:t xml:space="preserve"> com Product Owner, developers e testers.</w:t>
      </w:r>
    </w:p>
    <w:p w14:paraId="0074DD48" w14:textId="77777777" w:rsidR="007F7FA8" w:rsidRPr="00113391" w:rsidRDefault="00000000" w:rsidP="00113391">
      <w:pPr>
        <w:numPr>
          <w:ilvl w:val="0"/>
          <w:numId w:val="211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As necessidades emergem através de </w:t>
      </w:r>
      <w:r w:rsidRPr="00113391">
        <w:rPr>
          <w:b/>
          <w:bCs/>
          <w:lang w:val="pt-PT"/>
        </w:rPr>
        <w:t>refinamentos do backlog</w:t>
      </w:r>
      <w:r w:rsidRPr="00113391">
        <w:rPr>
          <w:lang w:val="pt-PT"/>
        </w:rPr>
        <w:t xml:space="preserve">, </w:t>
      </w:r>
      <w:r w:rsidRPr="00113391">
        <w:rPr>
          <w:b/>
          <w:bCs/>
          <w:lang w:val="pt-PT"/>
        </w:rPr>
        <w:t>user stories</w:t>
      </w:r>
      <w:r w:rsidRPr="00113391">
        <w:rPr>
          <w:lang w:val="pt-PT"/>
        </w:rPr>
        <w:t xml:space="preserve">, </w:t>
      </w:r>
      <w:r w:rsidRPr="00113391">
        <w:rPr>
          <w:b/>
          <w:bCs/>
          <w:lang w:val="pt-PT"/>
        </w:rPr>
        <w:t>prototipagem rápida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feedback de entregas incrementais</w:t>
      </w:r>
      <w:r w:rsidRPr="00113391">
        <w:rPr>
          <w:lang w:val="pt-PT"/>
        </w:rPr>
        <w:t>.</w:t>
      </w:r>
    </w:p>
    <w:p w14:paraId="1E59BE3E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🔎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Formas práticas de elicitar em ágil</w:t>
      </w:r>
      <w:r w:rsidRPr="00113391">
        <w:rPr>
          <w:lang w:val="pt-PT"/>
        </w:rPr>
        <w:t>:</w:t>
      </w:r>
    </w:p>
    <w:p w14:paraId="73E41502" w14:textId="77777777" w:rsidR="007F7FA8" w:rsidRPr="00113391" w:rsidRDefault="00000000" w:rsidP="00113391">
      <w:pPr>
        <w:numPr>
          <w:ilvl w:val="0"/>
          <w:numId w:val="21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Backlog Grooming/Refinement</w:t>
      </w:r>
      <w:r w:rsidRPr="00113391">
        <w:rPr>
          <w:lang w:val="pt-PT"/>
        </w:rPr>
        <w:t>: sessões frequentes para detalhar requisitos.</w:t>
      </w:r>
    </w:p>
    <w:p w14:paraId="1006D3D2" w14:textId="77777777" w:rsidR="007F7FA8" w:rsidRPr="00113391" w:rsidRDefault="00000000" w:rsidP="00113391">
      <w:pPr>
        <w:numPr>
          <w:ilvl w:val="0"/>
          <w:numId w:val="21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Workshops de Story Mapping</w:t>
      </w:r>
      <w:r w:rsidRPr="00113391">
        <w:rPr>
          <w:lang w:val="pt-PT"/>
        </w:rPr>
        <w:t>: visualizar jornadas do utilizador e priorizar.</w:t>
      </w:r>
    </w:p>
    <w:p w14:paraId="70F8D250" w14:textId="77777777" w:rsidR="007F7FA8" w:rsidRPr="00113391" w:rsidRDefault="00000000" w:rsidP="00113391">
      <w:pPr>
        <w:numPr>
          <w:ilvl w:val="0"/>
          <w:numId w:val="21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Review de Sprint</w:t>
      </w:r>
      <w:r w:rsidRPr="00113391">
        <w:rPr>
          <w:lang w:val="pt-PT"/>
        </w:rPr>
        <w:t>: colher feedback para ajustar requisitos futuros.</w:t>
      </w:r>
    </w:p>
    <w:p w14:paraId="14A93BA7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3B62416C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 xml:space="preserve">"Em ágil, elicitação é </w:t>
      </w:r>
      <w:r w:rsidRPr="00113391">
        <w:rPr>
          <w:b/>
          <w:bCs/>
          <w:lang w:val="pt-PT"/>
        </w:rPr>
        <w:t>um ciclo</w:t>
      </w:r>
      <w:r w:rsidRPr="00113391">
        <w:rPr>
          <w:lang w:val="pt-PT"/>
        </w:rPr>
        <w:t xml:space="preserve"> de ouvir, construir, mostrar e adaptar."</w:t>
      </w:r>
    </w:p>
    <w:p w14:paraId="43749836" w14:textId="77777777" w:rsidR="007F7FA8" w:rsidRDefault="00000000" w:rsidP="00113391">
      <w:pPr>
        <w:spacing w:line="276" w:lineRule="auto"/>
      </w:pPr>
      <w:r>
        <w:pict w14:anchorId="46F8AE70">
          <v:rect id="_x0000_i3025" style="width:0;height:1.5pt" o:hralign="center" o:hrstd="t" o:hr="t"/>
        </w:pict>
      </w:r>
    </w:p>
    <w:p w14:paraId="6B00307F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92" w:name="mini-resumo-visual-5"/>
      <w:bookmarkStart w:id="93" w:name="_Toc196782858"/>
      <w:bookmarkEnd w:id="84"/>
      <w:bookmarkEnd w:id="90"/>
      <w:r>
        <w:lastRenderedPageBreak/>
        <w:t>🧠</w:t>
      </w:r>
      <w:r w:rsidRPr="00113391">
        <w:rPr>
          <w:lang w:val="pt-PT"/>
        </w:rPr>
        <w:t xml:space="preserve"> Mini-Resumo Visual</w:t>
      </w:r>
      <w:bookmarkEnd w:id="93"/>
    </w:p>
    <w:p w14:paraId="01517306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Elicitação = Perguntar bem + Ouvir atentamente + Adaptar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Planeamento = Objetivo + Participantes + Métodos certos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Ágil = Elicitar sempre, evoluir sempre</w:t>
      </w:r>
    </w:p>
    <w:p w14:paraId="2CB65C76" w14:textId="77777777" w:rsidR="007F7FA8" w:rsidRDefault="00000000" w:rsidP="00113391">
      <w:pPr>
        <w:spacing w:line="276" w:lineRule="auto"/>
      </w:pPr>
      <w:r>
        <w:pict w14:anchorId="4D48D95A">
          <v:rect id="_x0000_i3026" style="width:0;height:1.5pt" o:hralign="center" o:hrstd="t" o:hr="t"/>
        </w:pict>
      </w:r>
    </w:p>
    <w:p w14:paraId="6B05E5F2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94" w:name="atividade-prática-para-aula-4"/>
      <w:bookmarkStart w:id="95" w:name="_Toc196782859"/>
      <w:bookmarkEnd w:id="92"/>
      <w:r>
        <w:t>🔥</w:t>
      </w:r>
      <w:r w:rsidRPr="00113391">
        <w:rPr>
          <w:lang w:val="pt-PT"/>
        </w:rPr>
        <w:t xml:space="preserve"> Atividade Prática para Aula</w:t>
      </w:r>
      <w:bookmarkEnd w:id="95"/>
    </w:p>
    <w:p w14:paraId="5C535A67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Simulação de Entrevista</w:t>
      </w:r>
    </w:p>
    <w:p w14:paraId="04C00FCB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"Num cenário de desenvolvimento de uma nova app de mobilidade, um aluno simula ser o analista e outro o stakeholder. O objetivo é descobrir as necessidades através de boas perguntas."</w:t>
      </w:r>
    </w:p>
    <w:p w14:paraId="572A813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10 minutos em duplas.</w:t>
      </w:r>
    </w:p>
    <w:p w14:paraId="14ABE3BD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Depois, trocar os papéis e refletir:</w:t>
      </w:r>
    </w:p>
    <w:p w14:paraId="214C8B73" w14:textId="77777777" w:rsidR="007F7FA8" w:rsidRPr="00113391" w:rsidRDefault="00000000" w:rsidP="00113391">
      <w:pPr>
        <w:numPr>
          <w:ilvl w:val="0"/>
          <w:numId w:val="213"/>
        </w:numPr>
        <w:spacing w:line="276" w:lineRule="auto"/>
        <w:rPr>
          <w:lang w:val="pt-PT"/>
        </w:rPr>
      </w:pPr>
      <w:r w:rsidRPr="00113391">
        <w:rPr>
          <w:lang w:val="pt-PT"/>
        </w:rPr>
        <w:t>Que tipo de perguntas geraram respostas mais ricas?</w:t>
      </w:r>
    </w:p>
    <w:p w14:paraId="108E80B0" w14:textId="77777777" w:rsidR="007F7FA8" w:rsidRPr="00113391" w:rsidRDefault="00000000" w:rsidP="00113391">
      <w:pPr>
        <w:numPr>
          <w:ilvl w:val="0"/>
          <w:numId w:val="213"/>
        </w:numPr>
        <w:spacing w:line="276" w:lineRule="auto"/>
        <w:rPr>
          <w:lang w:val="pt-PT"/>
        </w:rPr>
      </w:pPr>
      <w:r w:rsidRPr="00113391">
        <w:rPr>
          <w:lang w:val="pt-PT"/>
        </w:rPr>
        <w:t>O que poderia ter sido feito de forma diferente?</w:t>
      </w:r>
    </w:p>
    <w:p w14:paraId="52276DB0" w14:textId="2C3C194B" w:rsidR="007F7FA8" w:rsidRPr="00113391" w:rsidRDefault="007F7FA8" w:rsidP="00113391">
      <w:pPr>
        <w:spacing w:line="276" w:lineRule="auto"/>
        <w:rPr>
          <w:lang w:val="pt-PT"/>
        </w:rPr>
      </w:pPr>
    </w:p>
    <w:p w14:paraId="44F0AFE8" w14:textId="77777777" w:rsidR="00113391" w:rsidRPr="00113391" w:rsidRDefault="0011339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96" w:name="Xf02a8184fbc41a98a2a937b9d568369a7a4fc4d"/>
      <w:bookmarkEnd w:id="94"/>
      <w:r w:rsidRPr="00113391">
        <w:rPr>
          <w:lang w:val="pt-PT"/>
        </w:rPr>
        <w:br w:type="page"/>
      </w:r>
    </w:p>
    <w:p w14:paraId="4DA7CDE8" w14:textId="18A31F33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97" w:name="_Toc196782860"/>
      <w:r>
        <w:lastRenderedPageBreak/>
        <w:t>🎯</w:t>
      </w:r>
      <w:r w:rsidRPr="00113391">
        <w:rPr>
          <w:lang w:val="pt-PT"/>
        </w:rPr>
        <w:t xml:space="preserve"> PARTE 7 — Como Obter Informação: As Técnicas</w:t>
      </w:r>
      <w:bookmarkEnd w:id="97"/>
    </w:p>
    <w:p w14:paraId="3993165F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98" w:name="técnicas-clássicas-de-elicitação"/>
      <w:bookmarkStart w:id="99" w:name="_Toc196782861"/>
      <w:r w:rsidRPr="00113391">
        <w:rPr>
          <w:lang w:val="pt-PT"/>
        </w:rPr>
        <w:t>1. Técnicas Clássicas de Elicitação</w:t>
      </w:r>
      <w:bookmarkEnd w:id="99"/>
    </w:p>
    <w:p w14:paraId="5ACE133A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100" w:name="entrevistas"/>
      <w:bookmarkStart w:id="101" w:name="_Toc196782862"/>
      <w:r>
        <w:t>🎤</w:t>
      </w:r>
      <w:r w:rsidRPr="00113391">
        <w:rPr>
          <w:lang w:val="pt-PT"/>
        </w:rPr>
        <w:t xml:space="preserve"> Entrevistas</w:t>
      </w:r>
      <w:bookmarkEnd w:id="101"/>
    </w:p>
    <w:p w14:paraId="2EC4744F" w14:textId="77777777" w:rsidR="007F7FA8" w:rsidRPr="00113391" w:rsidRDefault="00000000" w:rsidP="00113391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Conversas estruturadas ou semi-estruturadas</w:t>
      </w:r>
      <w:r w:rsidRPr="00113391">
        <w:rPr>
          <w:lang w:val="pt-PT"/>
        </w:rPr>
        <w:t xml:space="preserve"> com stakeholders para explorar necessidades, requisitos e problemas.</w:t>
      </w:r>
    </w:p>
    <w:p w14:paraId="41AEC52E" w14:textId="77777777" w:rsidR="007F7FA8" w:rsidRPr="00113391" w:rsidRDefault="00000000" w:rsidP="00113391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Ideal para </w:t>
      </w:r>
      <w:r w:rsidRPr="00113391">
        <w:rPr>
          <w:b/>
          <w:bCs/>
          <w:lang w:val="pt-PT"/>
        </w:rPr>
        <w:t>obter detalhes profundos</w:t>
      </w:r>
      <w:r w:rsidRPr="00113391">
        <w:rPr>
          <w:lang w:val="pt-PT"/>
        </w:rPr>
        <w:t xml:space="preserve"> e compreender perspetivas individuais.</w:t>
      </w:r>
    </w:p>
    <w:p w14:paraId="68CF3E50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719683A3" w14:textId="77777777" w:rsidR="007F7FA8" w:rsidRPr="00113391" w:rsidRDefault="00000000" w:rsidP="00113391">
      <w:pPr>
        <w:pStyle w:val="Compact"/>
        <w:numPr>
          <w:ilvl w:val="0"/>
          <w:numId w:val="215"/>
        </w:numPr>
        <w:spacing w:line="276" w:lineRule="auto"/>
        <w:rPr>
          <w:lang w:val="pt-PT"/>
        </w:rPr>
      </w:pPr>
      <w:r w:rsidRPr="00113391">
        <w:rPr>
          <w:lang w:val="pt-PT"/>
        </w:rPr>
        <w:t>Preparar perguntas abertas e de seguimento.</w:t>
      </w:r>
    </w:p>
    <w:p w14:paraId="3644F8BB" w14:textId="77777777" w:rsidR="007F7FA8" w:rsidRPr="00113391" w:rsidRDefault="00000000" w:rsidP="00113391">
      <w:pPr>
        <w:pStyle w:val="Compact"/>
        <w:numPr>
          <w:ilvl w:val="0"/>
          <w:numId w:val="215"/>
        </w:numPr>
        <w:spacing w:line="276" w:lineRule="auto"/>
        <w:rPr>
          <w:lang w:val="pt-PT"/>
        </w:rPr>
      </w:pPr>
      <w:r w:rsidRPr="00113391">
        <w:rPr>
          <w:lang w:val="pt-PT"/>
        </w:rPr>
        <w:t>Gravar (com permissão) para não perder detalhes.</w:t>
      </w:r>
    </w:p>
    <w:p w14:paraId="0F06E2CC" w14:textId="77777777" w:rsidR="007F7FA8" w:rsidRDefault="00000000" w:rsidP="00113391">
      <w:pPr>
        <w:spacing w:line="276" w:lineRule="auto"/>
      </w:pPr>
      <w:r>
        <w:pict w14:anchorId="314F6078">
          <v:rect id="_x0000_i3029" style="width:0;height:1.5pt" o:hralign="center" o:hrstd="t" o:hr="t"/>
        </w:pict>
      </w:r>
    </w:p>
    <w:p w14:paraId="16375CD1" w14:textId="77777777" w:rsidR="007F7FA8" w:rsidRDefault="00000000" w:rsidP="00113391">
      <w:pPr>
        <w:pStyle w:val="Ttulo3"/>
        <w:spacing w:line="276" w:lineRule="auto"/>
      </w:pPr>
      <w:bookmarkStart w:id="102" w:name="workshops"/>
      <w:bookmarkStart w:id="103" w:name="_Toc196782863"/>
      <w:bookmarkEnd w:id="100"/>
      <w:r>
        <w:t>🛠️ Workshops</w:t>
      </w:r>
      <w:bookmarkEnd w:id="103"/>
    </w:p>
    <w:p w14:paraId="64F073F2" w14:textId="77777777" w:rsidR="007F7FA8" w:rsidRPr="00113391" w:rsidRDefault="00000000" w:rsidP="00113391">
      <w:pPr>
        <w:pStyle w:val="Compact"/>
        <w:numPr>
          <w:ilvl w:val="0"/>
          <w:numId w:val="216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Sessões colaborativas</w:t>
      </w:r>
      <w:r w:rsidRPr="00113391">
        <w:rPr>
          <w:lang w:val="pt-PT"/>
        </w:rPr>
        <w:t xml:space="preserve"> para gerar ideias, refinar requisitos ou solucionar problemas.</w:t>
      </w:r>
    </w:p>
    <w:p w14:paraId="779D09B1" w14:textId="77777777" w:rsidR="007F7FA8" w:rsidRPr="00113391" w:rsidRDefault="00000000" w:rsidP="00113391">
      <w:pPr>
        <w:pStyle w:val="Compact"/>
        <w:numPr>
          <w:ilvl w:val="0"/>
          <w:numId w:val="216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Promovem </w:t>
      </w:r>
      <w:r w:rsidRPr="00113391">
        <w:rPr>
          <w:b/>
          <w:bCs/>
          <w:lang w:val="pt-PT"/>
        </w:rPr>
        <w:t>diversidade de opiniões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rapidez</w:t>
      </w:r>
      <w:r w:rsidRPr="00113391">
        <w:rPr>
          <w:lang w:val="pt-PT"/>
        </w:rPr>
        <w:t xml:space="preserve"> na construção de consensos.</w:t>
      </w:r>
    </w:p>
    <w:p w14:paraId="5E89B207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637F9194" w14:textId="77777777" w:rsidR="007F7FA8" w:rsidRPr="00113391" w:rsidRDefault="00000000" w:rsidP="00113391">
      <w:pPr>
        <w:pStyle w:val="Compact"/>
        <w:numPr>
          <w:ilvl w:val="0"/>
          <w:numId w:val="217"/>
        </w:numPr>
        <w:spacing w:line="276" w:lineRule="auto"/>
        <w:rPr>
          <w:lang w:val="pt-PT"/>
        </w:rPr>
      </w:pPr>
      <w:r w:rsidRPr="00113391">
        <w:rPr>
          <w:lang w:val="pt-PT"/>
        </w:rPr>
        <w:t>Definir objetivos claros para a sessão.</w:t>
      </w:r>
    </w:p>
    <w:p w14:paraId="3000CF35" w14:textId="77777777" w:rsidR="007F7FA8" w:rsidRPr="00113391" w:rsidRDefault="00000000" w:rsidP="00113391">
      <w:pPr>
        <w:pStyle w:val="Compact"/>
        <w:numPr>
          <w:ilvl w:val="0"/>
          <w:numId w:val="217"/>
        </w:numPr>
        <w:spacing w:line="276" w:lineRule="auto"/>
        <w:rPr>
          <w:lang w:val="pt-PT"/>
        </w:rPr>
      </w:pPr>
      <w:r w:rsidRPr="00113391">
        <w:rPr>
          <w:lang w:val="pt-PT"/>
        </w:rPr>
        <w:t>Usar facilitadores neutros para manter o foco.</w:t>
      </w:r>
    </w:p>
    <w:p w14:paraId="2A19E212" w14:textId="77777777" w:rsidR="007F7FA8" w:rsidRDefault="00000000" w:rsidP="00113391">
      <w:pPr>
        <w:spacing w:line="276" w:lineRule="auto"/>
      </w:pPr>
      <w:r>
        <w:pict w14:anchorId="4D34A6F9">
          <v:rect id="_x0000_i3030" style="width:0;height:1.5pt" o:hralign="center" o:hrstd="t" o:hr="t"/>
        </w:pict>
      </w:r>
    </w:p>
    <w:p w14:paraId="3E02A0C2" w14:textId="77777777" w:rsidR="007F7FA8" w:rsidRDefault="00000000" w:rsidP="00113391">
      <w:pPr>
        <w:pStyle w:val="Ttulo3"/>
        <w:spacing w:line="276" w:lineRule="auto"/>
      </w:pPr>
      <w:bookmarkStart w:id="104" w:name="análise-documental"/>
      <w:bookmarkStart w:id="105" w:name="_Toc196782864"/>
      <w:bookmarkEnd w:id="102"/>
      <w:r>
        <w:t>📚 Análise Documental</w:t>
      </w:r>
      <w:bookmarkEnd w:id="105"/>
    </w:p>
    <w:p w14:paraId="05DE129D" w14:textId="77777777" w:rsidR="007F7FA8" w:rsidRPr="00113391" w:rsidRDefault="00000000" w:rsidP="00113391">
      <w:pPr>
        <w:pStyle w:val="Compact"/>
        <w:numPr>
          <w:ilvl w:val="0"/>
          <w:numId w:val="218"/>
        </w:numPr>
        <w:spacing w:line="276" w:lineRule="auto"/>
        <w:rPr>
          <w:lang w:val="pt-PT"/>
        </w:rPr>
      </w:pPr>
      <w:r w:rsidRPr="00113391">
        <w:rPr>
          <w:lang w:val="pt-PT"/>
        </w:rPr>
        <w:t>Estudo de documentos existentes: relatórios, organigramas, manuais, especificações antigas.</w:t>
      </w:r>
    </w:p>
    <w:p w14:paraId="337CC63C" w14:textId="77777777" w:rsidR="007F7FA8" w:rsidRPr="00113391" w:rsidRDefault="00000000" w:rsidP="00113391">
      <w:pPr>
        <w:pStyle w:val="Compact"/>
        <w:numPr>
          <w:ilvl w:val="0"/>
          <w:numId w:val="218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Útil para </w:t>
      </w:r>
      <w:r w:rsidRPr="00113391">
        <w:rPr>
          <w:b/>
          <w:bCs/>
          <w:lang w:val="pt-PT"/>
        </w:rPr>
        <w:t>entender o contexto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detectar requisitos não explicitados verbalmente</w:t>
      </w:r>
      <w:r w:rsidRPr="00113391">
        <w:rPr>
          <w:lang w:val="pt-PT"/>
        </w:rPr>
        <w:t>.</w:t>
      </w:r>
    </w:p>
    <w:p w14:paraId="54CDC449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74F01236" w14:textId="77777777" w:rsidR="007F7FA8" w:rsidRPr="00113391" w:rsidRDefault="00000000" w:rsidP="00113391">
      <w:pPr>
        <w:pStyle w:val="Compact"/>
        <w:numPr>
          <w:ilvl w:val="0"/>
          <w:numId w:val="219"/>
        </w:numPr>
        <w:spacing w:line="276" w:lineRule="auto"/>
        <w:rPr>
          <w:lang w:val="pt-PT"/>
        </w:rPr>
      </w:pPr>
      <w:r w:rsidRPr="00113391">
        <w:rPr>
          <w:lang w:val="pt-PT"/>
        </w:rPr>
        <w:t>Avaliar a atualidade e fiabilidade dos documentos.</w:t>
      </w:r>
    </w:p>
    <w:p w14:paraId="38F79ED3" w14:textId="77777777" w:rsidR="007F7FA8" w:rsidRDefault="00000000" w:rsidP="00113391">
      <w:pPr>
        <w:pStyle w:val="Compact"/>
        <w:numPr>
          <w:ilvl w:val="0"/>
          <w:numId w:val="219"/>
        </w:numPr>
        <w:spacing w:line="276" w:lineRule="auto"/>
      </w:pPr>
      <w:r>
        <w:t>Confirmar suposições com stakeholders.</w:t>
      </w:r>
    </w:p>
    <w:p w14:paraId="0E94CC36" w14:textId="77777777" w:rsidR="007F7FA8" w:rsidRDefault="00000000" w:rsidP="00113391">
      <w:pPr>
        <w:spacing w:line="276" w:lineRule="auto"/>
      </w:pPr>
      <w:r>
        <w:pict w14:anchorId="77F66DF4">
          <v:rect id="_x0000_i3031" style="width:0;height:1.5pt" o:hralign="center" o:hrstd="t" o:hr="t"/>
        </w:pict>
      </w:r>
    </w:p>
    <w:p w14:paraId="7D6AF8FF" w14:textId="77777777" w:rsidR="007F7FA8" w:rsidRDefault="00000000" w:rsidP="00113391">
      <w:pPr>
        <w:pStyle w:val="Ttulo3"/>
        <w:spacing w:line="276" w:lineRule="auto"/>
      </w:pPr>
      <w:bookmarkStart w:id="106" w:name="observação-direta"/>
      <w:bookmarkStart w:id="107" w:name="_Toc196782865"/>
      <w:bookmarkEnd w:id="104"/>
      <w:r>
        <w:t>👀 Observação Direta</w:t>
      </w:r>
      <w:bookmarkEnd w:id="107"/>
    </w:p>
    <w:p w14:paraId="0BDF567C" w14:textId="77777777" w:rsidR="007F7FA8" w:rsidRPr="00113391" w:rsidRDefault="00000000" w:rsidP="00113391">
      <w:pPr>
        <w:pStyle w:val="Compact"/>
        <w:numPr>
          <w:ilvl w:val="0"/>
          <w:numId w:val="22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Ver stakeholders em ação</w:t>
      </w:r>
      <w:r w:rsidRPr="00113391">
        <w:rPr>
          <w:lang w:val="pt-PT"/>
        </w:rPr>
        <w:t>, no ambiente real de trabalho.</w:t>
      </w:r>
    </w:p>
    <w:p w14:paraId="120592AA" w14:textId="77777777" w:rsidR="007F7FA8" w:rsidRPr="00113391" w:rsidRDefault="00000000" w:rsidP="00113391">
      <w:pPr>
        <w:pStyle w:val="Compact"/>
        <w:numPr>
          <w:ilvl w:val="0"/>
          <w:numId w:val="220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Permite captar </w:t>
      </w:r>
      <w:r w:rsidRPr="00113391">
        <w:rPr>
          <w:b/>
          <w:bCs/>
          <w:lang w:val="pt-PT"/>
        </w:rPr>
        <w:t>informações que as pessoas não verbalizam</w:t>
      </w:r>
      <w:r w:rsidRPr="00113391">
        <w:rPr>
          <w:lang w:val="pt-PT"/>
        </w:rPr>
        <w:t>.</w:t>
      </w:r>
    </w:p>
    <w:p w14:paraId="7AD83F66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55051C5F" w14:textId="77777777" w:rsidR="007F7FA8" w:rsidRPr="00113391" w:rsidRDefault="00000000" w:rsidP="00113391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113391">
        <w:rPr>
          <w:lang w:val="pt-PT"/>
        </w:rPr>
        <w:t>Observar discretamente, sem interferir no fluxo normal.</w:t>
      </w:r>
    </w:p>
    <w:p w14:paraId="401E4D24" w14:textId="77777777" w:rsidR="007F7FA8" w:rsidRPr="00113391" w:rsidRDefault="00000000" w:rsidP="00113391">
      <w:pPr>
        <w:pStyle w:val="Compact"/>
        <w:numPr>
          <w:ilvl w:val="0"/>
          <w:numId w:val="221"/>
        </w:numPr>
        <w:spacing w:line="276" w:lineRule="auto"/>
        <w:rPr>
          <w:lang w:val="pt-PT"/>
        </w:rPr>
      </w:pPr>
      <w:r w:rsidRPr="00113391">
        <w:rPr>
          <w:lang w:val="pt-PT"/>
        </w:rPr>
        <w:lastRenderedPageBreak/>
        <w:t>Registar comportamentos, não interpretações pessoais.</w:t>
      </w:r>
    </w:p>
    <w:p w14:paraId="658235BE" w14:textId="77777777" w:rsidR="007F7FA8" w:rsidRDefault="00000000" w:rsidP="00113391">
      <w:pPr>
        <w:spacing w:line="276" w:lineRule="auto"/>
      </w:pPr>
      <w:r>
        <w:pict w14:anchorId="43E51F21">
          <v:rect id="_x0000_i3032" style="width:0;height:1.5pt" o:hralign="center" o:hrstd="t" o:hr="t"/>
        </w:pict>
      </w:r>
    </w:p>
    <w:p w14:paraId="4F54A7CB" w14:textId="77777777" w:rsidR="007F7FA8" w:rsidRDefault="00000000" w:rsidP="00113391">
      <w:pPr>
        <w:pStyle w:val="Ttulo2"/>
        <w:spacing w:line="276" w:lineRule="auto"/>
      </w:pPr>
      <w:bookmarkStart w:id="108" w:name="técnicas-colaborativas"/>
      <w:bookmarkStart w:id="109" w:name="_Toc196782866"/>
      <w:bookmarkEnd w:id="98"/>
      <w:bookmarkEnd w:id="106"/>
      <w:r>
        <w:t>2. Técnicas Colaborativas</w:t>
      </w:r>
      <w:bookmarkEnd w:id="109"/>
    </w:p>
    <w:p w14:paraId="7DB5F48E" w14:textId="77777777" w:rsidR="007F7FA8" w:rsidRDefault="00000000" w:rsidP="00113391">
      <w:pPr>
        <w:pStyle w:val="Ttulo3"/>
        <w:spacing w:line="276" w:lineRule="auto"/>
      </w:pPr>
      <w:bookmarkStart w:id="110" w:name="brainstorming"/>
      <w:bookmarkStart w:id="111" w:name="_Toc196782867"/>
      <w:r>
        <w:t>💡 Brainstorming</w:t>
      </w:r>
      <w:bookmarkEnd w:id="111"/>
    </w:p>
    <w:p w14:paraId="4873D54F" w14:textId="77777777" w:rsidR="007F7FA8" w:rsidRPr="00113391" w:rsidRDefault="00000000" w:rsidP="00113391">
      <w:pPr>
        <w:pStyle w:val="Compact"/>
        <w:numPr>
          <w:ilvl w:val="0"/>
          <w:numId w:val="222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Gerar </w:t>
      </w:r>
      <w:r w:rsidRPr="00113391">
        <w:rPr>
          <w:b/>
          <w:bCs/>
          <w:lang w:val="pt-PT"/>
        </w:rPr>
        <w:t>o maior número de ideias possível</w:t>
      </w:r>
      <w:r w:rsidRPr="00113391">
        <w:rPr>
          <w:lang w:val="pt-PT"/>
        </w:rPr>
        <w:t>, sem críticas iniciais.</w:t>
      </w:r>
    </w:p>
    <w:p w14:paraId="1ECB1CEE" w14:textId="77777777" w:rsidR="007F7FA8" w:rsidRPr="00113391" w:rsidRDefault="00000000" w:rsidP="00113391">
      <w:pPr>
        <w:pStyle w:val="Compact"/>
        <w:numPr>
          <w:ilvl w:val="0"/>
          <w:numId w:val="222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Útil para </w:t>
      </w:r>
      <w:r w:rsidRPr="00113391">
        <w:rPr>
          <w:b/>
          <w:bCs/>
          <w:lang w:val="pt-PT"/>
        </w:rPr>
        <w:t>explorar soluções alternativas</w:t>
      </w:r>
      <w:r w:rsidRPr="00113391">
        <w:rPr>
          <w:lang w:val="pt-PT"/>
        </w:rPr>
        <w:t xml:space="preserve"> ou </w:t>
      </w:r>
      <w:r w:rsidRPr="00113391">
        <w:rPr>
          <w:b/>
          <w:bCs/>
          <w:lang w:val="pt-PT"/>
        </w:rPr>
        <w:t>descobrir necessidades ocultas</w:t>
      </w:r>
      <w:r w:rsidRPr="00113391">
        <w:rPr>
          <w:lang w:val="pt-PT"/>
        </w:rPr>
        <w:t>.</w:t>
      </w:r>
    </w:p>
    <w:p w14:paraId="71219925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30FD139C" w14:textId="77777777" w:rsidR="007F7FA8" w:rsidRPr="00113391" w:rsidRDefault="00000000" w:rsidP="00113391">
      <w:pPr>
        <w:pStyle w:val="Compact"/>
        <w:numPr>
          <w:ilvl w:val="0"/>
          <w:numId w:val="223"/>
        </w:numPr>
        <w:spacing w:line="276" w:lineRule="auto"/>
        <w:rPr>
          <w:lang w:val="pt-PT"/>
        </w:rPr>
      </w:pPr>
      <w:r w:rsidRPr="00113391">
        <w:rPr>
          <w:lang w:val="pt-PT"/>
        </w:rPr>
        <w:t>Estabelecer regras claras: "toda a ideia é válida".</w:t>
      </w:r>
    </w:p>
    <w:p w14:paraId="77E60230" w14:textId="77777777" w:rsidR="007F7FA8" w:rsidRPr="00113391" w:rsidRDefault="00000000" w:rsidP="00113391">
      <w:pPr>
        <w:pStyle w:val="Compact"/>
        <w:numPr>
          <w:ilvl w:val="0"/>
          <w:numId w:val="223"/>
        </w:numPr>
        <w:spacing w:line="276" w:lineRule="auto"/>
        <w:rPr>
          <w:lang w:val="pt-PT"/>
        </w:rPr>
      </w:pPr>
      <w:r w:rsidRPr="00113391">
        <w:rPr>
          <w:lang w:val="pt-PT"/>
        </w:rPr>
        <w:t>Usar timers curtos para manter a energia alta.</w:t>
      </w:r>
    </w:p>
    <w:p w14:paraId="4DEEE652" w14:textId="77777777" w:rsidR="007F7FA8" w:rsidRDefault="00000000" w:rsidP="00113391">
      <w:pPr>
        <w:spacing w:line="276" w:lineRule="auto"/>
      </w:pPr>
      <w:r>
        <w:pict w14:anchorId="47E807A2">
          <v:rect id="_x0000_i3033" style="width:0;height:1.5pt" o:hralign="center" o:hrstd="t" o:hr="t"/>
        </w:pict>
      </w:r>
    </w:p>
    <w:p w14:paraId="6106AD6E" w14:textId="77777777" w:rsidR="007F7FA8" w:rsidRDefault="00000000" w:rsidP="00113391">
      <w:pPr>
        <w:pStyle w:val="Ttulo3"/>
        <w:spacing w:line="276" w:lineRule="auto"/>
      </w:pPr>
      <w:bookmarkStart w:id="112" w:name="personas"/>
      <w:bookmarkStart w:id="113" w:name="_Toc196782868"/>
      <w:bookmarkEnd w:id="110"/>
      <w:r>
        <w:t>👤 Personas</w:t>
      </w:r>
      <w:bookmarkEnd w:id="113"/>
    </w:p>
    <w:p w14:paraId="58384667" w14:textId="77777777" w:rsidR="007F7FA8" w:rsidRPr="00113391" w:rsidRDefault="00000000" w:rsidP="00113391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Criação de </w:t>
      </w:r>
      <w:r w:rsidRPr="00113391">
        <w:rPr>
          <w:b/>
          <w:bCs/>
          <w:lang w:val="pt-PT"/>
        </w:rPr>
        <w:t>personagens fictícias</w:t>
      </w:r>
      <w:r w:rsidRPr="00113391">
        <w:rPr>
          <w:lang w:val="pt-PT"/>
        </w:rPr>
        <w:t xml:space="preserve"> que representam grupos de utilizadores reais.</w:t>
      </w:r>
    </w:p>
    <w:p w14:paraId="01F1B769" w14:textId="77777777" w:rsidR="007F7FA8" w:rsidRPr="00113391" w:rsidRDefault="00000000" w:rsidP="00113391">
      <w:pPr>
        <w:pStyle w:val="Compact"/>
        <w:numPr>
          <w:ilvl w:val="0"/>
          <w:numId w:val="224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Ajudam a </w:t>
      </w:r>
      <w:r w:rsidRPr="00113391">
        <w:rPr>
          <w:b/>
          <w:bCs/>
          <w:lang w:val="pt-PT"/>
        </w:rPr>
        <w:t>focar a análise nas necessidades dos utilizadores finais</w:t>
      </w:r>
      <w:r w:rsidRPr="00113391">
        <w:rPr>
          <w:lang w:val="pt-PT"/>
        </w:rPr>
        <w:t>.</w:t>
      </w:r>
    </w:p>
    <w:p w14:paraId="3115F064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31B3FD7B" w14:textId="77777777" w:rsidR="007F7FA8" w:rsidRPr="00113391" w:rsidRDefault="00000000" w:rsidP="00113391">
      <w:pPr>
        <w:pStyle w:val="Compact"/>
        <w:numPr>
          <w:ilvl w:val="0"/>
          <w:numId w:val="225"/>
        </w:numPr>
        <w:spacing w:line="276" w:lineRule="auto"/>
        <w:rPr>
          <w:lang w:val="pt-PT"/>
        </w:rPr>
      </w:pPr>
      <w:r w:rsidRPr="00113391">
        <w:rPr>
          <w:lang w:val="pt-PT"/>
        </w:rPr>
        <w:t>Basear personas em dados reais, não em estereótipos.</w:t>
      </w:r>
    </w:p>
    <w:p w14:paraId="6110174C" w14:textId="77777777" w:rsidR="007F7FA8" w:rsidRPr="00113391" w:rsidRDefault="00000000" w:rsidP="00113391">
      <w:pPr>
        <w:pStyle w:val="Compact"/>
        <w:numPr>
          <w:ilvl w:val="0"/>
          <w:numId w:val="225"/>
        </w:numPr>
        <w:spacing w:line="276" w:lineRule="auto"/>
        <w:rPr>
          <w:lang w:val="pt-PT"/>
        </w:rPr>
      </w:pPr>
      <w:r w:rsidRPr="00113391">
        <w:rPr>
          <w:lang w:val="pt-PT"/>
        </w:rPr>
        <w:t>Dar nomes, histórias e motivações às personas.</w:t>
      </w:r>
    </w:p>
    <w:p w14:paraId="415AA09E" w14:textId="77777777" w:rsidR="007F7FA8" w:rsidRDefault="00000000" w:rsidP="00113391">
      <w:pPr>
        <w:spacing w:line="276" w:lineRule="auto"/>
      </w:pPr>
      <w:r>
        <w:pict w14:anchorId="2B79B91B">
          <v:rect id="_x0000_i3034" style="width:0;height:1.5pt" o:hralign="center" o:hrstd="t" o:hr="t"/>
        </w:pict>
      </w:r>
    </w:p>
    <w:p w14:paraId="4CD0975A" w14:textId="77777777" w:rsidR="007F7FA8" w:rsidRDefault="00000000" w:rsidP="00113391">
      <w:pPr>
        <w:pStyle w:val="Ttulo3"/>
        <w:spacing w:line="276" w:lineRule="auto"/>
      </w:pPr>
      <w:bookmarkStart w:id="114" w:name="customer-journeys"/>
      <w:bookmarkStart w:id="115" w:name="_Toc196782869"/>
      <w:bookmarkEnd w:id="112"/>
      <w:r>
        <w:t>🛤️ Customer Journeys</w:t>
      </w:r>
      <w:bookmarkEnd w:id="115"/>
    </w:p>
    <w:p w14:paraId="794B3C3F" w14:textId="77777777" w:rsidR="007F7FA8" w:rsidRPr="00113391" w:rsidRDefault="00000000" w:rsidP="00113391">
      <w:pPr>
        <w:pStyle w:val="Compact"/>
        <w:numPr>
          <w:ilvl w:val="0"/>
          <w:numId w:val="226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Mapeamento da </w:t>
      </w:r>
      <w:r w:rsidRPr="00113391">
        <w:rPr>
          <w:b/>
          <w:bCs/>
          <w:lang w:val="pt-PT"/>
        </w:rPr>
        <w:t>experiência do utilizador</w:t>
      </w:r>
      <w:r w:rsidRPr="00113391">
        <w:rPr>
          <w:lang w:val="pt-PT"/>
        </w:rPr>
        <w:t xml:space="preserve"> ao interagir com o sistema ou serviço.</w:t>
      </w:r>
    </w:p>
    <w:p w14:paraId="565333F2" w14:textId="77777777" w:rsidR="007F7FA8" w:rsidRPr="00113391" w:rsidRDefault="00000000" w:rsidP="00113391">
      <w:pPr>
        <w:pStyle w:val="Compact"/>
        <w:numPr>
          <w:ilvl w:val="0"/>
          <w:numId w:val="226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Permite identificar </w:t>
      </w:r>
      <w:r w:rsidRPr="00113391">
        <w:rPr>
          <w:b/>
          <w:bCs/>
          <w:lang w:val="pt-PT"/>
        </w:rPr>
        <w:t>pontos críticos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oportunidades de melhoria</w:t>
      </w:r>
      <w:r w:rsidRPr="00113391">
        <w:rPr>
          <w:lang w:val="pt-PT"/>
        </w:rPr>
        <w:t>.</w:t>
      </w:r>
    </w:p>
    <w:p w14:paraId="50FCBCE1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0AE6E825" w14:textId="77777777" w:rsidR="007F7FA8" w:rsidRPr="00113391" w:rsidRDefault="00000000" w:rsidP="00113391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113391">
        <w:rPr>
          <w:lang w:val="pt-PT"/>
        </w:rPr>
        <w:t>Incluir emoções e obstáculos em cada etapa da jornada.</w:t>
      </w:r>
    </w:p>
    <w:p w14:paraId="57649634" w14:textId="77777777" w:rsidR="007F7FA8" w:rsidRPr="00113391" w:rsidRDefault="00000000" w:rsidP="00113391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113391">
        <w:rPr>
          <w:lang w:val="pt-PT"/>
        </w:rPr>
        <w:t>Visualizar o fluxo de ponta a ponta, do primeiro contacto à conclusão.</w:t>
      </w:r>
    </w:p>
    <w:p w14:paraId="48E31CA9" w14:textId="77777777" w:rsidR="007F7FA8" w:rsidRDefault="00000000" w:rsidP="00113391">
      <w:pPr>
        <w:spacing w:line="276" w:lineRule="auto"/>
      </w:pPr>
      <w:r>
        <w:pict w14:anchorId="77BEFFD2">
          <v:rect id="_x0000_i3035" style="width:0;height:1.5pt" o:hralign="center" o:hrstd="t" o:hr="t"/>
        </w:pict>
      </w:r>
    </w:p>
    <w:p w14:paraId="4BCF5C15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16" w:name="X953856ae0b3ea34ca0db3795460c541f3d0270e"/>
      <w:bookmarkStart w:id="117" w:name="_Toc196782870"/>
      <w:bookmarkEnd w:id="108"/>
      <w:bookmarkEnd w:id="114"/>
      <w:r w:rsidRPr="00113391">
        <w:rPr>
          <w:lang w:val="pt-PT"/>
        </w:rPr>
        <w:t>3. Técnicas Experimentais e de Análise Competitiva</w:t>
      </w:r>
      <w:bookmarkEnd w:id="117"/>
    </w:p>
    <w:p w14:paraId="6D0C5F8D" w14:textId="77777777" w:rsidR="007F7FA8" w:rsidRDefault="00000000" w:rsidP="00113391">
      <w:pPr>
        <w:pStyle w:val="Ttulo3"/>
        <w:spacing w:line="276" w:lineRule="auto"/>
      </w:pPr>
      <w:bookmarkStart w:id="118" w:name="prototipagem"/>
      <w:bookmarkStart w:id="119" w:name="_Toc196782871"/>
      <w:r>
        <w:t>🖼️ Prototipagem</w:t>
      </w:r>
      <w:bookmarkEnd w:id="119"/>
    </w:p>
    <w:p w14:paraId="0EBAA0D5" w14:textId="77777777" w:rsidR="007F7FA8" w:rsidRPr="00113391" w:rsidRDefault="00000000" w:rsidP="00113391">
      <w:pPr>
        <w:pStyle w:val="Compact"/>
        <w:numPr>
          <w:ilvl w:val="0"/>
          <w:numId w:val="228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Construção de </w:t>
      </w:r>
      <w:r w:rsidRPr="00113391">
        <w:rPr>
          <w:b/>
          <w:bCs/>
          <w:lang w:val="pt-PT"/>
        </w:rPr>
        <w:t>modelos simplificados</w:t>
      </w:r>
      <w:r w:rsidRPr="00113391">
        <w:rPr>
          <w:lang w:val="pt-PT"/>
        </w:rPr>
        <w:t xml:space="preserve"> da solução (ex.: wireframes, mockups).</w:t>
      </w:r>
    </w:p>
    <w:p w14:paraId="28B8C18E" w14:textId="77777777" w:rsidR="007F7FA8" w:rsidRPr="00113391" w:rsidRDefault="00000000" w:rsidP="00113391">
      <w:pPr>
        <w:pStyle w:val="Compact"/>
        <w:numPr>
          <w:ilvl w:val="0"/>
          <w:numId w:val="228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Permite </w:t>
      </w:r>
      <w:r w:rsidRPr="00113391">
        <w:rPr>
          <w:b/>
          <w:bCs/>
          <w:lang w:val="pt-PT"/>
        </w:rPr>
        <w:t>testar ideias rapidamente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obter feedback visual</w:t>
      </w:r>
      <w:r w:rsidRPr="00113391">
        <w:rPr>
          <w:lang w:val="pt-PT"/>
        </w:rPr>
        <w:t>.</w:t>
      </w:r>
    </w:p>
    <w:p w14:paraId="52E62493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6215F9E3" w14:textId="77777777" w:rsidR="007F7FA8" w:rsidRPr="00113391" w:rsidRDefault="00000000" w:rsidP="00113391">
      <w:pPr>
        <w:pStyle w:val="Compact"/>
        <w:numPr>
          <w:ilvl w:val="0"/>
          <w:numId w:val="229"/>
        </w:numPr>
        <w:spacing w:line="276" w:lineRule="auto"/>
        <w:rPr>
          <w:lang w:val="pt-PT"/>
        </w:rPr>
      </w:pPr>
      <w:r w:rsidRPr="00113391">
        <w:rPr>
          <w:lang w:val="pt-PT"/>
        </w:rPr>
        <w:lastRenderedPageBreak/>
        <w:t>Fazer protótipos de baixa fidelidade primeiro (papel, ferramenta simples).</w:t>
      </w:r>
    </w:p>
    <w:p w14:paraId="0020552E" w14:textId="77777777" w:rsidR="007F7FA8" w:rsidRPr="00113391" w:rsidRDefault="00000000" w:rsidP="00113391">
      <w:pPr>
        <w:pStyle w:val="Compact"/>
        <w:numPr>
          <w:ilvl w:val="0"/>
          <w:numId w:val="229"/>
        </w:numPr>
        <w:spacing w:line="276" w:lineRule="auto"/>
        <w:rPr>
          <w:lang w:val="pt-PT"/>
        </w:rPr>
      </w:pPr>
      <w:r w:rsidRPr="00113391">
        <w:rPr>
          <w:lang w:val="pt-PT"/>
        </w:rPr>
        <w:t>Usar protótipos como ferramenta de comunicação, não como produto final.</w:t>
      </w:r>
    </w:p>
    <w:p w14:paraId="737085C6" w14:textId="77777777" w:rsidR="007F7FA8" w:rsidRDefault="00000000" w:rsidP="00113391">
      <w:pPr>
        <w:spacing w:line="276" w:lineRule="auto"/>
      </w:pPr>
      <w:r>
        <w:pict w14:anchorId="75691246">
          <v:rect id="_x0000_i3036" style="width:0;height:1.5pt" o:hralign="center" o:hrstd="t" o:hr="t"/>
        </w:pict>
      </w:r>
    </w:p>
    <w:p w14:paraId="3EC8E262" w14:textId="77777777" w:rsidR="007F7FA8" w:rsidRDefault="00000000" w:rsidP="00113391">
      <w:pPr>
        <w:pStyle w:val="Ttulo3"/>
        <w:spacing w:line="276" w:lineRule="auto"/>
      </w:pPr>
      <w:bookmarkStart w:id="120" w:name="análise-competitiva"/>
      <w:bookmarkStart w:id="121" w:name="_Toc196782872"/>
      <w:bookmarkEnd w:id="118"/>
      <w:r>
        <w:t>🏆 Análise Competitiva</w:t>
      </w:r>
      <w:bookmarkEnd w:id="121"/>
    </w:p>
    <w:p w14:paraId="3BA1AF94" w14:textId="77777777" w:rsidR="007F7FA8" w:rsidRPr="00113391" w:rsidRDefault="00000000" w:rsidP="00113391">
      <w:pPr>
        <w:pStyle w:val="Compact"/>
        <w:numPr>
          <w:ilvl w:val="0"/>
          <w:numId w:val="230"/>
        </w:numPr>
        <w:spacing w:line="276" w:lineRule="auto"/>
        <w:rPr>
          <w:lang w:val="pt-PT"/>
        </w:rPr>
      </w:pPr>
      <w:r w:rsidRPr="00113391">
        <w:rPr>
          <w:lang w:val="pt-PT"/>
        </w:rPr>
        <w:t>Estudo de produtos, serviços ou processos da concorrência.</w:t>
      </w:r>
    </w:p>
    <w:p w14:paraId="44D9A2C6" w14:textId="77777777" w:rsidR="007F7FA8" w:rsidRPr="00113391" w:rsidRDefault="00000000" w:rsidP="00113391">
      <w:pPr>
        <w:pStyle w:val="Compact"/>
        <w:numPr>
          <w:ilvl w:val="0"/>
          <w:numId w:val="230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Ajuda a </w:t>
      </w:r>
      <w:r w:rsidRPr="00113391">
        <w:rPr>
          <w:b/>
          <w:bCs/>
          <w:lang w:val="pt-PT"/>
        </w:rPr>
        <w:t>identificar padrões de mercado</w:t>
      </w:r>
      <w:r w:rsidRPr="00113391">
        <w:rPr>
          <w:lang w:val="pt-PT"/>
        </w:rPr>
        <w:t xml:space="preserve">, </w:t>
      </w:r>
      <w:r w:rsidRPr="00113391">
        <w:rPr>
          <w:b/>
          <w:bCs/>
          <w:lang w:val="pt-PT"/>
        </w:rPr>
        <w:t>diferenciar a solução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evitar erros comuns</w:t>
      </w:r>
      <w:r w:rsidRPr="00113391">
        <w:rPr>
          <w:lang w:val="pt-PT"/>
        </w:rPr>
        <w:t>.</w:t>
      </w:r>
    </w:p>
    <w:p w14:paraId="6C464FE2" w14:textId="77777777" w:rsidR="007F7FA8" w:rsidRDefault="00000000" w:rsidP="00113391">
      <w:pPr>
        <w:pStyle w:val="FirstParagraph"/>
        <w:spacing w:line="276" w:lineRule="auto"/>
      </w:pPr>
      <w:r>
        <w:t xml:space="preserve">✅ </w:t>
      </w:r>
      <w:r>
        <w:rPr>
          <w:b/>
          <w:bCs/>
        </w:rPr>
        <w:t>Boas práticas</w:t>
      </w:r>
      <w:r>
        <w:t>:</w:t>
      </w:r>
    </w:p>
    <w:p w14:paraId="607375A7" w14:textId="77777777" w:rsidR="007F7FA8" w:rsidRPr="00113391" w:rsidRDefault="00000000" w:rsidP="00113391">
      <w:pPr>
        <w:pStyle w:val="Compact"/>
        <w:numPr>
          <w:ilvl w:val="0"/>
          <w:numId w:val="231"/>
        </w:numPr>
        <w:spacing w:line="276" w:lineRule="auto"/>
        <w:rPr>
          <w:lang w:val="pt-PT"/>
        </w:rPr>
      </w:pPr>
      <w:r w:rsidRPr="00113391">
        <w:rPr>
          <w:lang w:val="pt-PT"/>
        </w:rPr>
        <w:t>Focar-se tanto em forças como em fraquezas dos concorrentes.</w:t>
      </w:r>
    </w:p>
    <w:p w14:paraId="48757EE1" w14:textId="77777777" w:rsidR="007F7FA8" w:rsidRPr="00113391" w:rsidRDefault="00000000" w:rsidP="00113391">
      <w:pPr>
        <w:pStyle w:val="Compact"/>
        <w:numPr>
          <w:ilvl w:val="0"/>
          <w:numId w:val="231"/>
        </w:numPr>
        <w:spacing w:line="276" w:lineRule="auto"/>
        <w:rPr>
          <w:lang w:val="pt-PT"/>
        </w:rPr>
      </w:pPr>
      <w:r w:rsidRPr="00113391">
        <w:rPr>
          <w:lang w:val="pt-PT"/>
        </w:rPr>
        <w:t>Não copiar; inspirar-se para criar soluções melhores.</w:t>
      </w:r>
    </w:p>
    <w:p w14:paraId="5E915733" w14:textId="77777777" w:rsidR="007F7FA8" w:rsidRDefault="00000000" w:rsidP="00113391">
      <w:pPr>
        <w:spacing w:line="276" w:lineRule="auto"/>
      </w:pPr>
      <w:r>
        <w:pict w14:anchorId="5AEEF25A">
          <v:rect id="_x0000_i3037" style="width:0;height:1.5pt" o:hralign="center" o:hrstd="t" o:hr="t"/>
        </w:pict>
      </w:r>
    </w:p>
    <w:p w14:paraId="08CB3B16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22" w:name="mini-resumo-visual-6"/>
      <w:bookmarkStart w:id="123" w:name="_Toc196782873"/>
      <w:bookmarkEnd w:id="96"/>
      <w:bookmarkEnd w:id="116"/>
      <w:bookmarkEnd w:id="120"/>
      <w:r>
        <w:t>🧠</w:t>
      </w:r>
      <w:r w:rsidRPr="00113391">
        <w:rPr>
          <w:lang w:val="pt-PT"/>
        </w:rPr>
        <w:t xml:space="preserve"> Mini-Resumo Visual</w:t>
      </w:r>
      <w:bookmarkEnd w:id="123"/>
    </w:p>
    <w:p w14:paraId="77A6829F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Clássicas = Entrevistas + Workshops + Documentos + Observação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Colaborativas = Brainstorming + Personas + Customer Journeys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Experimentais = Prototipagem + Análise Competitiva</w:t>
      </w:r>
    </w:p>
    <w:p w14:paraId="49EE007A" w14:textId="77777777" w:rsidR="007F7FA8" w:rsidRDefault="00000000" w:rsidP="00113391">
      <w:pPr>
        <w:spacing w:line="276" w:lineRule="auto"/>
      </w:pPr>
      <w:r>
        <w:pict w14:anchorId="1BD44854">
          <v:rect id="_x0000_i3038" style="width:0;height:1.5pt" o:hralign="center" o:hrstd="t" o:hr="t"/>
        </w:pict>
      </w:r>
    </w:p>
    <w:p w14:paraId="4A9525C1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24" w:name="atividade-prática-para-aula-5"/>
      <w:bookmarkStart w:id="125" w:name="_Toc196782874"/>
      <w:bookmarkEnd w:id="122"/>
      <w:r>
        <w:t>🔥</w:t>
      </w:r>
      <w:r w:rsidRPr="00113391">
        <w:rPr>
          <w:lang w:val="pt-PT"/>
        </w:rPr>
        <w:t xml:space="preserve"> Atividade Prática para Aula</w:t>
      </w:r>
      <w:bookmarkEnd w:id="125"/>
    </w:p>
    <w:p w14:paraId="56D64A5C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Mini-desafio: "A Técnica Certa"</w:t>
      </w:r>
    </w:p>
    <w:p w14:paraId="75EF7ED0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"Para cada cenário que o professor apresentar, os grupos devem escolher qual técnica de elicitação aplicariam e justificar a escolha."</w:t>
      </w:r>
    </w:p>
    <w:p w14:paraId="7FE0F821" w14:textId="77777777" w:rsidR="007F7FA8" w:rsidRDefault="00000000" w:rsidP="00113391">
      <w:pPr>
        <w:pStyle w:val="FirstParagraph"/>
        <w:spacing w:line="276" w:lineRule="auto"/>
      </w:pPr>
      <w:r>
        <w:t>Exemplos de cenários:</w:t>
      </w:r>
    </w:p>
    <w:p w14:paraId="749C12E1" w14:textId="77777777" w:rsidR="007F7FA8" w:rsidRPr="00113391" w:rsidRDefault="00000000" w:rsidP="00113391">
      <w:pPr>
        <w:pStyle w:val="Compact"/>
        <w:numPr>
          <w:ilvl w:val="0"/>
          <w:numId w:val="232"/>
        </w:numPr>
        <w:spacing w:line="276" w:lineRule="auto"/>
        <w:rPr>
          <w:lang w:val="pt-PT"/>
        </w:rPr>
      </w:pPr>
      <w:r w:rsidRPr="00113391">
        <w:rPr>
          <w:lang w:val="pt-PT"/>
        </w:rPr>
        <w:t>Novo portal académico para alunos universitários.</w:t>
      </w:r>
    </w:p>
    <w:p w14:paraId="228D3C8C" w14:textId="77777777" w:rsidR="007F7FA8" w:rsidRPr="00113391" w:rsidRDefault="00000000" w:rsidP="00113391">
      <w:pPr>
        <w:pStyle w:val="Compact"/>
        <w:numPr>
          <w:ilvl w:val="0"/>
          <w:numId w:val="232"/>
        </w:numPr>
        <w:spacing w:line="276" w:lineRule="auto"/>
        <w:rPr>
          <w:lang w:val="pt-PT"/>
        </w:rPr>
      </w:pPr>
      <w:r w:rsidRPr="00113391">
        <w:rPr>
          <w:lang w:val="pt-PT"/>
        </w:rPr>
        <w:t>Melhorias num processo interno de RH.</w:t>
      </w:r>
    </w:p>
    <w:p w14:paraId="1F58959D" w14:textId="77777777" w:rsidR="007F7FA8" w:rsidRPr="00113391" w:rsidRDefault="00000000" w:rsidP="00113391">
      <w:pPr>
        <w:pStyle w:val="Compact"/>
        <w:numPr>
          <w:ilvl w:val="0"/>
          <w:numId w:val="232"/>
        </w:numPr>
        <w:spacing w:line="276" w:lineRule="auto"/>
        <w:rPr>
          <w:lang w:val="pt-PT"/>
        </w:rPr>
      </w:pPr>
      <w:r w:rsidRPr="00113391">
        <w:rPr>
          <w:lang w:val="pt-PT"/>
        </w:rPr>
        <w:t>Lançamento de uma app de entregas rápidas.</w:t>
      </w:r>
    </w:p>
    <w:p w14:paraId="247057D7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10 minutos + debate.</w:t>
      </w:r>
    </w:p>
    <w:p w14:paraId="370C12DE" w14:textId="72AA6527" w:rsidR="00113391" w:rsidRPr="00113391" w:rsidRDefault="00113391">
      <w:pPr>
        <w:rPr>
          <w:lang w:val="pt-PT"/>
        </w:rPr>
      </w:pPr>
      <w:r w:rsidRPr="00113391">
        <w:rPr>
          <w:lang w:val="pt-PT"/>
        </w:rPr>
        <w:br w:type="page"/>
      </w:r>
    </w:p>
    <w:p w14:paraId="653CA078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26" w:name="Xcb6334165efe4b5c580e3b06b4900ca559c67f2"/>
      <w:bookmarkStart w:id="127" w:name="_Toc196782875"/>
      <w:bookmarkEnd w:id="124"/>
      <w:r>
        <w:lastRenderedPageBreak/>
        <w:t>🎯</w:t>
      </w:r>
      <w:r w:rsidRPr="00113391">
        <w:rPr>
          <w:lang w:val="pt-PT"/>
        </w:rPr>
        <w:t xml:space="preserve"> PARTE 8 — Análise de Necessidades e Problemas</w:t>
      </w:r>
      <w:bookmarkEnd w:id="127"/>
    </w:p>
    <w:p w14:paraId="61E502EB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28" w:name="descoberta-das-necessidades-reais"/>
      <w:bookmarkStart w:id="129" w:name="_Toc196782876"/>
      <w:r w:rsidRPr="00113391">
        <w:rPr>
          <w:lang w:val="pt-PT"/>
        </w:rPr>
        <w:t>1. Descoberta das Necessidades Reais</w:t>
      </w:r>
      <w:bookmarkEnd w:id="129"/>
    </w:p>
    <w:p w14:paraId="29ADDDB8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Nem todas as necessidades são óbvias! Muitas vezes, aquilo que os stakeholders pedem </w:t>
      </w:r>
      <w:r w:rsidRPr="00113391">
        <w:rPr>
          <w:b/>
          <w:bCs/>
          <w:lang w:val="pt-PT"/>
        </w:rPr>
        <w:t>não é o que realmente precisam</w:t>
      </w:r>
      <w:r w:rsidRPr="00113391">
        <w:rPr>
          <w:lang w:val="pt-PT"/>
        </w:rPr>
        <w:t>.</w:t>
      </w:r>
    </w:p>
    <w:p w14:paraId="0E1FA859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🔎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6F8A2343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Pergunta além da primeira resposta."</w:t>
      </w:r>
    </w:p>
    <w:p w14:paraId="2177C5BE" w14:textId="77777777" w:rsidR="007F7FA8" w:rsidRDefault="00000000" w:rsidP="00113391">
      <w:pPr>
        <w:pStyle w:val="FirstParagraph"/>
        <w:spacing w:line="276" w:lineRule="auto"/>
      </w:pPr>
      <w:r>
        <w:rPr>
          <w:b/>
          <w:bCs/>
        </w:rPr>
        <w:t>Como descobrir necessidades reais</w:t>
      </w:r>
      <w:r>
        <w:t>:</w:t>
      </w:r>
    </w:p>
    <w:p w14:paraId="0AE9BC01" w14:textId="77777777" w:rsidR="007F7FA8" w:rsidRPr="00113391" w:rsidRDefault="00000000" w:rsidP="00113391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Ouvir ativamente</w:t>
      </w:r>
      <w:r w:rsidRPr="00113391">
        <w:rPr>
          <w:lang w:val="pt-PT"/>
        </w:rPr>
        <w:t>: captar o que é dito e o que é subentendido.</w:t>
      </w:r>
    </w:p>
    <w:p w14:paraId="43DE2BC2" w14:textId="77777777" w:rsidR="007F7FA8" w:rsidRPr="00113391" w:rsidRDefault="00000000" w:rsidP="00113391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Explorar problemas e oportunidades</w:t>
      </w:r>
      <w:r w:rsidRPr="00113391">
        <w:rPr>
          <w:lang w:val="pt-PT"/>
        </w:rPr>
        <w:t xml:space="preserve">: perguntar </w:t>
      </w:r>
      <w:r w:rsidRPr="00113391">
        <w:rPr>
          <w:i/>
          <w:iCs/>
          <w:lang w:val="pt-PT"/>
        </w:rPr>
        <w:t>"Porquê?"</w:t>
      </w:r>
      <w:r w:rsidRPr="00113391">
        <w:rPr>
          <w:lang w:val="pt-PT"/>
        </w:rPr>
        <w:t xml:space="preserve"> repetidamente (Técnica dos 5 Porquês).</w:t>
      </w:r>
    </w:p>
    <w:p w14:paraId="3D419090" w14:textId="77777777" w:rsidR="007F7FA8" w:rsidRPr="00113391" w:rsidRDefault="00000000" w:rsidP="00113391">
      <w:pPr>
        <w:pStyle w:val="Compact"/>
        <w:numPr>
          <w:ilvl w:val="0"/>
          <w:numId w:val="233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nalisar o contexto</w:t>
      </w:r>
      <w:r w:rsidRPr="00113391">
        <w:rPr>
          <w:lang w:val="pt-PT"/>
        </w:rPr>
        <w:t>: processos atuais, desafios, objetivos de negócio.</w:t>
      </w:r>
    </w:p>
    <w:p w14:paraId="1753AB0C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Dica prática</w:t>
      </w:r>
      <w:r w:rsidRPr="00113391">
        <w:rPr>
          <w:lang w:val="pt-PT"/>
        </w:rPr>
        <w:t>:</w:t>
      </w:r>
    </w:p>
    <w:p w14:paraId="7FD5B0D0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 xml:space="preserve">Um bom analista é como um médico: </w:t>
      </w:r>
      <w:r w:rsidRPr="00113391">
        <w:rPr>
          <w:b/>
          <w:bCs/>
          <w:lang w:val="pt-PT"/>
        </w:rPr>
        <w:t>diagnostica antes de prescrever</w:t>
      </w:r>
      <w:r w:rsidRPr="00113391">
        <w:rPr>
          <w:lang w:val="pt-PT"/>
        </w:rPr>
        <w:t>.</w:t>
      </w:r>
    </w:p>
    <w:p w14:paraId="43ED2A60" w14:textId="77777777" w:rsidR="007F7FA8" w:rsidRDefault="00000000" w:rsidP="00113391">
      <w:pPr>
        <w:spacing w:line="276" w:lineRule="auto"/>
      </w:pPr>
      <w:r>
        <w:pict w14:anchorId="27A91B5E">
          <v:rect id="_x0000_i3041" style="width:0;height:1.5pt" o:hralign="center" o:hrstd="t" o:hr="t"/>
        </w:pict>
      </w:r>
    </w:p>
    <w:p w14:paraId="7C7F86CE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30" w:name="análise-de-causas-raiz"/>
      <w:bookmarkStart w:id="131" w:name="_Toc196782877"/>
      <w:bookmarkEnd w:id="128"/>
      <w:r w:rsidRPr="00113391">
        <w:rPr>
          <w:lang w:val="pt-PT"/>
        </w:rPr>
        <w:t>2. Análise de Causas-Raiz</w:t>
      </w:r>
      <w:bookmarkEnd w:id="131"/>
    </w:p>
    <w:p w14:paraId="4363762F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Para resolver um problema corretamente, precisamos ir </w:t>
      </w:r>
      <w:r w:rsidRPr="00113391">
        <w:rPr>
          <w:b/>
          <w:bCs/>
          <w:lang w:val="pt-PT"/>
        </w:rPr>
        <w:t>à origem</w:t>
      </w:r>
      <w:r w:rsidRPr="00113391">
        <w:rPr>
          <w:lang w:val="pt-PT"/>
        </w:rPr>
        <w:t xml:space="preserve"> — não ficar apenas nos sintomas.</w:t>
      </w:r>
    </w:p>
    <w:p w14:paraId="59B9D1E6" w14:textId="77777777" w:rsidR="007F7FA8" w:rsidRDefault="00000000" w:rsidP="00113391">
      <w:pPr>
        <w:pStyle w:val="Ttulo3"/>
        <w:spacing w:line="276" w:lineRule="auto"/>
      </w:pPr>
      <w:bookmarkStart w:id="132" w:name="técnicas-principais"/>
      <w:bookmarkStart w:id="133" w:name="_Toc196782878"/>
      <w:r>
        <w:t>🛠️ Técnicas principais:</w:t>
      </w:r>
      <w:bookmarkEnd w:id="133"/>
    </w:p>
    <w:p w14:paraId="48B642D0" w14:textId="77777777" w:rsidR="007F7FA8" w:rsidRDefault="00000000" w:rsidP="00113391">
      <w:pPr>
        <w:pStyle w:val="Compact"/>
        <w:numPr>
          <w:ilvl w:val="0"/>
          <w:numId w:val="234"/>
        </w:numPr>
        <w:spacing w:line="276" w:lineRule="auto"/>
      </w:pPr>
      <w:r>
        <w:rPr>
          <w:b/>
          <w:bCs/>
        </w:rPr>
        <w:t>5 Porquês</w:t>
      </w:r>
      <w:r>
        <w:t>:</w:t>
      </w:r>
    </w:p>
    <w:p w14:paraId="132E12BC" w14:textId="77777777" w:rsidR="007F7FA8" w:rsidRPr="00113391" w:rsidRDefault="00000000" w:rsidP="00113391">
      <w:pPr>
        <w:pStyle w:val="Compact"/>
        <w:numPr>
          <w:ilvl w:val="1"/>
          <w:numId w:val="235"/>
        </w:numPr>
        <w:spacing w:line="276" w:lineRule="auto"/>
        <w:rPr>
          <w:lang w:val="pt-PT"/>
        </w:rPr>
      </w:pPr>
      <w:r w:rsidRPr="00113391">
        <w:rPr>
          <w:lang w:val="pt-PT"/>
        </w:rPr>
        <w:t>Perguntar "Porquê?" várias vezes até chegar à causa verdadeira.</w:t>
      </w:r>
    </w:p>
    <w:p w14:paraId="699182B9" w14:textId="77777777" w:rsidR="007F7FA8" w:rsidRPr="00113391" w:rsidRDefault="00000000" w:rsidP="00113391">
      <w:pPr>
        <w:pStyle w:val="Compact"/>
        <w:numPr>
          <w:ilvl w:val="0"/>
          <w:numId w:val="234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Diagrama de Ishikawa</w:t>
      </w:r>
      <w:r w:rsidRPr="00113391">
        <w:rPr>
          <w:lang w:val="pt-PT"/>
        </w:rPr>
        <w:t xml:space="preserve"> (ou </w:t>
      </w:r>
      <w:r w:rsidRPr="00113391">
        <w:rPr>
          <w:b/>
          <w:bCs/>
          <w:lang w:val="pt-PT"/>
        </w:rPr>
        <w:t>Espinha de Peixe</w:t>
      </w:r>
      <w:r w:rsidRPr="00113391">
        <w:rPr>
          <w:lang w:val="pt-PT"/>
        </w:rPr>
        <w:t>):</w:t>
      </w:r>
    </w:p>
    <w:p w14:paraId="0E50D78A" w14:textId="77777777" w:rsidR="007F7FA8" w:rsidRPr="00113391" w:rsidRDefault="00000000" w:rsidP="00113391">
      <w:pPr>
        <w:pStyle w:val="Compact"/>
        <w:numPr>
          <w:ilvl w:val="1"/>
          <w:numId w:val="236"/>
        </w:numPr>
        <w:spacing w:line="276" w:lineRule="auto"/>
        <w:rPr>
          <w:lang w:val="pt-PT"/>
        </w:rPr>
      </w:pPr>
      <w:r w:rsidRPr="00113391">
        <w:rPr>
          <w:lang w:val="pt-PT"/>
        </w:rPr>
        <w:t>Visualizar causas agrupadas por categorias (pessoas, processos, tecnologia, ambiente).</w:t>
      </w:r>
    </w:p>
    <w:p w14:paraId="4E6984ED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🔎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Exemplo</w:t>
      </w:r>
      <w:r w:rsidRPr="00113391">
        <w:rPr>
          <w:lang w:val="pt-PT"/>
        </w:rPr>
        <w:t>:</w:t>
      </w:r>
    </w:p>
    <w:p w14:paraId="411D4FFD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Problema: "Demora na resposta ao cliente."</w:t>
      </w:r>
    </w:p>
    <w:p w14:paraId="1C927939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1º Porquê: Porque os emails demoram a ser lidos.</w:t>
      </w:r>
      <w:r w:rsidRPr="00113391">
        <w:rPr>
          <w:lang w:val="pt-PT"/>
        </w:rPr>
        <w:br/>
        <w:t>2º Porquê: Porque o sistema de notificação é lento.</w:t>
      </w:r>
      <w:r w:rsidRPr="00113391">
        <w:rPr>
          <w:lang w:val="pt-PT"/>
        </w:rPr>
        <w:br/>
        <w:t>3º Porquê: Porque o servidor de email é antigo.</w:t>
      </w:r>
      <w:r w:rsidRPr="00113391">
        <w:rPr>
          <w:lang w:val="pt-PT"/>
        </w:rPr>
        <w:br/>
      </w:r>
      <w:r w:rsidRPr="00113391">
        <w:rPr>
          <w:b/>
          <w:bCs/>
          <w:lang w:val="pt-PT"/>
        </w:rPr>
        <w:t>Causa-raiz</w:t>
      </w:r>
      <w:r w:rsidRPr="00113391">
        <w:rPr>
          <w:lang w:val="pt-PT"/>
        </w:rPr>
        <w:t>: Infraestrutura tecnológica obsoleta.</w:t>
      </w:r>
    </w:p>
    <w:p w14:paraId="3A415128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Grande dica</w:t>
      </w:r>
      <w:r w:rsidRPr="00113391">
        <w:rPr>
          <w:lang w:val="pt-PT"/>
        </w:rPr>
        <w:t>:</w:t>
      </w:r>
    </w:p>
    <w:p w14:paraId="76D33003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Tratar apenas o sintoma é como tapar uma infiltração sem arranjar o telhado."</w:t>
      </w:r>
    </w:p>
    <w:p w14:paraId="1EE5E40B" w14:textId="77777777" w:rsidR="007F7FA8" w:rsidRDefault="00000000" w:rsidP="00113391">
      <w:pPr>
        <w:spacing w:line="276" w:lineRule="auto"/>
      </w:pPr>
      <w:r>
        <w:pict w14:anchorId="1D8B9BED">
          <v:rect id="_x0000_i3042" style="width:0;height:1.5pt" o:hralign="center" o:hrstd="t" o:hr="t"/>
        </w:pict>
      </w:r>
    </w:p>
    <w:p w14:paraId="746A44B2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34" w:name="Xfc0bdc9a32dd2bc3a29fa2de7e0ca39408f17a6"/>
      <w:bookmarkStart w:id="135" w:name="_Toc196782879"/>
      <w:bookmarkEnd w:id="130"/>
      <w:bookmarkEnd w:id="132"/>
      <w:r w:rsidRPr="00113391">
        <w:rPr>
          <w:lang w:val="pt-PT"/>
        </w:rPr>
        <w:lastRenderedPageBreak/>
        <w:t>3. Formulação de Problemas e Definição de Objetivos SMART</w:t>
      </w:r>
      <w:bookmarkEnd w:id="135"/>
    </w:p>
    <w:p w14:paraId="2BDA648A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Definir o problema com clareza</w:t>
      </w:r>
      <w:r w:rsidRPr="00113391">
        <w:rPr>
          <w:lang w:val="pt-PT"/>
        </w:rPr>
        <w:t xml:space="preserve"> é o primeiro passo para encontrar uma solução eficaz.</w:t>
      </w:r>
    </w:p>
    <w:p w14:paraId="744FCFFB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136" w:name="como-formular-um-bom-problema"/>
      <w:bookmarkStart w:id="137" w:name="_Toc196782880"/>
      <w:r>
        <w:t>📜</w:t>
      </w:r>
      <w:r w:rsidRPr="00113391">
        <w:rPr>
          <w:lang w:val="pt-PT"/>
        </w:rPr>
        <w:t xml:space="preserve"> Como formular um bom problema:</w:t>
      </w:r>
      <w:bookmarkEnd w:id="137"/>
    </w:p>
    <w:p w14:paraId="34EAC5D2" w14:textId="77777777" w:rsidR="007F7FA8" w:rsidRPr="00113391" w:rsidRDefault="00000000" w:rsidP="00113391">
      <w:pPr>
        <w:pStyle w:val="Compact"/>
        <w:numPr>
          <w:ilvl w:val="0"/>
          <w:numId w:val="237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Descrever o que </w:t>
      </w:r>
      <w:r w:rsidRPr="00113391">
        <w:rPr>
          <w:b/>
          <w:bCs/>
          <w:lang w:val="pt-PT"/>
        </w:rPr>
        <w:t>está errado</w:t>
      </w:r>
      <w:r w:rsidRPr="00113391">
        <w:rPr>
          <w:lang w:val="pt-PT"/>
        </w:rPr>
        <w:t>.</w:t>
      </w:r>
    </w:p>
    <w:p w14:paraId="2DB3EA06" w14:textId="77777777" w:rsidR="007F7FA8" w:rsidRDefault="00000000" w:rsidP="00113391">
      <w:pPr>
        <w:pStyle w:val="Compact"/>
        <w:numPr>
          <w:ilvl w:val="0"/>
          <w:numId w:val="237"/>
        </w:numPr>
        <w:spacing w:line="276" w:lineRule="auto"/>
      </w:pPr>
      <w:r>
        <w:t xml:space="preserve">Indicar </w:t>
      </w:r>
      <w:r>
        <w:rPr>
          <w:b/>
          <w:bCs/>
        </w:rPr>
        <w:t>quem é afetado</w:t>
      </w:r>
      <w:r>
        <w:t>.</w:t>
      </w:r>
    </w:p>
    <w:p w14:paraId="6A25AEC3" w14:textId="77777777" w:rsidR="007F7FA8" w:rsidRPr="00113391" w:rsidRDefault="00000000" w:rsidP="00113391">
      <w:pPr>
        <w:pStyle w:val="Compact"/>
        <w:numPr>
          <w:ilvl w:val="0"/>
          <w:numId w:val="237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Quantificar </w:t>
      </w:r>
      <w:r w:rsidRPr="00113391">
        <w:rPr>
          <w:b/>
          <w:bCs/>
          <w:lang w:val="pt-PT"/>
        </w:rPr>
        <w:t>a magnitude</w:t>
      </w:r>
      <w:r w:rsidRPr="00113391">
        <w:rPr>
          <w:lang w:val="pt-PT"/>
        </w:rPr>
        <w:t xml:space="preserve"> do problema.</w:t>
      </w:r>
    </w:p>
    <w:p w14:paraId="42AE4CBA" w14:textId="77777777" w:rsidR="007F7FA8" w:rsidRPr="00113391" w:rsidRDefault="00000000" w:rsidP="00113391">
      <w:pPr>
        <w:pStyle w:val="Compact"/>
        <w:numPr>
          <w:ilvl w:val="0"/>
          <w:numId w:val="237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Explicar </w:t>
      </w:r>
      <w:r w:rsidRPr="00113391">
        <w:rPr>
          <w:b/>
          <w:bCs/>
          <w:lang w:val="pt-PT"/>
        </w:rPr>
        <w:t>o impacto</w:t>
      </w:r>
      <w:r w:rsidRPr="00113391">
        <w:rPr>
          <w:lang w:val="pt-PT"/>
        </w:rPr>
        <w:t xml:space="preserve"> no negócio.</w:t>
      </w:r>
    </w:p>
    <w:p w14:paraId="33C245E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Modelo simples</w:t>
      </w:r>
      <w:r w:rsidRPr="00113391">
        <w:rPr>
          <w:lang w:val="pt-PT"/>
        </w:rPr>
        <w:t>:</w:t>
      </w:r>
    </w:p>
    <w:p w14:paraId="3F006996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</w:t>
      </w:r>
      <w:r w:rsidRPr="00113391">
        <w:rPr>
          <w:b/>
          <w:bCs/>
          <w:lang w:val="pt-PT"/>
        </w:rPr>
        <w:t>Atualmente</w:t>
      </w:r>
      <w:r w:rsidRPr="00113391">
        <w:rPr>
          <w:lang w:val="pt-PT"/>
        </w:rPr>
        <w:t>, [situação atual] está a causar [impacto negativo], o que afeta [stakeholders ou objetivos]."</w:t>
      </w:r>
    </w:p>
    <w:p w14:paraId="0DDF81F4" w14:textId="77777777" w:rsidR="007F7FA8" w:rsidRDefault="00000000" w:rsidP="00113391">
      <w:pPr>
        <w:spacing w:line="276" w:lineRule="auto"/>
      </w:pPr>
      <w:r>
        <w:pict w14:anchorId="0FE9951D">
          <v:rect id="_x0000_i3043" style="width:0;height:1.5pt" o:hralign="center" o:hrstd="t" o:hr="t"/>
        </w:pict>
      </w:r>
    </w:p>
    <w:p w14:paraId="528914AD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138" w:name="definir-objetivos-smart"/>
      <w:bookmarkStart w:id="139" w:name="_Toc196782881"/>
      <w:bookmarkEnd w:id="136"/>
      <w:r w:rsidRPr="00113391">
        <w:rPr>
          <w:lang w:val="pt-PT"/>
        </w:rPr>
        <w:t>✍</w:t>
      </w:r>
      <w:r>
        <w:t>️</w:t>
      </w:r>
      <w:r w:rsidRPr="00113391">
        <w:rPr>
          <w:lang w:val="pt-PT"/>
        </w:rPr>
        <w:t xml:space="preserve"> Definir Objetivos SMART</w:t>
      </w:r>
      <w:bookmarkEnd w:id="139"/>
    </w:p>
    <w:p w14:paraId="6FEB2309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Para transformar problemas em ações concretas, usamos o critério </w:t>
      </w:r>
      <w:r w:rsidRPr="00113391">
        <w:rPr>
          <w:b/>
          <w:bCs/>
          <w:lang w:val="pt-PT"/>
        </w:rPr>
        <w:t>SMART</w:t>
      </w:r>
      <w:r w:rsidRPr="00113391">
        <w:rPr>
          <w:lang w:val="pt-PT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3"/>
        <w:gridCol w:w="2689"/>
        <w:gridCol w:w="4815"/>
      </w:tblGrid>
      <w:tr w:rsidR="007F7FA8" w14:paraId="16FCAD34" w14:textId="77777777" w:rsidTr="007F7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AC0994" w14:textId="77777777" w:rsidR="007F7FA8" w:rsidRDefault="00000000" w:rsidP="00113391">
            <w:pPr>
              <w:pStyle w:val="Compact"/>
              <w:spacing w:line="276" w:lineRule="auto"/>
              <w:jc w:val="center"/>
            </w:pPr>
            <w:r>
              <w:t>Letra</w:t>
            </w:r>
          </w:p>
        </w:tc>
        <w:tc>
          <w:tcPr>
            <w:tcW w:w="0" w:type="auto"/>
          </w:tcPr>
          <w:p w14:paraId="24F84F9B" w14:textId="77777777" w:rsidR="007F7FA8" w:rsidRDefault="00000000" w:rsidP="00113391">
            <w:pPr>
              <w:pStyle w:val="Compact"/>
              <w:spacing w:line="276" w:lineRule="auto"/>
            </w:pPr>
            <w:r>
              <w:t>Significado</w:t>
            </w:r>
          </w:p>
        </w:tc>
        <w:tc>
          <w:tcPr>
            <w:tcW w:w="0" w:type="auto"/>
          </w:tcPr>
          <w:p w14:paraId="6512A2CE" w14:textId="77777777" w:rsidR="007F7FA8" w:rsidRDefault="00000000" w:rsidP="00113391">
            <w:pPr>
              <w:pStyle w:val="Compact"/>
              <w:spacing w:line="276" w:lineRule="auto"/>
            </w:pPr>
            <w:r>
              <w:t>Exemplo</w:t>
            </w:r>
          </w:p>
        </w:tc>
      </w:tr>
      <w:tr w:rsidR="007F7FA8" w:rsidRPr="00113391" w14:paraId="1218596F" w14:textId="77777777">
        <w:tc>
          <w:tcPr>
            <w:tcW w:w="0" w:type="auto"/>
          </w:tcPr>
          <w:p w14:paraId="768D5ABC" w14:textId="77777777" w:rsidR="007F7FA8" w:rsidRDefault="00000000" w:rsidP="00113391">
            <w:pPr>
              <w:pStyle w:val="Compact"/>
              <w:spacing w:line="276" w:lineRule="auto"/>
              <w:jc w:val="center"/>
            </w:pPr>
            <w:r>
              <w:rPr>
                <w:b/>
                <w:bCs/>
              </w:rPr>
              <w:t>S</w:t>
            </w:r>
          </w:p>
        </w:tc>
        <w:tc>
          <w:tcPr>
            <w:tcW w:w="0" w:type="auto"/>
          </w:tcPr>
          <w:p w14:paraId="27DEDD01" w14:textId="77777777" w:rsidR="007F7FA8" w:rsidRDefault="00000000" w:rsidP="00113391">
            <w:pPr>
              <w:pStyle w:val="Compact"/>
              <w:spacing w:line="276" w:lineRule="auto"/>
            </w:pPr>
            <w:r>
              <w:t>Específico (Specific)</w:t>
            </w:r>
          </w:p>
        </w:tc>
        <w:tc>
          <w:tcPr>
            <w:tcW w:w="0" w:type="auto"/>
          </w:tcPr>
          <w:p w14:paraId="2BD128D6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Reduzir o tempo de resposta</w:t>
            </w:r>
          </w:p>
        </w:tc>
      </w:tr>
      <w:tr w:rsidR="007F7FA8" w:rsidRPr="00113391" w14:paraId="68A60290" w14:textId="77777777">
        <w:tc>
          <w:tcPr>
            <w:tcW w:w="0" w:type="auto"/>
          </w:tcPr>
          <w:p w14:paraId="4B2BB9EF" w14:textId="77777777" w:rsidR="007F7FA8" w:rsidRDefault="00000000" w:rsidP="00113391">
            <w:pPr>
              <w:pStyle w:val="Compact"/>
              <w:spacing w:line="276" w:lineRule="auto"/>
              <w:jc w:val="center"/>
            </w:pPr>
            <w:r>
              <w:rPr>
                <w:b/>
                <w:bCs/>
              </w:rPr>
              <w:t>M</w:t>
            </w:r>
          </w:p>
        </w:tc>
        <w:tc>
          <w:tcPr>
            <w:tcW w:w="0" w:type="auto"/>
          </w:tcPr>
          <w:p w14:paraId="6788F205" w14:textId="77777777" w:rsidR="007F7FA8" w:rsidRDefault="00000000" w:rsidP="00113391">
            <w:pPr>
              <w:pStyle w:val="Compact"/>
              <w:spacing w:line="276" w:lineRule="auto"/>
            </w:pPr>
            <w:r>
              <w:t>Mensurável (Measurable)</w:t>
            </w:r>
          </w:p>
        </w:tc>
        <w:tc>
          <w:tcPr>
            <w:tcW w:w="0" w:type="auto"/>
          </w:tcPr>
          <w:p w14:paraId="0BB98EC0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De 48h para menos de 24h</w:t>
            </w:r>
          </w:p>
        </w:tc>
      </w:tr>
      <w:tr w:rsidR="007F7FA8" w14:paraId="7418E5B0" w14:textId="77777777">
        <w:tc>
          <w:tcPr>
            <w:tcW w:w="0" w:type="auto"/>
          </w:tcPr>
          <w:p w14:paraId="43BD2B99" w14:textId="77777777" w:rsidR="007F7FA8" w:rsidRDefault="00000000" w:rsidP="00113391">
            <w:pPr>
              <w:pStyle w:val="Compact"/>
              <w:spacing w:line="276" w:lineRule="auto"/>
              <w:jc w:val="center"/>
            </w:pPr>
            <w:r>
              <w:rPr>
                <w:b/>
                <w:bCs/>
              </w:rPr>
              <w:t>A</w:t>
            </w:r>
          </w:p>
        </w:tc>
        <w:tc>
          <w:tcPr>
            <w:tcW w:w="0" w:type="auto"/>
          </w:tcPr>
          <w:p w14:paraId="4B3E6BE4" w14:textId="77777777" w:rsidR="007F7FA8" w:rsidRDefault="00000000" w:rsidP="00113391">
            <w:pPr>
              <w:pStyle w:val="Compact"/>
              <w:spacing w:line="276" w:lineRule="auto"/>
            </w:pPr>
            <w:r>
              <w:t>Atingível (Achievable)</w:t>
            </w:r>
          </w:p>
        </w:tc>
        <w:tc>
          <w:tcPr>
            <w:tcW w:w="0" w:type="auto"/>
          </w:tcPr>
          <w:p w14:paraId="34BDE577" w14:textId="77777777" w:rsidR="007F7FA8" w:rsidRDefault="00000000" w:rsidP="00113391">
            <w:pPr>
              <w:pStyle w:val="Compact"/>
              <w:spacing w:line="276" w:lineRule="auto"/>
            </w:pPr>
            <w:r>
              <w:t>Considerando recursos disponíveis</w:t>
            </w:r>
          </w:p>
        </w:tc>
      </w:tr>
      <w:tr w:rsidR="007F7FA8" w:rsidRPr="00113391" w14:paraId="0572DDD5" w14:textId="77777777">
        <w:tc>
          <w:tcPr>
            <w:tcW w:w="0" w:type="auto"/>
          </w:tcPr>
          <w:p w14:paraId="7A307A82" w14:textId="77777777" w:rsidR="007F7FA8" w:rsidRDefault="00000000" w:rsidP="00113391">
            <w:pPr>
              <w:pStyle w:val="Compact"/>
              <w:spacing w:line="276" w:lineRule="auto"/>
              <w:jc w:val="center"/>
            </w:pPr>
            <w:r>
              <w:rPr>
                <w:b/>
                <w:bCs/>
              </w:rPr>
              <w:t>R</w:t>
            </w:r>
          </w:p>
        </w:tc>
        <w:tc>
          <w:tcPr>
            <w:tcW w:w="0" w:type="auto"/>
          </w:tcPr>
          <w:p w14:paraId="30D8CAE2" w14:textId="77777777" w:rsidR="007F7FA8" w:rsidRDefault="00000000" w:rsidP="00113391">
            <w:pPr>
              <w:pStyle w:val="Compact"/>
              <w:spacing w:line="276" w:lineRule="auto"/>
            </w:pPr>
            <w:r>
              <w:t>Relevante (Relevant)</w:t>
            </w:r>
          </w:p>
        </w:tc>
        <w:tc>
          <w:tcPr>
            <w:tcW w:w="0" w:type="auto"/>
          </w:tcPr>
          <w:p w14:paraId="07EC0B1C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Alinhado com objetivos de satisfação do cliente</w:t>
            </w:r>
          </w:p>
        </w:tc>
      </w:tr>
      <w:tr w:rsidR="007F7FA8" w:rsidRPr="00113391" w14:paraId="69B335A4" w14:textId="77777777">
        <w:tc>
          <w:tcPr>
            <w:tcW w:w="0" w:type="auto"/>
          </w:tcPr>
          <w:p w14:paraId="22B4F1BF" w14:textId="77777777" w:rsidR="007F7FA8" w:rsidRDefault="00000000" w:rsidP="00113391">
            <w:pPr>
              <w:pStyle w:val="Compact"/>
              <w:spacing w:line="276" w:lineRule="auto"/>
              <w:jc w:val="center"/>
            </w:pPr>
            <w:r>
              <w:rPr>
                <w:b/>
                <w:bCs/>
              </w:rPr>
              <w:t>T</w:t>
            </w:r>
          </w:p>
        </w:tc>
        <w:tc>
          <w:tcPr>
            <w:tcW w:w="0" w:type="auto"/>
          </w:tcPr>
          <w:p w14:paraId="12AAFD2A" w14:textId="77777777" w:rsidR="007F7FA8" w:rsidRDefault="00000000" w:rsidP="00113391">
            <w:pPr>
              <w:pStyle w:val="Compact"/>
              <w:spacing w:line="276" w:lineRule="auto"/>
            </w:pPr>
            <w:r>
              <w:t>Temporal (Time-bound)</w:t>
            </w:r>
          </w:p>
        </w:tc>
        <w:tc>
          <w:tcPr>
            <w:tcW w:w="0" w:type="auto"/>
          </w:tcPr>
          <w:p w14:paraId="44BEE064" w14:textId="77777777" w:rsidR="007F7FA8" w:rsidRPr="00113391" w:rsidRDefault="00000000" w:rsidP="00113391">
            <w:pPr>
              <w:pStyle w:val="Compact"/>
              <w:spacing w:line="276" w:lineRule="auto"/>
              <w:rPr>
                <w:lang w:val="pt-PT"/>
              </w:rPr>
            </w:pPr>
            <w:r w:rsidRPr="00113391">
              <w:rPr>
                <w:lang w:val="pt-PT"/>
              </w:rPr>
              <w:t>Até ao final do trimestre</w:t>
            </w:r>
          </w:p>
        </w:tc>
      </w:tr>
    </w:tbl>
    <w:p w14:paraId="1B1DC233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Exemplo de Objetivo SMART</w:t>
      </w:r>
      <w:r w:rsidRPr="00113391">
        <w:rPr>
          <w:lang w:val="pt-PT"/>
        </w:rPr>
        <w:t>:</w:t>
      </w:r>
    </w:p>
    <w:p w14:paraId="5FAFEE66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Reduzir o tempo médio de resposta a clientes de 48h para 24h até 31 de dezembro, aumentando a satisfação em 15%."</w:t>
      </w:r>
    </w:p>
    <w:p w14:paraId="7B59B104" w14:textId="77777777" w:rsidR="007F7FA8" w:rsidRDefault="00000000" w:rsidP="00113391">
      <w:pPr>
        <w:spacing w:line="276" w:lineRule="auto"/>
      </w:pPr>
      <w:r>
        <w:pict w14:anchorId="0F0A2DFD">
          <v:rect id="_x0000_i3044" style="width:0;height:1.5pt" o:hralign="center" o:hrstd="t" o:hr="t"/>
        </w:pict>
      </w:r>
    </w:p>
    <w:p w14:paraId="3AE8F139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40" w:name="mini-resumo-visual-7"/>
      <w:bookmarkStart w:id="141" w:name="_Toc196782882"/>
      <w:bookmarkEnd w:id="126"/>
      <w:bookmarkEnd w:id="134"/>
      <w:bookmarkEnd w:id="138"/>
      <w:r>
        <w:t>🧠</w:t>
      </w:r>
      <w:r w:rsidRPr="00113391">
        <w:rPr>
          <w:lang w:val="pt-PT"/>
        </w:rPr>
        <w:t xml:space="preserve"> Mini-Resumo Visual</w:t>
      </w:r>
      <w:bookmarkEnd w:id="141"/>
    </w:p>
    <w:p w14:paraId="157ADA79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Descoberta de necessidades = Ouvir + Explorar + Diagnosticar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Causa-raiz = Ir além dos sintomas (5 Porquês, Ishikawa)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Objetivos SMART = Específicos, Mensuráveis, Atingíveis, Relevantes, Temporais</w:t>
      </w:r>
    </w:p>
    <w:p w14:paraId="251C015E" w14:textId="77777777" w:rsidR="007F7FA8" w:rsidRDefault="00000000" w:rsidP="00113391">
      <w:pPr>
        <w:spacing w:line="276" w:lineRule="auto"/>
      </w:pPr>
      <w:r>
        <w:pict w14:anchorId="1492FC15">
          <v:rect id="_x0000_i3045" style="width:0;height:1.5pt" o:hralign="center" o:hrstd="t" o:hr="t"/>
        </w:pict>
      </w:r>
    </w:p>
    <w:p w14:paraId="3E6D2979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42" w:name="atividade-prática-para-aula-6"/>
      <w:bookmarkStart w:id="143" w:name="_Toc196782883"/>
      <w:bookmarkEnd w:id="140"/>
      <w:r>
        <w:lastRenderedPageBreak/>
        <w:t>🔥</w:t>
      </w:r>
      <w:r w:rsidRPr="00113391">
        <w:rPr>
          <w:lang w:val="pt-PT"/>
        </w:rPr>
        <w:t xml:space="preserve"> Atividade Prática para Aula</w:t>
      </w:r>
      <w:bookmarkEnd w:id="143"/>
    </w:p>
    <w:p w14:paraId="7CDCD4E1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Oficina: "Diagnóstico de Problemas"</w:t>
      </w:r>
    </w:p>
    <w:p w14:paraId="3EDFB858" w14:textId="77777777" w:rsidR="007F7FA8" w:rsidRPr="00113391" w:rsidRDefault="00000000" w:rsidP="00113391">
      <w:pPr>
        <w:pStyle w:val="Compact"/>
        <w:numPr>
          <w:ilvl w:val="0"/>
          <w:numId w:val="238"/>
        </w:numPr>
        <w:spacing w:line="276" w:lineRule="auto"/>
        <w:rPr>
          <w:lang w:val="pt-PT"/>
        </w:rPr>
      </w:pPr>
      <w:r w:rsidRPr="00113391">
        <w:rPr>
          <w:lang w:val="pt-PT"/>
        </w:rPr>
        <w:t>Apresenta um problema superficial (ex.: "As vendas online estão a cair").</w:t>
      </w:r>
    </w:p>
    <w:p w14:paraId="27AFE482" w14:textId="77777777" w:rsidR="007F7FA8" w:rsidRDefault="00000000" w:rsidP="00113391">
      <w:pPr>
        <w:pStyle w:val="Compact"/>
        <w:numPr>
          <w:ilvl w:val="0"/>
          <w:numId w:val="238"/>
        </w:numPr>
        <w:spacing w:line="276" w:lineRule="auto"/>
      </w:pPr>
      <w:r>
        <w:t>Cada grupo deve:</w:t>
      </w:r>
    </w:p>
    <w:p w14:paraId="21DE0F38" w14:textId="77777777" w:rsidR="007F7FA8" w:rsidRPr="00113391" w:rsidRDefault="00000000" w:rsidP="00113391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Usar os </w:t>
      </w:r>
      <w:r w:rsidRPr="00113391">
        <w:rPr>
          <w:b/>
          <w:bCs/>
          <w:lang w:val="pt-PT"/>
        </w:rPr>
        <w:t>5 Porquês</w:t>
      </w:r>
      <w:r w:rsidRPr="00113391">
        <w:rPr>
          <w:lang w:val="pt-PT"/>
        </w:rPr>
        <w:t xml:space="preserve"> para chegar à causa-raiz.</w:t>
      </w:r>
    </w:p>
    <w:p w14:paraId="5EFA8F77" w14:textId="77777777" w:rsidR="007F7FA8" w:rsidRDefault="00000000" w:rsidP="00113391">
      <w:pPr>
        <w:pStyle w:val="Compact"/>
        <w:numPr>
          <w:ilvl w:val="0"/>
          <w:numId w:val="239"/>
        </w:numPr>
        <w:spacing w:line="276" w:lineRule="auto"/>
      </w:pPr>
      <w:r>
        <w:t>Formular o problema corretamente.</w:t>
      </w:r>
    </w:p>
    <w:p w14:paraId="4D5EA3F1" w14:textId="77777777" w:rsidR="007F7FA8" w:rsidRDefault="00000000" w:rsidP="00113391">
      <w:pPr>
        <w:pStyle w:val="Compact"/>
        <w:numPr>
          <w:ilvl w:val="0"/>
          <w:numId w:val="239"/>
        </w:numPr>
        <w:spacing w:line="276" w:lineRule="auto"/>
      </w:pPr>
      <w:r>
        <w:t>Propor um objetivo SMART.</w:t>
      </w:r>
    </w:p>
    <w:p w14:paraId="42C43AFA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20 minutos + partilha entre grupos.</w:t>
      </w:r>
    </w:p>
    <w:p w14:paraId="7D176E45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Depois, debater quais foram os desafios em ir além da primeira resposta!</w:t>
      </w:r>
    </w:p>
    <w:p w14:paraId="1C66A9C2" w14:textId="3C63F93D" w:rsidR="007F7FA8" w:rsidRPr="00113391" w:rsidRDefault="007F7FA8" w:rsidP="00113391">
      <w:pPr>
        <w:spacing w:line="276" w:lineRule="auto"/>
        <w:rPr>
          <w:lang w:val="pt-PT"/>
        </w:rPr>
      </w:pPr>
    </w:p>
    <w:p w14:paraId="335FB7B6" w14:textId="77777777" w:rsidR="00113391" w:rsidRPr="00113391" w:rsidRDefault="0011339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44" w:name="parte-9-construir-e-defender-a-solução"/>
      <w:bookmarkEnd w:id="142"/>
      <w:r w:rsidRPr="00113391">
        <w:rPr>
          <w:lang w:val="pt-PT"/>
        </w:rPr>
        <w:br w:type="page"/>
      </w:r>
    </w:p>
    <w:p w14:paraId="298B3A2A" w14:textId="625D6104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45" w:name="_Toc196782884"/>
      <w:r>
        <w:lastRenderedPageBreak/>
        <w:t>🎯</w:t>
      </w:r>
      <w:r w:rsidRPr="00113391">
        <w:rPr>
          <w:lang w:val="pt-PT"/>
        </w:rPr>
        <w:t xml:space="preserve"> PARTE 9 — Construir e Defender a Solução</w:t>
      </w:r>
      <w:bookmarkEnd w:id="145"/>
    </w:p>
    <w:p w14:paraId="5D432A0F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46" w:name="como-construir-um-business-case-sólido"/>
      <w:bookmarkStart w:id="147" w:name="_Toc196782885"/>
      <w:r w:rsidRPr="00113391">
        <w:rPr>
          <w:lang w:val="pt-PT"/>
        </w:rPr>
        <w:t>1. Como Construir um Business Case Sólido</w:t>
      </w:r>
      <w:bookmarkEnd w:id="147"/>
    </w:p>
    <w:p w14:paraId="74B16241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📜</w:t>
      </w:r>
      <w:r w:rsidRPr="00113391">
        <w:rPr>
          <w:lang w:val="pt-PT"/>
        </w:rPr>
        <w:t xml:space="preserve"> Um </w:t>
      </w:r>
      <w:r w:rsidRPr="00113391">
        <w:rPr>
          <w:b/>
          <w:bCs/>
          <w:lang w:val="pt-PT"/>
        </w:rPr>
        <w:t>Business Case</w:t>
      </w:r>
      <w:r w:rsidRPr="00113391">
        <w:rPr>
          <w:lang w:val="pt-PT"/>
        </w:rPr>
        <w:t xml:space="preserve"> é um </w:t>
      </w:r>
      <w:r w:rsidRPr="00113391">
        <w:rPr>
          <w:b/>
          <w:bCs/>
          <w:lang w:val="pt-PT"/>
        </w:rPr>
        <w:t>documento que defende uma decisão</w:t>
      </w:r>
      <w:r w:rsidRPr="00113391">
        <w:rPr>
          <w:lang w:val="pt-PT"/>
        </w:rPr>
        <w:t>: "Por que devemos avançar com esta solução?"</w:t>
      </w:r>
    </w:p>
    <w:p w14:paraId="54134B87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034553E3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Sem um bom Business Case, uma ideia é apenas isso — uma ideia."</w:t>
      </w:r>
    </w:p>
    <w:p w14:paraId="15AFD6C7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148" w:name="X1423bed01cff86f50a5f05baae405d3e1c9869e"/>
      <w:bookmarkStart w:id="149" w:name="_Toc196782886"/>
      <w:r>
        <w:t>🏗️</w:t>
      </w:r>
      <w:r w:rsidRPr="00113391">
        <w:rPr>
          <w:lang w:val="pt-PT"/>
        </w:rPr>
        <w:t xml:space="preserve"> Componentes essenciais de um Business Case:</w:t>
      </w:r>
      <w:bookmarkEnd w:id="149"/>
    </w:p>
    <w:p w14:paraId="15CF4353" w14:textId="77777777" w:rsidR="007F7FA8" w:rsidRPr="00113391" w:rsidRDefault="00000000" w:rsidP="00113391">
      <w:pPr>
        <w:numPr>
          <w:ilvl w:val="0"/>
          <w:numId w:val="24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Resumo Executivo</w:t>
      </w:r>
      <w:r w:rsidRPr="00113391">
        <w:rPr>
          <w:lang w:val="pt-PT"/>
        </w:rPr>
        <w:t>:</w:t>
      </w:r>
      <w:r w:rsidRPr="00113391">
        <w:rPr>
          <w:lang w:val="pt-PT"/>
        </w:rPr>
        <w:br/>
        <w:t>Pequeno resumo com o objetivo, proposta e impacto esperado.</w:t>
      </w:r>
    </w:p>
    <w:p w14:paraId="4B568604" w14:textId="77777777" w:rsidR="007F7FA8" w:rsidRPr="00113391" w:rsidRDefault="00000000" w:rsidP="00113391">
      <w:pPr>
        <w:numPr>
          <w:ilvl w:val="0"/>
          <w:numId w:val="24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Descrição da Oportunidade</w:t>
      </w:r>
      <w:r w:rsidRPr="00113391">
        <w:rPr>
          <w:lang w:val="pt-PT"/>
        </w:rPr>
        <w:t>:</w:t>
      </w:r>
      <w:r w:rsidRPr="00113391">
        <w:rPr>
          <w:lang w:val="pt-PT"/>
        </w:rPr>
        <w:br/>
        <w:t>Explicar o problema ou oportunidade que está a ser tratado.</w:t>
      </w:r>
    </w:p>
    <w:p w14:paraId="51603080" w14:textId="77777777" w:rsidR="007F7FA8" w:rsidRPr="00113391" w:rsidRDefault="00000000" w:rsidP="00113391">
      <w:pPr>
        <w:numPr>
          <w:ilvl w:val="0"/>
          <w:numId w:val="24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Opções Consideradas</w:t>
      </w:r>
      <w:r w:rsidRPr="00113391">
        <w:rPr>
          <w:lang w:val="pt-PT"/>
        </w:rPr>
        <w:t>:</w:t>
      </w:r>
      <w:r w:rsidRPr="00113391">
        <w:rPr>
          <w:lang w:val="pt-PT"/>
        </w:rPr>
        <w:br/>
        <w:t>Apresentar alternativas viáveis (incluindo a opção "não fazer nada").</w:t>
      </w:r>
    </w:p>
    <w:p w14:paraId="723191A9" w14:textId="77777777" w:rsidR="007F7FA8" w:rsidRPr="00113391" w:rsidRDefault="00000000" w:rsidP="00113391">
      <w:pPr>
        <w:numPr>
          <w:ilvl w:val="0"/>
          <w:numId w:val="24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nálise de Custos e Benefícios</w:t>
      </w:r>
      <w:r w:rsidRPr="00113391">
        <w:rPr>
          <w:lang w:val="pt-PT"/>
        </w:rPr>
        <w:t>:</w:t>
      </w:r>
      <w:r w:rsidRPr="00113391">
        <w:rPr>
          <w:lang w:val="pt-PT"/>
        </w:rPr>
        <w:br/>
        <w:t>Comparar custos totais vs. benefícios estimados.</w:t>
      </w:r>
    </w:p>
    <w:p w14:paraId="72AE0790" w14:textId="77777777" w:rsidR="007F7FA8" w:rsidRPr="00113391" w:rsidRDefault="00000000" w:rsidP="00113391">
      <w:pPr>
        <w:numPr>
          <w:ilvl w:val="0"/>
          <w:numId w:val="24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valiação de Riscos</w:t>
      </w:r>
      <w:r w:rsidRPr="00113391">
        <w:rPr>
          <w:lang w:val="pt-PT"/>
        </w:rPr>
        <w:t>:</w:t>
      </w:r>
      <w:r w:rsidRPr="00113391">
        <w:rPr>
          <w:lang w:val="pt-PT"/>
        </w:rPr>
        <w:br/>
        <w:t>Identificar riscos e formas de os mitigar.</w:t>
      </w:r>
    </w:p>
    <w:p w14:paraId="1965133B" w14:textId="77777777" w:rsidR="007F7FA8" w:rsidRPr="00113391" w:rsidRDefault="00000000" w:rsidP="00113391">
      <w:pPr>
        <w:numPr>
          <w:ilvl w:val="0"/>
          <w:numId w:val="24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Recomendação Justificada</w:t>
      </w:r>
      <w:r w:rsidRPr="00113391">
        <w:rPr>
          <w:lang w:val="pt-PT"/>
        </w:rPr>
        <w:t>:</w:t>
      </w:r>
      <w:r w:rsidRPr="00113391">
        <w:rPr>
          <w:lang w:val="pt-PT"/>
        </w:rPr>
        <w:br/>
        <w:t>Indicar claramente qual é a melhor opção e porquê.</w:t>
      </w:r>
    </w:p>
    <w:p w14:paraId="559F71E9" w14:textId="77777777" w:rsidR="007F7FA8" w:rsidRDefault="00000000" w:rsidP="00113391">
      <w:pPr>
        <w:spacing w:line="276" w:lineRule="auto"/>
      </w:pPr>
      <w:r>
        <w:pict w14:anchorId="3FCA32F2">
          <v:rect id="_x0000_i3048" style="width:0;height:1.5pt" o:hralign="center" o:hrstd="t" o:hr="t"/>
        </w:pict>
      </w:r>
    </w:p>
    <w:p w14:paraId="60E1C951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50" w:name="Xe43eb587db21e9a38adb5b3b240d8ce8a09851e"/>
      <w:bookmarkStart w:id="151" w:name="_Toc196782887"/>
      <w:bookmarkEnd w:id="146"/>
      <w:bookmarkEnd w:id="148"/>
      <w:r w:rsidRPr="00113391">
        <w:rPr>
          <w:lang w:val="pt-PT"/>
        </w:rPr>
        <w:t>2. Justificação de Soluções: Custos, Benefícios e Riscos</w:t>
      </w:r>
      <w:bookmarkEnd w:id="151"/>
    </w:p>
    <w:p w14:paraId="50F501D1" w14:textId="77777777" w:rsidR="007F7FA8" w:rsidRDefault="00000000" w:rsidP="00113391">
      <w:pPr>
        <w:pStyle w:val="FirstParagraph"/>
        <w:spacing w:line="276" w:lineRule="auto"/>
      </w:pPr>
      <w:r>
        <w:t xml:space="preserve">🎯 </w:t>
      </w:r>
      <w:r>
        <w:rPr>
          <w:b/>
          <w:bCs/>
        </w:rPr>
        <w:t>Um Business Case eficaz demonstra</w:t>
      </w:r>
      <w:r>
        <w:t>:</w:t>
      </w:r>
    </w:p>
    <w:p w14:paraId="62537D26" w14:textId="77777777" w:rsidR="007F7FA8" w:rsidRPr="00113391" w:rsidRDefault="00000000" w:rsidP="00113391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Que </w:t>
      </w:r>
      <w:r w:rsidRPr="00113391">
        <w:rPr>
          <w:b/>
          <w:bCs/>
          <w:lang w:val="pt-PT"/>
        </w:rPr>
        <w:t>os benefícios superam os custos</w:t>
      </w:r>
      <w:r w:rsidRPr="00113391">
        <w:rPr>
          <w:lang w:val="pt-PT"/>
        </w:rPr>
        <w:t>.</w:t>
      </w:r>
    </w:p>
    <w:p w14:paraId="37F50CEC" w14:textId="77777777" w:rsidR="007F7FA8" w:rsidRPr="00113391" w:rsidRDefault="00000000" w:rsidP="00113391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Que </w:t>
      </w:r>
      <w:r w:rsidRPr="00113391">
        <w:rPr>
          <w:b/>
          <w:bCs/>
          <w:lang w:val="pt-PT"/>
        </w:rPr>
        <w:t>os riscos são conhecidos e controláveis</w:t>
      </w:r>
      <w:r w:rsidRPr="00113391">
        <w:rPr>
          <w:lang w:val="pt-PT"/>
        </w:rPr>
        <w:t>.</w:t>
      </w:r>
    </w:p>
    <w:p w14:paraId="4EFD85B6" w14:textId="77777777" w:rsidR="007F7FA8" w:rsidRPr="00113391" w:rsidRDefault="00000000" w:rsidP="00113391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Que a solução está </w:t>
      </w:r>
      <w:r w:rsidRPr="00113391">
        <w:rPr>
          <w:b/>
          <w:bCs/>
          <w:lang w:val="pt-PT"/>
        </w:rPr>
        <w:t>alinhada com os objetivos estratégicos</w:t>
      </w:r>
      <w:r w:rsidRPr="00113391">
        <w:rPr>
          <w:lang w:val="pt-PT"/>
        </w:rPr>
        <w:t xml:space="preserve"> da organização.</w:t>
      </w:r>
    </w:p>
    <w:p w14:paraId="6EFF77FF" w14:textId="77777777" w:rsidR="007F7FA8" w:rsidRDefault="00000000" w:rsidP="00113391">
      <w:pPr>
        <w:pStyle w:val="Ttulo3"/>
        <w:spacing w:line="276" w:lineRule="auto"/>
      </w:pPr>
      <w:bookmarkStart w:id="152" w:name="custos"/>
      <w:bookmarkStart w:id="153" w:name="_Toc196782888"/>
      <w:r>
        <w:t>💵 Custos:</w:t>
      </w:r>
      <w:bookmarkEnd w:id="153"/>
    </w:p>
    <w:p w14:paraId="59AB6C85" w14:textId="77777777" w:rsidR="007F7FA8" w:rsidRPr="00113391" w:rsidRDefault="00000000" w:rsidP="00113391">
      <w:pPr>
        <w:pStyle w:val="Compact"/>
        <w:numPr>
          <w:ilvl w:val="0"/>
          <w:numId w:val="24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Custos diretos</w:t>
      </w:r>
      <w:r w:rsidRPr="00113391">
        <w:rPr>
          <w:lang w:val="pt-PT"/>
        </w:rPr>
        <w:t>: desenvolvimento, licenças, formação.</w:t>
      </w:r>
    </w:p>
    <w:p w14:paraId="206EFFF6" w14:textId="77777777" w:rsidR="007F7FA8" w:rsidRPr="00113391" w:rsidRDefault="00000000" w:rsidP="00113391">
      <w:pPr>
        <w:pStyle w:val="Compact"/>
        <w:numPr>
          <w:ilvl w:val="0"/>
          <w:numId w:val="24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Custos indiretos</w:t>
      </w:r>
      <w:r w:rsidRPr="00113391">
        <w:rPr>
          <w:lang w:val="pt-PT"/>
        </w:rPr>
        <w:t>: resistência à mudança, interrupções temporárias.</w:t>
      </w:r>
    </w:p>
    <w:p w14:paraId="5D5E4B72" w14:textId="77777777" w:rsidR="007F7FA8" w:rsidRDefault="00000000" w:rsidP="00113391">
      <w:pPr>
        <w:pStyle w:val="Ttulo3"/>
        <w:spacing w:line="276" w:lineRule="auto"/>
      </w:pPr>
      <w:bookmarkStart w:id="154" w:name="benefícios"/>
      <w:bookmarkStart w:id="155" w:name="_Toc196782889"/>
      <w:bookmarkEnd w:id="152"/>
      <w:r>
        <w:lastRenderedPageBreak/>
        <w:t>🎯 Benefícios:</w:t>
      </w:r>
      <w:bookmarkEnd w:id="155"/>
    </w:p>
    <w:p w14:paraId="05812E68" w14:textId="77777777" w:rsidR="007F7FA8" w:rsidRPr="00113391" w:rsidRDefault="00000000" w:rsidP="00113391">
      <w:pPr>
        <w:pStyle w:val="Compact"/>
        <w:numPr>
          <w:ilvl w:val="0"/>
          <w:numId w:val="243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Tangíveis</w:t>
      </w:r>
      <w:r w:rsidRPr="00113391">
        <w:rPr>
          <w:lang w:val="pt-PT"/>
        </w:rPr>
        <w:t>: aumento de receita, redução de custos.</w:t>
      </w:r>
    </w:p>
    <w:p w14:paraId="47DE0507" w14:textId="77777777" w:rsidR="007F7FA8" w:rsidRPr="00113391" w:rsidRDefault="00000000" w:rsidP="00113391">
      <w:pPr>
        <w:pStyle w:val="Compact"/>
        <w:numPr>
          <w:ilvl w:val="0"/>
          <w:numId w:val="243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Intangíveis</w:t>
      </w:r>
      <w:r w:rsidRPr="00113391">
        <w:rPr>
          <w:lang w:val="pt-PT"/>
        </w:rPr>
        <w:t>: melhoria da satisfação do cliente, imagem de marca.</w:t>
      </w:r>
    </w:p>
    <w:p w14:paraId="2B73AEB1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Grande dica</w:t>
      </w:r>
      <w:r w:rsidRPr="00113391">
        <w:rPr>
          <w:lang w:val="pt-PT"/>
        </w:rPr>
        <w:t>:</w:t>
      </w:r>
    </w:p>
    <w:p w14:paraId="10018B47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Sempre que possível, quantifica benefícios em termos de impacto financeiro."</w:t>
      </w:r>
    </w:p>
    <w:p w14:paraId="2648E781" w14:textId="77777777" w:rsidR="007F7FA8" w:rsidRDefault="00000000" w:rsidP="00113391">
      <w:pPr>
        <w:pStyle w:val="Ttulo3"/>
        <w:spacing w:line="276" w:lineRule="auto"/>
      </w:pPr>
      <w:bookmarkStart w:id="156" w:name="riscos"/>
      <w:bookmarkStart w:id="157" w:name="_Toc196782890"/>
      <w:bookmarkEnd w:id="154"/>
      <w:r>
        <w:t>⚡ Riscos:</w:t>
      </w:r>
      <w:bookmarkEnd w:id="157"/>
    </w:p>
    <w:p w14:paraId="55E608FE" w14:textId="77777777" w:rsidR="007F7FA8" w:rsidRPr="00113391" w:rsidRDefault="00000000" w:rsidP="00113391">
      <w:pPr>
        <w:pStyle w:val="Compact"/>
        <w:numPr>
          <w:ilvl w:val="0"/>
          <w:numId w:val="244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Técnicos</w:t>
      </w:r>
      <w:r w:rsidRPr="00113391">
        <w:rPr>
          <w:lang w:val="pt-PT"/>
        </w:rPr>
        <w:t>: tecnologia não funcionar como esperado.</w:t>
      </w:r>
    </w:p>
    <w:p w14:paraId="74F3DCE6" w14:textId="77777777" w:rsidR="007F7FA8" w:rsidRDefault="00000000" w:rsidP="00113391">
      <w:pPr>
        <w:pStyle w:val="Compact"/>
        <w:numPr>
          <w:ilvl w:val="0"/>
          <w:numId w:val="244"/>
        </w:numPr>
        <w:spacing w:line="276" w:lineRule="auto"/>
      </w:pPr>
      <w:r>
        <w:rPr>
          <w:b/>
          <w:bCs/>
        </w:rPr>
        <w:t>Organizacionais</w:t>
      </w:r>
      <w:r>
        <w:t>: resistência de utilizadores.</w:t>
      </w:r>
    </w:p>
    <w:p w14:paraId="4A6E6195" w14:textId="77777777" w:rsidR="007F7FA8" w:rsidRDefault="00000000" w:rsidP="00113391">
      <w:pPr>
        <w:pStyle w:val="Compact"/>
        <w:numPr>
          <w:ilvl w:val="0"/>
          <w:numId w:val="244"/>
        </w:numPr>
        <w:spacing w:line="276" w:lineRule="auto"/>
      </w:pPr>
      <w:r>
        <w:rPr>
          <w:b/>
          <w:bCs/>
        </w:rPr>
        <w:t>Financeiros</w:t>
      </w:r>
      <w:r>
        <w:t>: custos imprevistos.</w:t>
      </w:r>
    </w:p>
    <w:p w14:paraId="07A27F0D" w14:textId="77777777" w:rsidR="007F7FA8" w:rsidRDefault="00000000" w:rsidP="00113391">
      <w:pPr>
        <w:pStyle w:val="FirstParagraph"/>
        <w:spacing w:line="276" w:lineRule="auto"/>
      </w:pPr>
      <w:r>
        <w:t xml:space="preserve">🔎 </w:t>
      </w:r>
      <w:r>
        <w:rPr>
          <w:b/>
          <w:bCs/>
        </w:rPr>
        <w:t>Boas práticas</w:t>
      </w:r>
      <w:r>
        <w:t>:</w:t>
      </w:r>
    </w:p>
    <w:p w14:paraId="7FF0DB1A" w14:textId="77777777" w:rsidR="007F7FA8" w:rsidRPr="00113391" w:rsidRDefault="00000000" w:rsidP="00113391">
      <w:pPr>
        <w:pStyle w:val="Compact"/>
        <w:numPr>
          <w:ilvl w:val="0"/>
          <w:numId w:val="245"/>
        </w:numPr>
        <w:spacing w:line="276" w:lineRule="auto"/>
        <w:rPr>
          <w:lang w:val="pt-PT"/>
        </w:rPr>
      </w:pPr>
      <w:r w:rsidRPr="00113391">
        <w:rPr>
          <w:lang w:val="pt-PT"/>
        </w:rPr>
        <w:t>Listar riscos e classificá-los por probabilidade e impacto.</w:t>
      </w:r>
    </w:p>
    <w:p w14:paraId="56127C4A" w14:textId="77777777" w:rsidR="007F7FA8" w:rsidRDefault="00000000" w:rsidP="00113391">
      <w:pPr>
        <w:pStyle w:val="Compact"/>
        <w:numPr>
          <w:ilvl w:val="0"/>
          <w:numId w:val="245"/>
        </w:numPr>
        <w:spacing w:line="276" w:lineRule="auto"/>
      </w:pPr>
      <w:r>
        <w:t>Apresentar estratégias de mitigação.</w:t>
      </w:r>
    </w:p>
    <w:p w14:paraId="1E3708DD" w14:textId="77777777" w:rsidR="007F7FA8" w:rsidRDefault="00000000" w:rsidP="00113391">
      <w:pPr>
        <w:spacing w:line="276" w:lineRule="auto"/>
      </w:pPr>
      <w:r>
        <w:pict w14:anchorId="4B113A91">
          <v:rect id="_x0000_i3049" style="width:0;height:1.5pt" o:hralign="center" o:hrstd="t" o:hr="t"/>
        </w:pict>
      </w:r>
    </w:p>
    <w:p w14:paraId="405BC1EE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58" w:name="estruturação-e-apresentação-de-propostas"/>
      <w:bookmarkStart w:id="159" w:name="_Toc196782891"/>
      <w:bookmarkEnd w:id="150"/>
      <w:bookmarkEnd w:id="156"/>
      <w:r w:rsidRPr="00113391">
        <w:rPr>
          <w:lang w:val="pt-PT"/>
        </w:rPr>
        <w:t>3. Estruturação e Apresentação de Propostas</w:t>
      </w:r>
      <w:bookmarkEnd w:id="159"/>
    </w:p>
    <w:p w14:paraId="1B2B916B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📊</w:t>
      </w:r>
      <w:r w:rsidRPr="00113391">
        <w:rPr>
          <w:lang w:val="pt-PT"/>
        </w:rPr>
        <w:t xml:space="preserve"> Para defender a solução de forma eficaz:</w:t>
      </w:r>
    </w:p>
    <w:p w14:paraId="7176740F" w14:textId="77777777" w:rsidR="007F7FA8" w:rsidRPr="00113391" w:rsidRDefault="00000000" w:rsidP="00113391">
      <w:pPr>
        <w:pStyle w:val="Compact"/>
        <w:numPr>
          <w:ilvl w:val="0"/>
          <w:numId w:val="246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Conhece o teu público</w:t>
      </w:r>
      <w:r w:rsidRPr="00113391">
        <w:rPr>
          <w:lang w:val="pt-PT"/>
        </w:rPr>
        <w:t>: adapta a linguagem ao perfil dos decisores.</w:t>
      </w:r>
    </w:p>
    <w:p w14:paraId="684F5A82" w14:textId="77777777" w:rsidR="007F7FA8" w:rsidRPr="00113391" w:rsidRDefault="00000000" w:rsidP="00113391">
      <w:pPr>
        <w:pStyle w:val="Compact"/>
        <w:numPr>
          <w:ilvl w:val="0"/>
          <w:numId w:val="246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Foca-te nos benefícios para o negócio</w:t>
      </w:r>
      <w:r w:rsidRPr="00113391">
        <w:rPr>
          <w:lang w:val="pt-PT"/>
        </w:rPr>
        <w:t>, não apenas nas funcionalidades técnicas.</w:t>
      </w:r>
    </w:p>
    <w:p w14:paraId="47501F31" w14:textId="77777777" w:rsidR="007F7FA8" w:rsidRPr="00113391" w:rsidRDefault="00000000" w:rsidP="00113391">
      <w:pPr>
        <w:pStyle w:val="Compact"/>
        <w:numPr>
          <w:ilvl w:val="0"/>
          <w:numId w:val="246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Utiliza dados e exemplos visuais</w:t>
      </w:r>
      <w:r w:rsidRPr="00113391">
        <w:rPr>
          <w:lang w:val="pt-PT"/>
        </w:rPr>
        <w:t>: gráficos simples, comparações, infográficos.</w:t>
      </w:r>
    </w:p>
    <w:p w14:paraId="67C97F34" w14:textId="77777777" w:rsidR="007F7FA8" w:rsidRPr="00113391" w:rsidRDefault="00000000" w:rsidP="00113391">
      <w:pPr>
        <w:pStyle w:val="Compact"/>
        <w:numPr>
          <w:ilvl w:val="0"/>
          <w:numId w:val="246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ntecipar perguntas difíceis</w:t>
      </w:r>
      <w:r w:rsidRPr="00113391">
        <w:rPr>
          <w:lang w:val="pt-PT"/>
        </w:rPr>
        <w:t>: prepara respostas para preocupações típicas (custos, riscos, retorno do investimento).</w:t>
      </w:r>
    </w:p>
    <w:p w14:paraId="3821D704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🎤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Dica de Apresentação</w:t>
      </w:r>
      <w:r w:rsidRPr="00113391">
        <w:rPr>
          <w:lang w:val="pt-PT"/>
        </w:rPr>
        <w:t>:</w:t>
      </w:r>
    </w:p>
    <w:p w14:paraId="0542883A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Apresenta o problema primeiro. Depois mostra como a tua solução é a ponte para o sucesso."</w:t>
      </w:r>
    </w:p>
    <w:p w14:paraId="6470CF64" w14:textId="77777777" w:rsidR="007F7FA8" w:rsidRDefault="00000000" w:rsidP="00113391">
      <w:pPr>
        <w:spacing w:line="276" w:lineRule="auto"/>
      </w:pPr>
      <w:r>
        <w:pict w14:anchorId="6F009F8B">
          <v:rect id="_x0000_i3050" style="width:0;height:1.5pt" o:hralign="center" o:hrstd="t" o:hr="t"/>
        </w:pict>
      </w:r>
    </w:p>
    <w:p w14:paraId="56D1239E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60" w:name="mini-resumo-visual-8"/>
      <w:bookmarkStart w:id="161" w:name="_Toc196782892"/>
      <w:bookmarkEnd w:id="144"/>
      <w:bookmarkEnd w:id="158"/>
      <w:r>
        <w:t>🧠</w:t>
      </w:r>
      <w:r w:rsidRPr="00113391">
        <w:rPr>
          <w:lang w:val="pt-PT"/>
        </w:rPr>
        <w:t xml:space="preserve"> Mini-Resumo Visual</w:t>
      </w:r>
      <w:bookmarkEnd w:id="161"/>
    </w:p>
    <w:p w14:paraId="30503AA4" w14:textId="77777777" w:rsidR="007F7FA8" w:rsidRDefault="00000000" w:rsidP="00113391">
      <w:pPr>
        <w:spacing w:line="276" w:lineRule="auto"/>
      </w:pPr>
      <w:r w:rsidRPr="00113391">
        <w:rPr>
          <w:rStyle w:val="VerbatimChar"/>
          <w:lang w:val="pt-PT"/>
        </w:rPr>
        <w:t>Business Case = História convincente + Análise sólida + Alinhamento estratégico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Custos vs Benefícios = O investimento compensa?</w:t>
      </w:r>
      <w:r w:rsidRPr="00113391">
        <w:rPr>
          <w:lang w:val="pt-PT"/>
        </w:rPr>
        <w:br/>
      </w:r>
      <w:r>
        <w:rPr>
          <w:rStyle w:val="VerbatimChar"/>
        </w:rPr>
        <w:t>Riscos = Antecipar + Preparar</w:t>
      </w:r>
      <w:r>
        <w:br/>
      </w:r>
      <w:r>
        <w:rPr>
          <w:rStyle w:val="VerbatimChar"/>
        </w:rPr>
        <w:t>Apresentação = Foco no impacto + Clareza + Confiança</w:t>
      </w:r>
    </w:p>
    <w:p w14:paraId="10E6820B" w14:textId="77777777" w:rsidR="007F7FA8" w:rsidRDefault="00000000" w:rsidP="00113391">
      <w:pPr>
        <w:spacing w:line="276" w:lineRule="auto"/>
      </w:pPr>
      <w:r>
        <w:pict w14:anchorId="05F593A8">
          <v:rect id="_x0000_i3051" style="width:0;height:1.5pt" o:hralign="center" o:hrstd="t" o:hr="t"/>
        </w:pict>
      </w:r>
    </w:p>
    <w:p w14:paraId="76179903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62" w:name="atividade-prática-para-aula-7"/>
      <w:bookmarkStart w:id="163" w:name="_Toc196782893"/>
      <w:bookmarkEnd w:id="160"/>
      <w:r>
        <w:lastRenderedPageBreak/>
        <w:t>🔥</w:t>
      </w:r>
      <w:r w:rsidRPr="00113391">
        <w:rPr>
          <w:lang w:val="pt-PT"/>
        </w:rPr>
        <w:t xml:space="preserve"> Atividade Prática para Aula</w:t>
      </w:r>
      <w:bookmarkEnd w:id="163"/>
    </w:p>
    <w:p w14:paraId="02561110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Desafio: "O Mini-Business Case"</w:t>
      </w:r>
    </w:p>
    <w:p w14:paraId="3AD947CA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"Escolhe um problema do dia a dia (ex.: melhorar o sistema de reservas da escola) e, em grupos, constrói um mini Business Case: problema, 2 opções, custos/benefícios, recomendação."</w:t>
      </w:r>
    </w:p>
    <w:p w14:paraId="3CA3D3F9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30 minutos + apresentação curta (2 minutos por grupo).</w:t>
      </w:r>
    </w:p>
    <w:p w14:paraId="7407BBCA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Depois, votar na proposta mais convincente e debater o que funcionou melhor nas apresentações!</w:t>
      </w:r>
    </w:p>
    <w:p w14:paraId="6F60B8BB" w14:textId="7A17921D" w:rsidR="007F7FA8" w:rsidRPr="00113391" w:rsidRDefault="007F7FA8" w:rsidP="00113391">
      <w:pPr>
        <w:spacing w:line="276" w:lineRule="auto"/>
        <w:rPr>
          <w:lang w:val="pt-PT"/>
        </w:rPr>
      </w:pPr>
    </w:p>
    <w:p w14:paraId="311A4924" w14:textId="77777777" w:rsidR="00113391" w:rsidRPr="00113391" w:rsidRDefault="0011339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64" w:name="parte-10-gestão-de-escopo-e-planeamento"/>
      <w:bookmarkEnd w:id="162"/>
      <w:r w:rsidRPr="00113391">
        <w:rPr>
          <w:lang w:val="pt-PT"/>
        </w:rPr>
        <w:br w:type="page"/>
      </w:r>
    </w:p>
    <w:p w14:paraId="6C9BD66A" w14:textId="754D49EF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65" w:name="_Toc196782894"/>
      <w:r>
        <w:lastRenderedPageBreak/>
        <w:t>🎯</w:t>
      </w:r>
      <w:r w:rsidRPr="00113391">
        <w:rPr>
          <w:lang w:val="pt-PT"/>
        </w:rPr>
        <w:t xml:space="preserve"> PARTE 10 — Gestão de Escopo e Planeamento</w:t>
      </w:r>
      <w:bookmarkEnd w:id="165"/>
    </w:p>
    <w:p w14:paraId="317DA3B5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66" w:name="definição-de-fronteiras-de-projeto"/>
      <w:bookmarkStart w:id="167" w:name="_Toc196782895"/>
      <w:r w:rsidRPr="00113391">
        <w:rPr>
          <w:lang w:val="pt-PT"/>
        </w:rPr>
        <w:t>1. Definição de Fronteiras de Projeto</w:t>
      </w:r>
      <w:bookmarkEnd w:id="167"/>
    </w:p>
    <w:p w14:paraId="3BFE32B1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Antes de mergulhar no projeto, é essencial </w:t>
      </w:r>
      <w:r w:rsidRPr="00113391">
        <w:rPr>
          <w:b/>
          <w:bCs/>
          <w:lang w:val="pt-PT"/>
        </w:rPr>
        <w:t>clarificar o que está dentro e fora do seu alcance</w:t>
      </w:r>
      <w:r w:rsidRPr="00113391">
        <w:rPr>
          <w:lang w:val="pt-PT"/>
        </w:rPr>
        <w:t>.</w:t>
      </w:r>
    </w:p>
    <w:p w14:paraId="21EB8546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🔎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63648128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 xml:space="preserve">"O escopo define </w:t>
      </w:r>
      <w:r w:rsidRPr="00113391">
        <w:rPr>
          <w:b/>
          <w:bCs/>
          <w:lang w:val="pt-PT"/>
        </w:rPr>
        <w:t>o que prometemos entregar</w:t>
      </w:r>
      <w:r w:rsidRPr="00113391">
        <w:rPr>
          <w:lang w:val="pt-PT"/>
        </w:rPr>
        <w:t xml:space="preserve"> e </w:t>
      </w:r>
      <w:r w:rsidRPr="00113391">
        <w:rPr>
          <w:b/>
          <w:bCs/>
          <w:lang w:val="pt-PT"/>
        </w:rPr>
        <w:t>o que deixamos de fora</w:t>
      </w:r>
      <w:r w:rsidRPr="00113391">
        <w:rPr>
          <w:lang w:val="pt-PT"/>
        </w:rPr>
        <w:t>."</w:t>
      </w:r>
    </w:p>
    <w:p w14:paraId="21BBB440" w14:textId="77777777" w:rsidR="007F7FA8" w:rsidRDefault="00000000" w:rsidP="00113391">
      <w:pPr>
        <w:pStyle w:val="Ttulo3"/>
        <w:spacing w:line="276" w:lineRule="auto"/>
      </w:pPr>
      <w:bookmarkStart w:id="168" w:name="como-definir-as-fronteiras"/>
      <w:bookmarkStart w:id="169" w:name="_Toc196782896"/>
      <w:r>
        <w:t>Como definir as fronteiras:</w:t>
      </w:r>
      <w:bookmarkEnd w:id="169"/>
    </w:p>
    <w:p w14:paraId="38FEB120" w14:textId="77777777" w:rsidR="007F7FA8" w:rsidRPr="00113391" w:rsidRDefault="00000000" w:rsidP="00113391">
      <w:pPr>
        <w:pStyle w:val="Compact"/>
        <w:numPr>
          <w:ilvl w:val="0"/>
          <w:numId w:val="247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Objetivos do projeto</w:t>
      </w:r>
      <w:r w:rsidRPr="00113391">
        <w:rPr>
          <w:lang w:val="pt-PT"/>
        </w:rPr>
        <w:t>: O que se pretende atingir?</w:t>
      </w:r>
    </w:p>
    <w:p w14:paraId="1DDDE31B" w14:textId="77777777" w:rsidR="007F7FA8" w:rsidRPr="00113391" w:rsidRDefault="00000000" w:rsidP="00113391">
      <w:pPr>
        <w:pStyle w:val="Compact"/>
        <w:numPr>
          <w:ilvl w:val="0"/>
          <w:numId w:val="247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Limitações</w:t>
      </w:r>
      <w:r w:rsidRPr="00113391">
        <w:rPr>
          <w:lang w:val="pt-PT"/>
        </w:rPr>
        <w:t>: Restrições de tempo, orçamento, tecnologia.</w:t>
      </w:r>
    </w:p>
    <w:p w14:paraId="645E4B6A" w14:textId="77777777" w:rsidR="007F7FA8" w:rsidRPr="00113391" w:rsidRDefault="00000000" w:rsidP="00113391">
      <w:pPr>
        <w:pStyle w:val="Compact"/>
        <w:numPr>
          <w:ilvl w:val="0"/>
          <w:numId w:val="247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Exclusões</w:t>
      </w:r>
      <w:r w:rsidRPr="00113391">
        <w:rPr>
          <w:lang w:val="pt-PT"/>
        </w:rPr>
        <w:t xml:space="preserve">: O que </w:t>
      </w:r>
      <w:r w:rsidRPr="00113391">
        <w:rPr>
          <w:i/>
          <w:iCs/>
          <w:lang w:val="pt-PT"/>
        </w:rPr>
        <w:t>não</w:t>
      </w:r>
      <w:r w:rsidRPr="00113391">
        <w:rPr>
          <w:lang w:val="pt-PT"/>
        </w:rPr>
        <w:t xml:space="preserve"> será feito (evita mal-entendidos!).</w:t>
      </w:r>
    </w:p>
    <w:p w14:paraId="107FFBBA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Dica prática</w:t>
      </w:r>
      <w:r w:rsidRPr="00113391">
        <w:rPr>
          <w:lang w:val="pt-PT"/>
        </w:rPr>
        <w:t>:</w:t>
      </w:r>
    </w:p>
    <w:p w14:paraId="18E8B65C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Descrever as exclusões é tão importante quanto listar as entregas!</w:t>
      </w:r>
    </w:p>
    <w:p w14:paraId="32A8AC35" w14:textId="77777777" w:rsidR="007F7FA8" w:rsidRDefault="00000000" w:rsidP="00113391">
      <w:pPr>
        <w:spacing w:line="276" w:lineRule="auto"/>
      </w:pPr>
      <w:r>
        <w:pict w14:anchorId="7B338909">
          <v:rect id="_x0000_i3054" style="width:0;height:1.5pt" o:hralign="center" o:hrstd="t" o:hr="t"/>
        </w:pict>
      </w:r>
    </w:p>
    <w:p w14:paraId="0BE33D5B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70" w:name="X50dd97219ce832cce19e80c01726f80da228ec1"/>
      <w:bookmarkStart w:id="171" w:name="_Toc196782897"/>
      <w:bookmarkEnd w:id="166"/>
      <w:bookmarkEnd w:id="168"/>
      <w:r w:rsidRPr="00113391">
        <w:rPr>
          <w:lang w:val="pt-PT"/>
        </w:rPr>
        <w:t>2. Identificação de Interfaces e Fluxos de Informação</w:t>
      </w:r>
      <w:bookmarkEnd w:id="171"/>
    </w:p>
    <w:p w14:paraId="27B58634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🔄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Interfaces</w:t>
      </w:r>
      <w:r w:rsidRPr="00113391">
        <w:rPr>
          <w:lang w:val="pt-PT"/>
        </w:rPr>
        <w:t xml:space="preserve"> são </w:t>
      </w:r>
      <w:r w:rsidRPr="00113391">
        <w:rPr>
          <w:b/>
          <w:bCs/>
          <w:lang w:val="pt-PT"/>
        </w:rPr>
        <w:t>pontos de contacto</w:t>
      </w:r>
      <w:r w:rsidRPr="00113391">
        <w:rPr>
          <w:lang w:val="pt-PT"/>
        </w:rPr>
        <w:t xml:space="preserve"> entre o sistema/projeto e o ambiente exterior:</w:t>
      </w:r>
    </w:p>
    <w:p w14:paraId="79EA50EE" w14:textId="77777777" w:rsidR="007F7FA8" w:rsidRPr="00113391" w:rsidRDefault="00000000" w:rsidP="00113391">
      <w:pPr>
        <w:pStyle w:val="Compact"/>
        <w:numPr>
          <w:ilvl w:val="0"/>
          <w:numId w:val="248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Interfaces de utilizador</w:t>
      </w:r>
      <w:r w:rsidRPr="00113391">
        <w:rPr>
          <w:lang w:val="pt-PT"/>
        </w:rPr>
        <w:t>: ex.: apps, websites, caixas de entrada.</w:t>
      </w:r>
    </w:p>
    <w:p w14:paraId="2D2FA4B6" w14:textId="77777777" w:rsidR="007F7FA8" w:rsidRPr="00113391" w:rsidRDefault="00000000" w:rsidP="00113391">
      <w:pPr>
        <w:pStyle w:val="Compact"/>
        <w:numPr>
          <w:ilvl w:val="0"/>
          <w:numId w:val="248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Interfaces de sistema</w:t>
      </w:r>
      <w:r w:rsidRPr="00113391">
        <w:rPr>
          <w:lang w:val="pt-PT"/>
        </w:rPr>
        <w:t>: ex.: ligação entre o sistema e uma base de dados externa.</w:t>
      </w:r>
    </w:p>
    <w:p w14:paraId="17CEA37A" w14:textId="77777777" w:rsidR="007F7FA8" w:rsidRPr="00113391" w:rsidRDefault="00000000" w:rsidP="00113391">
      <w:pPr>
        <w:pStyle w:val="Compact"/>
        <w:numPr>
          <w:ilvl w:val="0"/>
          <w:numId w:val="248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Interfaces de hardware</w:t>
      </w:r>
      <w:r w:rsidRPr="00113391">
        <w:rPr>
          <w:lang w:val="pt-PT"/>
        </w:rPr>
        <w:t>: ex.: impressoras, sensores, dispositivos IoT.</w:t>
      </w:r>
    </w:p>
    <w:p w14:paraId="6D622C20" w14:textId="77777777" w:rsidR="007F7FA8" w:rsidRDefault="00000000" w:rsidP="00113391">
      <w:pPr>
        <w:pStyle w:val="FirstParagraph"/>
        <w:spacing w:line="276" w:lineRule="auto"/>
      </w:pPr>
      <w:r>
        <w:t xml:space="preserve">📈 </w:t>
      </w:r>
      <w:r>
        <w:rPr>
          <w:b/>
          <w:bCs/>
        </w:rPr>
        <w:t>Fluxos de informação</w:t>
      </w:r>
      <w:r>
        <w:t>:</w:t>
      </w:r>
    </w:p>
    <w:p w14:paraId="6A43B94A" w14:textId="77777777" w:rsidR="007F7FA8" w:rsidRPr="00113391" w:rsidRDefault="00000000" w:rsidP="00113391">
      <w:pPr>
        <w:pStyle w:val="Compact"/>
        <w:numPr>
          <w:ilvl w:val="0"/>
          <w:numId w:val="249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Mostram </w:t>
      </w:r>
      <w:r w:rsidRPr="00113391">
        <w:rPr>
          <w:b/>
          <w:bCs/>
          <w:lang w:val="pt-PT"/>
        </w:rPr>
        <w:t>como os dados se movem</w:t>
      </w:r>
      <w:r w:rsidRPr="00113391">
        <w:rPr>
          <w:lang w:val="pt-PT"/>
        </w:rPr>
        <w:t xml:space="preserve"> entre entidades: quem envia, quem recebe, o quê e quando.</w:t>
      </w:r>
    </w:p>
    <w:p w14:paraId="43283ADA" w14:textId="77777777" w:rsidR="007F7FA8" w:rsidRDefault="00000000" w:rsidP="00113391">
      <w:pPr>
        <w:pStyle w:val="FirstParagraph"/>
        <w:spacing w:line="276" w:lineRule="auto"/>
      </w:pPr>
      <w:r>
        <w:t xml:space="preserve">🎯 </w:t>
      </w:r>
      <w:r>
        <w:rPr>
          <w:b/>
          <w:bCs/>
        </w:rPr>
        <w:t>Passos práticos</w:t>
      </w:r>
      <w:r>
        <w:t>:</w:t>
      </w:r>
    </w:p>
    <w:p w14:paraId="79669768" w14:textId="77777777" w:rsidR="007F7FA8" w:rsidRPr="00113391" w:rsidRDefault="00000000" w:rsidP="00113391">
      <w:pPr>
        <w:pStyle w:val="Compact"/>
        <w:numPr>
          <w:ilvl w:val="0"/>
          <w:numId w:val="250"/>
        </w:numPr>
        <w:spacing w:line="276" w:lineRule="auto"/>
        <w:rPr>
          <w:lang w:val="pt-PT"/>
        </w:rPr>
      </w:pPr>
      <w:r w:rsidRPr="00113391">
        <w:rPr>
          <w:lang w:val="pt-PT"/>
        </w:rPr>
        <w:t>Mapear todas as entradas e saídas de dados.</w:t>
      </w:r>
    </w:p>
    <w:p w14:paraId="6FCB654B" w14:textId="77777777" w:rsidR="007F7FA8" w:rsidRPr="00113391" w:rsidRDefault="00000000" w:rsidP="00113391">
      <w:pPr>
        <w:pStyle w:val="Compact"/>
        <w:numPr>
          <w:ilvl w:val="0"/>
          <w:numId w:val="250"/>
        </w:numPr>
        <w:spacing w:line="276" w:lineRule="auto"/>
        <w:rPr>
          <w:lang w:val="pt-PT"/>
        </w:rPr>
      </w:pPr>
      <w:r w:rsidRPr="00113391">
        <w:rPr>
          <w:lang w:val="pt-PT"/>
        </w:rPr>
        <w:t>Identificar sistemas, pessoas e equipamentos envolvidos.</w:t>
      </w:r>
    </w:p>
    <w:p w14:paraId="68F9D977" w14:textId="77777777" w:rsidR="007F7FA8" w:rsidRPr="00113391" w:rsidRDefault="00000000" w:rsidP="00113391">
      <w:pPr>
        <w:pStyle w:val="Compact"/>
        <w:numPr>
          <w:ilvl w:val="0"/>
          <w:numId w:val="250"/>
        </w:numPr>
        <w:spacing w:line="276" w:lineRule="auto"/>
        <w:rPr>
          <w:lang w:val="pt-PT"/>
        </w:rPr>
      </w:pPr>
      <w:r w:rsidRPr="00113391">
        <w:rPr>
          <w:lang w:val="pt-PT"/>
        </w:rPr>
        <w:t>Determinar formato e frequência dos fluxos (tempo real, batch, etc.).</w:t>
      </w:r>
    </w:p>
    <w:p w14:paraId="5418A7BC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Grande dica</w:t>
      </w:r>
      <w:r w:rsidRPr="00113391">
        <w:rPr>
          <w:lang w:val="pt-PT"/>
        </w:rPr>
        <w:t>:</w:t>
      </w:r>
    </w:p>
    <w:p w14:paraId="50E7BAA7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“Um fluxo mal definido é uma porta aberta para erros, atrasos e frustração.”</w:t>
      </w:r>
    </w:p>
    <w:p w14:paraId="64F06CF6" w14:textId="77777777" w:rsidR="007F7FA8" w:rsidRDefault="00000000" w:rsidP="00113391">
      <w:pPr>
        <w:spacing w:line="276" w:lineRule="auto"/>
      </w:pPr>
      <w:r>
        <w:pict w14:anchorId="031D0F1E">
          <v:rect id="_x0000_i3055" style="width:0;height:1.5pt" o:hralign="center" o:hrstd="t" o:hr="t"/>
        </w:pict>
      </w:r>
    </w:p>
    <w:p w14:paraId="76910077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72" w:name="X08cd3b5ebebf4589bcc630568e82b244cab1685"/>
      <w:bookmarkStart w:id="173" w:name="_Toc196782898"/>
      <w:bookmarkEnd w:id="170"/>
      <w:r w:rsidRPr="00113391">
        <w:rPr>
          <w:lang w:val="pt-PT"/>
        </w:rPr>
        <w:lastRenderedPageBreak/>
        <w:t>3. Criação de Diagramas de Escopo e Documentação de Projeto</w:t>
      </w:r>
      <w:bookmarkEnd w:id="173"/>
    </w:p>
    <w:p w14:paraId="33CBD309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174" w:name="documentação-de-projeto"/>
      <w:bookmarkStart w:id="175" w:name="_Toc196782899"/>
      <w:r>
        <w:t>📜</w:t>
      </w:r>
      <w:r w:rsidRPr="00113391">
        <w:rPr>
          <w:lang w:val="pt-PT"/>
        </w:rPr>
        <w:t xml:space="preserve"> Documentação de Projeto</w:t>
      </w:r>
      <w:bookmarkEnd w:id="175"/>
    </w:p>
    <w:p w14:paraId="2D6BD93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>Uma boa documentação:</w:t>
      </w:r>
    </w:p>
    <w:p w14:paraId="1D78B766" w14:textId="77777777" w:rsidR="007F7FA8" w:rsidRPr="00113391" w:rsidRDefault="00000000" w:rsidP="00113391">
      <w:pPr>
        <w:pStyle w:val="Compact"/>
        <w:numPr>
          <w:ilvl w:val="0"/>
          <w:numId w:val="251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Formaliza o que foi combinado</w:t>
      </w:r>
      <w:r w:rsidRPr="00113391">
        <w:rPr>
          <w:lang w:val="pt-PT"/>
        </w:rPr>
        <w:t>.</w:t>
      </w:r>
    </w:p>
    <w:p w14:paraId="3B20822C" w14:textId="77777777" w:rsidR="007F7FA8" w:rsidRPr="00113391" w:rsidRDefault="00000000" w:rsidP="00113391">
      <w:pPr>
        <w:pStyle w:val="Compact"/>
        <w:numPr>
          <w:ilvl w:val="0"/>
          <w:numId w:val="251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Serve de referência</w:t>
      </w:r>
      <w:r w:rsidRPr="00113391">
        <w:rPr>
          <w:lang w:val="pt-PT"/>
        </w:rPr>
        <w:t xml:space="preserve"> durante todo o projeto.</w:t>
      </w:r>
    </w:p>
    <w:p w14:paraId="692E9BB6" w14:textId="77777777" w:rsidR="007F7FA8" w:rsidRPr="00113391" w:rsidRDefault="00000000" w:rsidP="00113391">
      <w:pPr>
        <w:pStyle w:val="Compact"/>
        <w:numPr>
          <w:ilvl w:val="0"/>
          <w:numId w:val="251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Protege a equipa</w:t>
      </w:r>
      <w:r w:rsidRPr="00113391">
        <w:rPr>
          <w:lang w:val="pt-PT"/>
        </w:rPr>
        <w:t xml:space="preserve"> contra alterações constantes de objetivos.</w:t>
      </w:r>
    </w:p>
    <w:p w14:paraId="3C188B21" w14:textId="77777777" w:rsidR="007F7FA8" w:rsidRDefault="00000000" w:rsidP="00113391">
      <w:pPr>
        <w:pStyle w:val="FirstParagraph"/>
        <w:spacing w:line="276" w:lineRule="auto"/>
      </w:pPr>
      <w:r>
        <w:t>🛠️ Documentos essenciais:</w:t>
      </w:r>
    </w:p>
    <w:p w14:paraId="149E4E0D" w14:textId="77777777" w:rsidR="007F7FA8" w:rsidRPr="00113391" w:rsidRDefault="00000000" w:rsidP="00113391">
      <w:pPr>
        <w:pStyle w:val="Compact"/>
        <w:numPr>
          <w:ilvl w:val="0"/>
          <w:numId w:val="25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Descrição do Projeto</w:t>
      </w:r>
      <w:r w:rsidRPr="00113391">
        <w:rPr>
          <w:lang w:val="pt-PT"/>
        </w:rPr>
        <w:t>: problema, objetivos, contexto.</w:t>
      </w:r>
    </w:p>
    <w:p w14:paraId="18251321" w14:textId="77777777" w:rsidR="007F7FA8" w:rsidRPr="00113391" w:rsidRDefault="00000000" w:rsidP="00113391">
      <w:pPr>
        <w:pStyle w:val="Compact"/>
        <w:numPr>
          <w:ilvl w:val="0"/>
          <w:numId w:val="25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Escopo Inicial</w:t>
      </w:r>
      <w:r w:rsidRPr="00113391">
        <w:rPr>
          <w:lang w:val="pt-PT"/>
        </w:rPr>
        <w:t>: o que está incluído/excluído.</w:t>
      </w:r>
    </w:p>
    <w:p w14:paraId="615B9AA0" w14:textId="77777777" w:rsidR="007F7FA8" w:rsidRPr="00113391" w:rsidRDefault="00000000" w:rsidP="00113391">
      <w:pPr>
        <w:pStyle w:val="Compact"/>
        <w:numPr>
          <w:ilvl w:val="0"/>
          <w:numId w:val="25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Lista de Interfaces</w:t>
      </w:r>
      <w:r w:rsidRPr="00113391">
        <w:rPr>
          <w:lang w:val="pt-PT"/>
        </w:rPr>
        <w:t>: sistemas, utilizadores e fluxos envolvidos.</w:t>
      </w:r>
    </w:p>
    <w:p w14:paraId="1247CA76" w14:textId="77777777" w:rsidR="007F7FA8" w:rsidRPr="00113391" w:rsidRDefault="00000000" w:rsidP="00113391">
      <w:pPr>
        <w:pStyle w:val="Compact"/>
        <w:numPr>
          <w:ilvl w:val="0"/>
          <w:numId w:val="252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Restrições e Assunções</w:t>
      </w:r>
      <w:r w:rsidRPr="00113391">
        <w:rPr>
          <w:lang w:val="pt-PT"/>
        </w:rPr>
        <w:t>: limites e hipóteses consideradas válidas.</w:t>
      </w:r>
    </w:p>
    <w:p w14:paraId="672EDEA4" w14:textId="77777777" w:rsidR="007F7FA8" w:rsidRDefault="00000000" w:rsidP="00113391">
      <w:pPr>
        <w:spacing w:line="276" w:lineRule="auto"/>
      </w:pPr>
      <w:r>
        <w:pict w14:anchorId="0CD9944B">
          <v:rect id="_x0000_i3056" style="width:0;height:1.5pt" o:hralign="center" o:hrstd="t" o:hr="t"/>
        </w:pict>
      </w:r>
    </w:p>
    <w:p w14:paraId="0C202840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176" w:name="diagramas-de-escopo"/>
      <w:bookmarkStart w:id="177" w:name="_Toc196782900"/>
      <w:bookmarkEnd w:id="174"/>
      <w:r>
        <w:t>🗺️</w:t>
      </w:r>
      <w:r w:rsidRPr="00113391">
        <w:rPr>
          <w:lang w:val="pt-PT"/>
        </w:rPr>
        <w:t xml:space="preserve"> Diagramas de Escopo</w:t>
      </w:r>
      <w:bookmarkEnd w:id="177"/>
    </w:p>
    <w:p w14:paraId="48B4DD97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Visualizar o escopo </w:t>
      </w:r>
      <w:r w:rsidRPr="00113391">
        <w:rPr>
          <w:b/>
          <w:bCs/>
          <w:lang w:val="pt-PT"/>
        </w:rPr>
        <w:t>facilita a compreensão de todos</w:t>
      </w:r>
      <w:r w:rsidRPr="00113391">
        <w:rPr>
          <w:lang w:val="pt-PT"/>
        </w:rPr>
        <w:t>!</w:t>
      </w:r>
    </w:p>
    <w:p w14:paraId="5DA5C87D" w14:textId="77777777" w:rsidR="007F7FA8" w:rsidRDefault="00000000" w:rsidP="00113391">
      <w:pPr>
        <w:pStyle w:val="Corpodetexto"/>
        <w:spacing w:line="276" w:lineRule="auto"/>
      </w:pPr>
      <w:r>
        <w:t>🎨 Tipos comuns:</w:t>
      </w:r>
    </w:p>
    <w:p w14:paraId="3C094D0F" w14:textId="77777777" w:rsidR="007F7FA8" w:rsidRPr="00113391" w:rsidRDefault="00000000" w:rsidP="00113391">
      <w:pPr>
        <w:pStyle w:val="Compact"/>
        <w:numPr>
          <w:ilvl w:val="0"/>
          <w:numId w:val="253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Diagramas de Fluxo de Dados (DFD)</w:t>
      </w:r>
      <w:r w:rsidRPr="00113391">
        <w:rPr>
          <w:lang w:val="pt-PT"/>
        </w:rPr>
        <w:t>: mostram quem interage com quem e como a informação flui.</w:t>
      </w:r>
    </w:p>
    <w:p w14:paraId="4BDE16A2" w14:textId="77777777" w:rsidR="007F7FA8" w:rsidRPr="00113391" w:rsidRDefault="00000000" w:rsidP="00113391">
      <w:pPr>
        <w:pStyle w:val="Compact"/>
        <w:numPr>
          <w:ilvl w:val="0"/>
          <w:numId w:val="253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Mapas de Interação</w:t>
      </w:r>
      <w:r w:rsidRPr="00113391">
        <w:rPr>
          <w:lang w:val="pt-PT"/>
        </w:rPr>
        <w:t>: desenham as ligações entre sistemas e stakeholders.</w:t>
      </w:r>
    </w:p>
    <w:p w14:paraId="22172B0E" w14:textId="77777777" w:rsidR="007F7FA8" w:rsidRPr="00113391" w:rsidRDefault="00000000" w:rsidP="00113391">
      <w:pPr>
        <w:pStyle w:val="Compact"/>
        <w:numPr>
          <w:ilvl w:val="0"/>
          <w:numId w:val="253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Mapas de Contexto</w:t>
      </w:r>
      <w:r w:rsidRPr="00113391">
        <w:rPr>
          <w:lang w:val="pt-PT"/>
        </w:rPr>
        <w:t>: ilustram o sistema no seu ambiente.</w:t>
      </w:r>
    </w:p>
    <w:p w14:paraId="6DDB88A2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Grande dica</w:t>
      </w:r>
      <w:r w:rsidRPr="00113391">
        <w:rPr>
          <w:lang w:val="pt-PT"/>
        </w:rPr>
        <w:t>:</w:t>
      </w:r>
    </w:p>
    <w:p w14:paraId="1A1592CF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Um diagrama bem feito evita 100 emails desnecessários."</w:t>
      </w:r>
    </w:p>
    <w:p w14:paraId="48ADCEAA" w14:textId="77777777" w:rsidR="007F7FA8" w:rsidRDefault="00000000" w:rsidP="00113391">
      <w:pPr>
        <w:spacing w:line="276" w:lineRule="auto"/>
      </w:pPr>
      <w:r>
        <w:pict w14:anchorId="121AC30A">
          <v:rect id="_x0000_i3057" style="width:0;height:1.5pt" o:hralign="center" o:hrstd="t" o:hr="t"/>
        </w:pict>
      </w:r>
    </w:p>
    <w:p w14:paraId="4EDE23D4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78" w:name="mini-resumo-visual-9"/>
      <w:bookmarkStart w:id="179" w:name="_Toc196782901"/>
      <w:bookmarkEnd w:id="164"/>
      <w:bookmarkEnd w:id="172"/>
      <w:bookmarkEnd w:id="176"/>
      <w:r>
        <w:t>🧠</w:t>
      </w:r>
      <w:r w:rsidRPr="00113391">
        <w:rPr>
          <w:lang w:val="pt-PT"/>
        </w:rPr>
        <w:t xml:space="preserve"> Mini-Resumo Visual</w:t>
      </w:r>
      <w:bookmarkEnd w:id="179"/>
    </w:p>
    <w:p w14:paraId="3B114E36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Escopo = O que está dentro + O que fica de fora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Interfaces = Pontos de ligação (pessoas, sistemas, hardware)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Fluxos = Movimento de informação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Documentação = Memória viva do projeto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Diagramas = Comunicação visual clara</w:t>
      </w:r>
    </w:p>
    <w:p w14:paraId="21F2516D" w14:textId="77777777" w:rsidR="007F7FA8" w:rsidRDefault="00000000" w:rsidP="00113391">
      <w:pPr>
        <w:spacing w:line="276" w:lineRule="auto"/>
      </w:pPr>
      <w:r>
        <w:pict w14:anchorId="27B90D2C">
          <v:rect id="_x0000_i3058" style="width:0;height:1.5pt" o:hralign="center" o:hrstd="t" o:hr="t"/>
        </w:pict>
      </w:r>
    </w:p>
    <w:p w14:paraId="682A73F9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80" w:name="atividade-prática-para-aula-8"/>
      <w:bookmarkStart w:id="181" w:name="_Toc196782902"/>
      <w:bookmarkEnd w:id="178"/>
      <w:r>
        <w:lastRenderedPageBreak/>
        <w:t>🔥</w:t>
      </w:r>
      <w:r w:rsidRPr="00113391">
        <w:rPr>
          <w:lang w:val="pt-PT"/>
        </w:rPr>
        <w:t xml:space="preserve"> Atividade Prática para Aula</w:t>
      </w:r>
      <w:bookmarkEnd w:id="181"/>
    </w:p>
    <w:p w14:paraId="3FB00C32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Desafio de Escopo e Fluxo</w:t>
      </w:r>
    </w:p>
    <w:p w14:paraId="5FD0B3DA" w14:textId="77777777" w:rsidR="007F7FA8" w:rsidRDefault="00000000" w:rsidP="00113391">
      <w:pPr>
        <w:pStyle w:val="Textodebloco"/>
        <w:spacing w:line="276" w:lineRule="auto"/>
      </w:pPr>
      <w:r w:rsidRPr="00113391">
        <w:rPr>
          <w:b/>
          <w:bCs/>
          <w:lang w:val="pt-PT"/>
        </w:rPr>
        <w:t xml:space="preserve">"Imagina que estamos a criar uma app para marcação de consultas online. </w:t>
      </w:r>
      <w:r>
        <w:rPr>
          <w:b/>
          <w:bCs/>
        </w:rPr>
        <w:t>Em grupos:</w:t>
      </w:r>
    </w:p>
    <w:p w14:paraId="64909C4B" w14:textId="77777777" w:rsidR="007F7FA8" w:rsidRPr="00113391" w:rsidRDefault="00000000" w:rsidP="00113391">
      <w:pPr>
        <w:pStyle w:val="Compact"/>
        <w:numPr>
          <w:ilvl w:val="0"/>
          <w:numId w:val="254"/>
        </w:numPr>
        <w:spacing w:line="276" w:lineRule="auto"/>
        <w:rPr>
          <w:lang w:val="pt-PT"/>
        </w:rPr>
      </w:pPr>
      <w:r w:rsidRPr="00113391">
        <w:rPr>
          <w:lang w:val="pt-PT"/>
        </w:rPr>
        <w:t>Definam o escopo (incluído/excluído).</w:t>
      </w:r>
    </w:p>
    <w:p w14:paraId="1AC8CAE1" w14:textId="77777777" w:rsidR="007F7FA8" w:rsidRPr="00113391" w:rsidRDefault="00000000" w:rsidP="00113391">
      <w:pPr>
        <w:pStyle w:val="Compact"/>
        <w:numPr>
          <w:ilvl w:val="0"/>
          <w:numId w:val="254"/>
        </w:numPr>
        <w:spacing w:line="276" w:lineRule="auto"/>
        <w:rPr>
          <w:lang w:val="pt-PT"/>
        </w:rPr>
      </w:pPr>
      <w:r w:rsidRPr="00113391">
        <w:rPr>
          <w:lang w:val="pt-PT"/>
        </w:rPr>
        <w:t>Identifiquem interfaces (apps, bases de dados, utilizadores).</w:t>
      </w:r>
    </w:p>
    <w:p w14:paraId="241BE737" w14:textId="77777777" w:rsidR="007F7FA8" w:rsidRPr="00113391" w:rsidRDefault="00000000" w:rsidP="00113391">
      <w:pPr>
        <w:pStyle w:val="Compact"/>
        <w:numPr>
          <w:ilvl w:val="0"/>
          <w:numId w:val="254"/>
        </w:numPr>
        <w:spacing w:line="276" w:lineRule="auto"/>
        <w:rPr>
          <w:lang w:val="pt-PT"/>
        </w:rPr>
      </w:pPr>
      <w:r w:rsidRPr="00113391">
        <w:rPr>
          <w:lang w:val="pt-PT"/>
        </w:rPr>
        <w:t>Criem um diagrama simples de fluxo de dados."</w:t>
      </w:r>
    </w:p>
    <w:p w14:paraId="5D81FBC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30 minutos + 5 minutos de apresentação por grupo.</w:t>
      </w:r>
    </w:p>
    <w:p w14:paraId="5EA4D01E" w14:textId="77777777" w:rsidR="007F7FA8" w:rsidRDefault="00000000" w:rsidP="00113391">
      <w:pPr>
        <w:pStyle w:val="Corpodetexto"/>
        <w:spacing w:line="276" w:lineRule="auto"/>
      </w:pPr>
      <w:r>
        <w:t>💬 Depois, refletir sobre:</w:t>
      </w:r>
    </w:p>
    <w:p w14:paraId="73D0EC08" w14:textId="77777777" w:rsidR="007F7FA8" w:rsidRPr="00113391" w:rsidRDefault="00000000" w:rsidP="00113391">
      <w:pPr>
        <w:pStyle w:val="Compact"/>
        <w:numPr>
          <w:ilvl w:val="0"/>
          <w:numId w:val="255"/>
        </w:numPr>
        <w:spacing w:line="276" w:lineRule="auto"/>
        <w:rPr>
          <w:lang w:val="pt-PT"/>
        </w:rPr>
      </w:pPr>
      <w:r w:rsidRPr="00113391">
        <w:rPr>
          <w:lang w:val="pt-PT"/>
        </w:rPr>
        <w:t>Alguma fronteira de escopo foi difícil de definir?</w:t>
      </w:r>
    </w:p>
    <w:p w14:paraId="30FBE6A5" w14:textId="77777777" w:rsidR="007F7FA8" w:rsidRPr="00113391" w:rsidRDefault="00000000" w:rsidP="00113391">
      <w:pPr>
        <w:pStyle w:val="Compact"/>
        <w:numPr>
          <w:ilvl w:val="0"/>
          <w:numId w:val="255"/>
        </w:numPr>
        <w:spacing w:line="276" w:lineRule="auto"/>
        <w:rPr>
          <w:lang w:val="pt-PT"/>
        </w:rPr>
      </w:pPr>
      <w:r w:rsidRPr="00113391">
        <w:rPr>
          <w:lang w:val="pt-PT"/>
        </w:rPr>
        <w:t>Houve interfaces que inicialmente escaparam?</w:t>
      </w:r>
    </w:p>
    <w:p w14:paraId="7357083C" w14:textId="5874B288" w:rsidR="007F7FA8" w:rsidRPr="00113391" w:rsidRDefault="007F7FA8" w:rsidP="00113391">
      <w:pPr>
        <w:spacing w:line="276" w:lineRule="auto"/>
        <w:rPr>
          <w:lang w:val="pt-PT"/>
        </w:rPr>
      </w:pPr>
    </w:p>
    <w:p w14:paraId="51ABE8C0" w14:textId="77777777" w:rsidR="00113391" w:rsidRPr="00113391" w:rsidRDefault="00113391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82" w:name="parte-11-escolha-da-solução-e-validação"/>
      <w:bookmarkEnd w:id="180"/>
      <w:r w:rsidRPr="00113391">
        <w:rPr>
          <w:lang w:val="pt-PT"/>
        </w:rPr>
        <w:br w:type="page"/>
      </w:r>
    </w:p>
    <w:p w14:paraId="6CE3D656" w14:textId="0FF1FE0D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83" w:name="_Toc196782903"/>
      <w:r>
        <w:lastRenderedPageBreak/>
        <w:t>🎯</w:t>
      </w:r>
      <w:r w:rsidRPr="00113391">
        <w:rPr>
          <w:lang w:val="pt-PT"/>
        </w:rPr>
        <w:t xml:space="preserve"> PARTE 11 — Escolha da Solução e Validação</w:t>
      </w:r>
      <w:bookmarkEnd w:id="183"/>
    </w:p>
    <w:p w14:paraId="7BA29AD9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84" w:name="X245d25fcbc891bbf2afe6512ef588f8bd71febe"/>
      <w:bookmarkStart w:id="185" w:name="_Toc196782904"/>
      <w:r w:rsidRPr="00113391">
        <w:rPr>
          <w:lang w:val="pt-PT"/>
        </w:rPr>
        <w:t>1. Técnicas de Análise e Avaliação de Soluções</w:t>
      </w:r>
      <w:bookmarkEnd w:id="185"/>
    </w:p>
    <w:p w14:paraId="281B6F8B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Após termos várias soluções possíveis, precisamos de </w:t>
      </w:r>
      <w:r w:rsidRPr="00113391">
        <w:rPr>
          <w:b/>
          <w:bCs/>
          <w:lang w:val="pt-PT"/>
        </w:rPr>
        <w:t>escolher a melhor</w:t>
      </w:r>
      <w:r w:rsidRPr="00113391">
        <w:rPr>
          <w:lang w:val="pt-PT"/>
        </w:rPr>
        <w:t xml:space="preserve"> de forma criteriosa.</w:t>
      </w:r>
    </w:p>
    <w:p w14:paraId="3F92F2F3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🔎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037F2AC0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Nem sempre a solução mais óbvia é a melhor. Avalia antes de decidir."</w:t>
      </w:r>
    </w:p>
    <w:p w14:paraId="4097AC64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🛠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écnicas principais</w:t>
      </w:r>
      <w:r w:rsidRPr="00113391">
        <w:rPr>
          <w:lang w:val="pt-PT"/>
        </w:rPr>
        <w:t>:</w:t>
      </w:r>
    </w:p>
    <w:p w14:paraId="15BD4B5A" w14:textId="77777777" w:rsidR="007F7FA8" w:rsidRDefault="00000000" w:rsidP="00113391">
      <w:pPr>
        <w:numPr>
          <w:ilvl w:val="0"/>
          <w:numId w:val="256"/>
        </w:numPr>
        <w:spacing w:line="276" w:lineRule="auto"/>
      </w:pPr>
      <w:r>
        <w:rPr>
          <w:b/>
          <w:bCs/>
        </w:rPr>
        <w:t>Matriz de Decisão</w:t>
      </w:r>
      <w:r>
        <w:t>:</w:t>
      </w:r>
    </w:p>
    <w:p w14:paraId="1A007910" w14:textId="77777777" w:rsidR="007F7FA8" w:rsidRPr="00113391" w:rsidRDefault="00000000" w:rsidP="00113391">
      <w:pPr>
        <w:pStyle w:val="Compact"/>
        <w:numPr>
          <w:ilvl w:val="1"/>
          <w:numId w:val="257"/>
        </w:numPr>
        <w:spacing w:line="276" w:lineRule="auto"/>
        <w:rPr>
          <w:lang w:val="pt-PT"/>
        </w:rPr>
      </w:pPr>
      <w:r w:rsidRPr="00113391">
        <w:rPr>
          <w:lang w:val="pt-PT"/>
        </w:rPr>
        <w:t>Lista soluções vs. critérios de decisão (ex.: custo, tempo, impacto).</w:t>
      </w:r>
    </w:p>
    <w:p w14:paraId="1F312B96" w14:textId="77777777" w:rsidR="007F7FA8" w:rsidRDefault="00000000" w:rsidP="00113391">
      <w:pPr>
        <w:pStyle w:val="Compact"/>
        <w:numPr>
          <w:ilvl w:val="1"/>
          <w:numId w:val="257"/>
        </w:numPr>
        <w:spacing w:line="276" w:lineRule="auto"/>
      </w:pPr>
      <w:r>
        <w:t>Atribui pesos e pontuações.</w:t>
      </w:r>
    </w:p>
    <w:p w14:paraId="3C61EBFD" w14:textId="77777777" w:rsidR="007F7FA8" w:rsidRPr="00113391" w:rsidRDefault="00000000" w:rsidP="00113391">
      <w:pPr>
        <w:pStyle w:val="Compact"/>
        <w:numPr>
          <w:ilvl w:val="1"/>
          <w:numId w:val="257"/>
        </w:numPr>
        <w:spacing w:line="276" w:lineRule="auto"/>
        <w:rPr>
          <w:lang w:val="pt-PT"/>
        </w:rPr>
      </w:pPr>
      <w:r w:rsidRPr="00113391">
        <w:rPr>
          <w:lang w:val="pt-PT"/>
        </w:rPr>
        <w:t>Solução com maior pontuação é a preferida.</w:t>
      </w:r>
    </w:p>
    <w:p w14:paraId="13A7223A" w14:textId="77777777" w:rsidR="007F7FA8" w:rsidRDefault="00000000" w:rsidP="00113391">
      <w:pPr>
        <w:numPr>
          <w:ilvl w:val="0"/>
          <w:numId w:val="256"/>
        </w:numPr>
        <w:spacing w:line="276" w:lineRule="auto"/>
      </w:pPr>
      <w:r>
        <w:rPr>
          <w:b/>
          <w:bCs/>
        </w:rPr>
        <w:t>Análise de Trade-Offs</w:t>
      </w:r>
      <w:r>
        <w:t>:</w:t>
      </w:r>
    </w:p>
    <w:p w14:paraId="0DD8D255" w14:textId="77777777" w:rsidR="007F7FA8" w:rsidRPr="00113391" w:rsidRDefault="00000000" w:rsidP="00113391">
      <w:pPr>
        <w:pStyle w:val="Compact"/>
        <w:numPr>
          <w:ilvl w:val="1"/>
          <w:numId w:val="258"/>
        </w:numPr>
        <w:spacing w:line="276" w:lineRule="auto"/>
        <w:rPr>
          <w:lang w:val="pt-PT"/>
        </w:rPr>
      </w:pPr>
      <w:r w:rsidRPr="00113391">
        <w:rPr>
          <w:lang w:val="pt-PT"/>
        </w:rPr>
        <w:t>Compreender o que se ganha e o que se perde em cada alternativa.</w:t>
      </w:r>
    </w:p>
    <w:p w14:paraId="5209B063" w14:textId="77777777" w:rsidR="007F7FA8" w:rsidRDefault="00000000" w:rsidP="00113391">
      <w:pPr>
        <w:numPr>
          <w:ilvl w:val="0"/>
          <w:numId w:val="256"/>
        </w:numPr>
        <w:spacing w:line="276" w:lineRule="auto"/>
      </w:pPr>
      <w:r>
        <w:rPr>
          <w:b/>
          <w:bCs/>
        </w:rPr>
        <w:t>Prototipagem/Testes de Conceito</w:t>
      </w:r>
      <w:r>
        <w:t>:</w:t>
      </w:r>
    </w:p>
    <w:p w14:paraId="58C0B7EE" w14:textId="77777777" w:rsidR="007F7FA8" w:rsidRPr="00113391" w:rsidRDefault="00000000" w:rsidP="00113391">
      <w:pPr>
        <w:pStyle w:val="Compact"/>
        <w:numPr>
          <w:ilvl w:val="1"/>
          <w:numId w:val="259"/>
        </w:numPr>
        <w:spacing w:line="276" w:lineRule="auto"/>
        <w:rPr>
          <w:lang w:val="pt-PT"/>
        </w:rPr>
      </w:pPr>
      <w:r w:rsidRPr="00113391">
        <w:rPr>
          <w:lang w:val="pt-PT"/>
        </w:rPr>
        <w:t>Construir pequenos protótipos para testar a viabilidade rapidamente.</w:t>
      </w:r>
    </w:p>
    <w:p w14:paraId="745D09DD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Dica prática</w:t>
      </w:r>
      <w:r w:rsidRPr="00113391">
        <w:rPr>
          <w:lang w:val="pt-PT"/>
        </w:rPr>
        <w:t>:</w:t>
      </w:r>
    </w:p>
    <w:p w14:paraId="30504C69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Envolve stakeholders na avaliação para ganhar apoio desde cedo."</w:t>
      </w:r>
    </w:p>
    <w:p w14:paraId="13902BFE" w14:textId="77777777" w:rsidR="007F7FA8" w:rsidRDefault="00000000" w:rsidP="00113391">
      <w:pPr>
        <w:spacing w:line="276" w:lineRule="auto"/>
      </w:pPr>
      <w:r>
        <w:pict w14:anchorId="165C69AD">
          <v:rect id="_x0000_i3061" style="width:0;height:1.5pt" o:hralign="center" o:hrstd="t" o:hr="t"/>
        </w:pict>
      </w:r>
    </w:p>
    <w:p w14:paraId="1CF46C91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86" w:name="Xc62ca827a942d49b19d7ca90600e68115f138b0"/>
      <w:bookmarkStart w:id="187" w:name="_Toc196782905"/>
      <w:bookmarkEnd w:id="184"/>
      <w:r w:rsidRPr="00113391">
        <w:rPr>
          <w:lang w:val="pt-PT"/>
        </w:rPr>
        <w:t>2. Verificação e Validação de Requisitos e Soluções</w:t>
      </w:r>
      <w:bookmarkEnd w:id="187"/>
    </w:p>
    <w:p w14:paraId="67F5C07A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📜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Verificação</w:t>
      </w:r>
      <w:r w:rsidRPr="00113391">
        <w:rPr>
          <w:lang w:val="pt-PT"/>
        </w:rPr>
        <w:t xml:space="preserve"> responde:</w:t>
      </w:r>
    </w:p>
    <w:p w14:paraId="59E6054D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Estamos a construir a solução da maneira certa?"</w:t>
      </w:r>
    </w:p>
    <w:p w14:paraId="686633E9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Validação</w:t>
      </w:r>
      <w:r w:rsidRPr="00113391">
        <w:rPr>
          <w:lang w:val="pt-PT"/>
        </w:rPr>
        <w:t xml:space="preserve"> responde:</w:t>
      </w:r>
    </w:p>
    <w:p w14:paraId="33E262CA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Estamos a construir a solução certa?"</w:t>
      </w:r>
    </w:p>
    <w:p w14:paraId="0EF49D80" w14:textId="77777777" w:rsidR="007F7FA8" w:rsidRDefault="00000000" w:rsidP="00113391">
      <w:pPr>
        <w:pStyle w:val="Ttulo3"/>
        <w:spacing w:line="276" w:lineRule="auto"/>
      </w:pPr>
      <w:bookmarkStart w:id="188" w:name="passos-chave"/>
      <w:bookmarkStart w:id="189" w:name="_Toc196782906"/>
      <w:r>
        <w:t>🔍 Passos-chave:</w:t>
      </w:r>
      <w:bookmarkEnd w:id="189"/>
    </w:p>
    <w:p w14:paraId="594B013A" w14:textId="77777777" w:rsidR="007F7FA8" w:rsidRDefault="00000000" w:rsidP="00113391">
      <w:pPr>
        <w:numPr>
          <w:ilvl w:val="0"/>
          <w:numId w:val="260"/>
        </w:numPr>
        <w:spacing w:line="276" w:lineRule="auto"/>
      </w:pPr>
      <w:r>
        <w:rPr>
          <w:b/>
          <w:bCs/>
        </w:rPr>
        <w:t>Rever requisitos</w:t>
      </w:r>
      <w:r>
        <w:t>:</w:t>
      </w:r>
    </w:p>
    <w:p w14:paraId="2D7B0415" w14:textId="77777777" w:rsidR="007F7FA8" w:rsidRPr="00113391" w:rsidRDefault="00000000" w:rsidP="00113391">
      <w:pPr>
        <w:pStyle w:val="Compact"/>
        <w:numPr>
          <w:ilvl w:val="1"/>
          <w:numId w:val="261"/>
        </w:numPr>
        <w:spacing w:line="276" w:lineRule="auto"/>
        <w:rPr>
          <w:lang w:val="pt-PT"/>
        </w:rPr>
      </w:pPr>
      <w:r w:rsidRPr="00113391">
        <w:rPr>
          <w:lang w:val="pt-PT"/>
        </w:rPr>
        <w:t>Conferir se são claros, completos, coerentes e testáveis.</w:t>
      </w:r>
    </w:p>
    <w:p w14:paraId="635876B0" w14:textId="77777777" w:rsidR="007F7FA8" w:rsidRDefault="00000000" w:rsidP="00113391">
      <w:pPr>
        <w:numPr>
          <w:ilvl w:val="0"/>
          <w:numId w:val="260"/>
        </w:numPr>
        <w:spacing w:line="276" w:lineRule="auto"/>
      </w:pPr>
      <w:r>
        <w:rPr>
          <w:b/>
          <w:bCs/>
        </w:rPr>
        <w:t>Rever protótipos e modelos</w:t>
      </w:r>
      <w:r>
        <w:t>:</w:t>
      </w:r>
    </w:p>
    <w:p w14:paraId="53CE2EB4" w14:textId="77777777" w:rsidR="007F7FA8" w:rsidRPr="00113391" w:rsidRDefault="00000000" w:rsidP="00113391">
      <w:pPr>
        <w:pStyle w:val="Compact"/>
        <w:numPr>
          <w:ilvl w:val="1"/>
          <w:numId w:val="262"/>
        </w:numPr>
        <w:spacing w:line="276" w:lineRule="auto"/>
        <w:rPr>
          <w:lang w:val="pt-PT"/>
        </w:rPr>
      </w:pPr>
      <w:r w:rsidRPr="00113391">
        <w:rPr>
          <w:lang w:val="pt-PT"/>
        </w:rPr>
        <w:t>Verificar se representam corretamente as necessidades.</w:t>
      </w:r>
    </w:p>
    <w:p w14:paraId="27E29765" w14:textId="77777777" w:rsidR="007F7FA8" w:rsidRPr="00113391" w:rsidRDefault="00000000" w:rsidP="00113391">
      <w:pPr>
        <w:numPr>
          <w:ilvl w:val="0"/>
          <w:numId w:val="260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lastRenderedPageBreak/>
        <w:t>Testar soluções em cenários reais</w:t>
      </w:r>
      <w:r w:rsidRPr="00113391">
        <w:rPr>
          <w:lang w:val="pt-PT"/>
        </w:rPr>
        <w:t>:</w:t>
      </w:r>
    </w:p>
    <w:p w14:paraId="3AD6B5AA" w14:textId="77777777" w:rsidR="007F7FA8" w:rsidRPr="00113391" w:rsidRDefault="00000000" w:rsidP="00113391">
      <w:pPr>
        <w:pStyle w:val="Compact"/>
        <w:numPr>
          <w:ilvl w:val="1"/>
          <w:numId w:val="263"/>
        </w:numPr>
        <w:spacing w:line="276" w:lineRule="auto"/>
        <w:rPr>
          <w:lang w:val="pt-PT"/>
        </w:rPr>
      </w:pPr>
      <w:r w:rsidRPr="00113391">
        <w:rPr>
          <w:lang w:val="pt-PT"/>
        </w:rPr>
        <w:t>Executar testes de aceitação para validar a adequação da solução.</w:t>
      </w:r>
    </w:p>
    <w:p w14:paraId="5A040888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Grande dica</w:t>
      </w:r>
      <w:r w:rsidRPr="00113391">
        <w:rPr>
          <w:lang w:val="pt-PT"/>
        </w:rPr>
        <w:t>:</w:t>
      </w:r>
    </w:p>
    <w:p w14:paraId="67C83813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“Melhor encontrar problemas no papel ou no protótipo do que no sistema real.”</w:t>
      </w:r>
    </w:p>
    <w:p w14:paraId="071C159C" w14:textId="77777777" w:rsidR="007F7FA8" w:rsidRDefault="00000000" w:rsidP="00113391">
      <w:pPr>
        <w:spacing w:line="276" w:lineRule="auto"/>
      </w:pPr>
      <w:r>
        <w:pict w14:anchorId="724ECC4A">
          <v:rect id="_x0000_i3062" style="width:0;height:1.5pt" o:hralign="center" o:hrstd="t" o:hr="t"/>
        </w:pict>
      </w:r>
    </w:p>
    <w:p w14:paraId="5B75B9F1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90" w:name="X4ef2c62b282b6eaf4aacb3f365b3539fb9ef8f1"/>
      <w:bookmarkStart w:id="191" w:name="_Toc196782907"/>
      <w:bookmarkEnd w:id="186"/>
      <w:bookmarkEnd w:id="188"/>
      <w:r w:rsidRPr="00113391">
        <w:rPr>
          <w:lang w:val="pt-PT"/>
        </w:rPr>
        <w:t>3. Preparação para a Transição e Implementação</w:t>
      </w:r>
      <w:bookmarkEnd w:id="191"/>
    </w:p>
    <w:p w14:paraId="4E6B3C33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Mesmo a melhor solução </w:t>
      </w:r>
      <w:r w:rsidRPr="00113391">
        <w:rPr>
          <w:b/>
          <w:bCs/>
          <w:lang w:val="pt-PT"/>
        </w:rPr>
        <w:t>falha</w:t>
      </w:r>
      <w:r w:rsidRPr="00113391">
        <w:rPr>
          <w:lang w:val="pt-PT"/>
        </w:rPr>
        <w:t xml:space="preserve"> se não for bem </w:t>
      </w:r>
      <w:r w:rsidRPr="00113391">
        <w:rPr>
          <w:b/>
          <w:bCs/>
          <w:lang w:val="pt-PT"/>
        </w:rPr>
        <w:t>implantada</w:t>
      </w:r>
      <w:r w:rsidRPr="00113391">
        <w:rPr>
          <w:lang w:val="pt-PT"/>
        </w:rPr>
        <w:t>!</w:t>
      </w:r>
    </w:p>
    <w:p w14:paraId="02F14EB7" w14:textId="77777777" w:rsidR="007F7FA8" w:rsidRDefault="00000000" w:rsidP="00113391">
      <w:pPr>
        <w:pStyle w:val="Corpodetexto"/>
        <w:spacing w:line="276" w:lineRule="auto"/>
      </w:pPr>
      <w:r>
        <w:t xml:space="preserve">🛠️ </w:t>
      </w:r>
      <w:r>
        <w:rPr>
          <w:b/>
          <w:bCs/>
        </w:rPr>
        <w:t>Preparação inclui</w:t>
      </w:r>
      <w:r>
        <w:t>:</w:t>
      </w:r>
    </w:p>
    <w:p w14:paraId="7E658251" w14:textId="77777777" w:rsidR="007F7FA8" w:rsidRDefault="00000000" w:rsidP="00113391">
      <w:pPr>
        <w:numPr>
          <w:ilvl w:val="0"/>
          <w:numId w:val="264"/>
        </w:numPr>
        <w:spacing w:line="276" w:lineRule="auto"/>
      </w:pPr>
      <w:r>
        <w:rPr>
          <w:b/>
          <w:bCs/>
        </w:rPr>
        <w:t>Plano de Transição</w:t>
      </w:r>
      <w:r>
        <w:t>:</w:t>
      </w:r>
    </w:p>
    <w:p w14:paraId="17455458" w14:textId="77777777" w:rsidR="007F7FA8" w:rsidRPr="00113391" w:rsidRDefault="00000000" w:rsidP="00113391">
      <w:pPr>
        <w:pStyle w:val="Compact"/>
        <w:numPr>
          <w:ilvl w:val="1"/>
          <w:numId w:val="265"/>
        </w:numPr>
        <w:spacing w:line="276" w:lineRule="auto"/>
        <w:rPr>
          <w:lang w:val="pt-PT"/>
        </w:rPr>
      </w:pPr>
      <w:r w:rsidRPr="00113391">
        <w:rPr>
          <w:lang w:val="pt-PT"/>
        </w:rPr>
        <w:t>Como passar do sistema antigo para o novo?</w:t>
      </w:r>
    </w:p>
    <w:p w14:paraId="59C16233" w14:textId="77777777" w:rsidR="007F7FA8" w:rsidRPr="00113391" w:rsidRDefault="00000000" w:rsidP="00113391">
      <w:pPr>
        <w:pStyle w:val="Compact"/>
        <w:numPr>
          <w:ilvl w:val="1"/>
          <w:numId w:val="265"/>
        </w:numPr>
        <w:spacing w:line="276" w:lineRule="auto"/>
        <w:rPr>
          <w:lang w:val="pt-PT"/>
        </w:rPr>
      </w:pPr>
      <w:r w:rsidRPr="00113391">
        <w:rPr>
          <w:lang w:val="pt-PT"/>
        </w:rPr>
        <w:t>Quais dados precisam ser migrados?</w:t>
      </w:r>
    </w:p>
    <w:p w14:paraId="6AE11B23" w14:textId="77777777" w:rsidR="007F7FA8" w:rsidRDefault="00000000" w:rsidP="00113391">
      <w:pPr>
        <w:numPr>
          <w:ilvl w:val="0"/>
          <w:numId w:val="264"/>
        </w:numPr>
        <w:spacing w:line="276" w:lineRule="auto"/>
      </w:pPr>
      <w:r>
        <w:rPr>
          <w:b/>
          <w:bCs/>
        </w:rPr>
        <w:t>Comunicação e Formação</w:t>
      </w:r>
      <w:r>
        <w:t>:</w:t>
      </w:r>
    </w:p>
    <w:p w14:paraId="58DAFB09" w14:textId="77777777" w:rsidR="007F7FA8" w:rsidRPr="00113391" w:rsidRDefault="00000000" w:rsidP="00113391">
      <w:pPr>
        <w:pStyle w:val="Compact"/>
        <w:numPr>
          <w:ilvl w:val="1"/>
          <w:numId w:val="266"/>
        </w:numPr>
        <w:spacing w:line="276" w:lineRule="auto"/>
        <w:rPr>
          <w:lang w:val="pt-PT"/>
        </w:rPr>
      </w:pPr>
      <w:r w:rsidRPr="00113391">
        <w:rPr>
          <w:lang w:val="pt-PT"/>
        </w:rPr>
        <w:t>Informar e preparar utilizadores finais.</w:t>
      </w:r>
    </w:p>
    <w:p w14:paraId="63DD62B5" w14:textId="77777777" w:rsidR="007F7FA8" w:rsidRPr="00113391" w:rsidRDefault="00000000" w:rsidP="00113391">
      <w:pPr>
        <w:pStyle w:val="Compact"/>
        <w:numPr>
          <w:ilvl w:val="1"/>
          <w:numId w:val="266"/>
        </w:numPr>
        <w:spacing w:line="276" w:lineRule="auto"/>
        <w:rPr>
          <w:lang w:val="pt-PT"/>
        </w:rPr>
      </w:pPr>
      <w:r w:rsidRPr="00113391">
        <w:rPr>
          <w:lang w:val="pt-PT"/>
        </w:rPr>
        <w:t>Fornecer formação prática, focada no "dia a dia".</w:t>
      </w:r>
    </w:p>
    <w:p w14:paraId="3F209CCF" w14:textId="77777777" w:rsidR="007F7FA8" w:rsidRDefault="00000000" w:rsidP="00113391">
      <w:pPr>
        <w:numPr>
          <w:ilvl w:val="0"/>
          <w:numId w:val="264"/>
        </w:numPr>
        <w:spacing w:line="276" w:lineRule="auto"/>
      </w:pPr>
      <w:r>
        <w:rPr>
          <w:b/>
          <w:bCs/>
        </w:rPr>
        <w:t>Suporte Inicial</w:t>
      </w:r>
      <w:r>
        <w:t>:</w:t>
      </w:r>
    </w:p>
    <w:p w14:paraId="612C8FFB" w14:textId="77777777" w:rsidR="007F7FA8" w:rsidRPr="00113391" w:rsidRDefault="00000000" w:rsidP="00113391">
      <w:pPr>
        <w:pStyle w:val="Compact"/>
        <w:numPr>
          <w:ilvl w:val="1"/>
          <w:numId w:val="267"/>
        </w:numPr>
        <w:spacing w:line="276" w:lineRule="auto"/>
        <w:rPr>
          <w:lang w:val="pt-PT"/>
        </w:rPr>
      </w:pPr>
      <w:r w:rsidRPr="00113391">
        <w:rPr>
          <w:lang w:val="pt-PT"/>
        </w:rPr>
        <w:t>Disponibilizar ajuda pós-lançamento (help desk, FAQ, sessões de dúvidas).</w:t>
      </w:r>
    </w:p>
    <w:p w14:paraId="059C87C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Grande dica</w:t>
      </w:r>
      <w:r w:rsidRPr="00113391">
        <w:rPr>
          <w:lang w:val="pt-PT"/>
        </w:rPr>
        <w:t>:</w:t>
      </w:r>
    </w:p>
    <w:p w14:paraId="61116682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“A transição é tanto uma questão de tecnologia como de gestão da mudança.”</w:t>
      </w:r>
    </w:p>
    <w:p w14:paraId="7396702D" w14:textId="77777777" w:rsidR="007F7FA8" w:rsidRDefault="00000000" w:rsidP="00113391">
      <w:pPr>
        <w:spacing w:line="276" w:lineRule="auto"/>
      </w:pPr>
      <w:r>
        <w:pict w14:anchorId="540026CC">
          <v:rect id="_x0000_i3063" style="width:0;height:1.5pt" o:hralign="center" o:hrstd="t" o:hr="t"/>
        </w:pict>
      </w:r>
    </w:p>
    <w:p w14:paraId="6D5A5E37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92" w:name="mini-resumo-visual-10"/>
      <w:bookmarkStart w:id="193" w:name="_Toc196782908"/>
      <w:bookmarkEnd w:id="182"/>
      <w:bookmarkEnd w:id="190"/>
      <w:r>
        <w:t>🧠</w:t>
      </w:r>
      <w:r w:rsidRPr="00113391">
        <w:rPr>
          <w:lang w:val="pt-PT"/>
        </w:rPr>
        <w:t xml:space="preserve"> Mini-Resumo Visual</w:t>
      </w:r>
      <w:bookmarkEnd w:id="193"/>
    </w:p>
    <w:p w14:paraId="3EDD452A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Escolher solução = Avaliar alternativas + Decidir com dados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Verificar = Fazer certo | Validar = Fazer a coisa certa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Transição = Preparar, formar e apoiar</w:t>
      </w:r>
    </w:p>
    <w:p w14:paraId="49B3265D" w14:textId="77777777" w:rsidR="007F7FA8" w:rsidRDefault="00000000" w:rsidP="00113391">
      <w:pPr>
        <w:spacing w:line="276" w:lineRule="auto"/>
      </w:pPr>
      <w:r>
        <w:pict w14:anchorId="24DD39F3">
          <v:rect id="_x0000_i3064" style="width:0;height:1.5pt" o:hralign="center" o:hrstd="t" o:hr="t"/>
        </w:pict>
      </w:r>
    </w:p>
    <w:p w14:paraId="78D389E9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94" w:name="atividade-prática-para-aula-9"/>
      <w:bookmarkStart w:id="195" w:name="_Toc196782909"/>
      <w:bookmarkEnd w:id="192"/>
      <w:r>
        <w:t>🔥</w:t>
      </w:r>
      <w:r w:rsidRPr="00113391">
        <w:rPr>
          <w:lang w:val="pt-PT"/>
        </w:rPr>
        <w:t xml:space="preserve"> Atividade Prática para Aula</w:t>
      </w:r>
      <w:bookmarkEnd w:id="195"/>
    </w:p>
    <w:p w14:paraId="665E9E7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Simulação: "Decidir a Solução"</w:t>
      </w:r>
    </w:p>
    <w:p w14:paraId="56F20795" w14:textId="77777777" w:rsidR="007F7FA8" w:rsidRDefault="00000000" w:rsidP="00113391">
      <w:pPr>
        <w:pStyle w:val="Textodebloco"/>
        <w:spacing w:line="276" w:lineRule="auto"/>
      </w:pPr>
      <w:r w:rsidRPr="00113391">
        <w:rPr>
          <w:b/>
          <w:bCs/>
          <w:lang w:val="pt-PT"/>
        </w:rPr>
        <w:t xml:space="preserve">"Imagina que tens três propostas para um novo sistema de apoio ao cliente. </w:t>
      </w:r>
      <w:r>
        <w:rPr>
          <w:b/>
          <w:bCs/>
        </w:rPr>
        <w:t>Em grupos, faz:</w:t>
      </w:r>
    </w:p>
    <w:p w14:paraId="1E19BC7E" w14:textId="77777777" w:rsidR="007F7FA8" w:rsidRPr="00113391" w:rsidRDefault="00000000" w:rsidP="00113391">
      <w:pPr>
        <w:pStyle w:val="Compact"/>
        <w:numPr>
          <w:ilvl w:val="0"/>
          <w:numId w:val="268"/>
        </w:numPr>
        <w:spacing w:line="276" w:lineRule="auto"/>
        <w:rPr>
          <w:lang w:val="pt-PT"/>
        </w:rPr>
      </w:pPr>
      <w:r w:rsidRPr="00113391">
        <w:rPr>
          <w:lang w:val="pt-PT"/>
        </w:rPr>
        <w:lastRenderedPageBreak/>
        <w:t>Matriz de decisão (ex.: custo, tempo, satisfação).</w:t>
      </w:r>
    </w:p>
    <w:p w14:paraId="5C60EDB0" w14:textId="77777777" w:rsidR="007F7FA8" w:rsidRDefault="00000000" w:rsidP="00113391">
      <w:pPr>
        <w:pStyle w:val="Compact"/>
        <w:numPr>
          <w:ilvl w:val="0"/>
          <w:numId w:val="268"/>
        </w:numPr>
        <w:spacing w:line="276" w:lineRule="auto"/>
      </w:pPr>
      <w:r>
        <w:t>Escolhe a melhor solução.</w:t>
      </w:r>
    </w:p>
    <w:p w14:paraId="0D8B5075" w14:textId="77777777" w:rsidR="007F7FA8" w:rsidRPr="00113391" w:rsidRDefault="00000000" w:rsidP="00113391">
      <w:pPr>
        <w:pStyle w:val="Compact"/>
        <w:numPr>
          <w:ilvl w:val="0"/>
          <w:numId w:val="268"/>
        </w:numPr>
        <w:spacing w:line="276" w:lineRule="auto"/>
        <w:rPr>
          <w:lang w:val="pt-PT"/>
        </w:rPr>
      </w:pPr>
      <w:r w:rsidRPr="00113391">
        <w:rPr>
          <w:lang w:val="pt-PT"/>
        </w:rPr>
        <w:t>Desenha um mini-plano de transição."</w:t>
      </w:r>
    </w:p>
    <w:p w14:paraId="349A51FA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30 minutos + apresentações curtas.</w:t>
      </w:r>
    </w:p>
    <w:p w14:paraId="1F47A383" w14:textId="77777777" w:rsidR="007F7FA8" w:rsidRDefault="00000000" w:rsidP="00113391">
      <w:pPr>
        <w:pStyle w:val="Corpodetexto"/>
        <w:spacing w:line="276" w:lineRule="auto"/>
      </w:pPr>
      <w:r>
        <w:t>💬 Depois, debater:</w:t>
      </w:r>
    </w:p>
    <w:p w14:paraId="1A589B34" w14:textId="77777777" w:rsidR="007F7FA8" w:rsidRPr="00113391" w:rsidRDefault="00000000" w:rsidP="00113391">
      <w:pPr>
        <w:pStyle w:val="Compact"/>
        <w:numPr>
          <w:ilvl w:val="0"/>
          <w:numId w:val="269"/>
        </w:numPr>
        <w:spacing w:line="276" w:lineRule="auto"/>
        <w:rPr>
          <w:lang w:val="pt-PT"/>
        </w:rPr>
      </w:pPr>
      <w:r w:rsidRPr="00113391">
        <w:rPr>
          <w:lang w:val="pt-PT"/>
        </w:rPr>
        <w:t>Foi fácil chegar a acordo?</w:t>
      </w:r>
    </w:p>
    <w:p w14:paraId="5446DFB9" w14:textId="77777777" w:rsidR="007F7FA8" w:rsidRPr="00113391" w:rsidRDefault="00000000" w:rsidP="00113391">
      <w:pPr>
        <w:pStyle w:val="Compact"/>
        <w:numPr>
          <w:ilvl w:val="0"/>
          <w:numId w:val="269"/>
        </w:numPr>
        <w:spacing w:line="276" w:lineRule="auto"/>
        <w:rPr>
          <w:lang w:val="pt-PT"/>
        </w:rPr>
      </w:pPr>
      <w:r w:rsidRPr="00113391">
        <w:rPr>
          <w:lang w:val="pt-PT"/>
        </w:rPr>
        <w:t>Como o plano de transição influenciou a escolha?</w:t>
      </w:r>
    </w:p>
    <w:p w14:paraId="1F7B251C" w14:textId="4B98A0F2" w:rsidR="00113391" w:rsidRPr="00113391" w:rsidRDefault="00113391">
      <w:pPr>
        <w:rPr>
          <w:lang w:val="pt-PT"/>
        </w:rPr>
      </w:pPr>
      <w:r w:rsidRPr="00113391">
        <w:rPr>
          <w:lang w:val="pt-PT"/>
        </w:rPr>
        <w:br w:type="page"/>
      </w:r>
    </w:p>
    <w:p w14:paraId="524B5C57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196" w:name="X57b1e40928abca3675aa3f7b428c9ff31150f86"/>
      <w:bookmarkStart w:id="197" w:name="_Toc196782910"/>
      <w:bookmarkEnd w:id="194"/>
      <w:r>
        <w:lastRenderedPageBreak/>
        <w:t>🎯</w:t>
      </w:r>
      <w:r w:rsidRPr="00113391">
        <w:rPr>
          <w:lang w:val="pt-PT"/>
        </w:rPr>
        <w:t xml:space="preserve"> PARTE 12 — Evoluir como Analista: Melhores Práticas</w:t>
      </w:r>
      <w:bookmarkEnd w:id="197"/>
    </w:p>
    <w:p w14:paraId="30226626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198" w:name="como-manter-as-competências-atualizadas"/>
      <w:bookmarkStart w:id="199" w:name="_Toc196782911"/>
      <w:r w:rsidRPr="00113391">
        <w:rPr>
          <w:lang w:val="pt-PT"/>
        </w:rPr>
        <w:t>1. Como Manter as Competências Atualizadas</w:t>
      </w:r>
      <w:bookmarkEnd w:id="199"/>
    </w:p>
    <w:p w14:paraId="32B592E7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👓</w:t>
      </w:r>
      <w:r w:rsidRPr="00113391">
        <w:rPr>
          <w:lang w:val="pt-PT"/>
        </w:rPr>
        <w:t xml:space="preserve"> O mundo da análise de sistemas </w:t>
      </w:r>
      <w:r w:rsidRPr="00113391">
        <w:rPr>
          <w:b/>
          <w:bCs/>
          <w:lang w:val="pt-PT"/>
        </w:rPr>
        <w:t>está em constante evolução</w:t>
      </w:r>
      <w:r w:rsidRPr="00113391">
        <w:rPr>
          <w:lang w:val="pt-PT"/>
        </w:rPr>
        <w:t xml:space="preserve"> — novas técnicas, novas ferramentas, novas necessidades.</w:t>
      </w:r>
    </w:p>
    <w:p w14:paraId="7AD16C40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🔎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Grande ideia para memorizar</w:t>
      </w:r>
      <w:r w:rsidRPr="00113391">
        <w:rPr>
          <w:lang w:val="pt-PT"/>
        </w:rPr>
        <w:t>:</w:t>
      </w:r>
    </w:p>
    <w:p w14:paraId="4F32C644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Quem deixa de aprender, deixa de liderar."</w:t>
      </w:r>
    </w:p>
    <w:p w14:paraId="69ECF1A6" w14:textId="77777777" w:rsidR="007F7FA8" w:rsidRDefault="00000000" w:rsidP="00113391">
      <w:pPr>
        <w:pStyle w:val="FirstParagraph"/>
        <w:spacing w:line="276" w:lineRule="auto"/>
      </w:pPr>
      <w:r>
        <w:t xml:space="preserve">🛠️ </w:t>
      </w:r>
      <w:r>
        <w:rPr>
          <w:b/>
          <w:bCs/>
        </w:rPr>
        <w:t>Estratégias para evoluir</w:t>
      </w:r>
      <w:r>
        <w:t>:</w:t>
      </w:r>
    </w:p>
    <w:p w14:paraId="41FF4A11" w14:textId="77777777" w:rsidR="007F7FA8" w:rsidRDefault="00000000" w:rsidP="00113391">
      <w:pPr>
        <w:numPr>
          <w:ilvl w:val="0"/>
          <w:numId w:val="270"/>
        </w:numPr>
        <w:spacing w:line="276" w:lineRule="auto"/>
      </w:pPr>
      <w:r>
        <w:rPr>
          <w:b/>
          <w:bCs/>
        </w:rPr>
        <w:t>Formação contínua</w:t>
      </w:r>
      <w:r>
        <w:t>:</w:t>
      </w:r>
    </w:p>
    <w:p w14:paraId="79C94311" w14:textId="77777777" w:rsidR="007F7FA8" w:rsidRPr="00113391" w:rsidRDefault="00000000" w:rsidP="00113391">
      <w:pPr>
        <w:pStyle w:val="Compact"/>
        <w:numPr>
          <w:ilvl w:val="1"/>
          <w:numId w:val="271"/>
        </w:numPr>
        <w:spacing w:line="276" w:lineRule="auto"/>
        <w:rPr>
          <w:lang w:val="pt-PT"/>
        </w:rPr>
      </w:pPr>
      <w:r w:rsidRPr="00113391">
        <w:rPr>
          <w:lang w:val="pt-PT"/>
        </w:rPr>
        <w:t>Cursos, certificações (ex.: CBAP, ECBA), workshops, webinars.</w:t>
      </w:r>
    </w:p>
    <w:p w14:paraId="391EDBA9" w14:textId="77777777" w:rsidR="007F7FA8" w:rsidRDefault="00000000" w:rsidP="00113391">
      <w:pPr>
        <w:numPr>
          <w:ilvl w:val="0"/>
          <w:numId w:val="270"/>
        </w:numPr>
        <w:spacing w:line="276" w:lineRule="auto"/>
      </w:pPr>
      <w:r>
        <w:rPr>
          <w:b/>
          <w:bCs/>
        </w:rPr>
        <w:t>Leitura regular</w:t>
      </w:r>
      <w:r>
        <w:t>:</w:t>
      </w:r>
    </w:p>
    <w:p w14:paraId="6FDDBF3A" w14:textId="77777777" w:rsidR="007F7FA8" w:rsidRPr="00113391" w:rsidRDefault="00000000" w:rsidP="00113391">
      <w:pPr>
        <w:pStyle w:val="Compact"/>
        <w:numPr>
          <w:ilvl w:val="1"/>
          <w:numId w:val="272"/>
        </w:numPr>
        <w:spacing w:line="276" w:lineRule="auto"/>
        <w:rPr>
          <w:lang w:val="pt-PT"/>
        </w:rPr>
      </w:pPr>
      <w:r w:rsidRPr="00113391">
        <w:rPr>
          <w:lang w:val="pt-PT"/>
        </w:rPr>
        <w:t>Livros, artigos, blogs de análise de sistemas e gestão de projetos.</w:t>
      </w:r>
    </w:p>
    <w:p w14:paraId="28FE164C" w14:textId="77777777" w:rsidR="007F7FA8" w:rsidRDefault="00000000" w:rsidP="00113391">
      <w:pPr>
        <w:numPr>
          <w:ilvl w:val="0"/>
          <w:numId w:val="270"/>
        </w:numPr>
        <w:spacing w:line="276" w:lineRule="auto"/>
      </w:pPr>
      <w:r>
        <w:rPr>
          <w:b/>
          <w:bCs/>
        </w:rPr>
        <w:t>Participação em comunidades</w:t>
      </w:r>
      <w:r>
        <w:t>:</w:t>
      </w:r>
    </w:p>
    <w:p w14:paraId="36AA2FC3" w14:textId="77777777" w:rsidR="007F7FA8" w:rsidRPr="00113391" w:rsidRDefault="00000000" w:rsidP="00113391">
      <w:pPr>
        <w:pStyle w:val="Compact"/>
        <w:numPr>
          <w:ilvl w:val="1"/>
          <w:numId w:val="273"/>
        </w:numPr>
        <w:spacing w:line="276" w:lineRule="auto"/>
        <w:rPr>
          <w:lang w:val="pt-PT"/>
        </w:rPr>
      </w:pPr>
      <w:r w:rsidRPr="00113391">
        <w:rPr>
          <w:lang w:val="pt-PT"/>
        </w:rPr>
        <w:t>Grupos profissionais, eventos, fóruns online.</w:t>
      </w:r>
    </w:p>
    <w:p w14:paraId="39F710A0" w14:textId="77777777" w:rsidR="007F7FA8" w:rsidRDefault="00000000" w:rsidP="00113391">
      <w:pPr>
        <w:numPr>
          <w:ilvl w:val="0"/>
          <w:numId w:val="270"/>
        </w:numPr>
        <w:spacing w:line="276" w:lineRule="auto"/>
      </w:pPr>
      <w:r>
        <w:rPr>
          <w:b/>
          <w:bCs/>
        </w:rPr>
        <w:t>Experimentação prática</w:t>
      </w:r>
      <w:r>
        <w:t>:</w:t>
      </w:r>
    </w:p>
    <w:p w14:paraId="56459A39" w14:textId="77777777" w:rsidR="007F7FA8" w:rsidRPr="00113391" w:rsidRDefault="00000000" w:rsidP="00113391">
      <w:pPr>
        <w:pStyle w:val="Compact"/>
        <w:numPr>
          <w:ilvl w:val="1"/>
          <w:numId w:val="274"/>
        </w:numPr>
        <w:spacing w:line="276" w:lineRule="auto"/>
        <w:rPr>
          <w:lang w:val="pt-PT"/>
        </w:rPr>
      </w:pPr>
      <w:r w:rsidRPr="00113391">
        <w:rPr>
          <w:lang w:val="pt-PT"/>
        </w:rPr>
        <w:t>Usar novas ferramentas e metodologias em pequenos projetos.</w:t>
      </w:r>
    </w:p>
    <w:p w14:paraId="473A5D37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Dica prática</w:t>
      </w:r>
      <w:r w:rsidRPr="00113391">
        <w:rPr>
          <w:lang w:val="pt-PT"/>
        </w:rPr>
        <w:t>:</w:t>
      </w:r>
    </w:p>
    <w:p w14:paraId="2516DF06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Reserva tempo semanalmente para aprender algo novo, mesmo que apenas 30 minutos!</w:t>
      </w:r>
    </w:p>
    <w:p w14:paraId="7976AD10" w14:textId="77777777" w:rsidR="007F7FA8" w:rsidRDefault="00000000" w:rsidP="00113391">
      <w:pPr>
        <w:spacing w:line="276" w:lineRule="auto"/>
      </w:pPr>
      <w:r>
        <w:pict w14:anchorId="0B0E355A">
          <v:rect id="_x0000_i3067" style="width:0;height:1.5pt" o:hralign="center" o:hrstd="t" o:hr="t"/>
        </w:pict>
      </w:r>
    </w:p>
    <w:p w14:paraId="58DA2E61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200" w:name="preparação-para-novos-projetos"/>
      <w:bookmarkStart w:id="201" w:name="_Toc196782912"/>
      <w:bookmarkEnd w:id="198"/>
      <w:r w:rsidRPr="00113391">
        <w:rPr>
          <w:lang w:val="pt-PT"/>
        </w:rPr>
        <w:t>2. Preparação para Novos Projetos</w:t>
      </w:r>
      <w:bookmarkEnd w:id="201"/>
    </w:p>
    <w:p w14:paraId="45322AE9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Cada novo projeto é </w:t>
      </w:r>
      <w:r w:rsidRPr="00113391">
        <w:rPr>
          <w:b/>
          <w:bCs/>
          <w:lang w:val="pt-PT"/>
        </w:rPr>
        <w:t>uma oportunidade para crescer</w:t>
      </w:r>
      <w:r w:rsidRPr="00113391">
        <w:rPr>
          <w:lang w:val="pt-PT"/>
        </w:rPr>
        <w:t xml:space="preserve">, mas também </w:t>
      </w:r>
      <w:r w:rsidRPr="00113391">
        <w:rPr>
          <w:b/>
          <w:bCs/>
          <w:lang w:val="pt-PT"/>
        </w:rPr>
        <w:t>um teste de adaptação</w:t>
      </w:r>
      <w:r w:rsidRPr="00113391">
        <w:rPr>
          <w:lang w:val="pt-PT"/>
        </w:rPr>
        <w:t>.</w:t>
      </w:r>
    </w:p>
    <w:p w14:paraId="30A50729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Como te preparares melhor</w:t>
      </w:r>
      <w:r w:rsidRPr="00113391">
        <w:rPr>
          <w:lang w:val="pt-PT"/>
        </w:rPr>
        <w:t>:</w:t>
      </w:r>
    </w:p>
    <w:p w14:paraId="4610738E" w14:textId="77777777" w:rsidR="007F7FA8" w:rsidRDefault="00000000" w:rsidP="00113391">
      <w:pPr>
        <w:numPr>
          <w:ilvl w:val="0"/>
          <w:numId w:val="275"/>
        </w:numPr>
        <w:spacing w:line="276" w:lineRule="auto"/>
      </w:pPr>
      <w:r>
        <w:rPr>
          <w:b/>
          <w:bCs/>
        </w:rPr>
        <w:t>Entende o contexto</w:t>
      </w:r>
      <w:r>
        <w:t>:</w:t>
      </w:r>
    </w:p>
    <w:p w14:paraId="002DE941" w14:textId="77777777" w:rsidR="007F7FA8" w:rsidRPr="00113391" w:rsidRDefault="00000000" w:rsidP="00113391">
      <w:pPr>
        <w:pStyle w:val="Compact"/>
        <w:numPr>
          <w:ilvl w:val="1"/>
          <w:numId w:val="276"/>
        </w:numPr>
        <w:spacing w:line="276" w:lineRule="auto"/>
        <w:rPr>
          <w:lang w:val="pt-PT"/>
        </w:rPr>
      </w:pPr>
      <w:r w:rsidRPr="00113391">
        <w:rPr>
          <w:lang w:val="pt-PT"/>
        </w:rPr>
        <w:t>Antes de mergulhares, pesquisa sobre o negócio, a cultura organizacional e os stakeholders.</w:t>
      </w:r>
    </w:p>
    <w:p w14:paraId="7C5A0DD8" w14:textId="77777777" w:rsidR="007F7FA8" w:rsidRDefault="00000000" w:rsidP="00113391">
      <w:pPr>
        <w:numPr>
          <w:ilvl w:val="0"/>
          <w:numId w:val="275"/>
        </w:numPr>
        <w:spacing w:line="276" w:lineRule="auto"/>
      </w:pPr>
      <w:r>
        <w:rPr>
          <w:b/>
          <w:bCs/>
        </w:rPr>
        <w:t>Revisa lições aprendidas</w:t>
      </w:r>
      <w:r>
        <w:t>:</w:t>
      </w:r>
    </w:p>
    <w:p w14:paraId="25D21042" w14:textId="77777777" w:rsidR="007F7FA8" w:rsidRPr="00113391" w:rsidRDefault="00000000" w:rsidP="00113391">
      <w:pPr>
        <w:pStyle w:val="Compact"/>
        <w:numPr>
          <w:ilvl w:val="1"/>
          <w:numId w:val="277"/>
        </w:numPr>
        <w:spacing w:line="276" w:lineRule="auto"/>
        <w:rPr>
          <w:lang w:val="pt-PT"/>
        </w:rPr>
      </w:pPr>
      <w:r w:rsidRPr="00113391">
        <w:rPr>
          <w:lang w:val="pt-PT"/>
        </w:rPr>
        <w:t>Aprende com o que funcionou (e não funcionou) em projetos anteriores.</w:t>
      </w:r>
    </w:p>
    <w:p w14:paraId="06C66E59" w14:textId="77777777" w:rsidR="007F7FA8" w:rsidRPr="00113391" w:rsidRDefault="00000000" w:rsidP="00113391">
      <w:pPr>
        <w:numPr>
          <w:ilvl w:val="0"/>
          <w:numId w:val="275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Alinha-te com a estratégia</w:t>
      </w:r>
      <w:r w:rsidRPr="00113391">
        <w:rPr>
          <w:lang w:val="pt-PT"/>
        </w:rPr>
        <w:t>:</w:t>
      </w:r>
    </w:p>
    <w:p w14:paraId="058412EB" w14:textId="77777777" w:rsidR="007F7FA8" w:rsidRPr="00113391" w:rsidRDefault="00000000" w:rsidP="00113391">
      <w:pPr>
        <w:pStyle w:val="Compact"/>
        <w:numPr>
          <w:ilvl w:val="1"/>
          <w:numId w:val="278"/>
        </w:numPr>
        <w:spacing w:line="276" w:lineRule="auto"/>
        <w:rPr>
          <w:lang w:val="pt-PT"/>
        </w:rPr>
      </w:pPr>
      <w:r w:rsidRPr="00113391">
        <w:rPr>
          <w:lang w:val="pt-PT"/>
        </w:rPr>
        <w:t>Certifica-te de que compreendes os objetivos de negócio por detrás do projeto.</w:t>
      </w:r>
    </w:p>
    <w:p w14:paraId="36D678E5" w14:textId="77777777" w:rsidR="007F7FA8" w:rsidRPr="00113391" w:rsidRDefault="00000000" w:rsidP="00113391">
      <w:pPr>
        <w:numPr>
          <w:ilvl w:val="0"/>
          <w:numId w:val="275"/>
        </w:numPr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lastRenderedPageBreak/>
        <w:t>Organiza a tua "caixa de ferramentas"</w:t>
      </w:r>
      <w:r w:rsidRPr="00113391">
        <w:rPr>
          <w:lang w:val="pt-PT"/>
        </w:rPr>
        <w:t>:</w:t>
      </w:r>
    </w:p>
    <w:p w14:paraId="5CE8B385" w14:textId="77777777" w:rsidR="007F7FA8" w:rsidRPr="00113391" w:rsidRDefault="00000000" w:rsidP="00113391">
      <w:pPr>
        <w:pStyle w:val="Compact"/>
        <w:numPr>
          <w:ilvl w:val="1"/>
          <w:numId w:val="279"/>
        </w:numPr>
        <w:spacing w:line="276" w:lineRule="auto"/>
        <w:rPr>
          <w:lang w:val="pt-PT"/>
        </w:rPr>
      </w:pPr>
      <w:r w:rsidRPr="00113391">
        <w:rPr>
          <w:lang w:val="pt-PT"/>
        </w:rPr>
        <w:t>Relembra técnicas de levantamento, análise, modelação, priorização, etc.</w:t>
      </w:r>
    </w:p>
    <w:p w14:paraId="663BD659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Grande dica</w:t>
      </w:r>
      <w:r w:rsidRPr="00113391">
        <w:rPr>
          <w:lang w:val="pt-PT"/>
        </w:rPr>
        <w:t>:</w:t>
      </w:r>
    </w:p>
    <w:p w14:paraId="209AF6CA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“Cada projeto é diferente — mas uma boa preparação é sempre igual.”</w:t>
      </w:r>
    </w:p>
    <w:p w14:paraId="73FA70C8" w14:textId="77777777" w:rsidR="007F7FA8" w:rsidRDefault="00000000" w:rsidP="00113391">
      <w:pPr>
        <w:spacing w:line="276" w:lineRule="auto"/>
      </w:pPr>
      <w:r>
        <w:pict w14:anchorId="3B216316">
          <v:rect id="_x0000_i3068" style="width:0;height:1.5pt" o:hralign="center" o:hrstd="t" o:hr="t"/>
        </w:pict>
      </w:r>
    </w:p>
    <w:p w14:paraId="69C59AD8" w14:textId="77777777" w:rsidR="007F7FA8" w:rsidRPr="00113391" w:rsidRDefault="00000000" w:rsidP="00113391">
      <w:pPr>
        <w:pStyle w:val="Ttulo2"/>
        <w:spacing w:line="276" w:lineRule="auto"/>
        <w:rPr>
          <w:lang w:val="pt-PT"/>
        </w:rPr>
      </w:pPr>
      <w:bookmarkStart w:id="202" w:name="Xbd38e90ddfc169567dbe1cce076d574543c4219"/>
      <w:bookmarkStart w:id="203" w:name="_Toc196782913"/>
      <w:bookmarkEnd w:id="200"/>
      <w:r w:rsidRPr="00113391">
        <w:rPr>
          <w:lang w:val="pt-PT"/>
        </w:rPr>
        <w:t>3. Conselhos de Especialistas para uma Carreira Sustentável</w:t>
      </w:r>
      <w:bookmarkEnd w:id="203"/>
    </w:p>
    <w:p w14:paraId="5CD249C7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🎓</w:t>
      </w:r>
      <w:r w:rsidRPr="00113391">
        <w:rPr>
          <w:lang w:val="pt-PT"/>
        </w:rPr>
        <w:t xml:space="preserve"> Conselhos recolhidos de analistas experientes:</w:t>
      </w:r>
    </w:p>
    <w:p w14:paraId="0A65340F" w14:textId="77777777" w:rsidR="007F7FA8" w:rsidRPr="00113391" w:rsidRDefault="00000000" w:rsidP="00113391">
      <w:pPr>
        <w:pStyle w:val="Ttulo3"/>
        <w:spacing w:line="276" w:lineRule="auto"/>
        <w:rPr>
          <w:lang w:val="pt-PT"/>
        </w:rPr>
      </w:pPr>
      <w:bookmarkStart w:id="204" w:name="investe-no-teu-crescimento-pessoal"/>
      <w:bookmarkStart w:id="205" w:name="_Toc196782914"/>
      <w:r>
        <w:t>🌱</w:t>
      </w:r>
      <w:r w:rsidRPr="00113391">
        <w:rPr>
          <w:lang w:val="pt-PT"/>
        </w:rPr>
        <w:t xml:space="preserve"> Investe no teu crescimento pessoal</w:t>
      </w:r>
      <w:bookmarkEnd w:id="205"/>
    </w:p>
    <w:p w14:paraId="678AD1FA" w14:textId="77777777" w:rsidR="007F7FA8" w:rsidRPr="00113391" w:rsidRDefault="00000000" w:rsidP="00113391">
      <w:pPr>
        <w:pStyle w:val="Compact"/>
        <w:numPr>
          <w:ilvl w:val="0"/>
          <w:numId w:val="280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Melhora continuamente as tuas </w:t>
      </w:r>
      <w:r w:rsidRPr="00113391">
        <w:rPr>
          <w:b/>
          <w:bCs/>
          <w:lang w:val="pt-PT"/>
        </w:rPr>
        <w:t>soft skills</w:t>
      </w:r>
      <w:r w:rsidRPr="00113391">
        <w:rPr>
          <w:lang w:val="pt-PT"/>
        </w:rPr>
        <w:t>: comunicação, negociação, pensamento crítico.</w:t>
      </w:r>
    </w:p>
    <w:p w14:paraId="53A65C4E" w14:textId="77777777" w:rsidR="007F7FA8" w:rsidRDefault="00000000" w:rsidP="00113391">
      <w:pPr>
        <w:pStyle w:val="Ttulo3"/>
        <w:spacing w:line="276" w:lineRule="auto"/>
      </w:pPr>
      <w:bookmarkStart w:id="206" w:name="vê-o-panorama-geral"/>
      <w:bookmarkStart w:id="207" w:name="_Toc196782915"/>
      <w:bookmarkEnd w:id="204"/>
      <w:r>
        <w:t>🌎 Vê o panorama geral</w:t>
      </w:r>
      <w:bookmarkEnd w:id="207"/>
    </w:p>
    <w:p w14:paraId="302FF92C" w14:textId="77777777" w:rsidR="007F7FA8" w:rsidRPr="00113391" w:rsidRDefault="00000000" w:rsidP="00113391">
      <w:pPr>
        <w:pStyle w:val="Compact"/>
        <w:numPr>
          <w:ilvl w:val="0"/>
          <w:numId w:val="281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Não te foques apenas na tecnologia ou no processo — </w:t>
      </w:r>
      <w:r w:rsidRPr="00113391">
        <w:rPr>
          <w:b/>
          <w:bCs/>
          <w:lang w:val="pt-PT"/>
        </w:rPr>
        <w:t>entende o impacto no negócio</w:t>
      </w:r>
      <w:r w:rsidRPr="00113391">
        <w:rPr>
          <w:lang w:val="pt-PT"/>
        </w:rPr>
        <w:t>.</w:t>
      </w:r>
    </w:p>
    <w:p w14:paraId="3B76E8D9" w14:textId="77777777" w:rsidR="007F7FA8" w:rsidRDefault="00000000" w:rsidP="00113391">
      <w:pPr>
        <w:pStyle w:val="Ttulo3"/>
        <w:spacing w:line="276" w:lineRule="auto"/>
      </w:pPr>
      <w:bookmarkStart w:id="208" w:name="mantém-a-mente-aberta"/>
      <w:bookmarkStart w:id="209" w:name="_Toc196782916"/>
      <w:bookmarkEnd w:id="206"/>
      <w:r>
        <w:t>🧠 Mantém a mente aberta</w:t>
      </w:r>
      <w:bookmarkEnd w:id="209"/>
    </w:p>
    <w:p w14:paraId="5BCF9AD5" w14:textId="77777777" w:rsidR="007F7FA8" w:rsidRDefault="00000000" w:rsidP="00113391">
      <w:pPr>
        <w:pStyle w:val="Compact"/>
        <w:numPr>
          <w:ilvl w:val="0"/>
          <w:numId w:val="282"/>
        </w:numPr>
        <w:spacing w:line="276" w:lineRule="auto"/>
      </w:pPr>
      <w:r w:rsidRPr="00113391">
        <w:rPr>
          <w:lang w:val="pt-PT"/>
        </w:rPr>
        <w:t xml:space="preserve">Nem sempre o que funcionou no passado serve para o futuro. </w:t>
      </w:r>
      <w:r>
        <w:rPr>
          <w:b/>
          <w:bCs/>
        </w:rPr>
        <w:t>Flexibilidade é chave</w:t>
      </w:r>
      <w:r>
        <w:t>.</w:t>
      </w:r>
    </w:p>
    <w:p w14:paraId="4673BA97" w14:textId="77777777" w:rsidR="007F7FA8" w:rsidRDefault="00000000" w:rsidP="00113391">
      <w:pPr>
        <w:pStyle w:val="Ttulo3"/>
        <w:spacing w:line="276" w:lineRule="auto"/>
      </w:pPr>
      <w:bookmarkStart w:id="210" w:name="cria-relações-fortes"/>
      <w:bookmarkStart w:id="211" w:name="_Toc196782917"/>
      <w:bookmarkEnd w:id="208"/>
      <w:r>
        <w:t>🤝 Cria relações fortes</w:t>
      </w:r>
      <w:bookmarkEnd w:id="211"/>
    </w:p>
    <w:p w14:paraId="60CA0B32" w14:textId="77777777" w:rsidR="007F7FA8" w:rsidRPr="00113391" w:rsidRDefault="00000000" w:rsidP="00113391">
      <w:pPr>
        <w:pStyle w:val="Compact"/>
        <w:numPr>
          <w:ilvl w:val="0"/>
          <w:numId w:val="283"/>
        </w:numPr>
        <w:spacing w:line="276" w:lineRule="auto"/>
        <w:rPr>
          <w:lang w:val="pt-PT"/>
        </w:rPr>
      </w:pPr>
      <w:r w:rsidRPr="00113391">
        <w:rPr>
          <w:lang w:val="pt-PT"/>
        </w:rPr>
        <w:t xml:space="preserve">O sucesso de um analista depende muito da sua capacidade de criar </w:t>
      </w:r>
      <w:r w:rsidRPr="00113391">
        <w:rPr>
          <w:b/>
          <w:bCs/>
          <w:lang w:val="pt-PT"/>
        </w:rPr>
        <w:t>confiança e colaboração</w:t>
      </w:r>
      <w:r w:rsidRPr="00113391">
        <w:rPr>
          <w:lang w:val="pt-PT"/>
        </w:rPr>
        <w:t xml:space="preserve"> com os stakeholders.</w:t>
      </w:r>
    </w:p>
    <w:p w14:paraId="421C5CEC" w14:textId="77777777" w:rsidR="007F7FA8" w:rsidRDefault="00000000" w:rsidP="00113391">
      <w:pPr>
        <w:pStyle w:val="Ttulo3"/>
        <w:spacing w:line="276" w:lineRule="auto"/>
      </w:pPr>
      <w:bookmarkStart w:id="212" w:name="nunca-percas-o-entusiasmo"/>
      <w:bookmarkStart w:id="213" w:name="_Toc196782918"/>
      <w:bookmarkEnd w:id="210"/>
      <w:r>
        <w:t>🔥 Nunca percas o entusiasmo</w:t>
      </w:r>
      <w:bookmarkEnd w:id="213"/>
    </w:p>
    <w:p w14:paraId="5525A8D1" w14:textId="77777777" w:rsidR="007F7FA8" w:rsidRPr="00113391" w:rsidRDefault="00000000" w:rsidP="00113391">
      <w:pPr>
        <w:pStyle w:val="Compact"/>
        <w:numPr>
          <w:ilvl w:val="0"/>
          <w:numId w:val="284"/>
        </w:numPr>
        <w:spacing w:line="276" w:lineRule="auto"/>
        <w:rPr>
          <w:lang w:val="pt-PT"/>
        </w:rPr>
      </w:pPr>
      <w:r w:rsidRPr="00113391">
        <w:rPr>
          <w:lang w:val="pt-PT"/>
        </w:rPr>
        <w:t>A paixão pelo que fazes é contagiante e abre portas para novas oportunidades!</w:t>
      </w:r>
    </w:p>
    <w:p w14:paraId="20CA4706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 w:rsidRPr="00113391">
        <w:rPr>
          <w:lang w:val="pt-PT"/>
        </w:rPr>
        <w:t xml:space="preserve">✅ </w:t>
      </w:r>
      <w:r w:rsidRPr="00113391">
        <w:rPr>
          <w:b/>
          <w:bCs/>
          <w:lang w:val="pt-PT"/>
        </w:rPr>
        <w:t>Grande dica final</w:t>
      </w:r>
      <w:r w:rsidRPr="00113391">
        <w:rPr>
          <w:lang w:val="pt-PT"/>
        </w:rPr>
        <w:t>:</w:t>
      </w:r>
    </w:p>
    <w:p w14:paraId="0B1376A4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"Mais do que dominar técnicas, ser um analista de excelência é ser um solucionador de problemas humano e estratégico."</w:t>
      </w:r>
    </w:p>
    <w:p w14:paraId="447F0DCC" w14:textId="77777777" w:rsidR="00113391" w:rsidRPr="00113391" w:rsidRDefault="00113391">
      <w:pPr>
        <w:rPr>
          <w:lang w:val="pt-PT"/>
        </w:rPr>
      </w:pPr>
      <w:r w:rsidRPr="00113391">
        <w:rPr>
          <w:lang w:val="pt-PT"/>
        </w:rPr>
        <w:br w:type="page"/>
      </w:r>
    </w:p>
    <w:p w14:paraId="04BB33AB" w14:textId="629D3820" w:rsidR="007F7FA8" w:rsidRDefault="00000000" w:rsidP="00113391">
      <w:pPr>
        <w:spacing w:line="276" w:lineRule="auto"/>
      </w:pPr>
      <w:r>
        <w:lastRenderedPageBreak/>
        <w:pict w14:anchorId="0AE30EF9">
          <v:rect id="_x0000_i3069" style="width:0;height:1.5pt" o:hralign="center" o:hrstd="t" o:hr="t"/>
        </w:pict>
      </w:r>
    </w:p>
    <w:p w14:paraId="1CB9E28B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214" w:name="mini-resumo-visual-11"/>
      <w:bookmarkStart w:id="215" w:name="_Toc196782919"/>
      <w:bookmarkEnd w:id="196"/>
      <w:bookmarkEnd w:id="202"/>
      <w:bookmarkEnd w:id="212"/>
      <w:r>
        <w:t>🧠</w:t>
      </w:r>
      <w:r w:rsidRPr="00113391">
        <w:rPr>
          <w:lang w:val="pt-PT"/>
        </w:rPr>
        <w:t xml:space="preserve"> Mini-Resumo Visual</w:t>
      </w:r>
      <w:bookmarkEnd w:id="215"/>
    </w:p>
    <w:p w14:paraId="2234A38C" w14:textId="77777777" w:rsidR="007F7FA8" w:rsidRPr="00113391" w:rsidRDefault="00000000" w:rsidP="00113391">
      <w:pPr>
        <w:spacing w:line="276" w:lineRule="auto"/>
        <w:rPr>
          <w:lang w:val="pt-PT"/>
        </w:rPr>
      </w:pPr>
      <w:r w:rsidRPr="00113391">
        <w:rPr>
          <w:rStyle w:val="VerbatimChar"/>
          <w:lang w:val="pt-PT"/>
        </w:rPr>
        <w:t>Manter-se atualizado = Formação + Leitura + Comunidade + Experimentação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Preparar para novos projetos = Conhecer o contexto + Rever boas práticas + Organizar a mente</w:t>
      </w:r>
      <w:r w:rsidRPr="00113391">
        <w:rPr>
          <w:lang w:val="pt-PT"/>
        </w:rPr>
        <w:br/>
      </w:r>
      <w:r w:rsidRPr="00113391">
        <w:rPr>
          <w:rStyle w:val="VerbatimChar"/>
          <w:lang w:val="pt-PT"/>
        </w:rPr>
        <w:t>Crescer como analista = Soft skills + Visão de negócio + Flexibilidade + Relações humanas</w:t>
      </w:r>
    </w:p>
    <w:p w14:paraId="5872FC69" w14:textId="77777777" w:rsidR="007F7FA8" w:rsidRDefault="00000000" w:rsidP="00113391">
      <w:pPr>
        <w:spacing w:line="276" w:lineRule="auto"/>
      </w:pPr>
      <w:r>
        <w:pict w14:anchorId="43C220FA">
          <v:rect id="_x0000_i3070" style="width:0;height:1.5pt" o:hralign="center" o:hrstd="t" o:hr="t"/>
        </w:pict>
      </w:r>
    </w:p>
    <w:p w14:paraId="4E4A3E15" w14:textId="77777777" w:rsidR="007F7FA8" w:rsidRPr="00113391" w:rsidRDefault="00000000" w:rsidP="00113391">
      <w:pPr>
        <w:pStyle w:val="Ttulo1"/>
        <w:spacing w:line="276" w:lineRule="auto"/>
        <w:rPr>
          <w:lang w:val="pt-PT"/>
        </w:rPr>
      </w:pPr>
      <w:bookmarkStart w:id="216" w:name="atividade-prática-para-aula-10"/>
      <w:bookmarkStart w:id="217" w:name="_Toc196782920"/>
      <w:bookmarkEnd w:id="214"/>
      <w:r>
        <w:t>🔥</w:t>
      </w:r>
      <w:r w:rsidRPr="00113391">
        <w:rPr>
          <w:lang w:val="pt-PT"/>
        </w:rPr>
        <w:t xml:space="preserve"> Atividade Prática para Aula</w:t>
      </w:r>
      <w:bookmarkEnd w:id="217"/>
    </w:p>
    <w:p w14:paraId="113C81BA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🎯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Desafio Final: "O Plano de Crescimento do Analista"</w:t>
      </w:r>
    </w:p>
    <w:p w14:paraId="594964BB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b/>
          <w:bCs/>
          <w:lang w:val="pt-PT"/>
        </w:rPr>
        <w:t>Cada aluno deve desenhar o seu plano pessoal para evoluir como analista nos próximos 12 meses, incluindo:</w:t>
      </w:r>
    </w:p>
    <w:p w14:paraId="6FAA418F" w14:textId="77777777" w:rsidR="007F7FA8" w:rsidRDefault="00000000" w:rsidP="00113391">
      <w:pPr>
        <w:pStyle w:val="Compact"/>
        <w:numPr>
          <w:ilvl w:val="0"/>
          <w:numId w:val="285"/>
        </w:numPr>
        <w:spacing w:line="276" w:lineRule="auto"/>
      </w:pPr>
      <w:r>
        <w:t>2 competências técnicas a desenvolver.</w:t>
      </w:r>
    </w:p>
    <w:p w14:paraId="71A1ECCE" w14:textId="77777777" w:rsidR="007F7FA8" w:rsidRDefault="00000000" w:rsidP="00113391">
      <w:pPr>
        <w:pStyle w:val="Compact"/>
        <w:numPr>
          <w:ilvl w:val="0"/>
          <w:numId w:val="285"/>
        </w:numPr>
        <w:spacing w:line="276" w:lineRule="auto"/>
      </w:pPr>
      <w:r>
        <w:t>2 competências pessoais a melhorar.</w:t>
      </w:r>
    </w:p>
    <w:p w14:paraId="6C067D5D" w14:textId="77777777" w:rsidR="007F7FA8" w:rsidRPr="00113391" w:rsidRDefault="00000000" w:rsidP="00113391">
      <w:pPr>
        <w:pStyle w:val="Compact"/>
        <w:numPr>
          <w:ilvl w:val="0"/>
          <w:numId w:val="285"/>
        </w:numPr>
        <w:spacing w:line="276" w:lineRule="auto"/>
        <w:rPr>
          <w:lang w:val="pt-PT"/>
        </w:rPr>
      </w:pPr>
      <w:r w:rsidRPr="00113391">
        <w:rPr>
          <w:lang w:val="pt-PT"/>
        </w:rPr>
        <w:t>1 forma de se manter atualizado(a) regularmente.</w:t>
      </w:r>
    </w:p>
    <w:p w14:paraId="50045398" w14:textId="77777777" w:rsidR="007F7FA8" w:rsidRPr="00113391" w:rsidRDefault="00000000" w:rsidP="00113391">
      <w:pPr>
        <w:pStyle w:val="FirstParagraph"/>
        <w:spacing w:line="276" w:lineRule="auto"/>
        <w:rPr>
          <w:lang w:val="pt-PT"/>
        </w:rPr>
      </w:pPr>
      <w:r>
        <w:t>🕰️</w:t>
      </w:r>
      <w:r w:rsidRPr="00113391">
        <w:rPr>
          <w:lang w:val="pt-PT"/>
        </w:rPr>
        <w:t xml:space="preserve"> </w:t>
      </w:r>
      <w:r w:rsidRPr="00113391">
        <w:rPr>
          <w:b/>
          <w:bCs/>
          <w:lang w:val="pt-PT"/>
        </w:rPr>
        <w:t>Tempo sugerido</w:t>
      </w:r>
      <w:r w:rsidRPr="00113391">
        <w:rPr>
          <w:lang w:val="pt-PT"/>
        </w:rPr>
        <w:t>: 20 minutos + 5 minutos de partilha em duplas.</w:t>
      </w:r>
    </w:p>
    <w:p w14:paraId="5107BCF8" w14:textId="77777777" w:rsidR="007F7FA8" w:rsidRPr="00113391" w:rsidRDefault="00000000" w:rsidP="00113391">
      <w:pPr>
        <w:pStyle w:val="Corpodetexto"/>
        <w:spacing w:line="276" w:lineRule="auto"/>
        <w:rPr>
          <w:lang w:val="pt-PT"/>
        </w:rPr>
      </w:pPr>
      <w:r>
        <w:t>💬</w:t>
      </w:r>
      <w:r w:rsidRPr="00113391">
        <w:rPr>
          <w:lang w:val="pt-PT"/>
        </w:rPr>
        <w:t xml:space="preserve"> Pergunta para debate final:</w:t>
      </w:r>
    </w:p>
    <w:p w14:paraId="30E94C43" w14:textId="77777777" w:rsidR="007F7FA8" w:rsidRPr="00113391" w:rsidRDefault="00000000" w:rsidP="00113391">
      <w:pPr>
        <w:pStyle w:val="Textodebloco"/>
        <w:spacing w:line="276" w:lineRule="auto"/>
        <w:rPr>
          <w:lang w:val="pt-PT"/>
        </w:rPr>
      </w:pPr>
      <w:r w:rsidRPr="00113391">
        <w:rPr>
          <w:lang w:val="pt-PT"/>
        </w:rPr>
        <w:t>“Como queremos ser reconhecidos enquanto analistas daqui a 5 anos?”</w:t>
      </w:r>
    </w:p>
    <w:bookmarkEnd w:id="216"/>
    <w:p w14:paraId="2FDE7DE3" w14:textId="594133B5" w:rsidR="007F7FA8" w:rsidRPr="00113391" w:rsidRDefault="007F7FA8" w:rsidP="00113391">
      <w:pPr>
        <w:pStyle w:val="FirstParagraph"/>
        <w:spacing w:line="276" w:lineRule="auto"/>
        <w:rPr>
          <w:lang w:val="pt-PT"/>
        </w:rPr>
      </w:pPr>
    </w:p>
    <w:sectPr w:rsidR="007F7FA8" w:rsidRPr="00113391" w:rsidSect="00113391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4F9F9D" w14:textId="77777777" w:rsidR="0097332F" w:rsidRDefault="0097332F" w:rsidP="00113391">
      <w:pPr>
        <w:spacing w:after="0"/>
      </w:pPr>
      <w:r>
        <w:separator/>
      </w:r>
    </w:p>
  </w:endnote>
  <w:endnote w:type="continuationSeparator" w:id="0">
    <w:p w14:paraId="681B111B" w14:textId="77777777" w:rsidR="0097332F" w:rsidRDefault="0097332F" w:rsidP="001133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72547760"/>
      <w:docPartObj>
        <w:docPartGallery w:val="Page Numbers (Bottom of Page)"/>
        <w:docPartUnique/>
      </w:docPartObj>
    </w:sdtPr>
    <w:sdtContent>
      <w:p w14:paraId="79018EE7" w14:textId="27EB8312" w:rsidR="00113391" w:rsidRDefault="0011339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4B76F2D5" w14:textId="77777777" w:rsidR="00113391" w:rsidRDefault="0011339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CAEE9F" w14:textId="77777777" w:rsidR="0097332F" w:rsidRDefault="0097332F" w:rsidP="00113391">
      <w:pPr>
        <w:spacing w:after="0"/>
      </w:pPr>
      <w:r>
        <w:separator/>
      </w:r>
    </w:p>
  </w:footnote>
  <w:footnote w:type="continuationSeparator" w:id="0">
    <w:p w14:paraId="1569458B" w14:textId="77777777" w:rsidR="0097332F" w:rsidRDefault="0097332F" w:rsidP="0011339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06ACB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23A0F8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B1F6D1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838885263">
    <w:abstractNumId w:val="10"/>
  </w:num>
  <w:num w:numId="168" w16cid:durableId="1173954835">
    <w:abstractNumId w:val="11"/>
  </w:num>
  <w:num w:numId="169" w16cid:durableId="2065319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1148783896">
    <w:abstractNumId w:val="11"/>
  </w:num>
  <w:num w:numId="171" w16cid:durableId="1675644754">
    <w:abstractNumId w:val="11"/>
  </w:num>
  <w:num w:numId="172" w16cid:durableId="29456650">
    <w:abstractNumId w:val="11"/>
  </w:num>
  <w:num w:numId="173" w16cid:durableId="1589850625">
    <w:abstractNumId w:val="11"/>
  </w:num>
  <w:num w:numId="174" w16cid:durableId="1166673776">
    <w:abstractNumId w:val="11"/>
  </w:num>
  <w:num w:numId="175" w16cid:durableId="2117089468">
    <w:abstractNumId w:val="11"/>
  </w:num>
  <w:num w:numId="176" w16cid:durableId="502596911">
    <w:abstractNumId w:val="11"/>
  </w:num>
  <w:num w:numId="177" w16cid:durableId="888345182">
    <w:abstractNumId w:val="11"/>
  </w:num>
  <w:num w:numId="178" w16cid:durableId="1438134272">
    <w:abstractNumId w:val="11"/>
  </w:num>
  <w:num w:numId="179" w16cid:durableId="1141464510">
    <w:abstractNumId w:val="11"/>
  </w:num>
  <w:num w:numId="180" w16cid:durableId="818419310">
    <w:abstractNumId w:val="11"/>
  </w:num>
  <w:num w:numId="181" w16cid:durableId="1343822402">
    <w:abstractNumId w:val="11"/>
  </w:num>
  <w:num w:numId="182" w16cid:durableId="489979432">
    <w:abstractNumId w:val="11"/>
  </w:num>
  <w:num w:numId="183" w16cid:durableId="1591423501">
    <w:abstractNumId w:val="11"/>
  </w:num>
  <w:num w:numId="184" w16cid:durableId="1767533297">
    <w:abstractNumId w:val="11"/>
  </w:num>
  <w:num w:numId="185" w16cid:durableId="301930873">
    <w:abstractNumId w:val="11"/>
  </w:num>
  <w:num w:numId="186" w16cid:durableId="366495066">
    <w:abstractNumId w:val="11"/>
  </w:num>
  <w:num w:numId="187" w16cid:durableId="865408528">
    <w:abstractNumId w:val="11"/>
  </w:num>
  <w:num w:numId="188" w16cid:durableId="1774277609">
    <w:abstractNumId w:val="11"/>
  </w:num>
  <w:num w:numId="189" w16cid:durableId="1080711387">
    <w:abstractNumId w:val="11"/>
  </w:num>
  <w:num w:numId="190" w16cid:durableId="1163662908">
    <w:abstractNumId w:val="11"/>
  </w:num>
  <w:num w:numId="191" w16cid:durableId="231817448">
    <w:abstractNumId w:val="11"/>
  </w:num>
  <w:num w:numId="192" w16cid:durableId="526337110">
    <w:abstractNumId w:val="11"/>
  </w:num>
  <w:num w:numId="193" w16cid:durableId="2017154070">
    <w:abstractNumId w:val="11"/>
  </w:num>
  <w:num w:numId="194" w16cid:durableId="1501584315">
    <w:abstractNumId w:val="11"/>
  </w:num>
  <w:num w:numId="195" w16cid:durableId="1880162787">
    <w:abstractNumId w:val="11"/>
  </w:num>
  <w:num w:numId="196" w16cid:durableId="392043986">
    <w:abstractNumId w:val="11"/>
  </w:num>
  <w:num w:numId="197" w16cid:durableId="1539120362">
    <w:abstractNumId w:val="11"/>
  </w:num>
  <w:num w:numId="198" w16cid:durableId="2053337377">
    <w:abstractNumId w:val="11"/>
  </w:num>
  <w:num w:numId="199" w16cid:durableId="1088893544">
    <w:abstractNumId w:val="11"/>
  </w:num>
  <w:num w:numId="200" w16cid:durableId="1180117311">
    <w:abstractNumId w:val="11"/>
  </w:num>
  <w:num w:numId="201" w16cid:durableId="1960332888">
    <w:abstractNumId w:val="11"/>
  </w:num>
  <w:num w:numId="202" w16cid:durableId="195773409">
    <w:abstractNumId w:val="11"/>
  </w:num>
  <w:num w:numId="203" w16cid:durableId="1009214632">
    <w:abstractNumId w:val="11"/>
  </w:num>
  <w:num w:numId="204" w16cid:durableId="156969659">
    <w:abstractNumId w:val="11"/>
  </w:num>
  <w:num w:numId="205" w16cid:durableId="162816278">
    <w:abstractNumId w:val="11"/>
  </w:num>
  <w:num w:numId="206" w16cid:durableId="1499078105">
    <w:abstractNumId w:val="11"/>
  </w:num>
  <w:num w:numId="207" w16cid:durableId="697240601">
    <w:abstractNumId w:val="11"/>
  </w:num>
  <w:num w:numId="208" w16cid:durableId="98112171">
    <w:abstractNumId w:val="11"/>
  </w:num>
  <w:num w:numId="209" w16cid:durableId="167611268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703674486">
    <w:abstractNumId w:val="11"/>
  </w:num>
  <w:num w:numId="211" w16cid:durableId="61412386">
    <w:abstractNumId w:val="11"/>
  </w:num>
  <w:num w:numId="212" w16cid:durableId="388843706">
    <w:abstractNumId w:val="11"/>
  </w:num>
  <w:num w:numId="213" w16cid:durableId="405566396">
    <w:abstractNumId w:val="11"/>
  </w:num>
  <w:num w:numId="214" w16cid:durableId="1369061638">
    <w:abstractNumId w:val="11"/>
  </w:num>
  <w:num w:numId="215" w16cid:durableId="1003971520">
    <w:abstractNumId w:val="11"/>
  </w:num>
  <w:num w:numId="216" w16cid:durableId="1458911296">
    <w:abstractNumId w:val="11"/>
  </w:num>
  <w:num w:numId="217" w16cid:durableId="983897734">
    <w:abstractNumId w:val="11"/>
  </w:num>
  <w:num w:numId="218" w16cid:durableId="1059744175">
    <w:abstractNumId w:val="11"/>
  </w:num>
  <w:num w:numId="219" w16cid:durableId="2056999613">
    <w:abstractNumId w:val="11"/>
  </w:num>
  <w:num w:numId="220" w16cid:durableId="1149595959">
    <w:abstractNumId w:val="11"/>
  </w:num>
  <w:num w:numId="221" w16cid:durableId="687877782">
    <w:abstractNumId w:val="11"/>
  </w:num>
  <w:num w:numId="222" w16cid:durableId="201479555">
    <w:abstractNumId w:val="11"/>
  </w:num>
  <w:num w:numId="223" w16cid:durableId="1036202521">
    <w:abstractNumId w:val="11"/>
  </w:num>
  <w:num w:numId="224" w16cid:durableId="2139564394">
    <w:abstractNumId w:val="11"/>
  </w:num>
  <w:num w:numId="225" w16cid:durableId="305087301">
    <w:abstractNumId w:val="11"/>
  </w:num>
  <w:num w:numId="226" w16cid:durableId="546263899">
    <w:abstractNumId w:val="11"/>
  </w:num>
  <w:num w:numId="227" w16cid:durableId="1475172953">
    <w:abstractNumId w:val="11"/>
  </w:num>
  <w:num w:numId="228" w16cid:durableId="1598753463">
    <w:abstractNumId w:val="11"/>
  </w:num>
  <w:num w:numId="229" w16cid:durableId="1742290399">
    <w:abstractNumId w:val="11"/>
  </w:num>
  <w:num w:numId="230" w16cid:durableId="1289162091">
    <w:abstractNumId w:val="11"/>
  </w:num>
  <w:num w:numId="231" w16cid:durableId="377971849">
    <w:abstractNumId w:val="11"/>
  </w:num>
  <w:num w:numId="232" w16cid:durableId="991524437">
    <w:abstractNumId w:val="11"/>
  </w:num>
  <w:num w:numId="233" w16cid:durableId="1130824195">
    <w:abstractNumId w:val="11"/>
  </w:num>
  <w:num w:numId="234" w16cid:durableId="1968660093">
    <w:abstractNumId w:val="11"/>
  </w:num>
  <w:num w:numId="235" w16cid:durableId="2038004633">
    <w:abstractNumId w:val="11"/>
  </w:num>
  <w:num w:numId="236" w16cid:durableId="1744452183">
    <w:abstractNumId w:val="11"/>
  </w:num>
  <w:num w:numId="237" w16cid:durableId="84228068">
    <w:abstractNumId w:val="11"/>
  </w:num>
  <w:num w:numId="238" w16cid:durableId="134640278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9" w16cid:durableId="323894701">
    <w:abstractNumId w:val="11"/>
  </w:num>
  <w:num w:numId="240" w16cid:durableId="135530978">
    <w:abstractNumId w:val="11"/>
  </w:num>
  <w:num w:numId="241" w16cid:durableId="1624000464">
    <w:abstractNumId w:val="11"/>
  </w:num>
  <w:num w:numId="242" w16cid:durableId="1332488313">
    <w:abstractNumId w:val="11"/>
  </w:num>
  <w:num w:numId="243" w16cid:durableId="1587611387">
    <w:abstractNumId w:val="11"/>
  </w:num>
  <w:num w:numId="244" w16cid:durableId="1759525404">
    <w:abstractNumId w:val="11"/>
  </w:num>
  <w:num w:numId="245" w16cid:durableId="810055520">
    <w:abstractNumId w:val="11"/>
  </w:num>
  <w:num w:numId="246" w16cid:durableId="365451930">
    <w:abstractNumId w:val="11"/>
  </w:num>
  <w:num w:numId="247" w16cid:durableId="210849423">
    <w:abstractNumId w:val="11"/>
  </w:num>
  <w:num w:numId="248" w16cid:durableId="709065072">
    <w:abstractNumId w:val="11"/>
  </w:num>
  <w:num w:numId="249" w16cid:durableId="450561637">
    <w:abstractNumId w:val="11"/>
  </w:num>
  <w:num w:numId="250" w16cid:durableId="1572957982">
    <w:abstractNumId w:val="11"/>
  </w:num>
  <w:num w:numId="251" w16cid:durableId="2022924150">
    <w:abstractNumId w:val="11"/>
  </w:num>
  <w:num w:numId="252" w16cid:durableId="1898590867">
    <w:abstractNumId w:val="11"/>
  </w:num>
  <w:num w:numId="253" w16cid:durableId="2087140708">
    <w:abstractNumId w:val="11"/>
  </w:num>
  <w:num w:numId="254" w16cid:durableId="738286751">
    <w:abstractNumId w:val="11"/>
  </w:num>
  <w:num w:numId="255" w16cid:durableId="962418674">
    <w:abstractNumId w:val="11"/>
  </w:num>
  <w:num w:numId="256" w16cid:durableId="1670593358">
    <w:abstractNumId w:val="11"/>
  </w:num>
  <w:num w:numId="257" w16cid:durableId="667637408">
    <w:abstractNumId w:val="11"/>
  </w:num>
  <w:num w:numId="258" w16cid:durableId="2147310893">
    <w:abstractNumId w:val="11"/>
  </w:num>
  <w:num w:numId="259" w16cid:durableId="933395830">
    <w:abstractNumId w:val="11"/>
  </w:num>
  <w:num w:numId="260" w16cid:durableId="748580714">
    <w:abstractNumId w:val="11"/>
  </w:num>
  <w:num w:numId="261" w16cid:durableId="239143178">
    <w:abstractNumId w:val="11"/>
  </w:num>
  <w:num w:numId="262" w16cid:durableId="1199969073">
    <w:abstractNumId w:val="11"/>
  </w:num>
  <w:num w:numId="263" w16cid:durableId="608437008">
    <w:abstractNumId w:val="11"/>
  </w:num>
  <w:num w:numId="264" w16cid:durableId="5402461">
    <w:abstractNumId w:val="11"/>
  </w:num>
  <w:num w:numId="265" w16cid:durableId="267004335">
    <w:abstractNumId w:val="11"/>
  </w:num>
  <w:num w:numId="266" w16cid:durableId="458182668">
    <w:abstractNumId w:val="11"/>
  </w:num>
  <w:num w:numId="267" w16cid:durableId="2104642633">
    <w:abstractNumId w:val="11"/>
  </w:num>
  <w:num w:numId="268" w16cid:durableId="884607115">
    <w:abstractNumId w:val="11"/>
  </w:num>
  <w:num w:numId="269" w16cid:durableId="2146771574">
    <w:abstractNumId w:val="11"/>
  </w:num>
  <w:num w:numId="270" w16cid:durableId="1104691793">
    <w:abstractNumId w:val="11"/>
  </w:num>
  <w:num w:numId="271" w16cid:durableId="1002663589">
    <w:abstractNumId w:val="11"/>
  </w:num>
  <w:num w:numId="272" w16cid:durableId="55277281">
    <w:abstractNumId w:val="11"/>
  </w:num>
  <w:num w:numId="273" w16cid:durableId="401176106">
    <w:abstractNumId w:val="11"/>
  </w:num>
  <w:num w:numId="274" w16cid:durableId="761149331">
    <w:abstractNumId w:val="11"/>
  </w:num>
  <w:num w:numId="275" w16cid:durableId="1083794515">
    <w:abstractNumId w:val="11"/>
  </w:num>
  <w:num w:numId="276" w16cid:durableId="479611905">
    <w:abstractNumId w:val="11"/>
  </w:num>
  <w:num w:numId="277" w16cid:durableId="1150637610">
    <w:abstractNumId w:val="11"/>
  </w:num>
  <w:num w:numId="278" w16cid:durableId="1529949545">
    <w:abstractNumId w:val="11"/>
  </w:num>
  <w:num w:numId="279" w16cid:durableId="1273901730">
    <w:abstractNumId w:val="11"/>
  </w:num>
  <w:num w:numId="280" w16cid:durableId="512383889">
    <w:abstractNumId w:val="11"/>
  </w:num>
  <w:num w:numId="281" w16cid:durableId="95904983">
    <w:abstractNumId w:val="11"/>
  </w:num>
  <w:num w:numId="282" w16cid:durableId="1435443171">
    <w:abstractNumId w:val="11"/>
  </w:num>
  <w:num w:numId="283" w16cid:durableId="603193976">
    <w:abstractNumId w:val="11"/>
  </w:num>
  <w:num w:numId="284" w16cid:durableId="815530655">
    <w:abstractNumId w:val="11"/>
  </w:num>
  <w:num w:numId="285" w16cid:durableId="209165678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13391"/>
    <w:rsid w:val="002069BA"/>
    <w:rsid w:val="002811B4"/>
    <w:rsid w:val="004505D5"/>
    <w:rsid w:val="005926EF"/>
    <w:rsid w:val="005A056E"/>
    <w:rsid w:val="0061129A"/>
    <w:rsid w:val="00654138"/>
    <w:rsid w:val="007803D7"/>
    <w:rsid w:val="007F7FA8"/>
    <w:rsid w:val="008245C2"/>
    <w:rsid w:val="008E4D7E"/>
    <w:rsid w:val="009257D8"/>
    <w:rsid w:val="0097332F"/>
    <w:rsid w:val="009E0377"/>
    <w:rsid w:val="00BD4EC2"/>
    <w:rsid w:val="00BF5158"/>
    <w:rsid w:val="00C05F12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A9B882"/>
  <w15:docId w15:val="{5BE3DD6F-888F-4C9F-9B6F-1EFD26055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1">
    <w:name w:val="toc 1"/>
    <w:basedOn w:val="Normal"/>
    <w:next w:val="Normal"/>
    <w:autoRedefine/>
    <w:uiPriority w:val="39"/>
    <w:rsid w:val="00113391"/>
    <w:pPr>
      <w:spacing w:after="100"/>
    </w:pPr>
  </w:style>
  <w:style w:type="paragraph" w:styleId="ndice2">
    <w:name w:val="toc 2"/>
    <w:basedOn w:val="Normal"/>
    <w:next w:val="Normal"/>
    <w:autoRedefine/>
    <w:uiPriority w:val="39"/>
    <w:rsid w:val="00113391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113391"/>
    <w:pPr>
      <w:spacing w:after="100"/>
      <w:ind w:left="480"/>
    </w:pPr>
  </w:style>
  <w:style w:type="paragraph" w:styleId="ndice4">
    <w:name w:val="toc 4"/>
    <w:basedOn w:val="Normal"/>
    <w:next w:val="Normal"/>
    <w:autoRedefine/>
    <w:uiPriority w:val="39"/>
    <w:unhideWhenUsed/>
    <w:rsid w:val="00113391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113391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113391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113391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113391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113391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113391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113391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113391"/>
  </w:style>
  <w:style w:type="paragraph" w:styleId="Rodap">
    <w:name w:val="footer"/>
    <w:basedOn w:val="Normal"/>
    <w:link w:val="RodapCarter"/>
    <w:uiPriority w:val="99"/>
    <w:rsid w:val="00113391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133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1E6BE9-7CB0-43BB-85D3-2067CDC5D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9</Pages>
  <Words>7371</Words>
  <Characters>39805</Characters>
  <Application>Microsoft Office Word</Application>
  <DocSecurity>0</DocSecurity>
  <Lines>331</Lines>
  <Paragraphs>94</Paragraphs>
  <ScaleCrop>false</ScaleCrop>
  <Company/>
  <LinksUpToDate>false</LinksUpToDate>
  <CharactersWithSpaces>47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Cunha</dc:creator>
  <cp:keywords/>
  <cp:lastModifiedBy>Luís Cunha</cp:lastModifiedBy>
  <cp:revision>2</cp:revision>
  <cp:lastPrinted>2025-04-29T00:33:00Z</cp:lastPrinted>
  <dcterms:created xsi:type="dcterms:W3CDTF">2025-04-29T00:34:00Z</dcterms:created>
  <dcterms:modified xsi:type="dcterms:W3CDTF">2025-04-29T00:34:00Z</dcterms:modified>
</cp:coreProperties>
</file>